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791FCD" w14:textId="5B715755" w:rsidR="00344560" w:rsidRPr="001076CF" w:rsidRDefault="00E16356" w:rsidP="00344560">
      <w:pPr>
        <w:pStyle w:val="Titre"/>
        <w:rPr>
          <w:rFonts w:ascii="Elephant" w:hAnsi="Elephant"/>
          <w:lang w:val="en-US"/>
        </w:rPr>
      </w:pPr>
      <w:r w:rsidRPr="001076CF">
        <w:rPr>
          <w:rFonts w:ascii="Elephant" w:hAnsi="Elephant"/>
          <w:lang w:val="en-US"/>
        </w:rPr>
        <w:t>Cachalot</w:t>
      </w:r>
      <w:r w:rsidR="00B01532">
        <w:rPr>
          <w:rFonts w:ascii="Elephant" w:hAnsi="Elephant"/>
          <w:lang w:val="en-US"/>
        </w:rPr>
        <w:t xml:space="preserve"> DB</w:t>
      </w:r>
      <w:r w:rsidR="00F157C8">
        <w:rPr>
          <w:rFonts w:ascii="Elephant" w:hAnsi="Elephant"/>
          <w:lang w:val="en-US"/>
        </w:rPr>
        <w:t xml:space="preserve"> - version </w:t>
      </w:r>
      <w:r w:rsidR="00584058" w:rsidRPr="00584058">
        <w:rPr>
          <w:rFonts w:ascii="Elephant" w:hAnsi="Elephant"/>
          <w:color w:val="FF0000"/>
          <w:lang w:val="en-US"/>
        </w:rPr>
        <w:t>2</w:t>
      </w:r>
      <w:r w:rsidR="009B3111">
        <w:rPr>
          <w:rFonts w:ascii="Elephant" w:hAnsi="Elephant"/>
          <w:color w:val="FF0000"/>
          <w:lang w:val="en-US"/>
        </w:rPr>
        <w:t>.5</w:t>
      </w:r>
    </w:p>
    <w:p w14:paraId="0BC5D577" w14:textId="77777777" w:rsidR="00344560" w:rsidRPr="001076CF" w:rsidRDefault="00344560" w:rsidP="00344560">
      <w:pPr>
        <w:pStyle w:val="Titre"/>
        <w:rPr>
          <w:lang w:val="en-US"/>
        </w:rPr>
      </w:pPr>
    </w:p>
    <w:p w14:paraId="3F9AFAF1" w14:textId="77777777" w:rsidR="00344560" w:rsidRPr="001076CF" w:rsidRDefault="00344560">
      <w:pPr>
        <w:rPr>
          <w:lang w:val="en-US"/>
        </w:rPr>
      </w:pPr>
    </w:p>
    <w:p w14:paraId="3799B8AE" w14:textId="77777777" w:rsidR="00344560" w:rsidRPr="007D2F23" w:rsidRDefault="007D2F23" w:rsidP="00A92794">
      <w:pPr>
        <w:jc w:val="center"/>
        <w:rPr>
          <w:lang w:val="en-US"/>
        </w:rPr>
      </w:pPr>
      <w:r>
        <w:rPr>
          <w:noProof/>
          <w:lang w:eastAsia="fr-FR"/>
        </w:rPr>
        <w:drawing>
          <wp:inline distT="0" distB="0" distL="0" distR="0" wp14:anchorId="76693931" wp14:editId="3DC40A02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CFD8" w14:textId="77777777" w:rsidR="009F2D97" w:rsidRDefault="009F2D97" w:rsidP="00A92794">
      <w:pPr>
        <w:pStyle w:val="Titre"/>
        <w:jc w:val="center"/>
        <w:rPr>
          <w:lang w:val="en-US"/>
        </w:rPr>
      </w:pPr>
    </w:p>
    <w:p w14:paraId="2D8842C6" w14:textId="77777777" w:rsidR="009F2D97" w:rsidRDefault="009F2D97" w:rsidP="00A92794">
      <w:pPr>
        <w:pStyle w:val="Titre"/>
        <w:jc w:val="center"/>
        <w:rPr>
          <w:lang w:val="en-US"/>
        </w:rPr>
      </w:pPr>
    </w:p>
    <w:p w14:paraId="5F766D56" w14:textId="4124DAC5" w:rsidR="00A92794" w:rsidRPr="00117C40" w:rsidRDefault="00A92794" w:rsidP="00A92794">
      <w:pPr>
        <w:pStyle w:val="Titre"/>
        <w:jc w:val="center"/>
        <w:rPr>
          <w:lang w:val="en-US"/>
        </w:rPr>
      </w:pPr>
      <w:r w:rsidRPr="00117C40">
        <w:rPr>
          <w:lang w:val="en-US"/>
        </w:rPr>
        <w:t>Quick Start Guide</w:t>
      </w:r>
    </w:p>
    <w:p w14:paraId="6A9895D4" w14:textId="1AB2D1E5" w:rsidR="009B3111" w:rsidRPr="00117C40" w:rsidRDefault="00A92794" w:rsidP="009B3111">
      <w:pPr>
        <w:rPr>
          <w:lang w:val="en-US"/>
        </w:rPr>
      </w:pPr>
      <w:r w:rsidRPr="00117C40">
        <w:rPr>
          <w:lang w:val="en-US"/>
        </w:rPr>
        <w:br w:type="page"/>
      </w:r>
      <w:bookmarkStart w:id="0" w:name="OLE_LINK1"/>
    </w:p>
    <w:p w14:paraId="536CF4BE" w14:textId="77777777" w:rsidR="00945098" w:rsidRDefault="00945098" w:rsidP="009B053F">
      <w:pPr>
        <w:pStyle w:val="Titre1"/>
        <w:rPr>
          <w:lang w:val="en-US"/>
        </w:rPr>
      </w:pPr>
      <w:bookmarkStart w:id="1" w:name="_Toc152615419"/>
    </w:p>
    <w:p w14:paraId="37C41C72" w14:textId="788965EC" w:rsidR="009B053F" w:rsidRPr="00945098" w:rsidRDefault="009B053F" w:rsidP="0094509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</w:p>
    <w:p w14:paraId="6A2C1F08" w14:textId="43B91BFB" w:rsidR="00463BCD" w:rsidRPr="001076CF" w:rsidRDefault="004475EF" w:rsidP="00063080">
      <w:pPr>
        <w:pStyle w:val="Titre1"/>
        <w:rPr>
          <w:lang w:val="en-US"/>
        </w:rPr>
      </w:pPr>
      <w:r w:rsidRPr="001076CF">
        <w:rPr>
          <w:lang w:val="en-US"/>
        </w:rPr>
        <w:t xml:space="preserve">What is Cachalot </w:t>
      </w:r>
      <w:r w:rsidR="0033220A" w:rsidRPr="001076CF">
        <w:rPr>
          <w:lang w:val="en-US"/>
        </w:rPr>
        <w:t>DB</w:t>
      </w:r>
      <w:r w:rsidR="0033220A">
        <w:rPr>
          <w:lang w:val="en-US"/>
        </w:rPr>
        <w:t>?</w:t>
      </w:r>
      <w:bookmarkEnd w:id="1"/>
    </w:p>
    <w:p w14:paraId="4EFB48A4" w14:textId="292ED4D5" w:rsidR="00463BCD" w:rsidRDefault="00584058" w:rsidP="00063080">
      <w:pPr>
        <w:pStyle w:val="Sous-titre"/>
        <w:rPr>
          <w:lang w:val="en-US"/>
        </w:rPr>
      </w:pPr>
      <w:r w:rsidRPr="00063080">
        <w:rPr>
          <w:lang w:val="en-US"/>
        </w:rPr>
        <w:t xml:space="preserve">An </w:t>
      </w:r>
      <w:r w:rsidR="00603429">
        <w:rPr>
          <w:lang w:val="en-US"/>
        </w:rPr>
        <w:t>open-source</w:t>
      </w:r>
      <w:r w:rsidR="00E14D9F">
        <w:rPr>
          <w:lang w:val="en-US"/>
        </w:rPr>
        <w:t xml:space="preserve"> (MIT license)</w:t>
      </w:r>
      <w:r w:rsidR="00547B41">
        <w:rPr>
          <w:lang w:val="en-US"/>
        </w:rPr>
        <w:t>,</w:t>
      </w:r>
      <w:r w:rsidR="00603429">
        <w:rPr>
          <w:lang w:val="en-US"/>
        </w:rPr>
        <w:t xml:space="preserve"> </w:t>
      </w:r>
      <w:r w:rsidRPr="00063080">
        <w:rPr>
          <w:lang w:val="en-US"/>
        </w:rPr>
        <w:t>in-memory database for dotnet applications</w:t>
      </w:r>
    </w:p>
    <w:p w14:paraId="2F248DB1" w14:textId="77777777" w:rsidR="00063080" w:rsidRPr="00063080" w:rsidRDefault="00063080" w:rsidP="00063080">
      <w:pPr>
        <w:rPr>
          <w:lang w:val="en-US"/>
        </w:rPr>
      </w:pPr>
    </w:p>
    <w:p w14:paraId="45822806" w14:textId="68B7A27C" w:rsidR="00584058" w:rsidRDefault="00584058" w:rsidP="00463BCD">
      <w:pPr>
        <w:rPr>
          <w:lang w:val="en-US"/>
        </w:rPr>
      </w:pPr>
      <w:r>
        <w:rPr>
          <w:lang w:val="en-US"/>
        </w:rPr>
        <w:t>All data is available in</w:t>
      </w:r>
      <w:r w:rsidR="00063080">
        <w:rPr>
          <w:lang w:val="en-US"/>
        </w:rPr>
        <w:t xml:space="preserve"> </w:t>
      </w:r>
      <w:r>
        <w:rPr>
          <w:lang w:val="en-US"/>
        </w:rPr>
        <w:t>memory</w:t>
      </w:r>
      <w:r w:rsidR="00063080">
        <w:rPr>
          <w:lang w:val="en-US"/>
        </w:rPr>
        <w:t xml:space="preserve"> and </w:t>
      </w:r>
      <w:r w:rsidR="00C50FFD">
        <w:rPr>
          <w:lang w:val="en-US"/>
        </w:rPr>
        <w:t>distributed</w:t>
      </w:r>
      <w:r w:rsidR="00063080">
        <w:rPr>
          <w:lang w:val="en-US"/>
        </w:rPr>
        <w:t xml:space="preserve"> on multiple nodes, allowing</w:t>
      </w:r>
      <w:r>
        <w:rPr>
          <w:lang w:val="en-US"/>
        </w:rPr>
        <w:t xml:space="preserve"> for blazing</w:t>
      </w:r>
      <w:r w:rsidR="00063080">
        <w:rPr>
          <w:lang w:val="en-US"/>
        </w:rPr>
        <w:t>-</w:t>
      </w:r>
      <w:r>
        <w:rPr>
          <w:lang w:val="en-US"/>
        </w:rPr>
        <w:t xml:space="preserve">fast queries. Like </w:t>
      </w:r>
      <w:r w:rsidRPr="00E14D9F">
        <w:rPr>
          <w:b/>
          <w:bCs/>
          <w:lang w:val="en-US"/>
        </w:rPr>
        <w:t>Redis</w:t>
      </w:r>
      <w:r>
        <w:rPr>
          <w:lang w:val="en-US"/>
        </w:rPr>
        <w:t xml:space="preserve"> but with some </w:t>
      </w:r>
      <w:r w:rsidR="00063080">
        <w:rPr>
          <w:lang w:val="en-US"/>
        </w:rPr>
        <w:t>significant</w:t>
      </w:r>
      <w:r>
        <w:rPr>
          <w:lang w:val="en-US"/>
        </w:rPr>
        <w:t xml:space="preserve"> differences:</w:t>
      </w:r>
    </w:p>
    <w:p w14:paraId="2332DBA0" w14:textId="5A56CCB9" w:rsidR="00584058" w:rsidRDefault="00584058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Per</w:t>
      </w:r>
      <w:r w:rsidR="00063080">
        <w:rPr>
          <w:lang w:val="en-US"/>
        </w:rPr>
        <w:t>s</w:t>
      </w:r>
      <w:r>
        <w:rPr>
          <w:lang w:val="en-US"/>
        </w:rPr>
        <w:t xml:space="preserve">istence is </w:t>
      </w:r>
      <w:r w:rsidRPr="00063080">
        <w:rPr>
          <w:b/>
          <w:bCs/>
          <w:lang w:val="en-US"/>
        </w:rPr>
        <w:t>transactional</w:t>
      </w:r>
      <w:r w:rsidR="00B01532">
        <w:rPr>
          <w:lang w:val="en-US"/>
        </w:rPr>
        <w:t>;</w:t>
      </w:r>
      <w:r w:rsidR="00063080">
        <w:rPr>
          <w:lang w:val="en-US"/>
        </w:rPr>
        <w:t xml:space="preserve"> </w:t>
      </w:r>
      <w:r w:rsidR="00B01532">
        <w:rPr>
          <w:lang w:val="en-US"/>
        </w:rPr>
        <w:t>all update operations are written</w:t>
      </w:r>
      <w:r>
        <w:rPr>
          <w:lang w:val="en-US"/>
        </w:rPr>
        <w:t xml:space="preserve"> </w:t>
      </w:r>
      <w:r w:rsidR="00063080">
        <w:rPr>
          <w:lang w:val="en-US"/>
        </w:rPr>
        <w:t>in</w:t>
      </w:r>
      <w:r w:rsidR="00B01532">
        <w:rPr>
          <w:lang w:val="en-US"/>
        </w:rPr>
        <w:t>to</w:t>
      </w:r>
      <w:r>
        <w:rPr>
          <w:lang w:val="en-US"/>
        </w:rPr>
        <w:t xml:space="preserve"> a persistent transaction log before </w:t>
      </w:r>
      <w:r w:rsidR="00B01532">
        <w:rPr>
          <w:lang w:val="en-US"/>
        </w:rPr>
        <w:t>being applied</w:t>
      </w:r>
      <w:r w:rsidR="00063080">
        <w:rPr>
          <w:lang w:val="en-US"/>
        </w:rPr>
        <w:t xml:space="preserve"> to memory.</w:t>
      </w:r>
    </w:p>
    <w:p w14:paraId="26380D6D" w14:textId="4B6EA68F" w:rsidR="00584058" w:rsidRDefault="00584058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has a </w:t>
      </w:r>
      <w:r w:rsidRPr="00063080">
        <w:rPr>
          <w:b/>
          <w:bCs/>
          <w:lang w:val="en-US"/>
        </w:rPr>
        <w:t>full query model</w:t>
      </w:r>
      <w:r>
        <w:rPr>
          <w:lang w:val="en-US"/>
        </w:rPr>
        <w:t xml:space="preserve"> available through SQ</w:t>
      </w:r>
      <w:r w:rsidR="00063080">
        <w:rPr>
          <w:lang w:val="en-US"/>
        </w:rPr>
        <w:t>L</w:t>
      </w:r>
      <w:r>
        <w:rPr>
          <w:lang w:val="en-US"/>
        </w:rPr>
        <w:t xml:space="preserve"> and LINQ. It supports all usual </w:t>
      </w:r>
      <w:r w:rsidR="0010129B">
        <w:rPr>
          <w:lang w:val="en-US"/>
        </w:rPr>
        <w:t>operators</w:t>
      </w:r>
      <w:r>
        <w:rPr>
          <w:lang w:val="en-US"/>
        </w:rPr>
        <w:t xml:space="preserve"> like projections, distinct, order by, </w:t>
      </w:r>
      <w:r w:rsidR="0010129B">
        <w:rPr>
          <w:lang w:val="en-US"/>
        </w:rPr>
        <w:t>and, of co</w:t>
      </w:r>
      <w:r w:rsidR="00063080">
        <w:rPr>
          <w:lang w:val="en-US"/>
        </w:rPr>
        <w:t>u</w:t>
      </w:r>
      <w:r w:rsidR="0010129B">
        <w:rPr>
          <w:lang w:val="en-US"/>
        </w:rPr>
        <w:t>rse, a complete where clause</w:t>
      </w:r>
      <w:r w:rsidR="004A03CF">
        <w:rPr>
          <w:lang w:val="en-US"/>
        </w:rPr>
        <w:t>. Ever</w:t>
      </w:r>
      <w:r w:rsidR="00063080">
        <w:rPr>
          <w:lang w:val="en-US"/>
        </w:rPr>
        <w:t>yth</w:t>
      </w:r>
      <w:r w:rsidR="004A03CF">
        <w:rPr>
          <w:lang w:val="en-US"/>
        </w:rPr>
        <w:t>ing is done server-side.</w:t>
      </w:r>
    </w:p>
    <w:p w14:paraId="05EA70D5" w14:textId="7AFF7F09" w:rsidR="0010129B" w:rsidRDefault="0010129B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</w:t>
      </w:r>
      <w:r w:rsidR="00063080">
        <w:rPr>
          <w:lang w:val="en-US"/>
        </w:rPr>
        <w:t>supports</w:t>
      </w:r>
      <w:r>
        <w:rPr>
          <w:lang w:val="en-US"/>
        </w:rPr>
        <w:t xml:space="preserve"> </w:t>
      </w:r>
      <w:r w:rsidR="004A03CF">
        <w:rPr>
          <w:lang w:val="en-US"/>
        </w:rPr>
        <w:t>both dictionary and ordered indexes. A highly optimized query processor chooses the best index</w:t>
      </w:r>
      <w:r w:rsidR="00E14D9F">
        <w:rPr>
          <w:lang w:val="en-US"/>
        </w:rPr>
        <w:t xml:space="preserve"> to use.</w:t>
      </w:r>
    </w:p>
    <w:p w14:paraId="4D0CF5D1" w14:textId="0AD2DE9F" w:rsidR="0010129B" w:rsidRDefault="0010129B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</w:t>
      </w:r>
      <w:r w:rsidR="00063080">
        <w:rPr>
          <w:lang w:val="en-US"/>
        </w:rPr>
        <w:t xml:space="preserve">can compute </w:t>
      </w:r>
      <w:r w:rsidR="00063080" w:rsidRPr="00063080">
        <w:rPr>
          <w:b/>
          <w:bCs/>
          <w:lang w:val="en-US"/>
        </w:rPr>
        <w:t>pivot tables</w:t>
      </w:r>
      <w:r w:rsidR="00E14D9F">
        <w:rPr>
          <w:b/>
          <w:bCs/>
          <w:lang w:val="en-US"/>
        </w:rPr>
        <w:t>,</w:t>
      </w:r>
      <w:r w:rsidR="00063080">
        <w:rPr>
          <w:lang w:val="en-US"/>
        </w:rPr>
        <w:t xml:space="preserve"> server-side</w:t>
      </w:r>
      <w:r w:rsidR="00E14D9F">
        <w:rPr>
          <w:lang w:val="en-US"/>
        </w:rPr>
        <w:t>,</w:t>
      </w:r>
      <w:r w:rsidR="00063080">
        <w:rPr>
          <w:lang w:val="en-US"/>
        </w:rPr>
        <w:t xml:space="preserve"> even on a cluster of many nodes</w:t>
      </w:r>
      <w:r w:rsidR="00E14D9F">
        <w:rPr>
          <w:lang w:val="en-US"/>
        </w:rPr>
        <w:t>. A map-reduce algorithm combines the pivot tables computed on each node into a global one.</w:t>
      </w:r>
    </w:p>
    <w:p w14:paraId="22D39CA5" w14:textId="42ED0E95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high-speed </w:t>
      </w:r>
      <w:r w:rsidRPr="00063080">
        <w:rPr>
          <w:b/>
          <w:bCs/>
          <w:lang w:val="en-US"/>
        </w:rPr>
        <w:t>full-text search</w:t>
      </w:r>
      <w:r w:rsidR="00E14D9F">
        <w:rPr>
          <w:lang w:val="en-US"/>
        </w:rPr>
        <w:t xml:space="preserve"> is available</w:t>
      </w:r>
      <w:r>
        <w:rPr>
          <w:lang w:val="en-US"/>
        </w:rPr>
        <w:t>. You can do either full-text search, traditional queries, or combine the two.</w:t>
      </w:r>
    </w:p>
    <w:p w14:paraId="5A5A9968" w14:textId="2C86D4A5" w:rsidR="00063080" w:rsidRDefault="00E14D9F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It implements v</w:t>
      </w:r>
      <w:r w:rsidR="00063080">
        <w:rPr>
          <w:lang w:val="en-US"/>
        </w:rPr>
        <w:t xml:space="preserve">ery fast, </w:t>
      </w:r>
      <w:r w:rsidR="00063080" w:rsidRPr="00C50FFD">
        <w:rPr>
          <w:b/>
          <w:bCs/>
          <w:lang w:val="en-US"/>
        </w:rPr>
        <w:t>fully</w:t>
      </w:r>
      <w:r w:rsidR="00063080">
        <w:rPr>
          <w:lang w:val="en-US"/>
        </w:rPr>
        <w:t xml:space="preserve"> </w:t>
      </w:r>
      <w:r w:rsidR="00063080" w:rsidRPr="00063080">
        <w:rPr>
          <w:b/>
          <w:bCs/>
          <w:lang w:val="en-US"/>
        </w:rPr>
        <w:t>ACID</w:t>
      </w:r>
      <w:r w:rsidR="00C50FFD">
        <w:rPr>
          <w:b/>
          <w:bCs/>
          <w:lang w:val="en-US"/>
        </w:rPr>
        <w:t>,</w:t>
      </w:r>
      <w:r w:rsidR="00063080" w:rsidRPr="00063080">
        <w:rPr>
          <w:b/>
          <w:bCs/>
          <w:lang w:val="en-US"/>
        </w:rPr>
        <w:t xml:space="preserve"> two-stage transactions</w:t>
      </w:r>
      <w:r w:rsidR="00063080">
        <w:rPr>
          <w:lang w:val="en-US"/>
        </w:rPr>
        <w:t xml:space="preserve"> on multiple nodes</w:t>
      </w:r>
      <w:r>
        <w:rPr>
          <w:lang w:val="en-US"/>
        </w:rPr>
        <w:t>.</w:t>
      </w:r>
    </w:p>
    <w:p w14:paraId="24F1A18A" w14:textId="624F9C7C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Consistent read context</w:t>
      </w:r>
      <w:r>
        <w:rPr>
          <w:lang w:val="en-US"/>
        </w:rPr>
        <w:t xml:space="preserve"> allows executing a sequence of queries in a context that guarantees that data is not modified </w:t>
      </w:r>
      <w:r w:rsidR="009B3111">
        <w:rPr>
          <w:lang w:val="en-US"/>
        </w:rPr>
        <w:t>between queries</w:t>
      </w:r>
      <w:r w:rsidR="00B01532">
        <w:rPr>
          <w:lang w:val="en-US"/>
        </w:rPr>
        <w:t>.</w:t>
      </w:r>
    </w:p>
    <w:p w14:paraId="597A73FB" w14:textId="741D2487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Bulk inserts</w:t>
      </w:r>
      <w:r>
        <w:rPr>
          <w:lang w:val="en-US"/>
        </w:rPr>
        <w:t>: when feeding with large quantities of data, ordered indexes are sorted only once at the end to ensure optimum performance</w:t>
      </w:r>
      <w:r w:rsidR="00B01532">
        <w:rPr>
          <w:lang w:val="en-US"/>
        </w:rPr>
        <w:t>.</w:t>
      </w:r>
      <w:r w:rsidR="00E14D9F">
        <w:rPr>
          <w:lang w:val="en-US"/>
        </w:rPr>
        <w:t xml:space="preserve"> Network traffic is optimized, data is sent in blocks.</w:t>
      </w:r>
    </w:p>
    <w:p w14:paraId="329BB91F" w14:textId="26D2C85B" w:rsidR="00B01532" w:rsidRDefault="00B01532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When used as a distributed cache (persistence disabled), an inventive mechanism allows the description of the cached data, thus enabling complex queries to be served from </w:t>
      </w:r>
      <w:r w:rsidR="004D4736">
        <w:rPr>
          <w:lang w:val="en-US"/>
        </w:rPr>
        <w:t xml:space="preserve">the </w:t>
      </w:r>
      <w:r>
        <w:rPr>
          <w:lang w:val="en-US"/>
        </w:rPr>
        <w:t xml:space="preserve">cache only if </w:t>
      </w:r>
      <w:r w:rsidRPr="00603429">
        <w:rPr>
          <w:b/>
          <w:bCs/>
          <w:lang w:val="en-US"/>
        </w:rPr>
        <w:t>all the concerned data is available</w:t>
      </w:r>
      <w:r>
        <w:rPr>
          <w:lang w:val="en-US"/>
        </w:rPr>
        <w:t>.</w:t>
      </w:r>
    </w:p>
    <w:p w14:paraId="744C42DC" w14:textId="4FB5321E" w:rsidR="00547B41" w:rsidRPr="00547B41" w:rsidRDefault="00547B41" w:rsidP="00547B4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graphical monitoring and administration application has been available since version 2.5. It is, of course, open-source and it can be tested online at </w:t>
      </w:r>
      <w:hyperlink r:id="rId9" w:history="1">
        <w:r w:rsidRPr="00CC59F4">
          <w:rPr>
            <w:rStyle w:val="Lienhypertexte"/>
            <w:lang w:val="en-US"/>
          </w:rPr>
          <w:t>https://cachalot-db.com</w:t>
        </w:r>
      </w:hyperlink>
      <w:r>
        <w:rPr>
          <w:lang w:val="en-US"/>
        </w:rPr>
        <w:t>.</w:t>
      </w:r>
    </w:p>
    <w:bookmarkEnd w:id="0"/>
    <w:p w14:paraId="201D9924" w14:textId="15F607E0" w:rsidR="00945098" w:rsidRDefault="0094509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  <w:br w:type="page"/>
      </w:r>
    </w:p>
    <w:p w14:paraId="1A98D09A" w14:textId="77777777" w:rsidR="00063080" w:rsidRDefault="0006308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</w:p>
    <w:p w14:paraId="5C8DE294" w14:textId="4F3EBBE3" w:rsidR="00063080" w:rsidRPr="00D5728B" w:rsidRDefault="00063080" w:rsidP="00063080">
      <w:pPr>
        <w:pStyle w:val="Titre1"/>
        <w:rPr>
          <w:lang w:val="en-US"/>
        </w:rPr>
      </w:pPr>
      <w:bookmarkStart w:id="2" w:name="_Toc152615420"/>
      <w:bookmarkStart w:id="3" w:name="OLE_LINK2"/>
      <w:r w:rsidRPr="00D5728B">
        <w:rPr>
          <w:lang w:val="en-US"/>
        </w:rPr>
        <w:t>How fast is it?</w:t>
      </w:r>
      <w:bookmarkEnd w:id="2"/>
    </w:p>
    <w:p w14:paraId="4DB7ABFF" w14:textId="1F701F8C" w:rsidR="00584058" w:rsidRDefault="00063080" w:rsidP="00063080">
      <w:pPr>
        <w:pStyle w:val="Sous-titre"/>
        <w:rPr>
          <w:lang w:val="en-US"/>
        </w:rPr>
      </w:pPr>
      <w:r>
        <w:rPr>
          <w:lang w:val="en-US"/>
        </w:rPr>
        <w:t>Very fast</w:t>
      </w:r>
    </w:p>
    <w:p w14:paraId="30405A9A" w14:textId="77777777" w:rsidR="009B3111" w:rsidRDefault="009B3111" w:rsidP="00463BCD">
      <w:pPr>
        <w:rPr>
          <w:lang w:val="en-US"/>
        </w:rPr>
      </w:pPr>
    </w:p>
    <w:p w14:paraId="6B67AFB5" w14:textId="1B29DE42" w:rsidR="009B3111" w:rsidRDefault="009B3111" w:rsidP="00463BCD">
      <w:pPr>
        <w:rPr>
          <w:lang w:val="en-US"/>
        </w:rPr>
      </w:pPr>
      <w:r>
        <w:rPr>
          <w:lang w:val="en-US"/>
        </w:rPr>
        <w:t xml:space="preserve">It can be freely tested at </w:t>
      </w:r>
      <w:hyperlink r:id="rId10" w:history="1">
        <w:r w:rsidRPr="00CC59F4">
          <w:rPr>
            <w:rStyle w:val="Lienhypertexte"/>
            <w:lang w:val="en-US"/>
          </w:rPr>
          <w:t>https://cachalot-db.com</w:t>
        </w:r>
      </w:hyperlink>
      <w:r>
        <w:rPr>
          <w:lang w:val="en-US"/>
        </w:rPr>
        <w:t xml:space="preserve">. </w:t>
      </w:r>
    </w:p>
    <w:p w14:paraId="26A07864" w14:textId="68CE398C" w:rsidR="009B3111" w:rsidRDefault="009B3111" w:rsidP="00463BCD">
      <w:pPr>
        <w:rPr>
          <w:lang w:val="en-US"/>
        </w:rPr>
      </w:pPr>
      <w:r>
        <w:rPr>
          <w:noProof/>
        </w:rPr>
        <w:drawing>
          <wp:inline distT="0" distB="0" distL="0" distR="0" wp14:anchorId="4A829EFA" wp14:editId="7148CB9E">
            <wp:extent cx="5760720" cy="4145915"/>
            <wp:effectExtent l="0" t="0" r="0" b="0"/>
            <wp:docPr id="1408121625" name="Image 1" descr="Une image contenant texte, capture d’écran, logiciel, Icône d’ordinateur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121625" name="Image 1" descr="Une image contenant texte, capture d’écran, logiciel, Icône d’ordinateur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4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935C" w14:textId="77777777" w:rsidR="009B3111" w:rsidRDefault="009B3111" w:rsidP="00463BCD">
      <w:pPr>
        <w:rPr>
          <w:lang w:val="en-US"/>
        </w:rPr>
      </w:pPr>
    </w:p>
    <w:p w14:paraId="1E29AB7A" w14:textId="4F556C55" w:rsidR="00063080" w:rsidRDefault="00063080" w:rsidP="00463BCD">
      <w:pPr>
        <w:rPr>
          <w:lang w:val="en-US"/>
        </w:rPr>
      </w:pPr>
      <w:r>
        <w:rPr>
          <w:lang w:val="en-US"/>
        </w:rPr>
        <w:t xml:space="preserve">Two demo applications are </w:t>
      </w:r>
      <w:r w:rsidR="009B3111">
        <w:rPr>
          <w:lang w:val="en-US"/>
        </w:rPr>
        <w:t xml:space="preserve">also </w:t>
      </w:r>
      <w:r>
        <w:rPr>
          <w:lang w:val="en-US"/>
        </w:rPr>
        <w:t>available in the release package:</w:t>
      </w:r>
    </w:p>
    <w:p w14:paraId="5A797B1B" w14:textId="3EEF38FA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BookingMarketplace</w:t>
      </w:r>
      <w:r w:rsidRPr="00063080">
        <w:rPr>
          <w:lang w:val="en-US"/>
        </w:rPr>
        <w:t xml:space="preserve"> is testing feeding data and query capabilities</w:t>
      </w:r>
    </w:p>
    <w:p w14:paraId="364EB3B3" w14:textId="10428504" w:rsidR="00063080" w:rsidRDefault="00063080" w:rsidP="00463BCD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Accounts</w:t>
      </w:r>
      <w:r>
        <w:rPr>
          <w:lang w:val="en-US"/>
        </w:rPr>
        <w:t xml:space="preserve"> is testing the transactional </w:t>
      </w:r>
      <w:proofErr w:type="gramStart"/>
      <w:r>
        <w:rPr>
          <w:lang w:val="en-US"/>
        </w:rPr>
        <w:t>capabilities</w:t>
      </w:r>
      <w:proofErr w:type="gramEnd"/>
    </w:p>
    <w:p w14:paraId="19CE1ADA" w14:textId="1FC501BC" w:rsidR="009B053F" w:rsidRPr="009B053F" w:rsidRDefault="009B053F" w:rsidP="00463BCD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b/>
          <w:bCs/>
          <w:lang w:val="en-US"/>
        </w:rPr>
        <w:t xml:space="preserve">Benchmark </w:t>
      </w:r>
      <w:r w:rsidRPr="009B053F">
        <w:rPr>
          <w:lang w:val="en-US"/>
        </w:rPr>
        <w:t xml:space="preserve">is a standard </w:t>
      </w:r>
      <w:r>
        <w:rPr>
          <w:lang w:val="en-US"/>
        </w:rPr>
        <w:t xml:space="preserve">dotnet benchmark application that tests the query </w:t>
      </w:r>
      <w:proofErr w:type="gramStart"/>
      <w:r>
        <w:rPr>
          <w:lang w:val="en-US"/>
        </w:rPr>
        <w:t>capabilities</w:t>
      </w:r>
      <w:proofErr w:type="gramEnd"/>
    </w:p>
    <w:p w14:paraId="76D9E56E" w14:textId="008D01B0" w:rsidR="00063080" w:rsidRDefault="00063080" w:rsidP="00463BCD">
      <w:pPr>
        <w:rPr>
          <w:lang w:val="en-US"/>
        </w:rPr>
      </w:pPr>
      <w:r>
        <w:rPr>
          <w:lang w:val="en-US"/>
        </w:rPr>
        <w:t>Feel free to check by yourself. Here are some typical results on a reasonabl</w:t>
      </w:r>
      <w:r w:rsidR="00CA1774">
        <w:rPr>
          <w:lang w:val="en-US"/>
        </w:rPr>
        <w:t>y powerful</w:t>
      </w:r>
      <w:r>
        <w:rPr>
          <w:lang w:val="en-US"/>
        </w:rPr>
        <w:t xml:space="preserve"> machine.</w:t>
      </w:r>
      <w:r w:rsidR="009B053F">
        <w:rPr>
          <w:lang w:val="en-US"/>
        </w:rPr>
        <w:t xml:space="preserve"> The cluster is local and it contains a single </w:t>
      </w:r>
      <w:proofErr w:type="spellStart"/>
      <w:proofErr w:type="gramStart"/>
      <w:r w:rsidR="009B053F">
        <w:rPr>
          <w:lang w:val="en-US"/>
        </w:rPr>
        <w:t>node.The</w:t>
      </w:r>
      <w:proofErr w:type="spellEnd"/>
      <w:proofErr w:type="gramEnd"/>
      <w:r w:rsidR="009B053F">
        <w:rPr>
          <w:lang w:val="en-US"/>
        </w:rPr>
        <w:t xml:space="preserve"> test was made on a Windows machine.</w:t>
      </w:r>
    </w:p>
    <w:p w14:paraId="2F126678" w14:textId="5FE2D65C" w:rsidR="009B053F" w:rsidRDefault="009B053F" w:rsidP="00463BCD">
      <w:pPr>
        <w:rPr>
          <w:lang w:val="en-US"/>
        </w:rPr>
      </w:pPr>
      <w:r>
        <w:rPr>
          <w:lang w:val="en-US"/>
        </w:rPr>
        <w:t xml:space="preserve">To reproduce the </w:t>
      </w:r>
      <w:proofErr w:type="gramStart"/>
      <w:r>
        <w:rPr>
          <w:lang w:val="en-US"/>
        </w:rPr>
        <w:t>benchmark</w:t>
      </w:r>
      <w:proofErr w:type="gramEnd"/>
      <w:r>
        <w:rPr>
          <w:lang w:val="en-US"/>
        </w:rPr>
        <w:t xml:space="preserve"> start a node locally and feed data with </w:t>
      </w:r>
      <w:proofErr w:type="spellStart"/>
      <w:r w:rsidRPr="00945098">
        <w:rPr>
          <w:b/>
          <w:bCs/>
          <w:lang w:val="en-US"/>
        </w:rPr>
        <w:t>BookingMarketplace</w:t>
      </w:r>
      <w:proofErr w:type="spellEnd"/>
      <w:r>
        <w:rPr>
          <w:lang w:val="en-US"/>
        </w:rPr>
        <w:t xml:space="preserve"> </w:t>
      </w:r>
      <w:r w:rsidR="00945098">
        <w:rPr>
          <w:lang w:val="en-US"/>
        </w:rPr>
        <w:t xml:space="preserve">and </w:t>
      </w:r>
      <w:proofErr w:type="spellStart"/>
      <w:r w:rsidR="00945098" w:rsidRPr="00945098">
        <w:rPr>
          <w:b/>
          <w:bCs/>
          <w:lang w:val="en-US"/>
        </w:rPr>
        <w:t>DatasetGenerator</w:t>
      </w:r>
      <w:proofErr w:type="spellEnd"/>
      <w:r w:rsidR="00945098">
        <w:rPr>
          <w:b/>
          <w:bCs/>
          <w:lang w:val="en-US"/>
        </w:rPr>
        <w:t>.</w:t>
      </w:r>
    </w:p>
    <w:p w14:paraId="6BB1B631" w14:textId="77777777" w:rsidR="009B053F" w:rsidRDefault="009B053F" w:rsidP="00463BCD">
      <w:pPr>
        <w:rPr>
          <w:lang w:val="en-US"/>
        </w:rPr>
      </w:pPr>
    </w:p>
    <w:p w14:paraId="4671BDC4" w14:textId="77777777" w:rsidR="00454823" w:rsidRDefault="00454823">
      <w:pPr>
        <w:rPr>
          <w:lang w:val="en-US"/>
        </w:rPr>
      </w:pPr>
      <w:r>
        <w:rPr>
          <w:lang w:val="en-US"/>
        </w:rPr>
        <w:br w:type="page"/>
      </w:r>
    </w:p>
    <w:bookmarkEnd w:id="3"/>
    <w:tbl>
      <w:tblPr>
        <w:tblStyle w:val="Grilledutableau"/>
        <w:tblpPr w:leftFromText="180" w:rightFromText="180" w:vertAnchor="page" w:horzAnchor="margin" w:tblpXSpec="center" w:tblpY="2596"/>
        <w:tblW w:w="11628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8"/>
        <w:gridCol w:w="7489"/>
        <w:gridCol w:w="1961"/>
      </w:tblGrid>
      <w:tr w:rsidR="009B053F" w:rsidRPr="009B053F" w14:paraId="5B7E9E3B" w14:textId="77777777" w:rsidTr="009B053F">
        <w:tc>
          <w:tcPr>
            <w:tcW w:w="2178" w:type="dxa"/>
          </w:tcPr>
          <w:tbl>
            <w:tblPr>
              <w:tblW w:w="0" w:type="auto"/>
              <w:shd w:val="clear" w:color="auto" w:fill="FFFFFF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10"/>
            </w:tblGrid>
            <w:tr w:rsidR="009B053F" w:rsidRPr="009B053F" w14:paraId="132A6DC0" w14:textId="77777777" w:rsidTr="009B053F">
              <w:trPr>
                <w:trHeight w:val="576"/>
              </w:trPr>
              <w:tc>
                <w:tcPr>
                  <w:tcW w:w="1000" w:type="pct"/>
                  <w:shd w:val="clear" w:color="auto" w:fill="FFFFFF"/>
                  <w:tcMar>
                    <w:top w:w="90" w:type="dxa"/>
                    <w:left w:w="195" w:type="dxa"/>
                    <w:bottom w:w="90" w:type="dxa"/>
                    <w:right w:w="195" w:type="dxa"/>
                  </w:tcMar>
                  <w:vAlign w:val="center"/>
                  <w:hideMark/>
                </w:tcPr>
                <w:p w14:paraId="2B666B2D" w14:textId="1EE7B619" w:rsidR="009B053F" w:rsidRPr="009B053F" w:rsidRDefault="009B053F" w:rsidP="009B053F">
                  <w:pPr>
                    <w:pStyle w:val="Code"/>
                    <w:framePr w:hSpace="180" w:wrap="around" w:vAnchor="page" w:hAnchor="margin" w:xAlign="center" w:y="2596"/>
                  </w:pPr>
                </w:p>
              </w:tc>
            </w:tr>
          </w:tbl>
          <w:p w14:paraId="5DC10E67" w14:textId="77777777" w:rsidR="009B053F" w:rsidRPr="009B053F" w:rsidRDefault="009B053F" w:rsidP="009B053F">
            <w:pPr>
              <w:pStyle w:val="Code"/>
              <w:framePr w:wrap="auto" w:vAnchor="margin" w:yAlign="inline"/>
            </w:pPr>
          </w:p>
        </w:tc>
        <w:tc>
          <w:tcPr>
            <w:tcW w:w="7489" w:type="dxa"/>
          </w:tcPr>
          <w:p w14:paraId="52527356" w14:textId="4DA8C55F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t>SQL query</w:t>
            </w:r>
          </w:p>
        </w:tc>
        <w:tc>
          <w:tcPr>
            <w:tcW w:w="1961" w:type="dxa"/>
          </w:tcPr>
          <w:p w14:paraId="16C9EC65" w14:textId="1A668CAA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t>Mean time in microseconds</w:t>
            </w:r>
          </w:p>
        </w:tc>
      </w:tr>
      <w:tr w:rsidR="009B053F" w:rsidRPr="009B053F" w14:paraId="72D4BFBE" w14:textId="77777777" w:rsidTr="009B053F">
        <w:tc>
          <w:tcPr>
            <w:tcW w:w="2178" w:type="dxa"/>
          </w:tcPr>
          <w:p w14:paraId="47C0507A" w14:textId="40F55B9C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t>1</w:t>
            </w:r>
          </w:p>
        </w:tc>
        <w:tc>
          <w:tcPr>
            <w:tcW w:w="7489" w:type="dxa"/>
          </w:tcPr>
          <w:p w14:paraId="37DC24AC" w14:textId="39CB2273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t>SELECT FROM Invoice WHERE Id = '50011''</w:t>
            </w:r>
          </w:p>
        </w:tc>
        <w:tc>
          <w:tcPr>
            <w:tcW w:w="1961" w:type="dxa"/>
          </w:tcPr>
          <w:p w14:paraId="50CE338C" w14:textId="77777777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t>133.9 us</w:t>
            </w:r>
          </w:p>
          <w:p w14:paraId="1377B7D9" w14:textId="77777777" w:rsidR="009B053F" w:rsidRPr="009B053F" w:rsidRDefault="009B053F" w:rsidP="009B053F">
            <w:pPr>
              <w:pStyle w:val="Code"/>
              <w:framePr w:wrap="auto" w:vAnchor="margin" w:yAlign="inline"/>
            </w:pPr>
          </w:p>
        </w:tc>
      </w:tr>
      <w:tr w:rsidR="009B053F" w:rsidRPr="009B053F" w14:paraId="4D806336" w14:textId="77777777" w:rsidTr="009B053F">
        <w:tc>
          <w:tcPr>
            <w:tcW w:w="2178" w:type="dxa"/>
          </w:tcPr>
          <w:p w14:paraId="23891879" w14:textId="1EC7AF9A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t>27</w:t>
            </w:r>
          </w:p>
        </w:tc>
        <w:tc>
          <w:tcPr>
            <w:tcW w:w="7489" w:type="dxa"/>
          </w:tcPr>
          <w:p w14:paraId="02EB2B27" w14:textId="77777777" w:rsidR="009B053F" w:rsidRDefault="009B053F" w:rsidP="009B053F">
            <w:pPr>
              <w:pStyle w:val="Code"/>
              <w:framePr w:wrap="auto" w:vAnchor="margin" w:yAlign="inline"/>
              <w:rPr>
                <w:shd w:val="clear" w:color="auto" w:fill="F6F8FA"/>
              </w:rPr>
            </w:pPr>
            <w:r w:rsidRPr="009B053F">
              <w:rPr>
                <w:shd w:val="clear" w:color="auto" w:fill="F6F8FA"/>
              </w:rPr>
              <w:t>SELECT FROM Invoice WHERE Date = '2023-04-23' AND DiscountPercentage &gt; 0</w:t>
            </w:r>
          </w:p>
          <w:p w14:paraId="5D7CA808" w14:textId="03FD97C4" w:rsidR="00945098" w:rsidRPr="00945098" w:rsidRDefault="00945098" w:rsidP="00945098">
            <w:pPr>
              <w:rPr>
                <w:lang w:val="en-US"/>
              </w:rPr>
            </w:pPr>
          </w:p>
        </w:tc>
        <w:tc>
          <w:tcPr>
            <w:tcW w:w="1961" w:type="dxa"/>
          </w:tcPr>
          <w:p w14:paraId="12471F17" w14:textId="27C698A5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rPr>
                <w:shd w:val="clear" w:color="auto" w:fill="F6F8FA"/>
              </w:rPr>
              <w:t>808.4 us</w:t>
            </w:r>
          </w:p>
        </w:tc>
      </w:tr>
      <w:tr w:rsidR="009B053F" w:rsidRPr="009B053F" w14:paraId="1C587EEC" w14:textId="77777777" w:rsidTr="009B053F">
        <w:tc>
          <w:tcPr>
            <w:tcW w:w="2178" w:type="dxa"/>
          </w:tcPr>
          <w:p w14:paraId="516AEEC0" w14:textId="090E464F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t>57</w:t>
            </w:r>
          </w:p>
        </w:tc>
        <w:tc>
          <w:tcPr>
            <w:tcW w:w="7489" w:type="dxa"/>
          </w:tcPr>
          <w:p w14:paraId="2D108E56" w14:textId="77777777" w:rsidR="009B053F" w:rsidRDefault="009B053F" w:rsidP="009B053F">
            <w:pPr>
              <w:pStyle w:val="Code"/>
              <w:framePr w:wrap="auto" w:vAnchor="margin" w:yAlign="inline"/>
              <w:rPr>
                <w:shd w:val="clear" w:color="auto" w:fill="FFFFFF"/>
              </w:rPr>
            </w:pPr>
            <w:r w:rsidRPr="009B053F">
              <w:rPr>
                <w:shd w:val="clear" w:color="auto" w:fill="FFFFFF"/>
              </w:rPr>
              <w:t>SELECT FROM Invoice WHERE Date in ('2023-04-22','2023-04-23') AND IsPayed = false</w:t>
            </w:r>
          </w:p>
          <w:p w14:paraId="0E561751" w14:textId="52AC6176" w:rsidR="00945098" w:rsidRPr="00945098" w:rsidRDefault="00945098" w:rsidP="00945098">
            <w:pPr>
              <w:rPr>
                <w:lang w:val="en-US"/>
              </w:rPr>
            </w:pPr>
          </w:p>
        </w:tc>
        <w:tc>
          <w:tcPr>
            <w:tcW w:w="1961" w:type="dxa"/>
          </w:tcPr>
          <w:p w14:paraId="17C9308E" w14:textId="7CB13599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rPr>
                <w:shd w:val="clear" w:color="auto" w:fill="FFFFFF"/>
              </w:rPr>
              <w:t>1,499.2 us</w:t>
            </w:r>
          </w:p>
        </w:tc>
      </w:tr>
      <w:tr w:rsidR="009B053F" w:rsidRPr="009B053F" w14:paraId="1E16178C" w14:textId="77777777" w:rsidTr="009B053F">
        <w:tc>
          <w:tcPr>
            <w:tcW w:w="2178" w:type="dxa"/>
          </w:tcPr>
          <w:p w14:paraId="0A09D437" w14:textId="2DF32CC0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t>86</w:t>
            </w:r>
          </w:p>
        </w:tc>
        <w:tc>
          <w:tcPr>
            <w:tcW w:w="7489" w:type="dxa"/>
          </w:tcPr>
          <w:p w14:paraId="50F42DD2" w14:textId="77777777" w:rsidR="009B053F" w:rsidRDefault="009B053F" w:rsidP="009B053F">
            <w:pPr>
              <w:pStyle w:val="Code"/>
              <w:framePr w:wrap="auto" w:vAnchor="margin" w:yAlign="inline"/>
              <w:rPr>
                <w:shd w:val="clear" w:color="auto" w:fill="F6F8FA"/>
              </w:rPr>
            </w:pPr>
            <w:r w:rsidRPr="009B053F">
              <w:rPr>
                <w:shd w:val="clear" w:color="auto" w:fill="F6F8FA"/>
              </w:rPr>
              <w:t>SELECT FROM Client WHERE LastName = 'Corwin'</w:t>
            </w:r>
          </w:p>
          <w:p w14:paraId="361F0977" w14:textId="18CCE922" w:rsidR="00945098" w:rsidRPr="00945098" w:rsidRDefault="00945098" w:rsidP="00945098">
            <w:pPr>
              <w:rPr>
                <w:lang w:val="en-US"/>
              </w:rPr>
            </w:pPr>
          </w:p>
        </w:tc>
        <w:tc>
          <w:tcPr>
            <w:tcW w:w="1961" w:type="dxa"/>
          </w:tcPr>
          <w:p w14:paraId="5FBAD8A5" w14:textId="1DA3E295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rPr>
                <w:shd w:val="clear" w:color="auto" w:fill="F6F8FA"/>
              </w:rPr>
              <w:t>774.8 us</w:t>
            </w:r>
          </w:p>
        </w:tc>
      </w:tr>
      <w:tr w:rsidR="009B053F" w:rsidRPr="009B053F" w14:paraId="3CB579E9" w14:textId="77777777" w:rsidTr="009B053F">
        <w:tc>
          <w:tcPr>
            <w:tcW w:w="2178" w:type="dxa"/>
          </w:tcPr>
          <w:p w14:paraId="50921506" w14:textId="70C537FB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t>314</w:t>
            </w:r>
          </w:p>
        </w:tc>
        <w:tc>
          <w:tcPr>
            <w:tcW w:w="7489" w:type="dxa"/>
          </w:tcPr>
          <w:p w14:paraId="759B6A6B" w14:textId="77777777" w:rsidR="009B053F" w:rsidRDefault="009B053F" w:rsidP="009B053F">
            <w:pPr>
              <w:pStyle w:val="Code"/>
              <w:framePr w:wrap="auto" w:vAnchor="margin" w:yAlign="inline"/>
              <w:rPr>
                <w:shd w:val="clear" w:color="auto" w:fill="FFFFFF"/>
              </w:rPr>
            </w:pPr>
            <w:r w:rsidRPr="009B053F">
              <w:rPr>
                <w:shd w:val="clear" w:color="auto" w:fill="FFFFFF"/>
              </w:rPr>
              <w:t>SELECT FROM Home WHERE Town = 'Paris' AND AvailableDates contains '2024-05-05' AND Rooms = 2 ORDER BY PriceInEuros</w:t>
            </w:r>
          </w:p>
          <w:p w14:paraId="0F3D65BE" w14:textId="6BC4F143" w:rsidR="00945098" w:rsidRPr="00945098" w:rsidRDefault="00945098" w:rsidP="00945098">
            <w:pPr>
              <w:rPr>
                <w:lang w:val="en-US"/>
              </w:rPr>
            </w:pPr>
          </w:p>
        </w:tc>
        <w:tc>
          <w:tcPr>
            <w:tcW w:w="1961" w:type="dxa"/>
          </w:tcPr>
          <w:p w14:paraId="4174E657" w14:textId="3C302A40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rPr>
                <w:shd w:val="clear" w:color="auto" w:fill="FFFFFF"/>
              </w:rPr>
              <w:t>3,910.1 us</w:t>
            </w:r>
          </w:p>
        </w:tc>
      </w:tr>
      <w:tr w:rsidR="009B053F" w:rsidRPr="009B053F" w14:paraId="3559DB78" w14:textId="77777777" w:rsidTr="009B053F">
        <w:tc>
          <w:tcPr>
            <w:tcW w:w="2178" w:type="dxa"/>
          </w:tcPr>
          <w:p w14:paraId="1912C57A" w14:textId="77777777" w:rsidR="009B053F" w:rsidRPr="009B053F" w:rsidRDefault="009B053F" w:rsidP="009B053F">
            <w:pPr>
              <w:pStyle w:val="Code"/>
              <w:framePr w:wrap="auto" w:vAnchor="margin" w:yAlign="inline"/>
            </w:pPr>
          </w:p>
        </w:tc>
        <w:tc>
          <w:tcPr>
            <w:tcW w:w="7489" w:type="dxa"/>
          </w:tcPr>
          <w:p w14:paraId="002E8708" w14:textId="68A51ADB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rPr>
                <w:shd w:val="clear" w:color="auto" w:fill="F6F8FA"/>
              </w:rPr>
              <w:t>'SELECT DISTINCT Town from Home</w:t>
            </w:r>
          </w:p>
        </w:tc>
        <w:tc>
          <w:tcPr>
            <w:tcW w:w="1961" w:type="dxa"/>
          </w:tcPr>
          <w:p w14:paraId="13FEE9BE" w14:textId="59828022" w:rsidR="009B053F" w:rsidRPr="009B053F" w:rsidRDefault="009B053F" w:rsidP="009B053F">
            <w:pPr>
              <w:pStyle w:val="Code"/>
              <w:framePr w:wrap="auto" w:vAnchor="margin" w:yAlign="inline"/>
            </w:pPr>
            <w:r w:rsidRPr="009B053F">
              <w:rPr>
                <w:shd w:val="clear" w:color="auto" w:fill="F6F8FA"/>
              </w:rPr>
              <w:t>158.0 us</w:t>
            </w:r>
          </w:p>
        </w:tc>
      </w:tr>
      <w:tr w:rsidR="009B053F" w:rsidRPr="009B053F" w14:paraId="277D69A1" w14:textId="77777777" w:rsidTr="009B053F">
        <w:tc>
          <w:tcPr>
            <w:tcW w:w="2178" w:type="dxa"/>
          </w:tcPr>
          <w:p w14:paraId="53454A57" w14:textId="77777777" w:rsidR="009B053F" w:rsidRPr="009B053F" w:rsidRDefault="009B053F" w:rsidP="009B053F">
            <w:pPr>
              <w:pStyle w:val="Titre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  <w:tc>
          <w:tcPr>
            <w:tcW w:w="7489" w:type="dxa"/>
          </w:tcPr>
          <w:p w14:paraId="2441BD0E" w14:textId="77777777" w:rsidR="009B053F" w:rsidRPr="009B053F" w:rsidRDefault="009B053F" w:rsidP="009B053F">
            <w:pPr>
              <w:pStyle w:val="Titre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  <w:tc>
          <w:tcPr>
            <w:tcW w:w="1961" w:type="dxa"/>
          </w:tcPr>
          <w:p w14:paraId="08FE8693" w14:textId="77777777" w:rsidR="009B053F" w:rsidRPr="009B053F" w:rsidRDefault="009B053F" w:rsidP="009B053F">
            <w:pPr>
              <w:pStyle w:val="Titre1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</w:p>
        </w:tc>
      </w:tr>
    </w:tbl>
    <w:p w14:paraId="06ECCE87" w14:textId="6C51CA76" w:rsidR="00547B41" w:rsidRDefault="009B3111" w:rsidP="00945098">
      <w:pPr>
        <w:pStyle w:val="Titre1"/>
        <w:rPr>
          <w:lang w:val="en-US"/>
        </w:rPr>
      </w:pPr>
      <w:r>
        <w:rPr>
          <w:lang w:val="en-US"/>
        </w:rPr>
        <w:br w:type="page"/>
      </w:r>
      <w:r w:rsidR="00547B41">
        <w:rPr>
          <w:lang w:val="en-US"/>
        </w:rPr>
        <w:lastRenderedPageBreak/>
        <w:t>What’s new in the last version (2.5)</w:t>
      </w:r>
    </w:p>
    <w:p w14:paraId="5F91CCC4" w14:textId="77777777" w:rsidR="00F51F5E" w:rsidRDefault="00F51F5E">
      <w:pPr>
        <w:rPr>
          <w:lang w:val="en-US"/>
        </w:rPr>
      </w:pPr>
    </w:p>
    <w:p w14:paraId="2CEAFBE0" w14:textId="7F439AAD" w:rsidR="009B3111" w:rsidRDefault="00547B41">
      <w:pPr>
        <w:rPr>
          <w:lang w:val="en-US"/>
        </w:rPr>
      </w:pPr>
      <w:r>
        <w:rPr>
          <w:lang w:val="en-US"/>
        </w:rPr>
        <w:t>This is a major release including very exciting new features.</w:t>
      </w:r>
    </w:p>
    <w:p w14:paraId="67326A87" w14:textId="6FD8EE3B" w:rsidR="00547B41" w:rsidRDefault="00547B41" w:rsidP="00547B41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A new monitoring and administration application: a web application that can be installed on a server or run locally. Very detailed </w:t>
      </w:r>
      <w:r w:rsidR="00A623A5">
        <w:rPr>
          <w:lang w:val="en-US"/>
        </w:rPr>
        <w:t xml:space="preserve">explanatory </w:t>
      </w:r>
      <w:r>
        <w:rPr>
          <w:lang w:val="en-US"/>
        </w:rPr>
        <w:t>tooltips can be activated so we will not go into details here.</w:t>
      </w:r>
    </w:p>
    <w:p w14:paraId="7EA02E65" w14:textId="2A45C8C8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 xml:space="preserve">You can connect to a cluster and visualize the characteristics </w:t>
      </w:r>
      <w:r w:rsidR="00F70C03">
        <w:rPr>
          <w:lang w:val="en-US"/>
        </w:rPr>
        <w:t>each node (memory consumption, startup time, etc.)</w:t>
      </w:r>
      <w:r>
        <w:rPr>
          <w:lang w:val="en-US"/>
        </w:rPr>
        <w:t>.</w:t>
      </w:r>
    </w:p>
    <w:p w14:paraId="3F247026" w14:textId="30BFA35D" w:rsidR="00F70C03" w:rsidRDefault="00F70C03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View all available collections.</w:t>
      </w:r>
    </w:p>
    <w:p w14:paraId="04CE7F3B" w14:textId="3757C828" w:rsidR="00547B41" w:rsidRDefault="00F70C03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 xml:space="preserve">View the schema of each collection. </w:t>
      </w:r>
      <w:r w:rsidR="00547B41">
        <w:rPr>
          <w:lang w:val="en-US"/>
        </w:rPr>
        <w:t>Add or upgrade indexes.</w:t>
      </w:r>
    </w:p>
    <w:p w14:paraId="7235840F" w14:textId="3835ACEF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Query/export/import/delete data.</w:t>
      </w:r>
    </w:p>
    <w:p w14:paraId="5BA30872" w14:textId="47EE7EEF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Examine the execution plan.</w:t>
      </w:r>
    </w:p>
    <w:p w14:paraId="07154338" w14:textId="75B5BFD0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Administrate the cluster.</w:t>
      </w:r>
    </w:p>
    <w:p w14:paraId="69705676" w14:textId="39C7E083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backup</w:t>
      </w:r>
    </w:p>
    <w:p w14:paraId="565E1DED" w14:textId="3E14495D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restore</w:t>
      </w:r>
    </w:p>
    <w:p w14:paraId="1D1ABB34" w14:textId="03DA8748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drop (database or collection)</w:t>
      </w:r>
    </w:p>
    <w:p w14:paraId="02E252E4" w14:textId="3D649876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truncate collection</w:t>
      </w:r>
    </w:p>
    <w:p w14:paraId="5D9312AE" w14:textId="1D2E365A" w:rsidR="00547B41" w:rsidRP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 xml:space="preserve">switch on/off read-only </w:t>
      </w:r>
      <w:r w:rsidR="00117C40">
        <w:rPr>
          <w:lang w:val="en-US"/>
        </w:rPr>
        <w:t>mode.</w:t>
      </w:r>
    </w:p>
    <w:p w14:paraId="3937F1C4" w14:textId="77777777" w:rsidR="00547B41" w:rsidRDefault="00547B41">
      <w:pPr>
        <w:rPr>
          <w:lang w:val="en-US"/>
        </w:rPr>
      </w:pPr>
    </w:p>
    <w:p w14:paraId="26E81669" w14:textId="29FE246F" w:rsidR="00547B41" w:rsidRDefault="00547B41">
      <w:pPr>
        <w:rPr>
          <w:lang w:val="en-US"/>
        </w:rPr>
      </w:pPr>
      <w:r>
        <w:rPr>
          <w:noProof/>
        </w:rPr>
        <w:drawing>
          <wp:inline distT="0" distB="0" distL="0" distR="0" wp14:anchorId="15C889CC" wp14:editId="3CE68683">
            <wp:extent cx="5760720" cy="3642995"/>
            <wp:effectExtent l="0" t="0" r="0" b="0"/>
            <wp:docPr id="2092049704" name="Image 1" descr="Une image contenant texte, capture d’écran, logiciel, Icône d’ordinateur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49704" name="Image 1" descr="Une image contenant texte, capture d’écran, logiciel, Icône d’ordinateur&#10;&#10;Description générée automatiquement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086A0" w14:textId="77777777" w:rsidR="00547B41" w:rsidRDefault="00547B41">
      <w:pPr>
        <w:rPr>
          <w:lang w:val="en-US"/>
        </w:rPr>
      </w:pPr>
    </w:p>
    <w:p w14:paraId="14E882A2" w14:textId="77777777" w:rsidR="00945098" w:rsidRDefault="00945098">
      <w:pPr>
        <w:rPr>
          <w:lang w:val="en-US"/>
        </w:rPr>
      </w:pPr>
    </w:p>
    <w:p w14:paraId="0420F838" w14:textId="77777777" w:rsidR="00945098" w:rsidRDefault="00945098">
      <w:pPr>
        <w:rPr>
          <w:lang w:val="en-US"/>
        </w:rPr>
      </w:pPr>
    </w:p>
    <w:p w14:paraId="2BFC11D4" w14:textId="36E82D5C" w:rsidR="00547B41" w:rsidRDefault="00547B41">
      <w:pPr>
        <w:rPr>
          <w:lang w:val="en-US"/>
        </w:rPr>
      </w:pPr>
      <w:r>
        <w:rPr>
          <w:noProof/>
        </w:rPr>
        <w:drawing>
          <wp:inline distT="0" distB="0" distL="0" distR="0" wp14:anchorId="0A1F9094" wp14:editId="33522BA9">
            <wp:extent cx="5760720" cy="2019935"/>
            <wp:effectExtent l="0" t="0" r="0" b="0"/>
            <wp:docPr id="756455336" name="Image 1" descr="Une image contenant texte, nombre, Police, capture d’écr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455336" name="Image 1" descr="Une image contenant texte, nombre, Police, capture d’écran&#10;&#10;Description générée automatiquement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1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E7970" w14:textId="77777777" w:rsidR="00547B41" w:rsidRDefault="00547B41">
      <w:pPr>
        <w:rPr>
          <w:lang w:val="en-US"/>
        </w:rPr>
      </w:pPr>
    </w:p>
    <w:p w14:paraId="49AA57CA" w14:textId="77777777" w:rsidR="00547B41" w:rsidRDefault="00547B41" w:rsidP="00547B41">
      <w:pPr>
        <w:rPr>
          <w:lang w:val="en-US"/>
        </w:rPr>
      </w:pPr>
      <w:r>
        <w:rPr>
          <w:noProof/>
        </w:rPr>
        <w:drawing>
          <wp:inline distT="0" distB="0" distL="0" distR="0" wp14:anchorId="65489979" wp14:editId="10606304">
            <wp:extent cx="5760720" cy="1916430"/>
            <wp:effectExtent l="0" t="0" r="0" b="0"/>
            <wp:docPr id="1472436695" name="Image 1" descr="Une image contenant texte, nombre, ligne, logiciel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436695" name="Image 1" descr="Une image contenant texte, nombre, ligne, logiciel&#10;&#10;Description générée automatiquemen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E37F3" w14:textId="77777777" w:rsidR="00547B41" w:rsidRDefault="00547B41" w:rsidP="00547B41">
      <w:pPr>
        <w:rPr>
          <w:lang w:val="en-US"/>
        </w:rPr>
      </w:pPr>
    </w:p>
    <w:p w14:paraId="41A91B8F" w14:textId="1EECB8DB" w:rsidR="00547B41" w:rsidRDefault="00547B41" w:rsidP="00547B41">
      <w:pPr>
        <w:rPr>
          <w:lang w:val="en-US"/>
        </w:rPr>
      </w:pPr>
      <w:r>
        <w:rPr>
          <w:noProof/>
        </w:rPr>
        <w:drawing>
          <wp:inline distT="0" distB="0" distL="0" distR="0" wp14:anchorId="5EE8671C" wp14:editId="0FAD9FDA">
            <wp:extent cx="5760720" cy="2604770"/>
            <wp:effectExtent l="0" t="0" r="0" b="0"/>
            <wp:docPr id="1221190791" name="Image 1" descr="Une image contenant texte, capture d’écran, logiciel, nombr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190791" name="Image 1" descr="Une image contenant texte, capture d’écran, logiciel, nombre&#10;&#10;Description générée automatiquemen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0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7B41">
        <w:rPr>
          <w:lang w:val="en-US"/>
        </w:rPr>
        <w:br/>
      </w:r>
    </w:p>
    <w:p w14:paraId="5352B4BF" w14:textId="77777777" w:rsidR="00F51F5E" w:rsidRDefault="00F51F5E">
      <w:pPr>
        <w:rPr>
          <w:lang w:val="en-US"/>
        </w:rPr>
      </w:pPr>
      <w:r>
        <w:rPr>
          <w:lang w:val="en-US"/>
        </w:rPr>
        <w:br w:type="page"/>
      </w:r>
    </w:p>
    <w:p w14:paraId="50B6A857" w14:textId="77777777" w:rsidR="00945098" w:rsidRDefault="00945098">
      <w:pPr>
        <w:rPr>
          <w:lang w:val="en-US"/>
        </w:rPr>
      </w:pPr>
    </w:p>
    <w:p w14:paraId="7D7099D8" w14:textId="77696706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Very important optimization for flat objects (like the lines in a CSV file or a legacy SQL database)</w:t>
      </w:r>
    </w:p>
    <w:p w14:paraId="6789B76B" w14:textId="2B3B4325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Highly reduced memory print</w:t>
      </w:r>
    </w:p>
    <w:p w14:paraId="57B22B22" w14:textId="235B8BB8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All properties are queryable.</w:t>
      </w:r>
    </w:p>
    <w:p w14:paraId="4A2F46DE" w14:textId="658839D1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A CSV import tool</w:t>
      </w:r>
    </w:p>
    <w:p w14:paraId="5C0B9512" w14:textId="5C2D7056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Import a CSV file into an existing collection or create a new one.</w:t>
      </w:r>
    </w:p>
    <w:p w14:paraId="0DF57213" w14:textId="01FA90F3" w:rsidR="00F51F5E" w:rsidRDefault="00F51F5E" w:rsidP="00F51F5E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Automatically infer schema and most useful indexes</w:t>
      </w:r>
    </w:p>
    <w:p w14:paraId="40EFD010" w14:textId="380B993A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Lots of improvements in the query optimizer</w:t>
      </w:r>
    </w:p>
    <w:p w14:paraId="5C1644BF" w14:textId="714433C4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Finally: switch to the more permissive MIT license</w:t>
      </w:r>
    </w:p>
    <w:p w14:paraId="4FF935CB" w14:textId="365F1858" w:rsidR="00F51F5E" w:rsidRP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In a nutshell: do whatever you want.</w:t>
      </w:r>
    </w:p>
    <w:p w14:paraId="1B6A945C" w14:textId="77777777" w:rsidR="00F51F5E" w:rsidRDefault="00F51F5E" w:rsidP="00F51F5E">
      <w:pPr>
        <w:rPr>
          <w:lang w:val="en-US"/>
        </w:rPr>
      </w:pPr>
    </w:p>
    <w:p w14:paraId="58611197" w14:textId="64FAC264" w:rsidR="00063080" w:rsidRPr="00547B41" w:rsidRDefault="00547B41" w:rsidP="00547B41">
      <w:pPr>
        <w:rPr>
          <w:lang w:val="en-US"/>
        </w:rPr>
      </w:pPr>
      <w:r w:rsidRPr="00F51F5E">
        <w:rPr>
          <w:lang w:val="en-US"/>
        </w:rPr>
        <w:br w:type="page"/>
      </w:r>
    </w:p>
    <w:p w14:paraId="301ABE63" w14:textId="77777777" w:rsidR="00945098" w:rsidRDefault="00945098" w:rsidP="00463BCD">
      <w:pPr>
        <w:pStyle w:val="Titre1"/>
        <w:rPr>
          <w:lang w:val="en-US"/>
        </w:rPr>
      </w:pPr>
      <w:bookmarkStart w:id="4" w:name="_Toc152615421"/>
      <w:bookmarkStart w:id="5" w:name="OLE_LINK3"/>
    </w:p>
    <w:p w14:paraId="191E8C81" w14:textId="7FDF2EFE" w:rsidR="00463BCD" w:rsidRDefault="00463BCD" w:rsidP="00463BCD">
      <w:pPr>
        <w:pStyle w:val="Titre1"/>
        <w:rPr>
          <w:lang w:val="en-US"/>
        </w:rPr>
      </w:pPr>
      <w:r w:rsidRPr="001076CF">
        <w:rPr>
          <w:lang w:val="en-US"/>
        </w:rPr>
        <w:t xml:space="preserve">Show me some code </w:t>
      </w:r>
      <w:bookmarkEnd w:id="4"/>
      <w:r w:rsidR="00117C40" w:rsidRPr="001076CF">
        <w:rPr>
          <w:lang w:val="en-US"/>
        </w:rPr>
        <w:t>first.</w:t>
      </w:r>
    </w:p>
    <w:p w14:paraId="766218DC" w14:textId="7D43FCB4" w:rsidR="00063080" w:rsidRPr="00063080" w:rsidRDefault="00063080" w:rsidP="00063080">
      <w:pPr>
        <w:pStyle w:val="Sous-titre"/>
        <w:rPr>
          <w:lang w:val="en-US"/>
        </w:rPr>
      </w:pPr>
      <w:r>
        <w:rPr>
          <w:lang w:val="en-US"/>
        </w:rPr>
        <w:t xml:space="preserve">Deep dive first, details after </w:t>
      </w:r>
    </w:p>
    <w:p w14:paraId="440101F0" w14:textId="77777777" w:rsidR="004258A4" w:rsidRPr="001076CF" w:rsidRDefault="004258A4" w:rsidP="004258A4">
      <w:pPr>
        <w:rPr>
          <w:lang w:val="en-US"/>
        </w:rPr>
      </w:pPr>
    </w:p>
    <w:p w14:paraId="75B41C31" w14:textId="035199AA" w:rsidR="005B4C02" w:rsidRPr="001076CF" w:rsidRDefault="00ED1DE8" w:rsidP="00463BCD">
      <w:pPr>
        <w:rPr>
          <w:lang w:val="en-US"/>
        </w:rPr>
      </w:pPr>
      <w:r w:rsidRPr="001076CF">
        <w:rPr>
          <w:lang w:val="en-US"/>
        </w:rPr>
        <w:t>L</w:t>
      </w:r>
      <w:r w:rsidR="005B4C02" w:rsidRPr="001076CF">
        <w:rPr>
          <w:lang w:val="en-US"/>
        </w:rPr>
        <w:t>et</w:t>
      </w:r>
      <w:r w:rsidR="00667770">
        <w:rPr>
          <w:lang w:val="en-US"/>
        </w:rPr>
        <w:t>'</w:t>
      </w:r>
      <w:r w:rsidR="005B4C02" w:rsidRPr="001076CF">
        <w:rPr>
          <w:lang w:val="en-US"/>
        </w:rPr>
        <w:t>s prepare our business objects for database storage</w:t>
      </w:r>
      <w:r w:rsidR="00FA1363">
        <w:rPr>
          <w:lang w:val="en-US"/>
        </w:rPr>
        <w:t>.</w:t>
      </w:r>
    </w:p>
    <w:p w14:paraId="19AA72FF" w14:textId="34428332" w:rsidR="003039C4" w:rsidRPr="001076CF" w:rsidRDefault="003039C4" w:rsidP="00463BCD">
      <w:pPr>
        <w:rPr>
          <w:lang w:val="en-US"/>
        </w:rPr>
      </w:pPr>
      <w:r w:rsidRPr="001076CF">
        <w:rPr>
          <w:lang w:val="en-US"/>
        </w:rPr>
        <w:t xml:space="preserve">We start with a toy website </w:t>
      </w:r>
      <w:r w:rsidR="00571CDC">
        <w:rPr>
          <w:lang w:val="en-US"/>
        </w:rPr>
        <w:t>that</w:t>
      </w:r>
      <w:r w:rsidRPr="001076CF">
        <w:rPr>
          <w:lang w:val="en-US"/>
        </w:rPr>
        <w:t xml:space="preserve"> allows</w:t>
      </w:r>
      <w:r w:rsidR="00571CDC">
        <w:rPr>
          <w:lang w:val="en-US"/>
        </w:rPr>
        <w:t xml:space="preserve"> </w:t>
      </w:r>
      <w:r w:rsidRPr="001076CF">
        <w:rPr>
          <w:lang w:val="en-US"/>
        </w:rPr>
        <w:t>rent</w:t>
      </w:r>
      <w:r w:rsidR="00571CDC">
        <w:rPr>
          <w:lang w:val="en-US"/>
        </w:rPr>
        <w:t>ing</w:t>
      </w:r>
      <w:r w:rsidRPr="001076CF">
        <w:rPr>
          <w:lang w:val="en-US"/>
        </w:rPr>
        <w:t xml:space="preserve"> </w:t>
      </w:r>
      <w:r w:rsidR="006B6308">
        <w:rPr>
          <w:lang w:val="en-US"/>
        </w:rPr>
        <w:t>homes</w:t>
      </w:r>
      <w:r w:rsidRPr="001076CF">
        <w:rPr>
          <w:lang w:val="en-US"/>
        </w:rPr>
        <w:t xml:space="preserve"> between individuals.</w:t>
      </w:r>
    </w:p>
    <w:p w14:paraId="3B0A6965" w14:textId="77777777" w:rsidR="003039C4" w:rsidRPr="001076CF" w:rsidRDefault="003039C4" w:rsidP="00463BCD">
      <w:pPr>
        <w:rPr>
          <w:lang w:val="en-US"/>
        </w:rPr>
      </w:pPr>
      <w:r w:rsidRPr="001076CF">
        <w:rPr>
          <w:lang w:val="en-US"/>
        </w:rPr>
        <w:t xml:space="preserve">A simple description of a </w:t>
      </w:r>
      <w:r w:rsidR="004258A4" w:rsidRPr="001076CF">
        <w:rPr>
          <w:lang w:val="en-US"/>
        </w:rPr>
        <w:t xml:space="preserve">real estate </w:t>
      </w:r>
      <w:r w:rsidRPr="001076CF">
        <w:rPr>
          <w:lang w:val="en-US"/>
        </w:rPr>
        <w:t>property would be</w:t>
      </w:r>
      <w:r w:rsidR="00FA1363">
        <w:rPr>
          <w:lang w:val="en-US"/>
        </w:rPr>
        <w:t>.</w:t>
      </w:r>
      <w:r w:rsidRPr="001076CF">
        <w:rPr>
          <w:lang w:val="en-US"/>
        </w:rPr>
        <w:t xml:space="preserve"> </w:t>
      </w:r>
    </w:p>
    <w:bookmarkEnd w:id="5"/>
    <w:p w14:paraId="7D8D9967" w14:textId="11C3D8A1" w:rsidR="00C655C0" w:rsidRDefault="00000000">
      <w:pPr>
        <w:rPr>
          <w:lang w:val="en-US"/>
        </w:rPr>
      </w:pPr>
      <w:r>
        <w:rPr>
          <w:noProof/>
        </w:rPr>
        <w:pict w14:anchorId="6FD63EAB">
          <v:shapetype id="_x0000_t202" coordsize="21600,21600" o:spt="202" path="m,l,21600r21600,l21600,xe">
            <v:stroke joinstyle="miter"/>
            <v:path gradientshapeok="t" o:connecttype="rect"/>
          </v:shapetype>
          <v:shape id="Zone de texte 2" o:spid="_x0000_s2062" type="#_x0000_t202" style="position:absolute;margin-left:.65pt;margin-top:13.05pt;width:452.1pt;height:279.5pt;z-index:25167667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LesyLstAgAAUwQAAA4AAAAAAAAAAAAAAAAALgIAAGRycy9l&#10;Mm9Eb2MueG1sUEsBAi0AFAAGAAgAAAAhAEhbJ3LbAAAABwEAAA8AAAAAAAAAAAAAAAAAhwQAAGRy&#10;cy9kb3ducmV2LnhtbFBLBQYAAAAABAAEAPMAAACPBQAAAAA=&#10;">
            <v:textbox style="mso-next-textbox:#Zone de texte 2">
              <w:txbxContent>
                <w:p w14:paraId="6A9602C6" w14:textId="194B08FC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bookmarkStart w:id="6" w:name="OLE_LINK4"/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17F54B03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384B66D7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FB51B26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1DF60DD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A</w:t>
                  </w:r>
                  <w:r>
                    <w:rPr>
                      <w:highlight w:val="white"/>
                    </w:rPr>
                    <w:t>d</w:t>
                  </w:r>
                  <w:r w:rsidRPr="001076CF">
                    <w:rPr>
                      <w:highlight w:val="white"/>
                    </w:rPr>
                    <w:t xml:space="preserve">dres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193D2E2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F0DDE59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Email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0217E9A8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Phon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A6B861B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A049CDE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E02C012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A8F610F" w14:textId="77777777" w:rsidR="00C655C0" w:rsidRPr="001076CF" w:rsidRDefault="00C655C0" w:rsidP="00C655C0">
                  <w:pPr>
                    <w:pStyle w:val="Code"/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bookmarkEnd w:id="6"/>
                <w:p w14:paraId="367F1371" w14:textId="0114E2BC" w:rsidR="00C655C0" w:rsidRDefault="00C655C0"/>
              </w:txbxContent>
            </v:textbox>
            <w10:wrap type="square"/>
          </v:shape>
        </w:pict>
      </w:r>
    </w:p>
    <w:p w14:paraId="6F7FF740" w14:textId="1B3D4DBC" w:rsidR="00C655C0" w:rsidRDefault="00C655C0">
      <w:pPr>
        <w:rPr>
          <w:lang w:val="en-US"/>
        </w:rPr>
      </w:pPr>
    </w:p>
    <w:p w14:paraId="07FD92F9" w14:textId="77777777" w:rsidR="000B45D5" w:rsidRDefault="000B45D5" w:rsidP="000F59A6">
      <w:pPr>
        <w:rPr>
          <w:lang w:val="en-US"/>
        </w:rPr>
      </w:pPr>
      <w:bookmarkStart w:id="7" w:name="OLE_LINK5"/>
    </w:p>
    <w:p w14:paraId="5130E130" w14:textId="77777777" w:rsidR="000B45D5" w:rsidRDefault="000B45D5" w:rsidP="000F59A6">
      <w:pPr>
        <w:rPr>
          <w:lang w:val="en-US"/>
        </w:rPr>
      </w:pPr>
    </w:p>
    <w:p w14:paraId="1DDB7059" w14:textId="77777777" w:rsidR="000B45D5" w:rsidRDefault="000B45D5" w:rsidP="000F59A6">
      <w:pPr>
        <w:rPr>
          <w:lang w:val="en-US"/>
        </w:rPr>
      </w:pPr>
    </w:p>
    <w:p w14:paraId="57CEDF62" w14:textId="77777777" w:rsidR="000B45D5" w:rsidRDefault="000B45D5" w:rsidP="000F59A6">
      <w:pPr>
        <w:rPr>
          <w:lang w:val="en-US"/>
        </w:rPr>
      </w:pPr>
    </w:p>
    <w:p w14:paraId="17B85A66" w14:textId="77777777" w:rsidR="000B45D5" w:rsidRDefault="000B45D5" w:rsidP="000F59A6">
      <w:pPr>
        <w:rPr>
          <w:lang w:val="en-US"/>
        </w:rPr>
      </w:pPr>
    </w:p>
    <w:p w14:paraId="7C34E574" w14:textId="77777777" w:rsidR="000B45D5" w:rsidRDefault="000B45D5" w:rsidP="000F59A6">
      <w:pPr>
        <w:rPr>
          <w:lang w:val="en-US"/>
        </w:rPr>
      </w:pPr>
    </w:p>
    <w:p w14:paraId="652BAA02" w14:textId="77777777" w:rsidR="000B45D5" w:rsidRDefault="000B45D5" w:rsidP="000F59A6">
      <w:pPr>
        <w:rPr>
          <w:lang w:val="en-US"/>
        </w:rPr>
      </w:pPr>
    </w:p>
    <w:p w14:paraId="65BF242E" w14:textId="77777777" w:rsidR="000B45D5" w:rsidRDefault="000B45D5" w:rsidP="000F59A6">
      <w:pPr>
        <w:rPr>
          <w:lang w:val="en-US"/>
        </w:rPr>
      </w:pPr>
    </w:p>
    <w:p w14:paraId="3F6237C7" w14:textId="77777777" w:rsidR="000B45D5" w:rsidRDefault="000B45D5" w:rsidP="000F59A6">
      <w:pPr>
        <w:rPr>
          <w:lang w:val="en-US"/>
        </w:rPr>
      </w:pPr>
    </w:p>
    <w:p w14:paraId="1FBE4A6C" w14:textId="77777777" w:rsidR="000B45D5" w:rsidRDefault="000B45D5" w:rsidP="000F59A6">
      <w:pPr>
        <w:rPr>
          <w:lang w:val="en-US"/>
        </w:rPr>
      </w:pPr>
    </w:p>
    <w:p w14:paraId="3CB0B5B0" w14:textId="3602AD47" w:rsidR="00C655C0" w:rsidRDefault="00C655C0" w:rsidP="000F59A6">
      <w:pPr>
        <w:rPr>
          <w:lang w:val="en-US"/>
        </w:rPr>
      </w:pPr>
      <w:r>
        <w:rPr>
          <w:lang w:val="en-US"/>
        </w:rPr>
        <w:t>To store a business object in a database, it needs a primary key</w:t>
      </w:r>
      <w:r w:rsidR="00546121" w:rsidRPr="001076CF">
        <w:rPr>
          <w:lang w:val="en-US"/>
        </w:rPr>
        <w:t xml:space="preserve">. As there is no </w:t>
      </w:r>
      <w:r w:rsidR="00667770">
        <w:rPr>
          <w:lang w:val="en-US"/>
        </w:rPr>
        <w:t>"</w:t>
      </w:r>
      <w:r w:rsidR="00546121" w:rsidRPr="001076CF">
        <w:rPr>
          <w:lang w:val="en-US"/>
        </w:rPr>
        <w:t>natural</w:t>
      </w:r>
      <w:r w:rsidR="00667770">
        <w:rPr>
          <w:lang w:val="en-US"/>
        </w:rPr>
        <w:t>"</w:t>
      </w:r>
      <w:r w:rsidR="00546121" w:rsidRPr="001076CF">
        <w:rPr>
          <w:lang w:val="en-US"/>
        </w:rPr>
        <w:t xml:space="preserve"> one</w:t>
      </w:r>
      <w:r w:rsidR="00063080">
        <w:rPr>
          <w:lang w:val="en-US"/>
        </w:rPr>
        <w:t>,</w:t>
      </w:r>
      <w:r w:rsidR="00546121" w:rsidRPr="001076CF">
        <w:rPr>
          <w:lang w:val="en-US"/>
        </w:rPr>
        <w:t xml:space="preserve"> in this case</w:t>
      </w:r>
      <w:r w:rsidR="00FA1363">
        <w:rPr>
          <w:lang w:val="en-US"/>
        </w:rPr>
        <w:t>,</w:t>
      </w:r>
      <w:r w:rsidR="00546121" w:rsidRPr="001076CF">
        <w:rPr>
          <w:lang w:val="en-US"/>
        </w:rPr>
        <w:t xml:space="preserve"> we will add a numeric Id</w:t>
      </w:r>
      <w:r w:rsidR="000F59A6" w:rsidRPr="001076CF">
        <w:rPr>
          <w:lang w:val="en-US"/>
        </w:rPr>
        <w:t>.</w:t>
      </w:r>
    </w:p>
    <w:bookmarkEnd w:id="7"/>
    <w:p w14:paraId="6F6B168D" w14:textId="70DA6554" w:rsidR="00C655C0" w:rsidRDefault="00C655C0" w:rsidP="000F59A6">
      <w:pPr>
        <w:rPr>
          <w:lang w:val="en-US"/>
        </w:rPr>
      </w:pPr>
    </w:p>
    <w:p w14:paraId="5E44BFE4" w14:textId="056E385D" w:rsidR="000B45D5" w:rsidRDefault="000B45D5" w:rsidP="000F59A6">
      <w:pPr>
        <w:rPr>
          <w:lang w:val="en-US"/>
        </w:rPr>
      </w:pPr>
      <w:bookmarkStart w:id="8" w:name="OLE_LINK6"/>
      <w:r>
        <w:rPr>
          <w:noProof/>
        </w:rPr>
        <w:pict w14:anchorId="42E2D45F">
          <v:shape id="_x0000_s2063" type="#_x0000_t202" style="position:absolute;margin-left:5.7pt;margin-top:20.5pt;width:452.1pt;height:138.55pt;z-index:25167872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Acgp6LgIAAFMEAAAOAAAAAAAAAAAAAAAAAC4CAABkcnMv&#10;ZTJvRG9jLnhtbFBLAQItABQABgAIAAAAIQBIWydy2wAAAAcBAAAPAAAAAAAAAAAAAAAAAIgEAABk&#10;cnMvZG93bnJldi54bWxQSwUGAAAAAAQABADzAAAAkAUAAAAA&#10;">
            <v:textbox style="mso-next-textbox:#_x0000_s2063">
              <w:txbxContent>
                <w:p w14:paraId="09F03956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5FD45C93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70F0666A" w14:textId="77777777" w:rsidR="00C655C0" w:rsidRPr="00C655C0" w:rsidRDefault="00C655C0" w:rsidP="00C655C0">
                  <w:pPr>
                    <w:pStyle w:val="Code"/>
                    <w:rPr>
                      <w:b/>
                      <w:bCs/>
                      <w:szCs w:val="24"/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655C0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Primary)]</w:t>
                  </w:r>
                </w:p>
                <w:p w14:paraId="7F34F3F6" w14:textId="066E490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D8031AF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>°°°</w:t>
                  </w:r>
                </w:p>
                <w:p w14:paraId="29FED03B" w14:textId="77777777" w:rsidR="00C655C0" w:rsidRPr="001076CF" w:rsidRDefault="00C655C0" w:rsidP="00C655C0">
                  <w:pPr>
                    <w:pStyle w:val="Code"/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C8342E8" w14:textId="11808162" w:rsidR="00C655C0" w:rsidRDefault="00C655C0"/>
              </w:txbxContent>
            </v:textbox>
            <w10:wrap type="square"/>
          </v:shape>
        </w:pict>
      </w:r>
    </w:p>
    <w:p w14:paraId="3C6B15CF" w14:textId="77777777" w:rsidR="000B45D5" w:rsidRDefault="000B45D5" w:rsidP="000F59A6">
      <w:pPr>
        <w:rPr>
          <w:lang w:val="en-US"/>
        </w:rPr>
      </w:pPr>
    </w:p>
    <w:p w14:paraId="27C0C4E4" w14:textId="77777777" w:rsidR="000B45D5" w:rsidRDefault="000B45D5" w:rsidP="000F59A6">
      <w:pPr>
        <w:rPr>
          <w:lang w:val="en-US"/>
        </w:rPr>
      </w:pPr>
    </w:p>
    <w:p w14:paraId="37095F01" w14:textId="77777777" w:rsidR="000B45D5" w:rsidRDefault="000B45D5" w:rsidP="000F59A6">
      <w:pPr>
        <w:rPr>
          <w:lang w:val="en-US"/>
        </w:rPr>
      </w:pPr>
    </w:p>
    <w:p w14:paraId="5D078DAF" w14:textId="77777777" w:rsidR="000B45D5" w:rsidRDefault="000B45D5" w:rsidP="000F59A6">
      <w:pPr>
        <w:rPr>
          <w:lang w:val="en-US"/>
        </w:rPr>
      </w:pPr>
    </w:p>
    <w:p w14:paraId="1A1B22A9" w14:textId="77777777" w:rsidR="000B45D5" w:rsidRDefault="000B45D5" w:rsidP="000F59A6">
      <w:pPr>
        <w:rPr>
          <w:lang w:val="en-US"/>
        </w:rPr>
      </w:pPr>
    </w:p>
    <w:p w14:paraId="034CD10C" w14:textId="77777777" w:rsidR="000B45D5" w:rsidRDefault="000B45D5" w:rsidP="000F59A6">
      <w:pPr>
        <w:rPr>
          <w:lang w:val="en-US"/>
        </w:rPr>
      </w:pPr>
    </w:p>
    <w:p w14:paraId="54BF8A35" w14:textId="77777777" w:rsidR="000B45D5" w:rsidRDefault="000B45D5" w:rsidP="000F59A6">
      <w:pPr>
        <w:rPr>
          <w:lang w:val="en-US"/>
        </w:rPr>
      </w:pPr>
    </w:p>
    <w:p w14:paraId="6833ACEB" w14:textId="34FC7920" w:rsidR="00063080" w:rsidRPr="001076CF" w:rsidRDefault="00063080" w:rsidP="000F59A6">
      <w:pPr>
        <w:rPr>
          <w:lang w:val="en-US"/>
        </w:rPr>
      </w:pPr>
      <w:r>
        <w:rPr>
          <w:lang w:val="en-US"/>
        </w:rPr>
        <w:t>Any simple type can be used for the primary key</w:t>
      </w:r>
      <w:r w:rsidR="00C655C0">
        <w:rPr>
          <w:lang w:val="en-US"/>
        </w:rPr>
        <w:t xml:space="preserve">, </w:t>
      </w:r>
      <w:r>
        <w:rPr>
          <w:lang w:val="en-US"/>
        </w:rPr>
        <w:t>for example, Guid</w:t>
      </w:r>
      <w:r w:rsidR="00D5728B">
        <w:rPr>
          <w:lang w:val="en-US"/>
        </w:rPr>
        <w:t>, string, DateTime</w:t>
      </w:r>
      <w:r>
        <w:rPr>
          <w:lang w:val="en-US"/>
        </w:rPr>
        <w:t xml:space="preserve">. </w:t>
      </w:r>
    </w:p>
    <w:p w14:paraId="118FA737" w14:textId="3D66F73B" w:rsidR="000F59A6" w:rsidRPr="001076CF" w:rsidRDefault="00000000" w:rsidP="000F59A6">
      <w:pPr>
        <w:rPr>
          <w:lang w:val="en-US"/>
        </w:rPr>
      </w:pPr>
      <w:r>
        <w:rPr>
          <w:noProof/>
        </w:rPr>
        <w:pict w14:anchorId="1E3864AD">
          <v:shape id="_x0000_s2064" type="#_x0000_t202" style="position:absolute;margin-left:.7pt;margin-top:41.75pt;width:450.45pt;height:113.05pt;z-index:25168076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FLFZIwtAgAAUwQAAA4AAAAAAAAAAAAAAAAALgIAAGRycy9l&#10;Mm9Eb2MueG1sUEsBAi0AFAAGAAgAAAAhAEhbJ3LbAAAABwEAAA8AAAAAAAAAAAAAAAAAhwQAAGRy&#10;cy9kb3ducmV2LnhtbFBLBQYAAAAABAAEAPMAAACPBQAAAAA=&#10;">
            <v:textbox style="mso-next-textbox:#_x0000_s2064">
              <w:txbxContent>
                <w:p w14:paraId="217BA65F" w14:textId="4DB199EE" w:rsidR="00C655C0" w:rsidRDefault="00C655C0" w:rsidP="00CA1774">
                  <w:pPr>
                    <w:pStyle w:val="Code"/>
                    <w:rPr>
                      <w:rFonts w:cs="Consolas"/>
                      <w:color w:val="000000"/>
                      <w:szCs w:val="24"/>
                    </w:rPr>
                  </w:pPr>
                  <w:bookmarkStart w:id="9" w:name="OLE_LINK7"/>
                  <w:r w:rsidRPr="00C655C0">
                    <w:rPr>
                      <w:rFonts w:cs="Consolas"/>
                      <w:color w:val="0000FF"/>
                      <w:szCs w:val="24"/>
                    </w:rPr>
                    <w:t>using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</w:t>
                  </w:r>
                  <w:r w:rsidRPr="00C655C0">
                    <w:rPr>
                      <w:rFonts w:cs="Consolas"/>
                      <w:color w:val="0000FF"/>
                      <w:szCs w:val="24"/>
                    </w:rPr>
                    <w:t>var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connector = </w:t>
                  </w:r>
                  <w:r w:rsidRPr="00C655C0">
                    <w:rPr>
                      <w:rFonts w:cs="Consolas"/>
                      <w:color w:val="0000FF"/>
                      <w:szCs w:val="24"/>
                    </w:rPr>
                    <w:t>new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Connector(</w:t>
                  </w:r>
                  <w:r w:rsidRPr="00C655C0">
                    <w:rPr>
                      <w:rFonts w:cs="Consolas"/>
                      <w:color w:val="A31515"/>
                      <w:szCs w:val="24"/>
                    </w:rPr>
                    <w:t>"localhost:48401"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>)</w:t>
                  </w:r>
                  <w:r>
                    <w:rPr>
                      <w:rFonts w:cs="Consolas"/>
                      <w:color w:val="000000"/>
                      <w:szCs w:val="24"/>
                    </w:rPr>
                    <w:t>;</w:t>
                  </w:r>
                </w:p>
                <w:p w14:paraId="3DD63EF2" w14:textId="0F789F15" w:rsidR="00C655C0" w:rsidRPr="00C655C0" w:rsidRDefault="00C655C0" w:rsidP="00CA1774">
                  <w:pPr>
                    <w:pStyle w:val="Code"/>
                    <w:rPr>
                      <w:rFonts w:cs="Consolas"/>
                      <w:color w:val="000000"/>
                      <w:szCs w:val="24"/>
                    </w:rPr>
                  </w:pPr>
                  <w:r w:rsidRPr="00C655C0">
                    <w:rPr>
                      <w:rFonts w:cs="Consolas"/>
                      <w:color w:val="000000"/>
                      <w:szCs w:val="24"/>
                    </w:rPr>
                    <w:t>connector.DeclareCollection&lt;Home&gt;();</w:t>
                  </w:r>
                </w:p>
                <w:p w14:paraId="3E2718FF" w14:textId="316B1541" w:rsidR="00C655C0" w:rsidRPr="00C655C0" w:rsidRDefault="00C655C0" w:rsidP="00CA1774">
                  <w:pPr>
                    <w:pStyle w:val="Code"/>
                    <w:rPr>
                      <w:rFonts w:cs="Courier New"/>
                      <w:color w:val="000000"/>
                      <w:szCs w:val="24"/>
                      <w:highlight w:val="white"/>
                    </w:rPr>
                  </w:pPr>
                  <w:r w:rsidRPr="00C655C0">
                    <w:rPr>
                      <w:rFonts w:cs="Courier New"/>
                      <w:color w:val="8000FF"/>
                      <w:szCs w:val="24"/>
                      <w:highlight w:val="white"/>
                    </w:rPr>
                    <w:t>var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 xml:space="preserve"> homes 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=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 xml:space="preserve"> connector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.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>DataSource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&lt;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>Home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&gt;();</w:t>
                  </w:r>
                </w:p>
                <w:p w14:paraId="7CF6CB05" w14:textId="1D860F3B" w:rsidR="00C655C0" w:rsidRPr="00C655C0" w:rsidRDefault="00C655C0" w:rsidP="00C655C0">
                  <w:pPr>
                    <w:pStyle w:val="Code"/>
                    <w:rPr>
                      <w:rFonts w:cs="Courier New"/>
                      <w:color w:val="008000"/>
                      <w:szCs w:val="24"/>
                      <w:highlight w:val="white"/>
                    </w:rPr>
                  </w:pPr>
                  <w:r w:rsidRPr="00C655C0">
                    <w:rPr>
                      <w:rFonts w:cs="Courier New"/>
                      <w:color w:val="008000"/>
                      <w:szCs w:val="24"/>
                      <w:highlight w:val="white"/>
                    </w:rPr>
                    <w:t>// the rest of the code goes here</w:t>
                  </w:r>
                </w:p>
                <w:bookmarkEnd w:id="9"/>
                <w:p w14:paraId="22D77D99" w14:textId="77777777" w:rsidR="00C655C0" w:rsidRPr="001076CF" w:rsidRDefault="00C655C0" w:rsidP="00C655C0">
                  <w:pPr>
                    <w:rPr>
                      <w:lang w:val="en-US"/>
                    </w:rPr>
                  </w:pPr>
                </w:p>
                <w:p w14:paraId="44349268" w14:textId="47BD2236" w:rsidR="00C655C0" w:rsidRPr="00C655C0" w:rsidRDefault="00C655C0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571CDC">
        <w:rPr>
          <w:lang w:val="en-US"/>
        </w:rPr>
        <w:t>The f</w:t>
      </w:r>
      <w:r w:rsidR="000F59A6" w:rsidRPr="001076CF">
        <w:rPr>
          <w:lang w:val="en-US"/>
        </w:rPr>
        <w:t xml:space="preserve">irst step is to instantiate a </w:t>
      </w:r>
      <w:r w:rsidR="000F59A6" w:rsidRPr="001076CF">
        <w:rPr>
          <w:b/>
          <w:lang w:val="en-US"/>
        </w:rPr>
        <w:t>Connector</w:t>
      </w:r>
      <w:r w:rsidR="000F59A6" w:rsidRPr="001076CF">
        <w:rPr>
          <w:lang w:val="en-US"/>
        </w:rPr>
        <w:t xml:space="preserve"> </w:t>
      </w:r>
      <w:r w:rsidR="00571CDC">
        <w:rPr>
          <w:lang w:val="en-US"/>
        </w:rPr>
        <w:t>that</w:t>
      </w:r>
      <w:r w:rsidR="000F59A6" w:rsidRPr="001076CF">
        <w:rPr>
          <w:lang w:val="en-US"/>
        </w:rPr>
        <w:t xml:space="preserve"> needs a </w:t>
      </w:r>
      <w:r w:rsidR="00063080">
        <w:rPr>
          <w:lang w:val="en-US"/>
        </w:rPr>
        <w:t>connection string</w:t>
      </w:r>
      <w:r w:rsidR="000F59A6" w:rsidRPr="001076CF">
        <w:rPr>
          <w:lang w:val="en-US"/>
        </w:rPr>
        <w:t xml:space="preserve">. </w:t>
      </w:r>
    </w:p>
    <w:bookmarkEnd w:id="8"/>
    <w:p w14:paraId="0EEFCD7F" w14:textId="77777777" w:rsidR="00C655C0" w:rsidRDefault="00C655C0" w:rsidP="000F59A6">
      <w:pPr>
        <w:rPr>
          <w:lang w:val="en-US"/>
        </w:rPr>
      </w:pPr>
    </w:p>
    <w:p w14:paraId="5048A87F" w14:textId="77777777" w:rsidR="000B45D5" w:rsidRDefault="000B45D5" w:rsidP="000F59A6">
      <w:pPr>
        <w:rPr>
          <w:lang w:val="en-US"/>
        </w:rPr>
      </w:pPr>
      <w:bookmarkStart w:id="10" w:name="OLE_LINK8"/>
    </w:p>
    <w:p w14:paraId="3909CD6C" w14:textId="77777777" w:rsidR="000B45D5" w:rsidRDefault="000B45D5" w:rsidP="000F59A6">
      <w:pPr>
        <w:rPr>
          <w:lang w:val="en-US"/>
        </w:rPr>
      </w:pPr>
    </w:p>
    <w:p w14:paraId="383CCFC5" w14:textId="77777777" w:rsidR="000B45D5" w:rsidRDefault="000B45D5" w:rsidP="000F59A6">
      <w:pPr>
        <w:rPr>
          <w:lang w:val="en-US"/>
        </w:rPr>
      </w:pPr>
    </w:p>
    <w:p w14:paraId="4068FA3F" w14:textId="77777777" w:rsidR="000B45D5" w:rsidRDefault="000B45D5" w:rsidP="000F59A6">
      <w:pPr>
        <w:rPr>
          <w:lang w:val="en-US"/>
        </w:rPr>
      </w:pPr>
    </w:p>
    <w:p w14:paraId="5BEB09D8" w14:textId="77777777" w:rsidR="000B45D5" w:rsidRDefault="000B45D5" w:rsidP="000F59A6">
      <w:pPr>
        <w:rPr>
          <w:lang w:val="en-US"/>
        </w:rPr>
      </w:pPr>
    </w:p>
    <w:p w14:paraId="14C7B81D" w14:textId="165527F8" w:rsidR="00CA1774" w:rsidRDefault="00CA1774" w:rsidP="000F59A6">
      <w:pPr>
        <w:rPr>
          <w:lang w:val="en-US"/>
        </w:rPr>
      </w:pPr>
      <w:r>
        <w:rPr>
          <w:lang w:val="en-US"/>
        </w:rPr>
        <w:t>There is o</w:t>
      </w:r>
      <w:r w:rsidRPr="001076CF">
        <w:rPr>
          <w:lang w:val="en-US"/>
        </w:rPr>
        <w:t>ne last step before storing an object in the database. We need to generate a unique value for the primary key.</w:t>
      </w:r>
    </w:p>
    <w:p w14:paraId="2FE5BBAA" w14:textId="6DEE66C0" w:rsidR="00CA1774" w:rsidRDefault="00CA1774" w:rsidP="000F59A6">
      <w:pPr>
        <w:rPr>
          <w:lang w:val="en-US"/>
        </w:rPr>
      </w:pPr>
      <w:r>
        <w:rPr>
          <w:lang w:val="en-US"/>
        </w:rPr>
        <w:t>In the case of a GUID primary key, we can generate the value locally; there is no collision risk.</w:t>
      </w:r>
      <w:r w:rsidR="00A623A5">
        <w:rPr>
          <w:lang w:val="en-US"/>
        </w:rPr>
        <w:t xml:space="preserve"> If a GUID primary key is empty the database will fill it automatically.</w:t>
      </w:r>
    </w:p>
    <w:p w14:paraId="529A5BA8" w14:textId="2536B805" w:rsidR="00CA1774" w:rsidRDefault="00CA1774" w:rsidP="000F59A6">
      <w:pPr>
        <w:rPr>
          <w:lang w:val="en-US"/>
        </w:rPr>
      </w:pPr>
      <w:r>
        <w:rPr>
          <w:lang w:val="en-US"/>
        </w:rPr>
        <w:t>For numeric primary keys, we can ask the database to generate the unique key.</w:t>
      </w:r>
    </w:p>
    <w:p w14:paraId="6174D523" w14:textId="38D47509" w:rsidR="0015159F" w:rsidRPr="001076CF" w:rsidRDefault="00CA1774" w:rsidP="000F59A6">
      <w:pPr>
        <w:rPr>
          <w:lang w:val="en-US"/>
        </w:rPr>
      </w:pPr>
      <w:r>
        <w:rPr>
          <w:lang w:val="en-US"/>
        </w:rPr>
        <w:t>It</w:t>
      </w:r>
      <w:r w:rsidR="00571CDC">
        <w:rPr>
          <w:lang w:val="en-US"/>
        </w:rPr>
        <w:t xml:space="preserve"> can produce m</w:t>
      </w:r>
      <w:r w:rsidR="00AC051F" w:rsidRPr="001076CF">
        <w:rPr>
          <w:lang w:val="en-US"/>
        </w:rPr>
        <w:t xml:space="preserve">ultiple unique values </w:t>
      </w:r>
      <w:r>
        <w:rPr>
          <w:lang w:val="en-US"/>
        </w:rPr>
        <w:t>at once</w:t>
      </w:r>
      <w:r w:rsidR="00AC051F" w:rsidRPr="001076CF">
        <w:rPr>
          <w:lang w:val="en-US"/>
        </w:rPr>
        <w:t>.</w:t>
      </w:r>
    </w:p>
    <w:p w14:paraId="5A2186AA" w14:textId="22C5B9FD" w:rsidR="00AC051F" w:rsidRPr="001076CF" w:rsidRDefault="00000000" w:rsidP="000F59A6">
      <w:pPr>
        <w:rPr>
          <w:lang w:val="en-US"/>
        </w:rPr>
      </w:pPr>
      <w:r>
        <w:rPr>
          <w:noProof/>
        </w:rPr>
        <w:pict w14:anchorId="404257A6">
          <v:shape id="_x0000_s2065" type="#_x0000_t202" style="position:absolute;margin-left:.7pt;margin-top:85.85pt;width:452.7pt;height:270.4pt;z-index:25168281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0/8LQIAAFM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iTc4qxPY9gRmHVm7HKYSth0xv3AqIcOr7H/&#10;vieOYyTfaVBnWUyncSSSMZ3dApXIXXuaaw/RFKBqHDAat5uQxijxZu9Bxa1I/Ea5x0xOKUPnJtpP&#10;UxZH49pOUb/+Beuf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DtvT/wtAgAAUwQAAA4AAAAAAAAAAAAAAAAALgIAAGRycy9l&#10;Mm9Eb2MueG1sUEsBAi0AFAAGAAgAAAAhAEhbJ3LbAAAABwEAAA8AAAAAAAAAAAAAAAAAhwQAAGRy&#10;cy9kb3ducmV2LnhtbFBLBQYAAAAABAAEAPMAAACPBQAAAAA=&#10;">
            <v:textbox style="mso-next-textbox:#_x0000_s2065">
              <w:txbxContent>
                <w:p w14:paraId="31C82A91" w14:textId="356907FC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id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connector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GenerateUniqueId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808080"/>
                      <w:highlight w:val="white"/>
                    </w:rPr>
                    <w:t>"</w:t>
                  </w:r>
                  <w:r>
                    <w:rPr>
                      <w:color w:val="808080"/>
                      <w:highlight w:val="white"/>
                    </w:rPr>
                    <w:t>home</w:t>
                  </w:r>
                  <w:r w:rsidRPr="001076CF">
                    <w:rPr>
                      <w:color w:val="808080"/>
                      <w:highlight w:val="white"/>
                    </w:rPr>
                    <w:t>_id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715BB2A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47BA26D4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4B70746C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id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1076CF">
                    <w:rPr>
                      <w:color w:val="FF8000"/>
                      <w:highlight w:val="white"/>
                    </w:rPr>
                    <w:t>0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],</w:t>
                  </w:r>
                </w:p>
                <w:p w14:paraId="342F322B" w14:textId="77777777" w:rsidR="00CA1774" w:rsidRPr="006B6308" w:rsidRDefault="00CA1774" w:rsidP="00CA1774">
                  <w:pPr>
                    <w:pStyle w:val="Code"/>
                    <w:rPr>
                      <w:highlight w:val="white"/>
                      <w:lang w:val="fr-FR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6B6308">
                    <w:rPr>
                      <w:highlight w:val="white"/>
                      <w:lang w:val="fr-FR"/>
                    </w:rPr>
                    <w:t xml:space="preserve">Adress </w:t>
                  </w:r>
                  <w:r w:rsidRPr="006B6308">
                    <w:rPr>
                      <w:b/>
                      <w:bCs/>
                      <w:color w:val="000080"/>
                      <w:highlight w:val="white"/>
                      <w:lang w:val="fr-FR"/>
                    </w:rPr>
                    <w:t>=</w:t>
                  </w:r>
                  <w:r w:rsidRPr="006B6308">
                    <w:rPr>
                      <w:highlight w:val="white"/>
                      <w:lang w:val="fr-FR"/>
                    </w:rPr>
                    <w:t xml:space="preserve"> </w:t>
                  </w:r>
                  <w:r w:rsidRPr="006B6308">
                    <w:rPr>
                      <w:color w:val="808080"/>
                      <w:highlight w:val="white"/>
                      <w:lang w:val="fr-FR"/>
                    </w:rPr>
                    <w:t>"14 rue du chien qui fume"</w:t>
                  </w:r>
                  <w:r w:rsidRPr="006B6308">
                    <w:rPr>
                      <w:b/>
                      <w:bCs/>
                      <w:color w:val="000080"/>
                      <w:highlight w:val="white"/>
                      <w:lang w:val="fr-FR"/>
                    </w:rPr>
                    <w:t>,</w:t>
                  </w:r>
                </w:p>
                <w:p w14:paraId="11A47AC8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6B6308">
                    <w:rPr>
                      <w:highlight w:val="white"/>
                      <w:lang w:val="fr-FR"/>
                    </w:rPr>
                    <w:tab/>
                  </w:r>
                  <w:r w:rsidRPr="001076CF">
                    <w:rPr>
                      <w:highlight w:val="white"/>
                    </w:rPr>
                    <w:t xml:space="preserve">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6E07185B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FR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213E42C3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25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6C93F54D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2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0336693D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</w:p>
                <w:p w14:paraId="35676B7B" w14:textId="19642039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;</w:t>
                  </w:r>
                </w:p>
                <w:p w14:paraId="5B931A69" w14:textId="77777777" w:rsidR="00CA1774" w:rsidRPr="00CA1774" w:rsidRDefault="00CA1774" w:rsidP="00CA1774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Pu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ho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7EC67059" w14:textId="24D4A9AC" w:rsidR="00CA1774" w:rsidRPr="00CA1774" w:rsidRDefault="00CA1774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AC051F" w:rsidRPr="001076CF">
        <w:rPr>
          <w:highlight w:val="yellow"/>
          <w:lang w:val="en-US"/>
        </w:rPr>
        <w:t>Unlike other databases</w:t>
      </w:r>
      <w:r w:rsidR="00AD37D4" w:rsidRPr="001076CF">
        <w:rPr>
          <w:highlight w:val="yellow"/>
          <w:lang w:val="en-US"/>
        </w:rPr>
        <w:t>,</w:t>
      </w:r>
      <w:r w:rsidR="00AC051F" w:rsidRPr="001076CF">
        <w:rPr>
          <w:highlight w:val="yellow"/>
          <w:lang w:val="en-US"/>
        </w:rPr>
        <w:t xml:space="preserve"> you do not need to </w:t>
      </w:r>
      <w:r w:rsidR="00571CDC">
        <w:rPr>
          <w:highlight w:val="yellow"/>
          <w:lang w:val="en-US"/>
        </w:rPr>
        <w:t>create a unique value generator explicitly</w:t>
      </w:r>
      <w:r w:rsidR="00AC051F" w:rsidRPr="001076CF">
        <w:rPr>
          <w:highlight w:val="yellow"/>
          <w:lang w:val="en-US"/>
        </w:rPr>
        <w:t xml:space="preserve">. </w:t>
      </w:r>
      <w:r w:rsidR="00571CDC">
        <w:rPr>
          <w:highlight w:val="yellow"/>
          <w:lang w:val="en-US"/>
        </w:rPr>
        <w:t>The f</w:t>
      </w:r>
      <w:r w:rsidR="00AC051F" w:rsidRPr="001076CF">
        <w:rPr>
          <w:highlight w:val="yellow"/>
          <w:lang w:val="en-US"/>
        </w:rPr>
        <w:t>irst call with an unknown generator name will automatically create it</w:t>
      </w:r>
      <w:bookmarkEnd w:id="10"/>
      <w:r w:rsidR="00AC051F" w:rsidRPr="001076CF">
        <w:rPr>
          <w:highlight w:val="yellow"/>
          <w:lang w:val="en-US"/>
        </w:rPr>
        <w:t>.</w:t>
      </w:r>
    </w:p>
    <w:p w14:paraId="73CF92A4" w14:textId="3F6840AD" w:rsidR="00483D52" w:rsidRPr="001076CF" w:rsidRDefault="00AC051F" w:rsidP="000F59A6">
      <w:pPr>
        <w:rPr>
          <w:lang w:val="en-US"/>
        </w:rPr>
      </w:pPr>
      <w:bookmarkStart w:id="11" w:name="OLE_LINK9"/>
      <w:r w:rsidRPr="001076CF">
        <w:rPr>
          <w:lang w:val="en-US"/>
        </w:rPr>
        <w:t>Now your first object is safely stored in the database</w:t>
      </w:r>
      <w:r w:rsidR="00990B1D" w:rsidRPr="001076CF">
        <w:rPr>
          <w:lang w:val="en-US"/>
        </w:rPr>
        <w:t>.</w:t>
      </w:r>
    </w:p>
    <w:p w14:paraId="5FBCE2A6" w14:textId="77777777" w:rsidR="00945098" w:rsidRDefault="00945098" w:rsidP="000F59A6">
      <w:pPr>
        <w:rPr>
          <w:lang w:val="en-US"/>
        </w:rPr>
      </w:pPr>
    </w:p>
    <w:p w14:paraId="50BABC62" w14:textId="77777777" w:rsidR="00945098" w:rsidRDefault="00945098">
      <w:pPr>
        <w:rPr>
          <w:lang w:val="en-US"/>
        </w:rPr>
      </w:pPr>
      <w:r>
        <w:rPr>
          <w:lang w:val="en-US"/>
        </w:rPr>
        <w:br w:type="page"/>
      </w:r>
    </w:p>
    <w:p w14:paraId="10A701A7" w14:textId="77777777" w:rsidR="00945098" w:rsidRDefault="00945098" w:rsidP="000F59A6">
      <w:pPr>
        <w:rPr>
          <w:lang w:val="en-US"/>
        </w:rPr>
      </w:pPr>
    </w:p>
    <w:p w14:paraId="0C537D43" w14:textId="26D9E806" w:rsidR="00CA1774" w:rsidRDefault="00990B1D" w:rsidP="000F59A6">
      <w:pPr>
        <w:rPr>
          <w:lang w:val="en-US"/>
        </w:rPr>
      </w:pPr>
      <w:r w:rsidRPr="001076CF">
        <w:rPr>
          <w:lang w:val="en-US"/>
        </w:rPr>
        <w:t xml:space="preserve">For </w:t>
      </w:r>
      <w:r w:rsidR="00531A18">
        <w:rPr>
          <w:lang w:val="en-US"/>
        </w:rPr>
        <w:t>the moment</w:t>
      </w:r>
      <w:r w:rsidRPr="001076CF">
        <w:rPr>
          <w:lang w:val="en-US"/>
        </w:rPr>
        <w:t xml:space="preserve">, you can only retrieve it by </w:t>
      </w:r>
      <w:r w:rsidR="00571CDC">
        <w:rPr>
          <w:lang w:val="en-US"/>
        </w:rPr>
        <w:t xml:space="preserve">the </w:t>
      </w:r>
      <w:r w:rsidRPr="001076CF">
        <w:rPr>
          <w:lang w:val="en-US"/>
        </w:rPr>
        <w:t xml:space="preserve">primary key. </w:t>
      </w:r>
    </w:p>
    <w:p w14:paraId="36609D8E" w14:textId="5492D817" w:rsidR="00CA1774" w:rsidRPr="00CA1774" w:rsidRDefault="00CA1774" w:rsidP="00AD37D4">
      <w:pPr>
        <w:rPr>
          <w:lang w:val="en-US"/>
        </w:rPr>
      </w:pPr>
      <w:r>
        <w:rPr>
          <w:lang w:val="en-US"/>
        </w:rPr>
        <w:t>Three ways to do it:</w:t>
      </w:r>
      <w:bookmarkEnd w:id="11"/>
    </w:p>
    <w:p w14:paraId="1BAE9B18" w14:textId="54871E46" w:rsidR="00CA1774" w:rsidRDefault="00000000" w:rsidP="00AD37D4">
      <w:pPr>
        <w:rPr>
          <w:highlight w:val="yellow"/>
          <w:lang w:val="en-US"/>
        </w:rPr>
      </w:pPr>
      <w:r>
        <w:rPr>
          <w:noProof/>
        </w:rPr>
        <w:pict w14:anchorId="5080E247">
          <v:shape id="_x0000_s2066" type="#_x0000_t202" style="position:absolute;margin-left:.35pt;margin-top:14.15pt;width:445.35pt;height:141.75pt;z-index:2516848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OnYIQotAgAAUwQAAA4AAAAAAAAAAAAAAAAALgIAAGRycy9l&#10;Mm9Eb2MueG1sUEsBAi0AFAAGAAgAAAAhAEhbJ3LbAAAABwEAAA8AAAAAAAAAAAAAAAAAhwQAAGRy&#10;cy9kb3ducmV2LnhtbFBLBQYAAAAABAAEAPMAAACPBQAAAAA=&#10;">
            <v:textbox style="mso-next-textbox:#_x0000_s2066">
              <w:txbxContent>
                <w:p w14:paraId="061D7CD8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bookmarkStart w:id="12" w:name="OLE_LINK10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[</w:t>
                  </w:r>
                  <w:r>
                    <w:rPr>
                      <w:highlight w:val="white"/>
                    </w:rPr>
                    <w:t>propert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];</w:t>
                  </w:r>
                </w:p>
                <w:p w14:paraId="344B18A0" w14:textId="77777777" w:rsidR="00667770" w:rsidRDefault="00667770" w:rsidP="00667770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Or with a LINQ expression.</w:t>
                  </w:r>
                </w:p>
                <w:p w14:paraId="3FFC87C5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Fir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Id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ho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55F15BA5" w14:textId="77777777" w:rsidR="00667770" w:rsidRDefault="00667770" w:rsidP="00667770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 xml:space="preserve">// Or with SQL </w:t>
                  </w:r>
                </w:p>
                <w:p w14:paraId="2755A2EF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SqlQuer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$</w:t>
                  </w:r>
                  <w:r>
                    <w:rPr>
                      <w:color w:val="808080"/>
                      <w:highlight w:val="white"/>
                    </w:rPr>
                    <w:t>"select from home where id={ids[i]}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1B586412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Fir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12"/>
                <w:p w14:paraId="2903D7B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261C823" w14:textId="13644CA4" w:rsidR="00CA1774" w:rsidRDefault="00CA1774"/>
              </w:txbxContent>
            </v:textbox>
            <w10:wrap type="square"/>
          </v:shape>
        </w:pict>
      </w:r>
    </w:p>
    <w:p w14:paraId="313F6118" w14:textId="77777777" w:rsidR="00945098" w:rsidRDefault="00945098" w:rsidP="00AD37D4">
      <w:pPr>
        <w:rPr>
          <w:lang w:val="en-US"/>
        </w:rPr>
      </w:pPr>
      <w:bookmarkStart w:id="13" w:name="OLE_LINK11"/>
    </w:p>
    <w:p w14:paraId="34A45B6B" w14:textId="77777777" w:rsidR="00945098" w:rsidRDefault="00945098" w:rsidP="00AD37D4">
      <w:pPr>
        <w:rPr>
          <w:lang w:val="en-US"/>
        </w:rPr>
      </w:pPr>
    </w:p>
    <w:p w14:paraId="4B5C139B" w14:textId="77777777" w:rsidR="00945098" w:rsidRDefault="00945098" w:rsidP="00AD37D4">
      <w:pPr>
        <w:rPr>
          <w:lang w:val="en-US"/>
        </w:rPr>
      </w:pPr>
    </w:p>
    <w:p w14:paraId="23BFBAC1" w14:textId="77777777" w:rsidR="00945098" w:rsidRDefault="00945098" w:rsidP="00AD37D4">
      <w:pPr>
        <w:rPr>
          <w:lang w:val="en-US"/>
        </w:rPr>
      </w:pPr>
    </w:p>
    <w:p w14:paraId="0FADC65E" w14:textId="77777777" w:rsidR="00945098" w:rsidRDefault="00945098" w:rsidP="00AD37D4">
      <w:pPr>
        <w:rPr>
          <w:lang w:val="en-US"/>
        </w:rPr>
      </w:pPr>
    </w:p>
    <w:p w14:paraId="453FA52C" w14:textId="77777777" w:rsidR="00945098" w:rsidRDefault="00945098" w:rsidP="00AD37D4">
      <w:pPr>
        <w:rPr>
          <w:lang w:val="en-US"/>
        </w:rPr>
      </w:pPr>
    </w:p>
    <w:p w14:paraId="5CD6A2A2" w14:textId="189FCB1C" w:rsidR="00CA1774" w:rsidRDefault="00CA1774" w:rsidP="00AD37D4">
      <w:pPr>
        <w:rPr>
          <w:highlight w:val="yellow"/>
          <w:lang w:val="en-US"/>
        </w:rPr>
      </w:pPr>
      <w:r w:rsidRPr="00CE0589">
        <w:rPr>
          <w:lang w:val="en-US"/>
        </w:rPr>
        <w:t>The first one is faster</w:t>
      </w:r>
      <w:r>
        <w:rPr>
          <w:lang w:val="en-US"/>
        </w:rPr>
        <w:t xml:space="preserve"> as there is no need to parse the expression tree or the SQL</w:t>
      </w:r>
      <w:r w:rsidRPr="00CE0589">
        <w:rPr>
          <w:lang w:val="en-US"/>
        </w:rPr>
        <w:t>.</w:t>
      </w:r>
    </w:p>
    <w:p w14:paraId="10973D9E" w14:textId="46884E46" w:rsidR="000A3279" w:rsidRPr="001076CF" w:rsidRDefault="00667770" w:rsidP="00CA1774">
      <w:pPr>
        <w:rPr>
          <w:lang w:val="en-US"/>
        </w:rPr>
      </w:pPr>
      <w:r>
        <w:rPr>
          <w:lang w:val="en-US"/>
        </w:rPr>
        <w:t>"</w:t>
      </w:r>
      <w:r w:rsidR="00CA1774">
        <w:rPr>
          <w:lang w:val="en-US"/>
        </w:rPr>
        <w:t>Put</w:t>
      </w:r>
      <w:r>
        <w:rPr>
          <w:lang w:val="en-US"/>
        </w:rPr>
        <w:t>"</w:t>
      </w:r>
      <w:r w:rsidR="00A93E23" w:rsidRPr="00CA1774">
        <w:rPr>
          <w:lang w:val="en-US"/>
        </w:rPr>
        <w:t xml:space="preserve"> </w:t>
      </w:r>
      <w:r w:rsidR="000A3279" w:rsidRPr="00CA1774">
        <w:rPr>
          <w:lang w:val="en-US"/>
        </w:rPr>
        <w:t>will insert new items (new primary key) and update</w:t>
      </w:r>
      <w:r w:rsidR="00571CDC" w:rsidRPr="00CA1774">
        <w:rPr>
          <w:lang w:val="en-US"/>
        </w:rPr>
        <w:t xml:space="preserve"> the</w:t>
      </w:r>
      <w:r w:rsidR="000A3279" w:rsidRPr="00CA1774">
        <w:rPr>
          <w:lang w:val="en-US"/>
        </w:rPr>
        <w:t xml:space="preserve"> existing </w:t>
      </w:r>
      <w:r w:rsidR="00571CDC" w:rsidRPr="00CA1774">
        <w:rPr>
          <w:lang w:val="en-US"/>
        </w:rPr>
        <w:t>ones</w:t>
      </w:r>
      <w:r w:rsidR="00CA1774">
        <w:rPr>
          <w:lang w:val="en-US"/>
        </w:rPr>
        <w:t xml:space="preserve"> by default.</w:t>
      </w:r>
    </w:p>
    <w:p w14:paraId="1523A2AE" w14:textId="475EDAC7" w:rsidR="000A3279" w:rsidRPr="001076CF" w:rsidRDefault="00CA1774" w:rsidP="00990B1D">
      <w:pPr>
        <w:rPr>
          <w:lang w:val="en-US"/>
        </w:rPr>
      </w:pPr>
      <w:r>
        <w:rPr>
          <w:lang w:val="en-US"/>
        </w:rPr>
        <w:t xml:space="preserve">We will see later how to do conditional updates or </w:t>
      </w:r>
      <w:r w:rsidR="00667770">
        <w:rPr>
          <w:lang w:val="en-US"/>
        </w:rPr>
        <w:t>"</w:t>
      </w:r>
      <w:r>
        <w:rPr>
          <w:lang w:val="en-US"/>
        </w:rPr>
        <w:t>insert only if new.</w:t>
      </w:r>
      <w:r w:rsidR="00667770">
        <w:rPr>
          <w:lang w:val="en-US"/>
        </w:rPr>
        <w:t>"</w:t>
      </w:r>
      <w:r>
        <w:rPr>
          <w:lang w:val="en-US"/>
        </w:rPr>
        <w:t xml:space="preserve"> </w:t>
      </w:r>
    </w:p>
    <w:p w14:paraId="13249D3E" w14:textId="7A03C991" w:rsidR="00CE0589" w:rsidRDefault="00CE0589" w:rsidP="00990B1D">
      <w:pPr>
        <w:rPr>
          <w:lang w:val="en-US"/>
        </w:rPr>
      </w:pPr>
      <w:r>
        <w:rPr>
          <w:lang w:val="en-US"/>
        </w:rPr>
        <w:t>You probably have higher expectation</w:t>
      </w:r>
      <w:r w:rsidR="00571CDC">
        <w:rPr>
          <w:lang w:val="en-US"/>
        </w:rPr>
        <w:t>s</w:t>
      </w:r>
      <w:r>
        <w:rPr>
          <w:lang w:val="en-US"/>
        </w:rPr>
        <w:t xml:space="preserve"> from a modern database than </w:t>
      </w:r>
      <w:r w:rsidR="00571CDC">
        <w:rPr>
          <w:lang w:val="en-US"/>
        </w:rPr>
        <w:t>mere</w:t>
      </w:r>
      <w:r>
        <w:rPr>
          <w:lang w:val="en-US"/>
        </w:rPr>
        <w:t>ly storing and retrieving objects by primary key. And you are right.</w:t>
      </w:r>
      <w:bookmarkEnd w:id="13"/>
    </w:p>
    <w:p w14:paraId="7EB1178E" w14:textId="77777777" w:rsidR="00ED1DE8" w:rsidRPr="001076CF" w:rsidRDefault="00ED1DE8">
      <w:pPr>
        <w:rPr>
          <w:lang w:val="en-US"/>
        </w:rPr>
      </w:pPr>
      <w:r w:rsidRPr="001076CF">
        <w:rPr>
          <w:lang w:val="en-US"/>
        </w:rPr>
        <w:br w:type="page"/>
      </w:r>
    </w:p>
    <w:p w14:paraId="4B224672" w14:textId="77777777" w:rsidR="00945098" w:rsidRDefault="00945098" w:rsidP="00CA1774">
      <w:pPr>
        <w:pStyle w:val="Titre1"/>
        <w:rPr>
          <w:lang w:val="en-US"/>
        </w:rPr>
      </w:pPr>
      <w:bookmarkStart w:id="14" w:name="_Toc152615422"/>
      <w:bookmarkStart w:id="15" w:name="OLE_LINK12"/>
    </w:p>
    <w:p w14:paraId="2546BCB3" w14:textId="35B06512" w:rsidR="00CA1774" w:rsidRDefault="00CA1774" w:rsidP="00CA1774">
      <w:pPr>
        <w:pStyle w:val="Titre1"/>
        <w:rPr>
          <w:lang w:val="en-US"/>
        </w:rPr>
      </w:pPr>
      <w:r>
        <w:rPr>
          <w:lang w:val="en-US"/>
        </w:rPr>
        <w:t>Server-side values</w:t>
      </w:r>
      <w:bookmarkEnd w:id="14"/>
    </w:p>
    <w:p w14:paraId="500376E7" w14:textId="4BD6FFF5" w:rsidR="00CA1774" w:rsidRDefault="00CA1774" w:rsidP="00CA1774">
      <w:pPr>
        <w:pStyle w:val="Sous-titre"/>
        <w:rPr>
          <w:lang w:val="en-US"/>
        </w:rPr>
      </w:pPr>
      <w:r>
        <w:rPr>
          <w:lang w:val="en-US"/>
        </w:rPr>
        <w:t>An important design choice</w:t>
      </w:r>
    </w:p>
    <w:p w14:paraId="1FEB0C64" w14:textId="77777777" w:rsidR="00CA1774" w:rsidRDefault="00CA1774" w:rsidP="00990B1D">
      <w:pPr>
        <w:rPr>
          <w:lang w:val="en-US"/>
        </w:rPr>
      </w:pPr>
    </w:p>
    <w:p w14:paraId="55A2C2CA" w14:textId="1D93BFE3" w:rsidR="00CA1774" w:rsidRDefault="00CA1774" w:rsidP="00990B1D">
      <w:pPr>
        <w:rPr>
          <w:lang w:val="en-US"/>
        </w:rPr>
      </w:pPr>
      <w:r>
        <w:rPr>
          <w:lang w:val="en-US"/>
        </w:rPr>
        <w:t>In Cachalot DB, an object can be as complex as you want, but we can apply query expressions only on the root</w:t>
      </w:r>
      <w:r w:rsidR="004D4736">
        <w:rPr>
          <w:lang w:val="en-US"/>
        </w:rPr>
        <w:t>-</w:t>
      </w:r>
      <w:r>
        <w:rPr>
          <w:lang w:val="en-US"/>
        </w:rPr>
        <w:t>level properties tagged as server-side visible.</w:t>
      </w:r>
    </w:p>
    <w:p w14:paraId="5DDCE75D" w14:textId="7F9A345A" w:rsidR="00CA1774" w:rsidRDefault="00CA1774" w:rsidP="00990B1D">
      <w:pPr>
        <w:rPr>
          <w:lang w:val="en-US"/>
        </w:rPr>
      </w:pPr>
      <w:r>
        <w:rPr>
          <w:lang w:val="en-US"/>
        </w:rPr>
        <w:t xml:space="preserve">Both simple types and </w:t>
      </w:r>
      <w:r w:rsidRPr="00CA1774">
        <w:rPr>
          <w:highlight w:val="yellow"/>
          <w:lang w:val="en-US"/>
        </w:rPr>
        <w:t>collections of simple types</w:t>
      </w:r>
      <w:r>
        <w:rPr>
          <w:lang w:val="en-US"/>
        </w:rPr>
        <w:t xml:space="preserve"> at the root level can be server-side visible. </w:t>
      </w:r>
    </w:p>
    <w:p w14:paraId="59628DD6" w14:textId="483530BF" w:rsidR="00CA1774" w:rsidRDefault="00CA1774" w:rsidP="00990B1D">
      <w:pPr>
        <w:rPr>
          <w:lang w:val="en-US"/>
        </w:rPr>
      </w:pPr>
      <w:r>
        <w:rPr>
          <w:lang w:val="en-US"/>
        </w:rPr>
        <w:t xml:space="preserve">That allows for very efficient query processing and avoids any constraints on the serialization format that can be as compact as possible. </w:t>
      </w:r>
    </w:p>
    <w:p w14:paraId="2DD41B18" w14:textId="4F2DF483" w:rsidR="00CA1774" w:rsidRDefault="00CA1774" w:rsidP="00990B1D">
      <w:pPr>
        <w:rPr>
          <w:lang w:val="en-US"/>
        </w:rPr>
      </w:pPr>
      <w:r>
        <w:rPr>
          <w:lang w:val="en-US"/>
        </w:rPr>
        <w:t>Server-side values can be indexed or not. We can query non-indexed server-side properties, but the queries will generally be more efficient on indexed ones.</w:t>
      </w:r>
    </w:p>
    <w:p w14:paraId="310A12B1" w14:textId="7A8A51F2" w:rsidR="00CA1774" w:rsidRDefault="00CA1774" w:rsidP="00990B1D">
      <w:pPr>
        <w:rPr>
          <w:lang w:val="en-US"/>
        </w:rPr>
      </w:pPr>
      <w:r>
        <w:rPr>
          <w:lang w:val="en-US"/>
        </w:rPr>
        <w:t>Two types of indexes are available:</w:t>
      </w:r>
    </w:p>
    <w:p w14:paraId="27769878" w14:textId="05D0A638" w:rsidR="00CA1774" w:rsidRDefault="00CA1774" w:rsidP="00CA1774">
      <w:pPr>
        <w:pStyle w:val="Paragraphedeliste"/>
        <w:numPr>
          <w:ilvl w:val="0"/>
          <w:numId w:val="7"/>
        </w:numPr>
        <w:rPr>
          <w:lang w:val="en-US"/>
        </w:rPr>
      </w:pPr>
      <w:r w:rsidRPr="00CA1774">
        <w:rPr>
          <w:b/>
          <w:bCs/>
          <w:lang w:val="en-US"/>
        </w:rPr>
        <w:t>Dictionary</w:t>
      </w:r>
      <w:r w:rsidRPr="00CA1774">
        <w:rPr>
          <w:lang w:val="en-US"/>
        </w:rPr>
        <w:t>: very fast update and search</w:t>
      </w:r>
      <w:r>
        <w:rPr>
          <w:lang w:val="en-US"/>
        </w:rPr>
        <w:t>,</w:t>
      </w:r>
      <w:r w:rsidRPr="00CA1774">
        <w:rPr>
          <w:lang w:val="en-US"/>
        </w:rPr>
        <w:t xml:space="preserve"> but only equality operators can explo</w:t>
      </w:r>
      <w:r>
        <w:rPr>
          <w:lang w:val="en-US"/>
        </w:rPr>
        <w:t>i</w:t>
      </w:r>
      <w:r w:rsidRPr="00CA1774">
        <w:rPr>
          <w:lang w:val="en-US"/>
        </w:rPr>
        <w:t>t them</w:t>
      </w:r>
    </w:p>
    <w:p w14:paraId="308553C3" w14:textId="2D20EF92" w:rsidR="00CA1774" w:rsidRPr="00CA1774" w:rsidRDefault="00CA1774" w:rsidP="00CA1774">
      <w:pPr>
        <w:pStyle w:val="Paragraphedeliste"/>
        <w:numPr>
          <w:ilvl w:val="0"/>
          <w:numId w:val="7"/>
        </w:numPr>
        <w:rPr>
          <w:lang w:val="en-US"/>
        </w:rPr>
      </w:pPr>
      <w:r w:rsidRPr="00CA1774">
        <w:rPr>
          <w:b/>
          <w:bCs/>
          <w:lang w:val="en-US"/>
        </w:rPr>
        <w:t>Ordered</w:t>
      </w:r>
      <w:r>
        <w:rPr>
          <w:lang w:val="en-US"/>
        </w:rPr>
        <w:t>: fast search, slower update but can be used efficiently for comparison operators and sorting</w:t>
      </w:r>
    </w:p>
    <w:p w14:paraId="7B1E9846" w14:textId="77777777" w:rsidR="00CA1774" w:rsidRPr="001076CF" w:rsidRDefault="00CA1774" w:rsidP="00990B1D">
      <w:pPr>
        <w:rPr>
          <w:lang w:val="en-US"/>
        </w:rPr>
      </w:pPr>
    </w:p>
    <w:p w14:paraId="30198493" w14:textId="399273BE" w:rsidR="00483D52" w:rsidRPr="001076CF" w:rsidRDefault="00483D52" w:rsidP="00483D52">
      <w:pPr>
        <w:rPr>
          <w:lang w:val="en-US"/>
        </w:rPr>
      </w:pPr>
      <w:r w:rsidRPr="00CA1774">
        <w:rPr>
          <w:lang w:val="en-US"/>
        </w:rPr>
        <w:t>Massive insert</w:t>
      </w:r>
      <w:r w:rsidR="00F5722D" w:rsidRPr="00CA1774">
        <w:rPr>
          <w:lang w:val="en-US"/>
        </w:rPr>
        <w:t>/update operations (</w:t>
      </w:r>
      <w:r w:rsidR="00F5722D" w:rsidRPr="00CA1774">
        <w:rPr>
          <w:b/>
          <w:lang w:val="en-US"/>
        </w:rPr>
        <w:t>Data</w:t>
      </w:r>
      <w:r w:rsidR="00C50FFD">
        <w:rPr>
          <w:b/>
          <w:lang w:val="en-US"/>
        </w:rPr>
        <w:t>Source</w:t>
      </w:r>
      <w:r w:rsidR="00F5722D" w:rsidRPr="00CA1774">
        <w:rPr>
          <w:b/>
          <w:lang w:val="en-US"/>
        </w:rPr>
        <w:t>.PutMany</w:t>
      </w:r>
      <w:r w:rsidR="00AE1F4E" w:rsidRPr="00CA1774">
        <w:rPr>
          <w:lang w:val="en-US"/>
        </w:rPr>
        <w:t xml:space="preserve"> method</w:t>
      </w:r>
      <w:r w:rsidR="00F5722D" w:rsidRPr="00CA1774">
        <w:rPr>
          <w:lang w:val="en-US"/>
        </w:rPr>
        <w:t>)</w:t>
      </w:r>
      <w:r w:rsidRPr="00CA1774">
        <w:rPr>
          <w:lang w:val="en-US"/>
        </w:rPr>
        <w:t xml:space="preserve"> are well optimized. After </w:t>
      </w:r>
      <w:r w:rsidR="00667770">
        <w:rPr>
          <w:lang w:val="en-US"/>
        </w:rPr>
        <w:t xml:space="preserve">the size reaches </w:t>
      </w:r>
      <w:r w:rsidRPr="00CA1774">
        <w:rPr>
          <w:lang w:val="en-US"/>
        </w:rPr>
        <w:t>a threshold (50 items by default)</w:t>
      </w:r>
      <w:r w:rsidR="00571CDC" w:rsidRPr="00CA1774">
        <w:rPr>
          <w:lang w:val="en-US"/>
        </w:rPr>
        <w:t>,</w:t>
      </w:r>
      <w:r w:rsidRPr="00CA1774">
        <w:rPr>
          <w:lang w:val="en-US"/>
        </w:rPr>
        <w:t xml:space="preserve"> the </w:t>
      </w:r>
      <w:r w:rsidR="00571CDC" w:rsidRPr="00CA1774">
        <w:rPr>
          <w:lang w:val="en-US"/>
        </w:rPr>
        <w:t>ac</w:t>
      </w:r>
      <w:r w:rsidRPr="00CA1774">
        <w:rPr>
          <w:lang w:val="en-US"/>
        </w:rPr>
        <w:t xml:space="preserve">tion is treated </w:t>
      </w:r>
      <w:r w:rsidR="00571CDC" w:rsidRPr="00CA1774">
        <w:rPr>
          <w:lang w:val="en-US"/>
        </w:rPr>
        <w:t>as</w:t>
      </w:r>
      <w:r w:rsidRPr="00CA1774">
        <w:rPr>
          <w:lang w:val="en-US"/>
        </w:rPr>
        <w:t xml:space="preserve"> a </w:t>
      </w:r>
      <w:r w:rsidRPr="00CA1774">
        <w:rPr>
          <w:b/>
          <w:bCs/>
          <w:lang w:val="en-US"/>
        </w:rPr>
        <w:t>bulk insert</w:t>
      </w:r>
      <w:r w:rsidRPr="00CA1774">
        <w:rPr>
          <w:lang w:val="en-US"/>
        </w:rPr>
        <w:t xml:space="preserve">. </w:t>
      </w:r>
      <w:r w:rsidR="00CA1774">
        <w:rPr>
          <w:lang w:val="en-US"/>
        </w:rPr>
        <w:t>In this case, o</w:t>
      </w:r>
      <w:r w:rsidRPr="00CA1774">
        <w:rPr>
          <w:lang w:val="en-US"/>
        </w:rPr>
        <w:t>rdered indexes are sorted only once at the end</w:t>
      </w:r>
      <w:r w:rsidR="00117C40">
        <w:rPr>
          <w:lang w:val="en-US"/>
        </w:rPr>
        <w:t xml:space="preserve"> and objects are grouped into packages before being sent through the network</w:t>
      </w:r>
      <w:r w:rsidRPr="00CA1774">
        <w:rPr>
          <w:lang w:val="en-US"/>
        </w:rPr>
        <w:t>.</w:t>
      </w:r>
    </w:p>
    <w:bookmarkEnd w:id="15"/>
    <w:p w14:paraId="5DFFC49B" w14:textId="74B6875C" w:rsidR="00B10D93" w:rsidRPr="001076CF" w:rsidRDefault="00B10D93">
      <w:pPr>
        <w:rPr>
          <w:lang w:val="en-US"/>
        </w:rPr>
      </w:pPr>
    </w:p>
    <w:p w14:paraId="382659E8" w14:textId="30EF17FE" w:rsidR="00CA1774" w:rsidRDefault="00CA1774">
      <w:pPr>
        <w:rPr>
          <w:lang w:val="en-US"/>
        </w:rPr>
      </w:pPr>
      <w:r>
        <w:rPr>
          <w:lang w:val="en-US"/>
        </w:rPr>
        <w:br w:type="page"/>
      </w:r>
    </w:p>
    <w:p w14:paraId="6AAE67CD" w14:textId="77777777" w:rsidR="00945098" w:rsidRDefault="00945098" w:rsidP="000A3279">
      <w:pPr>
        <w:pStyle w:val="Titre1"/>
        <w:rPr>
          <w:lang w:val="en-US"/>
        </w:rPr>
      </w:pPr>
      <w:bookmarkStart w:id="16" w:name="_Toc152615423"/>
      <w:bookmarkStart w:id="17" w:name="OLE_LINK13"/>
    </w:p>
    <w:p w14:paraId="511C2FE2" w14:textId="7CF55442" w:rsidR="00CA1774" w:rsidRDefault="000A3279" w:rsidP="000A3279">
      <w:pPr>
        <w:pStyle w:val="Titre1"/>
        <w:rPr>
          <w:lang w:val="en-US"/>
        </w:rPr>
      </w:pPr>
      <w:r w:rsidRPr="001076CF">
        <w:rPr>
          <w:lang w:val="en-US"/>
        </w:rPr>
        <w:t>More code.</w:t>
      </w:r>
      <w:bookmarkEnd w:id="16"/>
      <w:r w:rsidRPr="001076CF">
        <w:rPr>
          <w:lang w:val="en-US"/>
        </w:rPr>
        <w:t xml:space="preserve"> </w:t>
      </w:r>
    </w:p>
    <w:p w14:paraId="3253ECD4" w14:textId="0C16B56A" w:rsidR="000A3279" w:rsidRPr="001076CF" w:rsidRDefault="00000000" w:rsidP="00CA1774">
      <w:pPr>
        <w:pStyle w:val="Sous-titre"/>
        <w:rPr>
          <w:lang w:val="en-US"/>
        </w:rPr>
      </w:pPr>
      <w:r>
        <w:rPr>
          <w:noProof/>
        </w:rPr>
        <w:pict w14:anchorId="1048F9C8">
          <v:shape id="_x0000_s2067" type="#_x0000_t202" style="position:absolute;margin-left:.35pt;margin-top:49.8pt;width:452.1pt;height:588.75pt;z-index:251686912;visibility:visible;mso-wrap-distance-top:3.6pt;mso-wrap-distance-bottom:3.6pt;mso-width-relative:margin;mso-height-relative:margin">
            <v:textbox style="mso-next-textbox:#_x0000_s2067">
              <w:txbxContent>
                <w:p w14:paraId="2CCE059B" w14:textId="77EF1EA8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bookmarkStart w:id="18" w:name="OLE_LINK14"/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76B9D4BC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522330CC" w14:textId="0F2D4582" w:rsidR="00CA1774" w:rsidRPr="00667770" w:rsidRDefault="00CA1774" w:rsidP="00667770">
                  <w:pPr>
                    <w:pStyle w:val="Code"/>
                    <w:rPr>
                      <w:b/>
                      <w:bCs/>
                      <w:szCs w:val="24"/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667770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Primary)]</w:t>
                  </w:r>
                </w:p>
                <w:p w14:paraId="2B13EFB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6E0A8CF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3FFD836A" w14:textId="540B46AF" w:rsidR="00CA1774" w:rsidRPr="00CA1774" w:rsidRDefault="00CA1774" w:rsidP="00667770">
                  <w:pPr>
                    <w:pStyle w:val="Code"/>
                    <w:ind w:firstLine="708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Dictionary)]</w:t>
                  </w:r>
                </w:p>
                <w:p w14:paraId="456214E0" w14:textId="3288AA64" w:rsidR="00CA1774" w:rsidRPr="00CA1774" w:rsidRDefault="00CA1774" w:rsidP="00667770">
                  <w:pPr>
                    <w:pStyle w:val="Code"/>
                    <w:rPr>
                      <w:rFonts w:cs="Consolas"/>
                      <w:color w:val="000000"/>
                      <w:sz w:val="19"/>
                      <w:szCs w:val="19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EC7BE7F" w14:textId="3E5A07E0" w:rsidR="00CA1774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1EECF6F7" w14:textId="03CB2C5D" w:rsidR="00CA1774" w:rsidRPr="00667770" w:rsidRDefault="00CA1774" w:rsidP="00667770">
                  <w:pPr>
                    <w:pStyle w:val="Code"/>
                    <w:ind w:firstLine="708"/>
                    <w:rPr>
                      <w:b/>
                      <w:bCs/>
                      <w:highlight w:val="white"/>
                    </w:rPr>
                  </w:pPr>
                  <w:r w:rsidRPr="00667770">
                    <w:rPr>
                      <w:b/>
                      <w:bCs/>
                    </w:rPr>
                    <w:t>[ServerSideValue(IndexType.Dictionary)]</w:t>
                  </w:r>
                </w:p>
                <w:p w14:paraId="5A1E1BC0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01B890A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Adres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4B651AE0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00C4DFD7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Email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BCBF42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Phon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A61523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27ECE6FD" w14:textId="1145BE15" w:rsidR="00CA1774" w:rsidRDefault="00CA1774" w:rsidP="00667770">
                  <w:pPr>
                    <w:pStyle w:val="Code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Ordered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4A24B7C7" w14:textId="0381DC4B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DAB18A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27DE64FD" w14:textId="3B78F39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Dictionary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19D503F9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C06149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304FBF7D" w14:textId="3834CD15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Ordered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7E71FCD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decimal</w:t>
                  </w:r>
                  <w:r w:rsidRPr="001076CF">
                    <w:rPr>
                      <w:highlight w:val="white"/>
                    </w:rPr>
                    <w:t xml:space="preserve"> 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5FCD908" w14:textId="77777777" w:rsidR="00CA1774" w:rsidRPr="001076CF" w:rsidRDefault="00CA1774" w:rsidP="00667770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bookmarkEnd w:id="18"/>
                <w:p w14:paraId="35582234" w14:textId="4C9E8207" w:rsidR="00CA1774" w:rsidRDefault="00CA1774" w:rsidP="00667770">
                  <w:pPr>
                    <w:pStyle w:val="Code"/>
                  </w:pPr>
                </w:p>
              </w:txbxContent>
            </v:textbox>
            <w10:wrap type="square"/>
          </v:shape>
        </w:pict>
      </w:r>
      <w:r w:rsidR="000A3279" w:rsidRPr="001076CF">
        <w:rPr>
          <w:lang w:val="en-US"/>
        </w:rPr>
        <w:t xml:space="preserve">Adding </w:t>
      </w:r>
      <w:r w:rsidR="009B3111" w:rsidRPr="001076CF">
        <w:rPr>
          <w:lang w:val="en-US"/>
        </w:rPr>
        <w:t>indexes</w:t>
      </w:r>
      <w:r w:rsidR="009B3111">
        <w:rPr>
          <w:lang w:val="en-US"/>
        </w:rPr>
        <w:t xml:space="preserve"> </w:t>
      </w:r>
      <w:r w:rsidR="009B3111" w:rsidRPr="001076CF">
        <w:rPr>
          <w:lang w:val="en-US"/>
        </w:rPr>
        <w:t>to</w:t>
      </w:r>
      <w:r w:rsidR="000A3279" w:rsidRPr="001076CF">
        <w:rPr>
          <w:lang w:val="en-US"/>
        </w:rPr>
        <w:t xml:space="preserve"> </w:t>
      </w:r>
      <w:r w:rsidR="00667770">
        <w:rPr>
          <w:lang w:val="en-US"/>
        </w:rPr>
        <w:t>the "</w:t>
      </w:r>
      <w:r w:rsidR="007D264E">
        <w:rPr>
          <w:lang w:val="en-US"/>
        </w:rPr>
        <w:t>Home</w:t>
      </w:r>
      <w:r w:rsidR="00667770">
        <w:rPr>
          <w:lang w:val="en-US"/>
        </w:rPr>
        <w:t>"</w:t>
      </w:r>
      <w:r w:rsidR="007D264E">
        <w:rPr>
          <w:lang w:val="en-US"/>
        </w:rPr>
        <w:t xml:space="preserve"> class</w:t>
      </w:r>
    </w:p>
    <w:bookmarkEnd w:id="17"/>
    <w:p w14:paraId="58B148CC" w14:textId="7C1318B8" w:rsidR="000A3279" w:rsidRPr="001076CF" w:rsidRDefault="000A3279" w:rsidP="00483D52">
      <w:pPr>
        <w:rPr>
          <w:lang w:val="en-US"/>
        </w:rPr>
      </w:pPr>
    </w:p>
    <w:p w14:paraId="46413F43" w14:textId="3A3BEDC8" w:rsidR="00DA7FF3" w:rsidRPr="001076CF" w:rsidRDefault="00DA7FF3" w:rsidP="001F1F65">
      <w:pPr>
        <w:rPr>
          <w:lang w:val="en-US"/>
        </w:rPr>
      </w:pPr>
    </w:p>
    <w:p w14:paraId="54A5FD47" w14:textId="77777777" w:rsidR="00945098" w:rsidRDefault="00945098" w:rsidP="001F1F65">
      <w:pPr>
        <w:rPr>
          <w:lang w:val="en-US"/>
        </w:rPr>
      </w:pPr>
    </w:p>
    <w:p w14:paraId="36D649D0" w14:textId="77777777" w:rsidR="00945098" w:rsidRDefault="00945098" w:rsidP="001F1F65">
      <w:pPr>
        <w:rPr>
          <w:lang w:val="en-US"/>
        </w:rPr>
      </w:pPr>
    </w:p>
    <w:p w14:paraId="3CCB59C7" w14:textId="77777777" w:rsidR="00945098" w:rsidRDefault="00945098" w:rsidP="001F1F65">
      <w:pPr>
        <w:rPr>
          <w:lang w:val="en-US"/>
        </w:rPr>
      </w:pPr>
    </w:p>
    <w:p w14:paraId="13EDF637" w14:textId="77777777" w:rsidR="00945098" w:rsidRDefault="00945098" w:rsidP="001F1F65">
      <w:pPr>
        <w:rPr>
          <w:lang w:val="en-US"/>
        </w:rPr>
      </w:pPr>
    </w:p>
    <w:p w14:paraId="6C168B9F" w14:textId="77777777" w:rsidR="00945098" w:rsidRDefault="00945098" w:rsidP="001F1F65">
      <w:pPr>
        <w:rPr>
          <w:lang w:val="en-US"/>
        </w:rPr>
      </w:pPr>
    </w:p>
    <w:p w14:paraId="247BF365" w14:textId="77777777" w:rsidR="00945098" w:rsidRDefault="00945098" w:rsidP="001F1F65">
      <w:pPr>
        <w:rPr>
          <w:lang w:val="en-US"/>
        </w:rPr>
      </w:pPr>
    </w:p>
    <w:p w14:paraId="0EC5FD18" w14:textId="77777777" w:rsidR="00945098" w:rsidRDefault="00945098" w:rsidP="001F1F65">
      <w:pPr>
        <w:rPr>
          <w:lang w:val="en-US"/>
        </w:rPr>
      </w:pPr>
    </w:p>
    <w:p w14:paraId="623FBF73" w14:textId="77777777" w:rsidR="00945098" w:rsidRDefault="00945098" w:rsidP="001F1F65">
      <w:pPr>
        <w:rPr>
          <w:lang w:val="en-US"/>
        </w:rPr>
      </w:pPr>
    </w:p>
    <w:p w14:paraId="21FAEEAB" w14:textId="77777777" w:rsidR="00945098" w:rsidRDefault="00945098" w:rsidP="001F1F65">
      <w:pPr>
        <w:rPr>
          <w:lang w:val="en-US"/>
        </w:rPr>
      </w:pPr>
    </w:p>
    <w:p w14:paraId="2A2563DE" w14:textId="77777777" w:rsidR="00945098" w:rsidRDefault="00945098" w:rsidP="001F1F65">
      <w:pPr>
        <w:rPr>
          <w:lang w:val="en-US"/>
        </w:rPr>
      </w:pPr>
    </w:p>
    <w:p w14:paraId="5FDAA432" w14:textId="77777777" w:rsidR="00945098" w:rsidRDefault="00945098" w:rsidP="001F1F65">
      <w:pPr>
        <w:rPr>
          <w:lang w:val="en-US"/>
        </w:rPr>
      </w:pPr>
    </w:p>
    <w:p w14:paraId="02509C3E" w14:textId="77777777" w:rsidR="00945098" w:rsidRDefault="00945098" w:rsidP="001F1F65">
      <w:pPr>
        <w:rPr>
          <w:lang w:val="en-US"/>
        </w:rPr>
      </w:pPr>
    </w:p>
    <w:p w14:paraId="6F7C44EE" w14:textId="77777777" w:rsidR="00945098" w:rsidRDefault="00945098" w:rsidP="001F1F65">
      <w:pPr>
        <w:rPr>
          <w:lang w:val="en-US"/>
        </w:rPr>
      </w:pPr>
    </w:p>
    <w:p w14:paraId="340CBD2A" w14:textId="77777777" w:rsidR="00945098" w:rsidRDefault="00945098" w:rsidP="001F1F65">
      <w:pPr>
        <w:rPr>
          <w:lang w:val="en-US"/>
        </w:rPr>
      </w:pPr>
    </w:p>
    <w:p w14:paraId="0E7A245F" w14:textId="77777777" w:rsidR="00945098" w:rsidRDefault="00945098" w:rsidP="001F1F65">
      <w:pPr>
        <w:rPr>
          <w:lang w:val="en-US"/>
        </w:rPr>
      </w:pPr>
    </w:p>
    <w:p w14:paraId="5D510BA7" w14:textId="77777777" w:rsidR="00945098" w:rsidRDefault="00945098" w:rsidP="001F1F65">
      <w:pPr>
        <w:rPr>
          <w:lang w:val="en-US"/>
        </w:rPr>
      </w:pPr>
    </w:p>
    <w:p w14:paraId="69A92471" w14:textId="77777777" w:rsidR="00945098" w:rsidRDefault="00945098" w:rsidP="001F1F65">
      <w:pPr>
        <w:rPr>
          <w:lang w:val="en-US"/>
        </w:rPr>
      </w:pPr>
    </w:p>
    <w:p w14:paraId="17366D46" w14:textId="77777777" w:rsidR="00945098" w:rsidRDefault="00945098" w:rsidP="001F1F65">
      <w:pPr>
        <w:rPr>
          <w:lang w:val="en-US"/>
        </w:rPr>
      </w:pPr>
    </w:p>
    <w:p w14:paraId="1DBA28EC" w14:textId="77777777" w:rsidR="00945098" w:rsidRDefault="00945098" w:rsidP="001F1F65">
      <w:pPr>
        <w:rPr>
          <w:lang w:val="en-US"/>
        </w:rPr>
      </w:pPr>
    </w:p>
    <w:p w14:paraId="4026973C" w14:textId="77777777" w:rsidR="00945098" w:rsidRDefault="00945098" w:rsidP="001F1F65">
      <w:pPr>
        <w:rPr>
          <w:lang w:val="en-US"/>
        </w:rPr>
      </w:pPr>
    </w:p>
    <w:p w14:paraId="322B06E4" w14:textId="77777777" w:rsidR="00945098" w:rsidRDefault="00945098" w:rsidP="001F1F65">
      <w:pPr>
        <w:rPr>
          <w:lang w:val="en-US"/>
        </w:rPr>
      </w:pPr>
    </w:p>
    <w:p w14:paraId="168461BF" w14:textId="77777777" w:rsidR="00945098" w:rsidRDefault="00945098" w:rsidP="001F1F65">
      <w:pPr>
        <w:rPr>
          <w:lang w:val="en-US"/>
        </w:rPr>
      </w:pPr>
    </w:p>
    <w:p w14:paraId="6382679C" w14:textId="77777777" w:rsidR="00945098" w:rsidRDefault="00945098" w:rsidP="001F1F65">
      <w:pPr>
        <w:rPr>
          <w:lang w:val="en-US"/>
        </w:rPr>
      </w:pPr>
    </w:p>
    <w:p w14:paraId="1D442B5C" w14:textId="77777777" w:rsidR="00945098" w:rsidRDefault="00945098" w:rsidP="001F1F65">
      <w:pPr>
        <w:rPr>
          <w:lang w:val="en-US"/>
        </w:rPr>
      </w:pPr>
    </w:p>
    <w:p w14:paraId="2C17171C" w14:textId="1CCDC67B" w:rsidR="00DA7FF3" w:rsidRPr="001076CF" w:rsidRDefault="00000000" w:rsidP="001F1F65">
      <w:pPr>
        <w:rPr>
          <w:lang w:val="en-US"/>
        </w:rPr>
      </w:pPr>
      <w:r>
        <w:rPr>
          <w:noProof/>
        </w:rPr>
        <w:pict w14:anchorId="345BEF26">
          <v:shape id="_x0000_s2069" type="#_x0000_t202" style="position:absolute;margin-left:.35pt;margin-top:42.2pt;width:437.05pt;height:116.3pt;z-index:25168896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69">
              <w:txbxContent>
                <w:p w14:paraId="734F59CC" w14:textId="77777777" w:rsidR="00667770" w:rsidRDefault="009B55DE" w:rsidP="009B55DE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19" w:name="OLE_LINK16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result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Wher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6EB65CC1" w14:textId="77777777" w:rsid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200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</w:p>
                <w:p w14:paraId="64E353B1" w14:textId="77777777" w:rsid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3D400110" w14:textId="6511547E" w:rsidR="009B55DE" w:rsidRP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5F782514" w14:textId="478B7913" w:rsidR="009B55DE" w:rsidRDefault="009B55DE" w:rsidP="009B55DE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Tak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10);</w:t>
                  </w:r>
                </w:p>
                <w:bookmarkEnd w:id="19"/>
                <w:p w14:paraId="3A327199" w14:textId="5CB88457" w:rsidR="009B55DE" w:rsidRDefault="009B55DE" w:rsidP="009B55DE">
                  <w:pPr>
                    <w:rPr>
                      <w:highlight w:val="white"/>
                      <w:lang w:val="en-US"/>
                    </w:rPr>
                  </w:pPr>
                </w:p>
                <w:p w14:paraId="1A401889" w14:textId="77777777" w:rsidR="009B55DE" w:rsidRPr="009B55DE" w:rsidRDefault="009B55DE" w:rsidP="009B55DE">
                  <w:pPr>
                    <w:rPr>
                      <w:highlight w:val="white"/>
                      <w:lang w:val="en-US"/>
                    </w:rPr>
                  </w:pPr>
                </w:p>
                <w:p w14:paraId="3B1F9FC2" w14:textId="5EA96D18" w:rsidR="009B55DE" w:rsidRPr="009B55DE" w:rsidRDefault="009B55DE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bookmarkStart w:id="20" w:name="OLE_LINK15"/>
      <w:r w:rsidR="00DA7FF3" w:rsidRPr="001076CF">
        <w:rPr>
          <w:lang w:val="en-US"/>
        </w:rPr>
        <w:t xml:space="preserve">With </w:t>
      </w:r>
      <w:r w:rsidR="007D264E">
        <w:rPr>
          <w:lang w:val="en-US"/>
        </w:rPr>
        <w:t>these new indexes</w:t>
      </w:r>
      <w:r w:rsidR="00667770">
        <w:rPr>
          <w:lang w:val="en-US"/>
        </w:rPr>
        <w:t>,</w:t>
      </w:r>
      <w:r w:rsidR="00DA7FF3" w:rsidRPr="001076CF">
        <w:rPr>
          <w:lang w:val="en-US"/>
        </w:rPr>
        <w:t xml:space="preserve"> </w:t>
      </w:r>
      <w:r w:rsidR="00CA1774">
        <w:rPr>
          <w:lang w:val="en-US"/>
        </w:rPr>
        <w:t>we</w:t>
      </w:r>
      <w:r w:rsidR="00DA7FF3" w:rsidRPr="001076CF">
        <w:rPr>
          <w:lang w:val="en-US"/>
        </w:rPr>
        <w:t xml:space="preserve"> can now do some useful </w:t>
      </w:r>
      <w:proofErr w:type="gramStart"/>
      <w:r w:rsidR="00DA7FF3" w:rsidRPr="001076CF">
        <w:rPr>
          <w:lang w:val="en-US"/>
        </w:rPr>
        <w:t>queries</w:t>
      </w:r>
      <w:bookmarkEnd w:id="20"/>
      <w:proofErr w:type="gramEnd"/>
    </w:p>
    <w:p w14:paraId="7628E99A" w14:textId="46D44933" w:rsidR="009B55DE" w:rsidRDefault="009B55DE" w:rsidP="001F1F65">
      <w:pPr>
        <w:rPr>
          <w:lang w:val="en-US"/>
        </w:rPr>
      </w:pPr>
    </w:p>
    <w:p w14:paraId="49A2A860" w14:textId="77777777" w:rsidR="00945098" w:rsidRDefault="00945098" w:rsidP="001F1F65">
      <w:pPr>
        <w:rPr>
          <w:lang w:val="en-US"/>
        </w:rPr>
      </w:pPr>
      <w:bookmarkStart w:id="21" w:name="OLE_LINK17"/>
    </w:p>
    <w:p w14:paraId="3F17621E" w14:textId="77777777" w:rsidR="00945098" w:rsidRDefault="00945098" w:rsidP="001F1F65">
      <w:pPr>
        <w:rPr>
          <w:lang w:val="en-US"/>
        </w:rPr>
      </w:pPr>
    </w:p>
    <w:p w14:paraId="6C5372B4" w14:textId="77777777" w:rsidR="00945098" w:rsidRDefault="00945098" w:rsidP="001F1F65">
      <w:pPr>
        <w:rPr>
          <w:lang w:val="en-US"/>
        </w:rPr>
      </w:pPr>
    </w:p>
    <w:p w14:paraId="1945C9E8" w14:textId="77777777" w:rsidR="00945098" w:rsidRDefault="00945098" w:rsidP="001F1F65">
      <w:pPr>
        <w:rPr>
          <w:lang w:val="en-US"/>
        </w:rPr>
      </w:pPr>
    </w:p>
    <w:p w14:paraId="5CF3FC9E" w14:textId="77777777" w:rsidR="00945098" w:rsidRDefault="00945098" w:rsidP="001F1F65">
      <w:pPr>
        <w:rPr>
          <w:lang w:val="en-US"/>
        </w:rPr>
      </w:pPr>
    </w:p>
    <w:p w14:paraId="1DD63A50" w14:textId="255F8813" w:rsidR="00DA7FF3" w:rsidRDefault="00DA7FF3" w:rsidP="001F1F65">
      <w:pPr>
        <w:rPr>
          <w:lang w:val="en-US"/>
        </w:rPr>
      </w:pPr>
      <w:r w:rsidRPr="001076CF">
        <w:rPr>
          <w:lang w:val="en-US"/>
        </w:rPr>
        <w:t>The query is, of course, executed server-side</w:t>
      </w:r>
      <w:r w:rsidR="00667770">
        <w:rPr>
          <w:lang w:val="en-US"/>
        </w:rPr>
        <w:t>,</w:t>
      </w:r>
      <w:r w:rsidRPr="001076CF">
        <w:rPr>
          <w:lang w:val="en-US"/>
        </w:rPr>
        <w:t xml:space="preserve"> including the </w:t>
      </w:r>
      <w:r w:rsidRPr="001076CF">
        <w:rPr>
          <w:b/>
          <w:lang w:val="en-US"/>
        </w:rPr>
        <w:t>take</w:t>
      </w:r>
      <w:r w:rsidRPr="001076CF">
        <w:rPr>
          <w:lang w:val="en-US"/>
        </w:rPr>
        <w:t xml:space="preserve"> operator. At most</w:t>
      </w:r>
      <w:r w:rsidR="00667770">
        <w:rPr>
          <w:lang w:val="en-US"/>
        </w:rPr>
        <w:t>,</w:t>
      </w:r>
      <w:r w:rsidRPr="001076CF">
        <w:rPr>
          <w:lang w:val="en-US"/>
        </w:rPr>
        <w:t xml:space="preserve"> ten objects </w:t>
      </w:r>
      <w:r w:rsidR="00667770">
        <w:rPr>
          <w:lang w:val="en-US"/>
        </w:rPr>
        <w:t>cross</w:t>
      </w:r>
      <w:r w:rsidRPr="001076CF">
        <w:rPr>
          <w:lang w:val="en-US"/>
        </w:rPr>
        <w:t xml:space="preserve"> </w:t>
      </w:r>
      <w:r w:rsidR="00667770">
        <w:rPr>
          <w:lang w:val="en-US"/>
        </w:rPr>
        <w:t xml:space="preserve">the network </w:t>
      </w:r>
      <w:r w:rsidRPr="001076CF">
        <w:rPr>
          <w:lang w:val="en-US"/>
        </w:rPr>
        <w:t>to the client</w:t>
      </w:r>
      <w:r w:rsidR="00667770">
        <w:rPr>
          <w:lang w:val="en-US"/>
        </w:rPr>
        <w:t>.</w:t>
      </w:r>
    </w:p>
    <w:p w14:paraId="672E4E71" w14:textId="52EF8EE5" w:rsidR="00C17288" w:rsidRPr="001076CF" w:rsidRDefault="00C17288" w:rsidP="001F1F65">
      <w:pPr>
        <w:rPr>
          <w:lang w:val="en-US"/>
        </w:rPr>
      </w:pPr>
      <w:r w:rsidRPr="001076CF">
        <w:rPr>
          <w:lang w:val="en-US"/>
        </w:rPr>
        <w:t xml:space="preserve">The </w:t>
      </w:r>
      <w:r w:rsidR="00667770">
        <w:rPr>
          <w:lang w:val="en-US"/>
        </w:rPr>
        <w:t>"</w:t>
      </w:r>
      <w:r w:rsidRPr="001076CF">
        <w:rPr>
          <w:lang w:val="en-US"/>
        </w:rPr>
        <w:t>Contains</w:t>
      </w:r>
      <w:r w:rsidR="00667770">
        <w:rPr>
          <w:lang w:val="en-US"/>
        </w:rPr>
        <w:t>"</w:t>
      </w:r>
      <w:r w:rsidRPr="001076CF">
        <w:rPr>
          <w:lang w:val="en-US"/>
        </w:rPr>
        <w:t xml:space="preserve"> extension method is also supported</w:t>
      </w:r>
    </w:p>
    <w:bookmarkEnd w:id="21"/>
    <w:p w14:paraId="4D92B658" w14:textId="0978F22F" w:rsidR="00D93532" w:rsidRPr="001076CF" w:rsidRDefault="00000000" w:rsidP="001F1F65">
      <w:pPr>
        <w:rPr>
          <w:lang w:val="en-US"/>
        </w:rPr>
      </w:pPr>
      <w:r>
        <w:rPr>
          <w:color w:val="8000FF"/>
        </w:rPr>
        <w:pict w14:anchorId="345BEF26">
          <v:shape id="_x0000_s2070" type="#_x0000_t202" style="position:absolute;margin-left:-.4pt;margin-top:24.75pt;width:437.05pt;height:96.8pt;z-index:25168998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0">
              <w:txbxContent>
                <w:p w14:paraId="730AC960" w14:textId="77777777" w:rsidR="00C17288" w:rsidRPr="001076CF" w:rsidRDefault="00C17288" w:rsidP="00C17288">
                  <w:pPr>
                    <w:pStyle w:val="Code"/>
                    <w:rPr>
                      <w:color w:val="000000"/>
                      <w:highlight w:val="white"/>
                    </w:rPr>
                  </w:pPr>
                  <w:bookmarkStart w:id="22" w:name="OLE_LINK18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town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[]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>"Paris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highlight w:val="white"/>
                    </w:rPr>
                    <w:t>"Nice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;</w:t>
                  </w:r>
                </w:p>
                <w:p w14:paraId="4B1242D7" w14:textId="77777777" w:rsidR="00667770" w:rsidRDefault="00C17288" w:rsidP="00C17288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one 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>
                    <w:rPr>
                      <w:color w:val="000000"/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Fir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56F4ED66" w14:textId="77777777" w:rsidR="00667770" w:rsidRDefault="00C17288" w:rsidP="00667770">
                  <w:pPr>
                    <w:pStyle w:val="Code"/>
                    <w:ind w:firstLine="708"/>
                    <w:rPr>
                      <w:color w:val="000000"/>
                      <w:highlight w:val="white"/>
                    </w:rPr>
                  </w:pPr>
                  <w:r w:rsidRPr="001076CF">
                    <w:rPr>
                      <w:color w:val="000000"/>
                      <w:highlight w:val="white"/>
                    </w:rPr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50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</w:p>
                <w:p w14:paraId="7FDC5963" w14:textId="169B1803" w:rsidR="00C17288" w:rsidRPr="001076CF" w:rsidRDefault="00C17288" w:rsidP="00667770">
                  <w:pPr>
                    <w:pStyle w:val="Code"/>
                    <w:ind w:firstLine="708"/>
                    <w:rPr>
                      <w:color w:val="000000"/>
                      <w:highlight w:val="white"/>
                    </w:rPr>
                  </w:pPr>
                  <w:r w:rsidRPr="001076CF">
                    <w:rPr>
                      <w:color w:val="000000"/>
                      <w:highlight w:val="white"/>
                    </w:rPr>
                    <w:t>tow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Contai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000000"/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Town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);</w:t>
                  </w:r>
                </w:p>
                <w:bookmarkEnd w:id="22"/>
                <w:p w14:paraId="06C14BBE" w14:textId="77777777" w:rsidR="00C17288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40837038" w14:textId="77777777" w:rsidR="00C17288" w:rsidRPr="009B55DE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0D74F707" w14:textId="77777777" w:rsidR="00C17288" w:rsidRPr="009B55DE" w:rsidRDefault="00C17288" w:rsidP="00C1728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086B8A03" w14:textId="77777777" w:rsidR="00945098" w:rsidRDefault="00945098" w:rsidP="001F1F65">
      <w:pPr>
        <w:rPr>
          <w:lang w:val="en-US"/>
        </w:rPr>
      </w:pPr>
      <w:bookmarkStart w:id="23" w:name="OLE_LINK19"/>
    </w:p>
    <w:p w14:paraId="588E637A" w14:textId="77777777" w:rsidR="00945098" w:rsidRDefault="00945098" w:rsidP="001F1F65">
      <w:pPr>
        <w:rPr>
          <w:lang w:val="en-US"/>
        </w:rPr>
      </w:pPr>
    </w:p>
    <w:p w14:paraId="1B8446B6" w14:textId="77777777" w:rsidR="00945098" w:rsidRDefault="00945098" w:rsidP="001F1F65">
      <w:pPr>
        <w:rPr>
          <w:lang w:val="en-US"/>
        </w:rPr>
      </w:pPr>
    </w:p>
    <w:p w14:paraId="088EA989" w14:textId="77777777" w:rsidR="00945098" w:rsidRPr="001076CF" w:rsidRDefault="00945098" w:rsidP="00945098">
      <w:pPr>
        <w:pStyle w:val="Code"/>
        <w:framePr w:w="9076" w:wrap="around" w:y="1267"/>
      </w:pPr>
      <w:r w:rsidRPr="001076CF">
        <w:t xml:space="preserve">SELECT * from </w:t>
      </w:r>
      <w:r>
        <w:t>HOME</w:t>
      </w:r>
      <w:r w:rsidRPr="001076CF">
        <w:t xml:space="preserve"> where PriceInEuros &lt; 150 and Town IN (</w:t>
      </w:r>
      <w:r>
        <w:t>"</w:t>
      </w:r>
      <w:r w:rsidRPr="001076CF">
        <w:t>Paris</w:t>
      </w:r>
      <w:r>
        <w:t>"</w:t>
      </w:r>
      <w:r w:rsidRPr="001076CF">
        <w:t xml:space="preserve">, </w:t>
      </w:r>
      <w:r>
        <w:t>"</w:t>
      </w:r>
      <w:r w:rsidRPr="001076CF">
        <w:t>Nice</w:t>
      </w:r>
      <w:r>
        <w:t>"</w:t>
      </w:r>
      <w:r w:rsidRPr="001076CF">
        <w:t>)</w:t>
      </w:r>
    </w:p>
    <w:p w14:paraId="664D0B30" w14:textId="77777777" w:rsidR="00945098" w:rsidRDefault="00945098" w:rsidP="001F1F65">
      <w:pPr>
        <w:rPr>
          <w:lang w:val="en-US"/>
        </w:rPr>
      </w:pPr>
    </w:p>
    <w:p w14:paraId="640A9800" w14:textId="77777777" w:rsidR="00945098" w:rsidRPr="001076CF" w:rsidRDefault="00945098" w:rsidP="00945098">
      <w:pPr>
        <w:rPr>
          <w:lang w:val="en-US"/>
        </w:rPr>
      </w:pPr>
      <w:r>
        <w:rPr>
          <w:lang w:val="en-US"/>
        </w:rPr>
        <w:t>The previous LINQ expression</w:t>
      </w:r>
      <w:r w:rsidRPr="001076CF">
        <w:rPr>
          <w:lang w:val="en-US"/>
        </w:rPr>
        <w:t xml:space="preserve"> is equivalent to the SQL:</w:t>
      </w:r>
    </w:p>
    <w:p w14:paraId="571FCEDD" w14:textId="77777777" w:rsidR="008E0C95" w:rsidRDefault="008E0C95" w:rsidP="001F1F65">
      <w:pPr>
        <w:rPr>
          <w:highlight w:val="yellow"/>
          <w:lang w:val="en-US"/>
        </w:rPr>
      </w:pPr>
    </w:p>
    <w:p w14:paraId="7A4FD623" w14:textId="5861BEAF" w:rsidR="00D93532" w:rsidRPr="001076CF" w:rsidRDefault="00D93532" w:rsidP="001F1F65">
      <w:pPr>
        <w:rPr>
          <w:lang w:val="en-US"/>
        </w:rPr>
      </w:pPr>
      <w:r w:rsidRPr="00667770">
        <w:rPr>
          <w:highlight w:val="yellow"/>
          <w:lang w:val="en-US"/>
        </w:rPr>
        <w:t xml:space="preserve">Another use of the </w:t>
      </w:r>
      <w:r w:rsidRPr="00667770">
        <w:rPr>
          <w:b/>
          <w:bCs/>
          <w:highlight w:val="yellow"/>
          <w:lang w:val="en-US"/>
        </w:rPr>
        <w:t>Contains</w:t>
      </w:r>
      <w:r w:rsidRPr="00667770">
        <w:rPr>
          <w:highlight w:val="yellow"/>
          <w:lang w:val="en-US"/>
        </w:rPr>
        <w:t xml:space="preserve"> extension</w:t>
      </w:r>
      <w:r w:rsidR="00DB07F2" w:rsidRPr="00667770">
        <w:rPr>
          <w:highlight w:val="yellow"/>
          <w:lang w:val="en-US"/>
        </w:rPr>
        <w:t>,</w:t>
      </w:r>
      <w:r w:rsidRPr="00667770">
        <w:rPr>
          <w:highlight w:val="yellow"/>
          <w:lang w:val="en-US"/>
        </w:rPr>
        <w:t xml:space="preserve"> which does not have an equivalent in traditional </w:t>
      </w:r>
      <w:r w:rsidR="00184689" w:rsidRPr="00667770">
        <w:rPr>
          <w:highlight w:val="yellow"/>
          <w:lang w:val="en-US"/>
        </w:rPr>
        <w:t>SQL</w:t>
      </w:r>
      <w:r w:rsidR="00DB07F2" w:rsidRPr="00667770">
        <w:rPr>
          <w:highlight w:val="yellow"/>
          <w:lang w:val="en-US"/>
        </w:rPr>
        <w:t xml:space="preserve">, is </w:t>
      </w:r>
      <w:r w:rsidR="007D264E" w:rsidRPr="00667770">
        <w:rPr>
          <w:highlight w:val="yellow"/>
          <w:lang w:val="en-US"/>
        </w:rPr>
        <w:t xml:space="preserve">explained </w:t>
      </w:r>
      <w:r w:rsidR="00667770" w:rsidRPr="00667770">
        <w:rPr>
          <w:highlight w:val="yellow"/>
          <w:lang w:val="en-US"/>
        </w:rPr>
        <w:t>next</w:t>
      </w:r>
      <w:bookmarkEnd w:id="23"/>
      <w:r w:rsidRPr="00667770">
        <w:rPr>
          <w:highlight w:val="yellow"/>
          <w:lang w:val="en-US"/>
        </w:rPr>
        <w:t>.</w:t>
      </w:r>
    </w:p>
    <w:p w14:paraId="63D70575" w14:textId="77777777" w:rsidR="00184689" w:rsidRPr="001076CF" w:rsidRDefault="00184689" w:rsidP="001F1F65">
      <w:pPr>
        <w:rPr>
          <w:lang w:val="en-US"/>
        </w:rPr>
      </w:pPr>
    </w:p>
    <w:p w14:paraId="4AF94660" w14:textId="77777777" w:rsidR="00184689" w:rsidRPr="001076CF" w:rsidRDefault="00184689">
      <w:pPr>
        <w:rPr>
          <w:lang w:val="en-US"/>
        </w:rPr>
      </w:pPr>
      <w:r w:rsidRPr="001076CF">
        <w:rPr>
          <w:lang w:val="en-US"/>
        </w:rPr>
        <w:br w:type="page"/>
      </w:r>
    </w:p>
    <w:p w14:paraId="223A615E" w14:textId="77777777" w:rsidR="00945098" w:rsidRDefault="00945098" w:rsidP="00184689">
      <w:pPr>
        <w:pStyle w:val="Titre1"/>
        <w:rPr>
          <w:lang w:val="en-US"/>
        </w:rPr>
      </w:pPr>
      <w:bookmarkStart w:id="24" w:name="_Toc152615424"/>
      <w:bookmarkStart w:id="25" w:name="OLE_LINK20"/>
    </w:p>
    <w:p w14:paraId="580DA7CA" w14:textId="057630CA" w:rsidR="00184689" w:rsidRPr="001076CF" w:rsidRDefault="00184689" w:rsidP="00184689">
      <w:pPr>
        <w:pStyle w:val="Titre1"/>
        <w:rPr>
          <w:lang w:val="en-US"/>
        </w:rPr>
      </w:pPr>
      <w:r w:rsidRPr="001076CF">
        <w:rPr>
          <w:lang w:val="en-US"/>
        </w:rPr>
        <w:t>Indexing collection properties</w:t>
      </w:r>
      <w:bookmarkEnd w:id="24"/>
    </w:p>
    <w:p w14:paraId="1EEAE533" w14:textId="77777777" w:rsidR="00184689" w:rsidRPr="001076CF" w:rsidRDefault="00184689">
      <w:pPr>
        <w:rPr>
          <w:lang w:val="en-US"/>
        </w:rPr>
      </w:pPr>
    </w:p>
    <w:p w14:paraId="34678FD3" w14:textId="6A8CFE66" w:rsidR="00184689" w:rsidRPr="001076CF" w:rsidRDefault="00173D4F" w:rsidP="001F1F65">
      <w:pPr>
        <w:rPr>
          <w:lang w:val="en-US"/>
        </w:rPr>
      </w:pPr>
      <w:r w:rsidRPr="001076CF">
        <w:rPr>
          <w:lang w:val="en-US"/>
        </w:rPr>
        <w:t>Let</w:t>
      </w:r>
      <w:r w:rsidR="00667770">
        <w:rPr>
          <w:lang w:val="en-US"/>
        </w:rPr>
        <w:t>'</w:t>
      </w:r>
      <w:r w:rsidRPr="001076CF">
        <w:rPr>
          <w:lang w:val="en-US"/>
        </w:rPr>
        <w:t xml:space="preserve">s enrich our business object. It would be </w:t>
      </w:r>
      <w:r w:rsidR="00667770">
        <w:rPr>
          <w:lang w:val="en-US"/>
        </w:rPr>
        <w:t>help</w:t>
      </w:r>
      <w:r w:rsidRPr="001076CF">
        <w:rPr>
          <w:lang w:val="en-US"/>
        </w:rPr>
        <w:t xml:space="preserve">ful to have </w:t>
      </w:r>
      <w:r w:rsidR="00667770">
        <w:rPr>
          <w:lang w:val="en-US"/>
        </w:rPr>
        <w:t>a</w:t>
      </w:r>
      <w:r w:rsidRPr="001076CF">
        <w:rPr>
          <w:lang w:val="en-US"/>
        </w:rPr>
        <w:t xml:space="preserve"> list of available dates </w:t>
      </w:r>
      <w:r w:rsidR="00667770">
        <w:rPr>
          <w:lang w:val="en-US"/>
        </w:rPr>
        <w:t>for</w:t>
      </w:r>
      <w:r w:rsidRPr="001076CF">
        <w:rPr>
          <w:lang w:val="en-US"/>
        </w:rPr>
        <w:t xml:space="preserve"> each </w:t>
      </w:r>
      <w:r w:rsidR="008E0C95">
        <w:rPr>
          <w:lang w:val="en-US"/>
        </w:rPr>
        <w:t>home</w:t>
      </w:r>
      <w:r w:rsidRPr="001076CF">
        <w:rPr>
          <w:lang w:val="en-US"/>
        </w:rPr>
        <w:t>.</w:t>
      </w:r>
    </w:p>
    <w:p w14:paraId="66630612" w14:textId="25CFF928" w:rsidR="00667770" w:rsidRDefault="00552618" w:rsidP="001F1F65">
      <w:pPr>
        <w:rPr>
          <w:lang w:val="en-US"/>
        </w:rPr>
      </w:pPr>
      <w:bookmarkStart w:id="26" w:name="OLE_LINK21"/>
      <w:r w:rsidRPr="001076CF">
        <w:rPr>
          <w:lang w:val="en-US"/>
        </w:rPr>
        <w:t xml:space="preserve">Adding this new property enables some </w:t>
      </w:r>
      <w:r w:rsidR="00571CDC">
        <w:rPr>
          <w:lang w:val="en-US"/>
        </w:rPr>
        <w:t>exci</w:t>
      </w:r>
      <w:r w:rsidRPr="001076CF">
        <w:rPr>
          <w:lang w:val="en-US"/>
        </w:rPr>
        <w:t>ting features</w:t>
      </w:r>
      <w:r w:rsidR="005256BF" w:rsidRPr="001076CF">
        <w:rPr>
          <w:lang w:val="en-US"/>
        </w:rPr>
        <w:t>.</w:t>
      </w:r>
    </w:p>
    <w:bookmarkEnd w:id="25"/>
    <w:p w14:paraId="08E4F831" w14:textId="758E125A" w:rsidR="00C17288" w:rsidRDefault="00000000" w:rsidP="001F1F65">
      <w:pPr>
        <w:rPr>
          <w:lang w:val="en-US"/>
        </w:rPr>
      </w:pPr>
      <w:r>
        <w:rPr>
          <w:noProof/>
          <w:lang w:val="en-US"/>
        </w:rPr>
        <w:pict w14:anchorId="345BEF26">
          <v:shape id="_x0000_s2071" type="#_x0000_t202" style="position:absolute;margin-left:.35pt;margin-top:19.65pt;width:437.05pt;height:96.8pt;z-index:25169100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1">
              <w:txbxContent>
                <w:p w14:paraId="56420C38" w14:textId="77777777" w:rsidR="00C17288" w:rsidRDefault="00C17288" w:rsidP="00C17288">
                  <w:pPr>
                    <w:pStyle w:val="Code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bookmarkStart w:id="27" w:name="OLE_LINK22"/>
                  <w:r w:rsidRPr="00CA1774">
                    <w:rPr>
                      <w:rFonts w:ascii="Consolas" w:hAnsi="Consolas" w:cs="Consolas"/>
                      <w:b/>
                      <w:bCs/>
                      <w:color w:val="000000"/>
                      <w:szCs w:val="24"/>
                    </w:rPr>
                    <w:t>[ServerSideValue(IndexType.Dictionary)]</w:t>
                  </w:r>
                </w:p>
                <w:p w14:paraId="36E04732" w14:textId="77777777" w:rsidR="00667770" w:rsidRDefault="00C17288" w:rsidP="00C17288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1076CF">
                    <w:rPr>
                      <w:highlight w:val="white"/>
                    </w:rPr>
                    <w:t xml:space="preserve"> AvailableDate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01DD706E" w14:textId="5B25093D" w:rsidR="00C17288" w:rsidRPr="001076CF" w:rsidRDefault="00C17288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highlight w:val="white"/>
                    </w:rPr>
                    <w:t xml:space="preserve"> 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bookmarkEnd w:id="27"/>
                <w:p w14:paraId="5943B1F0" w14:textId="77777777" w:rsidR="00C17288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150E2D2A" w14:textId="77777777" w:rsidR="00C17288" w:rsidRPr="009B55DE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5BE76A17" w14:textId="77777777" w:rsidR="00C17288" w:rsidRPr="009B55DE" w:rsidRDefault="00C17288" w:rsidP="00C1728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49BDF08B" w14:textId="77777777" w:rsidR="00945098" w:rsidRDefault="00945098" w:rsidP="00667770">
      <w:pPr>
        <w:rPr>
          <w:highlight w:val="yellow"/>
          <w:lang w:val="en-US"/>
        </w:rPr>
      </w:pPr>
    </w:p>
    <w:p w14:paraId="24E04D69" w14:textId="77777777" w:rsidR="00945098" w:rsidRDefault="00945098" w:rsidP="00667770">
      <w:pPr>
        <w:rPr>
          <w:highlight w:val="yellow"/>
          <w:lang w:val="en-US"/>
        </w:rPr>
      </w:pPr>
    </w:p>
    <w:p w14:paraId="2EEAF649" w14:textId="77777777" w:rsidR="00945098" w:rsidRDefault="00945098" w:rsidP="00667770">
      <w:pPr>
        <w:rPr>
          <w:highlight w:val="yellow"/>
          <w:lang w:val="en-US"/>
        </w:rPr>
      </w:pPr>
    </w:p>
    <w:p w14:paraId="51729300" w14:textId="77777777" w:rsidR="00945098" w:rsidRDefault="00945098" w:rsidP="00667770">
      <w:pPr>
        <w:rPr>
          <w:highlight w:val="yellow"/>
          <w:lang w:val="en-US"/>
        </w:rPr>
      </w:pPr>
    </w:p>
    <w:p w14:paraId="06CA9C04" w14:textId="06F71F25" w:rsidR="00667770" w:rsidRPr="001076CF" w:rsidRDefault="00667770" w:rsidP="00667770">
      <w:pPr>
        <w:rPr>
          <w:lang w:val="en-US"/>
        </w:rPr>
      </w:pPr>
      <w:r>
        <w:rPr>
          <w:highlight w:val="yellow"/>
          <w:lang w:val="en-US"/>
        </w:rPr>
        <w:t>It</w:t>
      </w:r>
      <w:r w:rsidRPr="001076CF">
        <w:rPr>
          <w:highlight w:val="yellow"/>
          <w:lang w:val="en-US"/>
        </w:rPr>
        <w:t xml:space="preserve"> is a collection property</w:t>
      </w:r>
      <w:r>
        <w:rPr>
          <w:highlight w:val="yellow"/>
          <w:lang w:val="en-US"/>
        </w:rPr>
        <w:t>,</w:t>
      </w:r>
      <w:r w:rsidRPr="001076CF">
        <w:rPr>
          <w:highlight w:val="yellow"/>
          <w:lang w:val="en-US"/>
        </w:rPr>
        <w:t xml:space="preserve"> and it can be indexed the same way as the scalar properties</w:t>
      </w:r>
      <w:r>
        <w:rPr>
          <w:lang w:val="en-US"/>
        </w:rPr>
        <w:t>.</w:t>
      </w:r>
      <w:r w:rsidRPr="001076CF">
        <w:rPr>
          <w:lang w:val="en-US"/>
        </w:rPr>
        <w:t xml:space="preserve"> </w:t>
      </w:r>
    </w:p>
    <w:p w14:paraId="3C4038AA" w14:textId="77777777" w:rsidR="00667770" w:rsidRDefault="00667770" w:rsidP="001F1F65">
      <w:pPr>
        <w:rPr>
          <w:lang w:val="en-US"/>
        </w:rPr>
      </w:pPr>
    </w:p>
    <w:p w14:paraId="78E617B7" w14:textId="324F56D2" w:rsidR="00C17288" w:rsidRDefault="00C17288" w:rsidP="001F1F65">
      <w:pPr>
        <w:rPr>
          <w:lang w:val="en-US"/>
        </w:rPr>
      </w:pPr>
      <w:r>
        <w:rPr>
          <w:lang w:val="en-US"/>
        </w:rPr>
        <w:t xml:space="preserve">Now we can search for homes available </w:t>
      </w:r>
      <w:r w:rsidR="004D4736">
        <w:rPr>
          <w:lang w:val="en-US"/>
        </w:rPr>
        <w:t>on</w:t>
      </w:r>
      <w:r>
        <w:rPr>
          <w:lang w:val="en-US"/>
        </w:rPr>
        <w:t xml:space="preserve"> a specific </w:t>
      </w:r>
      <w:r w:rsidR="009B3111">
        <w:rPr>
          <w:lang w:val="en-US"/>
        </w:rPr>
        <w:t>date.</w:t>
      </w:r>
    </w:p>
    <w:p w14:paraId="25CDC9ED" w14:textId="7D588F49" w:rsidR="00552618" w:rsidRPr="00667770" w:rsidRDefault="00000000" w:rsidP="001F1F65">
      <w:pPr>
        <w:rPr>
          <w:lang w:val="en-US"/>
        </w:rPr>
      </w:pPr>
      <w:r>
        <w:rPr>
          <w:noProof/>
          <w:lang w:val="en-US"/>
        </w:rPr>
        <w:pict w14:anchorId="345BEF26">
          <v:shape id="_x0000_s2072" type="#_x0000_t202" style="position:absolute;margin-left:1.85pt;margin-top:12.5pt;width:437.05pt;height:96.8pt;z-index:25169203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2">
              <w:txbxContent>
                <w:p w14:paraId="63031632" w14:textId="77777777" w:rsidR="00D04B36" w:rsidRPr="001076CF" w:rsidRDefault="00D04B36" w:rsidP="00D04B36">
                  <w:pPr>
                    <w:rPr>
                      <w:lang w:val="en-US"/>
                    </w:rPr>
                  </w:pPr>
                </w:p>
                <w:p w14:paraId="67E2D6BC" w14:textId="77777777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bookmarkStart w:id="28" w:name="OLE_LINK23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availableNextWeek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Wher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0454EA34" w14:textId="77777777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48A982B0" w14:textId="5518216E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AvailableDat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67770">
                    <w:rPr>
                      <w:b/>
                      <w:bCs/>
                      <w:highlight w:val="white"/>
                    </w:rPr>
                    <w:t>Contai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Today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AddDay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FF8000"/>
                      <w:highlight w:val="white"/>
                    </w:rPr>
                    <w:t>7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)</w:t>
                  </w:r>
                  <w:r w:rsidR="00667770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bookmarkEnd w:id="28"/>
                <w:p w14:paraId="2A0783D0" w14:textId="77777777" w:rsidR="00D04B36" w:rsidRPr="001076CF" w:rsidRDefault="00D04B36" w:rsidP="00D04B36">
                  <w:pPr>
                    <w:pStyle w:val="Code"/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.</w:t>
                  </w:r>
                  <w:r w:rsidRPr="001076CF">
                    <w:rPr>
                      <w:highlight w:val="white"/>
                    </w:rPr>
                    <w:t>To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427D806B" w14:textId="77777777" w:rsidR="00D04B36" w:rsidRDefault="00D04B36" w:rsidP="00D04B36">
                  <w:pPr>
                    <w:rPr>
                      <w:highlight w:val="white"/>
                      <w:lang w:val="en-US"/>
                    </w:rPr>
                  </w:pPr>
                </w:p>
                <w:p w14:paraId="63B461CF" w14:textId="77777777" w:rsidR="00D04B36" w:rsidRPr="009B55DE" w:rsidRDefault="00D04B36" w:rsidP="00D04B36">
                  <w:pPr>
                    <w:rPr>
                      <w:highlight w:val="white"/>
                      <w:lang w:val="en-US"/>
                    </w:rPr>
                  </w:pPr>
                </w:p>
                <w:p w14:paraId="1A193358" w14:textId="77777777" w:rsidR="00D04B36" w:rsidRPr="009B55DE" w:rsidRDefault="00D04B36" w:rsidP="00D04B36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0EB25C76" w14:textId="77777777" w:rsidR="00945098" w:rsidRDefault="00945098" w:rsidP="001F1F65">
      <w:pPr>
        <w:rPr>
          <w:highlight w:val="yellow"/>
          <w:lang w:val="en-US"/>
        </w:rPr>
      </w:pPr>
    </w:p>
    <w:p w14:paraId="5335BCAF" w14:textId="77777777" w:rsidR="00945098" w:rsidRDefault="00945098" w:rsidP="001F1F65">
      <w:pPr>
        <w:rPr>
          <w:highlight w:val="yellow"/>
          <w:lang w:val="en-US"/>
        </w:rPr>
      </w:pPr>
    </w:p>
    <w:p w14:paraId="0B25AB49" w14:textId="77777777" w:rsidR="00945098" w:rsidRDefault="00945098" w:rsidP="001F1F65">
      <w:pPr>
        <w:rPr>
          <w:highlight w:val="yellow"/>
          <w:lang w:val="en-US"/>
        </w:rPr>
      </w:pPr>
    </w:p>
    <w:p w14:paraId="1A68BB54" w14:textId="77777777" w:rsidR="00945098" w:rsidRDefault="00945098" w:rsidP="001F1F65">
      <w:pPr>
        <w:rPr>
          <w:highlight w:val="yellow"/>
          <w:lang w:val="en-US"/>
        </w:rPr>
      </w:pPr>
    </w:p>
    <w:p w14:paraId="48962D88" w14:textId="77777777" w:rsidR="00945098" w:rsidRDefault="00945098" w:rsidP="001F1F65">
      <w:pPr>
        <w:rPr>
          <w:highlight w:val="yellow"/>
          <w:lang w:val="en-US"/>
        </w:rPr>
      </w:pPr>
    </w:p>
    <w:p w14:paraId="62C849C2" w14:textId="3EE7402F" w:rsidR="00DB400C" w:rsidRPr="001076CF" w:rsidRDefault="0072525E" w:rsidP="001F1F65">
      <w:pPr>
        <w:rPr>
          <w:highlight w:val="yellow"/>
          <w:lang w:val="en-US"/>
        </w:rPr>
      </w:pPr>
      <w:r w:rsidRPr="001076CF">
        <w:rPr>
          <w:highlight w:val="yellow"/>
          <w:lang w:val="en-US"/>
        </w:rPr>
        <w:t>This</w:t>
      </w:r>
      <w:r w:rsidR="00571CDC">
        <w:rPr>
          <w:highlight w:val="yellow"/>
          <w:lang w:val="en-US"/>
        </w:rPr>
        <w:t xml:space="preserve"> method</w:t>
      </w:r>
      <w:r w:rsidRPr="001076CF">
        <w:rPr>
          <w:highlight w:val="yellow"/>
          <w:lang w:val="en-US"/>
        </w:rPr>
        <w:t xml:space="preserve"> has no direct equivalent in the classical SQL databases</w:t>
      </w:r>
      <w:r w:rsidR="00667770">
        <w:rPr>
          <w:highlight w:val="yellow"/>
          <w:lang w:val="en-US"/>
        </w:rPr>
        <w:t>, and i</w:t>
      </w:r>
      <w:r w:rsidR="00A11BAC" w:rsidRPr="001076CF">
        <w:rPr>
          <w:highlight w:val="yellow"/>
          <w:lang w:val="en-US"/>
        </w:rPr>
        <w:t xml:space="preserve">t </w:t>
      </w:r>
      <w:r w:rsidR="00DB400C" w:rsidRPr="001076CF">
        <w:rPr>
          <w:highlight w:val="yellow"/>
          <w:lang w:val="en-US"/>
        </w:rPr>
        <w:t xml:space="preserve">conveniently replaces </w:t>
      </w:r>
      <w:r w:rsidR="00667770">
        <w:rPr>
          <w:highlight w:val="yellow"/>
          <w:lang w:val="en-US"/>
        </w:rPr>
        <w:t>some</w:t>
      </w:r>
      <w:r w:rsidR="00DB400C" w:rsidRPr="001076CF">
        <w:rPr>
          <w:highlight w:val="yellow"/>
          <w:lang w:val="en-US"/>
        </w:rPr>
        <w:t xml:space="preserve"> of the uses for the </w:t>
      </w:r>
      <w:r w:rsidR="00571CDC">
        <w:rPr>
          <w:highlight w:val="yellow"/>
          <w:lang w:val="en-US"/>
        </w:rPr>
        <w:t>tradition</w:t>
      </w:r>
      <w:r w:rsidR="00DB400C" w:rsidRPr="001076CF">
        <w:rPr>
          <w:highlight w:val="yellow"/>
          <w:lang w:val="en-US"/>
        </w:rPr>
        <w:t>al JOIN operator.</w:t>
      </w:r>
    </w:p>
    <w:p w14:paraId="7D9601F3" w14:textId="626A54CC" w:rsidR="00B01532" w:rsidRDefault="00D04B36">
      <w:pPr>
        <w:rPr>
          <w:lang w:val="en-US"/>
        </w:rPr>
      </w:pPr>
      <w:bookmarkStart w:id="29" w:name="_Full-text_search"/>
      <w:bookmarkEnd w:id="26"/>
      <w:bookmarkEnd w:id="29"/>
      <w:r>
        <w:rPr>
          <w:lang w:val="en-US"/>
        </w:rPr>
        <w:br w:type="page"/>
      </w:r>
    </w:p>
    <w:p w14:paraId="532FDC07" w14:textId="77777777" w:rsidR="00945098" w:rsidRDefault="00945098" w:rsidP="00B01532">
      <w:pPr>
        <w:pStyle w:val="Titre1"/>
        <w:rPr>
          <w:lang w:val="en-US"/>
        </w:rPr>
      </w:pPr>
      <w:bookmarkStart w:id="30" w:name="_Toc152615425"/>
      <w:bookmarkStart w:id="31" w:name="OLE_LINK24"/>
    </w:p>
    <w:p w14:paraId="7599EBD7" w14:textId="445D87CF" w:rsidR="00B01532" w:rsidRDefault="00B01532" w:rsidP="00B01532">
      <w:pPr>
        <w:pStyle w:val="Titre1"/>
        <w:rPr>
          <w:lang w:val="en-US"/>
        </w:rPr>
      </w:pPr>
      <w:r>
        <w:rPr>
          <w:lang w:val="en-US"/>
        </w:rPr>
        <w:t>Coffee break</w:t>
      </w:r>
      <w:bookmarkEnd w:id="30"/>
    </w:p>
    <w:p w14:paraId="6C337E3B" w14:textId="663391A9" w:rsidR="00B01532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>Some explanations about what we have done so far</w:t>
      </w:r>
    </w:p>
    <w:p w14:paraId="6367E519" w14:textId="77777777" w:rsidR="00B01532" w:rsidRPr="00B01532" w:rsidRDefault="00B01532" w:rsidP="00B01532">
      <w:pPr>
        <w:rPr>
          <w:lang w:val="en-US"/>
        </w:rPr>
      </w:pPr>
    </w:p>
    <w:p w14:paraId="7ACA34B9" w14:textId="2C117555" w:rsidR="00B01532" w:rsidRDefault="00B01532" w:rsidP="00B01532">
      <w:pPr>
        <w:pStyle w:val="Titre2"/>
        <w:rPr>
          <w:lang w:val="en-US"/>
        </w:rPr>
      </w:pPr>
      <w:bookmarkStart w:id="32" w:name="_Toc152615426"/>
      <w:r>
        <w:rPr>
          <w:lang w:val="en-US"/>
        </w:rPr>
        <w:t>The connector</w:t>
      </w:r>
      <w:bookmarkEnd w:id="32"/>
    </w:p>
    <w:p w14:paraId="0EC2684A" w14:textId="77777777" w:rsidR="00B01532" w:rsidRDefault="00B01532" w:rsidP="00B01532">
      <w:pPr>
        <w:pStyle w:val="Sous-titre"/>
        <w:rPr>
          <w:rFonts w:eastAsiaTheme="majorEastAsia"/>
          <w:lang w:val="en-US"/>
        </w:rPr>
      </w:pPr>
    </w:p>
    <w:p w14:paraId="2825028D" w14:textId="7EEE15AC" w:rsidR="00B01532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 xml:space="preserve">The first thing to do when connecting to a database is to instantiate a </w:t>
      </w:r>
      <w:r w:rsidRPr="00B01532">
        <w:rPr>
          <w:rFonts w:eastAsiaTheme="majorEastAsia"/>
          <w:b/>
          <w:bCs/>
          <w:lang w:val="en-US"/>
        </w:rPr>
        <w:t>Connector</w:t>
      </w:r>
      <w:r>
        <w:rPr>
          <w:rFonts w:eastAsiaTheme="majorEastAsia"/>
          <w:lang w:val="en-US"/>
        </w:rPr>
        <w:t xml:space="preserve"> class. The only parameter is a connection string.</w:t>
      </w:r>
    </w:p>
    <w:p w14:paraId="75E12818" w14:textId="59CC09D8" w:rsidR="00B01532" w:rsidRPr="00B01532" w:rsidRDefault="00B01532" w:rsidP="00B01532">
      <w:pPr>
        <w:pStyle w:val="Code"/>
        <w:framePr w:wrap="around"/>
      </w:pPr>
      <w:r>
        <w:rPr>
          <w:color w:val="0000FF"/>
        </w:rPr>
        <w:t>var</w:t>
      </w:r>
      <w:r>
        <w:rPr>
          <w:color w:val="000000"/>
        </w:rPr>
        <w:t xml:space="preserve"> connector = </w:t>
      </w:r>
      <w:r>
        <w:rPr>
          <w:color w:val="0000FF"/>
        </w:rPr>
        <w:t>new</w:t>
      </w:r>
      <w:r>
        <w:rPr>
          <w:color w:val="000000"/>
        </w:rPr>
        <w:t xml:space="preserve"> Connector(</w:t>
      </w:r>
      <w:r>
        <w:t>"localhost:48401+localhost:48402"</w:t>
      </w:r>
      <w:r>
        <w:rPr>
          <w:color w:val="000000"/>
        </w:rPr>
        <w:t>);</w:t>
      </w:r>
    </w:p>
    <w:p w14:paraId="4E8355EC" w14:textId="742FF26E" w:rsidR="00B01532" w:rsidRDefault="00B01532" w:rsidP="00B01532">
      <w:pPr>
        <w:rPr>
          <w:lang w:val="en-US"/>
        </w:rPr>
      </w:pPr>
      <w:r>
        <w:rPr>
          <w:lang w:val="en-US"/>
        </w:rPr>
        <w:t>This line will connect to a cluster of two nodes on the local machine. Multiple nodes are separated by "+" and are specified as "machine: port." You can use hostnames or IP addresses to specify a machine.</w:t>
      </w:r>
    </w:p>
    <w:p w14:paraId="298D12A1" w14:textId="3180A0B1" w:rsidR="00B01532" w:rsidRDefault="00B01532" w:rsidP="00B01532">
      <w:pPr>
        <w:rPr>
          <w:lang w:val="en-US"/>
        </w:rPr>
      </w:pPr>
      <w:r w:rsidRPr="00B01532">
        <w:rPr>
          <w:highlight w:val="yellow"/>
          <w:lang w:val="en-US"/>
        </w:rPr>
        <w:t>Data is uniformly distributed on all the nodes in the cluster by using a sharding algorithm applied to the primary key</w:t>
      </w:r>
      <w:r>
        <w:rPr>
          <w:lang w:val="en-US"/>
        </w:rPr>
        <w:t>.</w:t>
      </w:r>
    </w:p>
    <w:p w14:paraId="61743EB2" w14:textId="14310818" w:rsidR="00B01532" w:rsidRDefault="00B01532" w:rsidP="00B01532">
      <w:pPr>
        <w:rPr>
          <w:lang w:val="en-US"/>
        </w:rPr>
      </w:pPr>
      <w:r>
        <w:rPr>
          <w:lang w:val="en-US"/>
        </w:rPr>
        <w:t>The connector contains a connection pool for each node in the cluster. The connection pool has three responsibilities:</w:t>
      </w:r>
    </w:p>
    <w:p w14:paraId="4F06D698" w14:textId="7CA30C21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Limit the number of simultaneous connections for a client</w:t>
      </w:r>
    </w:p>
    <w:p w14:paraId="16155BE8" w14:textId="3DEB0088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Preload connections to speed up the first call </w:t>
      </w:r>
    </w:p>
    <w:p w14:paraId="7B802570" w14:textId="11A12589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Detect if the connections are still valid and try to open new ones otherwise</w:t>
      </w:r>
    </w:p>
    <w:p w14:paraId="6E29A9C5" w14:textId="24D8DE79" w:rsidR="00B01532" w:rsidRDefault="00B01532" w:rsidP="00B01532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If a node in the cluster restarts, the connections are reestablished graciously</w:t>
      </w:r>
    </w:p>
    <w:p w14:paraId="4318C5DE" w14:textId="6DE8CA95" w:rsidR="00B01532" w:rsidRDefault="00B01532" w:rsidP="00B01532">
      <w:pPr>
        <w:rPr>
          <w:lang w:val="en-US"/>
        </w:rPr>
      </w:pPr>
      <w:r>
        <w:rPr>
          <w:lang w:val="en-US"/>
        </w:rPr>
        <w:t xml:space="preserve">By default, the pool has a capacity of 4 connections, and one is preloaded. You can change this by adding </w:t>
      </w:r>
      <w:r w:rsidRPr="00B01532">
        <w:rPr>
          <w:rStyle w:val="CodeCar"/>
        </w:rPr>
        <w:t>"</w:t>
      </w:r>
      <w:r w:rsidRPr="00B01532">
        <w:rPr>
          <w:rStyle w:val="CodeCar"/>
          <w:b/>
          <w:bCs/>
          <w:color w:val="FF0000"/>
        </w:rPr>
        <w:t>;</w:t>
      </w:r>
      <w:r w:rsidRPr="00B01532">
        <w:rPr>
          <w:rStyle w:val="CodeCar"/>
        </w:rPr>
        <w:t xml:space="preserve"> capacity</w:t>
      </w:r>
      <w:r w:rsidRPr="00B01532">
        <w:rPr>
          <w:rStyle w:val="CodeCar"/>
          <w:color w:val="FF0000"/>
        </w:rPr>
        <w:t>,</w:t>
      </w:r>
      <w:r w:rsidRPr="00B01532">
        <w:rPr>
          <w:rStyle w:val="CodeCar"/>
        </w:rPr>
        <w:t xml:space="preserve"> preloaded"</w:t>
      </w:r>
      <w:r>
        <w:rPr>
          <w:lang w:val="en-US"/>
        </w:rPr>
        <w:t xml:space="preserve"> at the end of the connection string.</w:t>
      </w:r>
    </w:p>
    <w:p w14:paraId="5760349C" w14:textId="1F0C3687" w:rsidR="00B01532" w:rsidRDefault="00B01532" w:rsidP="00B01532">
      <w:pPr>
        <w:rPr>
          <w:color w:val="000000"/>
          <w:lang w:val="en-US"/>
        </w:rPr>
      </w:pPr>
      <w:r w:rsidRPr="00B01532">
        <w:rPr>
          <w:color w:val="0000FF"/>
          <w:lang w:val="en-US"/>
        </w:rPr>
        <w:t>var</w:t>
      </w:r>
      <w:r w:rsidRPr="00B01532">
        <w:rPr>
          <w:color w:val="000000"/>
          <w:lang w:val="en-US"/>
        </w:rPr>
        <w:t xml:space="preserve"> connector = </w:t>
      </w:r>
      <w:r w:rsidRPr="00B01532">
        <w:rPr>
          <w:color w:val="0000FF"/>
          <w:lang w:val="en-US"/>
        </w:rPr>
        <w:t>new</w:t>
      </w:r>
      <w:r w:rsidRPr="00B01532">
        <w:rPr>
          <w:color w:val="000000"/>
          <w:lang w:val="en-US"/>
        </w:rPr>
        <w:t xml:space="preserve"> Connector(</w:t>
      </w:r>
      <w:r w:rsidRPr="00B01532">
        <w:rPr>
          <w:lang w:val="en-US"/>
        </w:rPr>
        <w:t>"</w:t>
      </w:r>
      <w:r>
        <w:rPr>
          <w:lang w:val="en-US"/>
        </w:rPr>
        <w:t>SRVPRD1040</w:t>
      </w:r>
      <w:r w:rsidRPr="00B01532">
        <w:rPr>
          <w:lang w:val="en-US"/>
        </w:rPr>
        <w:t>:48401</w:t>
      </w:r>
      <w:r>
        <w:rPr>
          <w:lang w:val="en-US"/>
        </w:rPr>
        <w:t>; 10, 4</w:t>
      </w:r>
      <w:r w:rsidRPr="00B01532">
        <w:rPr>
          <w:lang w:val="en-US"/>
        </w:rPr>
        <w:t>"</w:t>
      </w:r>
      <w:r w:rsidRPr="00B01532">
        <w:rPr>
          <w:color w:val="000000"/>
          <w:lang w:val="en-US"/>
        </w:rPr>
        <w:t>);</w:t>
      </w:r>
    </w:p>
    <w:p w14:paraId="32949583" w14:textId="68FB14D4" w:rsidR="00B01532" w:rsidRDefault="00B01532" w:rsidP="00B01532">
      <w:pPr>
        <w:rPr>
          <w:color w:val="000000"/>
          <w:lang w:val="en-US"/>
        </w:rPr>
      </w:pPr>
      <w:r w:rsidRPr="00B01532">
        <w:rPr>
          <w:color w:val="000000"/>
          <w:highlight w:val="yellow"/>
          <w:lang w:val="en-US"/>
        </w:rPr>
        <w:t>Instantiating a connector is quite</w:t>
      </w:r>
      <w:r w:rsidR="004D4736">
        <w:rPr>
          <w:color w:val="000000"/>
          <w:highlight w:val="yellow"/>
          <w:lang w:val="en-US"/>
        </w:rPr>
        <w:t xml:space="preserve"> an</w:t>
      </w:r>
      <w:r w:rsidRPr="00B01532">
        <w:rPr>
          <w:color w:val="000000"/>
          <w:highlight w:val="yellow"/>
          <w:lang w:val="en-US"/>
        </w:rPr>
        <w:t xml:space="preserve"> expensive operation. It should be done only once in the application lifecycle</w:t>
      </w:r>
      <w:r>
        <w:rPr>
          <w:color w:val="000000"/>
          <w:lang w:val="en-US"/>
        </w:rPr>
        <w:t>. Disposing of the connector closes all the connections in the pool.</w:t>
      </w:r>
    </w:p>
    <w:p w14:paraId="318B150F" w14:textId="77777777" w:rsidR="00B01532" w:rsidRDefault="00B01532">
      <w:pPr>
        <w:rPr>
          <w:color w:val="000000"/>
          <w:lang w:val="en-US"/>
        </w:rPr>
      </w:pPr>
      <w:r>
        <w:rPr>
          <w:color w:val="000000"/>
          <w:lang w:val="en-US"/>
        </w:rPr>
        <w:br w:type="page"/>
      </w:r>
    </w:p>
    <w:p w14:paraId="4843572C" w14:textId="77777777" w:rsidR="00945098" w:rsidRDefault="00945098" w:rsidP="00B01532">
      <w:pPr>
        <w:pStyle w:val="Titre2"/>
        <w:rPr>
          <w:lang w:val="en-US"/>
        </w:rPr>
      </w:pPr>
      <w:bookmarkStart w:id="33" w:name="_Toc152615427"/>
      <w:bookmarkStart w:id="34" w:name="OLE_LINK25"/>
      <w:bookmarkEnd w:id="31"/>
    </w:p>
    <w:p w14:paraId="6B15D08A" w14:textId="6E18CB7C" w:rsidR="00B01532" w:rsidRDefault="00B01532" w:rsidP="00B01532">
      <w:pPr>
        <w:pStyle w:val="Titre2"/>
        <w:rPr>
          <w:lang w:val="en-US"/>
        </w:rPr>
      </w:pPr>
      <w:r>
        <w:rPr>
          <w:lang w:val="en-US"/>
        </w:rPr>
        <w:t>Collections and schemas</w:t>
      </w:r>
      <w:bookmarkEnd w:id="33"/>
    </w:p>
    <w:p w14:paraId="774E9891" w14:textId="77777777" w:rsidR="00B01532" w:rsidRDefault="00B01532" w:rsidP="00B01532">
      <w:pPr>
        <w:rPr>
          <w:color w:val="000000"/>
          <w:lang w:val="en-US"/>
        </w:rPr>
      </w:pPr>
    </w:p>
    <w:p w14:paraId="61D4832A" w14:textId="1F821E0A" w:rsidR="00B01532" w:rsidRP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Once we have an instance of the connector, we need to declare the collections.</w:t>
      </w:r>
    </w:p>
    <w:p w14:paraId="201CFC67" w14:textId="48A2F63A" w:rsidR="00B01532" w:rsidRDefault="00B01532" w:rsidP="00B01532">
      <w:pPr>
        <w:rPr>
          <w:color w:val="000000"/>
          <w:lang w:val="en-US"/>
        </w:rPr>
      </w:pPr>
      <w:r w:rsidRPr="00B01532">
        <w:rPr>
          <w:color w:val="000000"/>
          <w:highlight w:val="yellow"/>
          <w:lang w:val="en-US"/>
        </w:rPr>
        <w:t xml:space="preserve">A name and a </w:t>
      </w:r>
      <w:r w:rsidRPr="00B01532">
        <w:rPr>
          <w:b/>
          <w:bCs/>
          <w:color w:val="000000"/>
          <w:highlight w:val="yellow"/>
          <w:lang w:val="en-US"/>
        </w:rPr>
        <w:t>CollectionSchema</w:t>
      </w:r>
      <w:r w:rsidRPr="00B01532">
        <w:rPr>
          <w:color w:val="000000"/>
          <w:highlight w:val="yellow"/>
          <w:lang w:val="en-US"/>
        </w:rPr>
        <w:t xml:space="preserve"> define a collection</w:t>
      </w:r>
      <w:r>
        <w:rPr>
          <w:color w:val="000000"/>
          <w:lang w:val="en-US"/>
        </w:rPr>
        <w:t>. A schema contains all the information needed to convert an object from .NET to server representation and index it server-side.</w:t>
      </w:r>
    </w:p>
    <w:p w14:paraId="498DA5C4" w14:textId="77777777" w:rsidR="009B3111" w:rsidRDefault="009B3111" w:rsidP="00B01532">
      <w:pPr>
        <w:rPr>
          <w:color w:val="000000"/>
          <w:lang w:val="en-US"/>
        </w:rPr>
      </w:pPr>
    </w:p>
    <w:p w14:paraId="52E4F3EA" w14:textId="2CD85894" w:rsidR="00B01532" w:rsidRPr="00B01532" w:rsidRDefault="00B01532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  <w:r w:rsidRPr="00C655C0">
        <w:rPr>
          <w:rFonts w:cs="Consolas"/>
          <w:color w:val="000000"/>
          <w:szCs w:val="24"/>
        </w:rPr>
        <w:t>connector.DeclareCollection&lt;Home&gt;();</w:t>
      </w:r>
    </w:p>
    <w:p w14:paraId="2C0AF7DC" w14:textId="77777777" w:rsidR="009B3111" w:rsidRDefault="009B3111" w:rsidP="00B01532">
      <w:pPr>
        <w:rPr>
          <w:color w:val="000000"/>
          <w:lang w:val="en-US"/>
        </w:rPr>
      </w:pPr>
    </w:p>
    <w:p w14:paraId="10D3CEB3" w14:textId="5A1D2B17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This line is shorthand for declaring a collection with the same name as the type and a schema created automatically from the attributes on the properties in the class.</w:t>
      </w:r>
    </w:p>
    <w:p w14:paraId="3E108DC3" w14:textId="05A0CC89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It is equivalent to:</w:t>
      </w:r>
    </w:p>
    <w:p w14:paraId="3AD508A8" w14:textId="77777777" w:rsidR="009B3111" w:rsidRDefault="009B3111" w:rsidP="00B01532">
      <w:pPr>
        <w:rPr>
          <w:color w:val="000000"/>
          <w:lang w:val="en-US"/>
        </w:rPr>
      </w:pPr>
    </w:p>
    <w:p w14:paraId="49515559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schema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 w:rsidRPr="00B01532">
        <w:rPr>
          <w:b/>
          <w:bCs/>
          <w:highlight w:val="white"/>
        </w:rPr>
        <w:t>TypedSchemaFactor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FromType</w:t>
      </w:r>
      <w:r>
        <w:rPr>
          <w:b/>
          <w:bCs/>
          <w:color w:val="000080"/>
          <w:highlight w:val="white"/>
        </w:rPr>
        <w:t>(</w:t>
      </w:r>
      <w:r>
        <w:rPr>
          <w:b/>
          <w:bCs/>
          <w:color w:val="0000FF"/>
          <w:highlight w:val="white"/>
        </w:rPr>
        <w:t>typeof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));</w:t>
      </w:r>
    </w:p>
    <w:p w14:paraId="50441810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name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typeof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).</w:t>
      </w:r>
      <w:r>
        <w:rPr>
          <w:highlight w:val="white"/>
        </w:rPr>
        <w:t>Name</w:t>
      </w:r>
      <w:r>
        <w:rPr>
          <w:b/>
          <w:bCs/>
          <w:color w:val="000080"/>
          <w:highlight w:val="white"/>
        </w:rPr>
        <w:t>;</w:t>
      </w:r>
    </w:p>
    <w:p w14:paraId="33BABB4D" w14:textId="5F5C0AC2" w:rsidR="00B01532" w:rsidRDefault="00B01532" w:rsidP="00B01532">
      <w:pPr>
        <w:pStyle w:val="Code"/>
        <w:framePr w:wrap="around"/>
        <w:rPr>
          <w:rFonts w:ascii="Consolas" w:hAnsi="Consolas" w:cs="Consolas"/>
          <w:sz w:val="19"/>
          <w:szCs w:val="19"/>
        </w:rPr>
      </w:pPr>
      <w:r>
        <w:rPr>
          <w:highlight w:val="white"/>
        </w:rPr>
        <w:t>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eclareCollection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name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schema</w:t>
      </w:r>
      <w:r>
        <w:rPr>
          <w:b/>
          <w:bCs/>
          <w:color w:val="000080"/>
          <w:highlight w:val="white"/>
        </w:rPr>
        <w:t>);</w:t>
      </w:r>
    </w:p>
    <w:p w14:paraId="4C544439" w14:textId="77777777" w:rsidR="00B01532" w:rsidRDefault="00B01532" w:rsidP="00B01532">
      <w:pPr>
        <w:rPr>
          <w:color w:val="000000"/>
          <w:lang w:val="en-US"/>
        </w:rPr>
      </w:pPr>
    </w:p>
    <w:p w14:paraId="3DA99C53" w14:textId="06719821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When using the simplified version, you can also specify a different collection name.</w:t>
      </w:r>
    </w:p>
    <w:p w14:paraId="094D9DE2" w14:textId="77777777" w:rsidR="009B3111" w:rsidRDefault="009B3111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</w:p>
    <w:p w14:paraId="37D2E744" w14:textId="19B9D5D9" w:rsidR="00B01532" w:rsidRPr="00B01532" w:rsidRDefault="00B01532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  <w:r w:rsidRPr="00C655C0">
        <w:rPr>
          <w:rFonts w:cs="Consolas"/>
          <w:color w:val="000000"/>
          <w:szCs w:val="24"/>
        </w:rPr>
        <w:t>connector.DeclareCollection&lt;Home&gt;(</w:t>
      </w:r>
      <w:r>
        <w:rPr>
          <w:rFonts w:cs="Consolas"/>
          <w:color w:val="000000"/>
          <w:szCs w:val="24"/>
        </w:rPr>
        <w:t>“homes”</w:t>
      </w:r>
      <w:r w:rsidRPr="00C655C0">
        <w:rPr>
          <w:rFonts w:cs="Consolas"/>
          <w:color w:val="000000"/>
          <w:szCs w:val="24"/>
        </w:rPr>
        <w:t>);</w:t>
      </w:r>
    </w:p>
    <w:p w14:paraId="7D4AD97B" w14:textId="77777777" w:rsidR="00B01532" w:rsidRDefault="00B01532" w:rsidP="00B01532">
      <w:pPr>
        <w:rPr>
          <w:color w:val="000000"/>
          <w:lang w:val="en-US"/>
        </w:rPr>
      </w:pPr>
    </w:p>
    <w:p w14:paraId="02C17919" w14:textId="57CA0C68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In all the examples, we have used attributes to define the properties that are visible server-side. There is another way: we can explicitly specify a schema.</w:t>
      </w:r>
    </w:p>
    <w:p w14:paraId="576DDACE" w14:textId="77777777" w:rsidR="00B01532" w:rsidRDefault="00B01532" w:rsidP="00B01532">
      <w:pPr>
        <w:rPr>
          <w:color w:val="000000"/>
          <w:lang w:val="en-US"/>
        </w:rPr>
      </w:pPr>
    </w:p>
    <w:p w14:paraId="6B1E1F9C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schema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 w:rsidRPr="00B01532">
        <w:rPr>
          <w:b/>
          <w:bCs/>
          <w:highlight w:val="white"/>
        </w:rPr>
        <w:t>SchemaFactor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New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heroes"</w:t>
      </w:r>
      <w:r>
        <w:rPr>
          <w:b/>
          <w:bCs/>
          <w:color w:val="000080"/>
          <w:highlight w:val="white"/>
        </w:rPr>
        <w:t>)</w:t>
      </w:r>
    </w:p>
    <w:p w14:paraId="7DAF9064" w14:textId="6664EFED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imaryKey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id"</w:t>
      </w:r>
      <w:r>
        <w:rPr>
          <w:b/>
          <w:bCs/>
          <w:color w:val="000080"/>
          <w:highlight w:val="white"/>
        </w:rPr>
        <w:t>)</w:t>
      </w:r>
    </w:p>
    <w:p w14:paraId="53433BBF" w14:textId="49553655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Collection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tags"</w:t>
      </w:r>
      <w:r>
        <w:rPr>
          <w:b/>
          <w:bCs/>
          <w:color w:val="000080"/>
          <w:highlight w:val="white"/>
        </w:rPr>
        <w:t>)</w:t>
      </w:r>
    </w:p>
    <w:p w14:paraId="5557EC1F" w14:textId="65122F8C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Value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name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IndexTyp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ictionary</w:t>
      </w:r>
      <w:r>
        <w:rPr>
          <w:b/>
          <w:bCs/>
          <w:color w:val="000080"/>
          <w:highlight w:val="white"/>
        </w:rPr>
        <w:t>)</w:t>
      </w:r>
    </w:p>
    <w:p w14:paraId="290A4405" w14:textId="05B6F171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Value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age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IndexTyp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Ordered</w:t>
      </w:r>
      <w:r>
        <w:rPr>
          <w:b/>
          <w:bCs/>
          <w:color w:val="000080"/>
          <w:highlight w:val="white"/>
        </w:rPr>
        <w:t>)</w:t>
      </w:r>
    </w:p>
    <w:p w14:paraId="09E036BB" w14:textId="56593EE3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EnableFullTextSearch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tags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name"</w:t>
      </w:r>
      <w:r>
        <w:rPr>
          <w:b/>
          <w:bCs/>
          <w:color w:val="000080"/>
          <w:highlight w:val="white"/>
        </w:rPr>
        <w:t>)</w:t>
      </w:r>
    </w:p>
    <w:p w14:paraId="6FE31C6C" w14:textId="38CE6534" w:rsidR="00B01532" w:rsidRDefault="00B01532" w:rsidP="00B01532">
      <w:pPr>
        <w:pStyle w:val="Code"/>
        <w:framePr w:wrap="around"/>
        <w:rPr>
          <w:b/>
          <w:bCs/>
          <w:color w:val="000080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Build</w:t>
      </w:r>
      <w:r>
        <w:rPr>
          <w:b/>
          <w:bCs/>
          <w:color w:val="000080"/>
          <w:highlight w:val="white"/>
        </w:rPr>
        <w:t>();</w:t>
      </w:r>
    </w:p>
    <w:p w14:paraId="0F45AA0F" w14:textId="7E99BE96" w:rsidR="00B01532" w:rsidRDefault="00B01532" w:rsidP="00B01532">
      <w:pPr>
        <w:rPr>
          <w:rFonts w:ascii="Courier New" w:hAnsi="Courier New" w:cs="Courier New"/>
          <w:b/>
          <w:bCs/>
          <w:color w:val="000080"/>
          <w:sz w:val="20"/>
          <w:szCs w:val="20"/>
          <w:lang w:val="en-US"/>
        </w:rPr>
      </w:pPr>
    </w:p>
    <w:p w14:paraId="3064D49A" w14:textId="77777777" w:rsidR="00945098" w:rsidRDefault="00945098" w:rsidP="00B01532">
      <w:pPr>
        <w:rPr>
          <w:color w:val="000000"/>
          <w:lang w:val="en-US"/>
        </w:rPr>
      </w:pPr>
    </w:p>
    <w:p w14:paraId="6B318916" w14:textId="5A740807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Multiple collections (with different names) can share the same schema.</w:t>
      </w:r>
    </w:p>
    <w:p w14:paraId="6172AB0A" w14:textId="23CCCEB8" w:rsidR="00B01532" w:rsidRDefault="00B01532" w:rsidP="00B01532">
      <w:pPr>
        <w:rPr>
          <w:color w:val="000000"/>
          <w:lang w:val="en-US"/>
        </w:rPr>
      </w:pPr>
      <w:bookmarkStart w:id="35" w:name="OLE_LINK26"/>
      <w:bookmarkEnd w:id="34"/>
      <w:r>
        <w:rPr>
          <w:color w:val="000000"/>
          <w:lang w:val="en-US"/>
        </w:rPr>
        <w:t>When declaring a collection, if already defined on the server with a different schema, all data will be reindexed. This is a costly operation.</w:t>
      </w:r>
    </w:p>
    <w:p w14:paraId="719176E2" w14:textId="03232C22" w:rsidR="00B01532" w:rsidRDefault="00B01532" w:rsidP="00B01532">
      <w:pPr>
        <w:rPr>
          <w:color w:val="000000"/>
          <w:lang w:val="en-US"/>
        </w:rPr>
      </w:pPr>
      <w:r w:rsidRPr="009B3111">
        <w:rPr>
          <w:color w:val="000000"/>
          <w:highlight w:val="yellow"/>
          <w:lang w:val="en-US"/>
        </w:rPr>
        <w:t>It is useful when deploying a new version of a client application, but otherwise, all clients should use the same schema.</w:t>
      </w:r>
    </w:p>
    <w:p w14:paraId="7760CC2C" w14:textId="57859A30" w:rsidR="00B01532" w:rsidRDefault="00B01532" w:rsidP="00B01532">
      <w:pPr>
        <w:rPr>
          <w:color w:val="000000"/>
          <w:lang w:val="en-US"/>
        </w:rPr>
      </w:pPr>
    </w:p>
    <w:p w14:paraId="3FC01A94" w14:textId="19E23681" w:rsidR="00B01532" w:rsidRDefault="00B01532" w:rsidP="00B01532">
      <w:pPr>
        <w:pStyle w:val="Titre2"/>
        <w:rPr>
          <w:lang w:val="en-US"/>
        </w:rPr>
      </w:pPr>
      <w:bookmarkStart w:id="36" w:name="_Toc152615428"/>
      <w:r>
        <w:rPr>
          <w:lang w:val="en-US"/>
        </w:rPr>
        <w:t>Data sources</w:t>
      </w:r>
      <w:bookmarkEnd w:id="36"/>
    </w:p>
    <w:p w14:paraId="3809F1A7" w14:textId="77777777" w:rsidR="00B01532" w:rsidRPr="00B01532" w:rsidRDefault="00B01532" w:rsidP="00B01532">
      <w:pPr>
        <w:rPr>
          <w:lang w:val="en-US"/>
        </w:rPr>
      </w:pPr>
    </w:p>
    <w:p w14:paraId="5A524654" w14:textId="6EDE5098" w:rsidR="00B01532" w:rsidRDefault="00B01532" w:rsidP="00B01532">
      <w:pPr>
        <w:rPr>
          <w:lang w:val="en-US"/>
        </w:rPr>
      </w:pPr>
      <w:r>
        <w:rPr>
          <w:lang w:val="en-US"/>
        </w:rPr>
        <w:t xml:space="preserve">A data source is the client-side view of a server-side collection. It implements </w:t>
      </w:r>
      <w:r w:rsidRPr="00B01532">
        <w:rPr>
          <w:b/>
          <w:bCs/>
          <w:lang w:val="en-US"/>
        </w:rPr>
        <w:t>IQueryable</w:t>
      </w:r>
      <w:r>
        <w:rPr>
          <w:b/>
          <w:bCs/>
          <w:lang w:val="en-US"/>
        </w:rPr>
        <w:t>,</w:t>
      </w:r>
      <w:r w:rsidRPr="00B01532">
        <w:rPr>
          <w:b/>
          <w:bCs/>
          <w:lang w:val="en-US"/>
        </w:rPr>
        <w:t xml:space="preserve"> </w:t>
      </w:r>
      <w:r w:rsidRPr="00B01532">
        <w:rPr>
          <w:lang w:val="en-US"/>
        </w:rPr>
        <w:t>thus enabling direct use with LINQ e</w:t>
      </w:r>
      <w:r>
        <w:rPr>
          <w:lang w:val="en-US"/>
        </w:rPr>
        <w:t>xpressions.</w:t>
      </w:r>
    </w:p>
    <w:p w14:paraId="05FF1CA4" w14:textId="77777777" w:rsidR="00945098" w:rsidRDefault="00945098" w:rsidP="00B01532">
      <w:pPr>
        <w:rPr>
          <w:lang w:val="en-US"/>
        </w:rPr>
      </w:pPr>
    </w:p>
    <w:p w14:paraId="4048EC6D" w14:textId="5402AEF7" w:rsidR="00B01532" w:rsidRDefault="00B01532" w:rsidP="00B01532">
      <w:pPr>
        <w:rPr>
          <w:lang w:val="en-US"/>
        </w:rPr>
      </w:pPr>
      <w:r>
        <w:rPr>
          <w:lang w:val="en-US"/>
        </w:rPr>
        <w:t>To get a data source from the connector, specify the type and eventually</w:t>
      </w:r>
      <w:r w:rsidR="004D4736">
        <w:rPr>
          <w:lang w:val="en-US"/>
        </w:rPr>
        <w:t>,</w:t>
      </w:r>
      <w:r>
        <w:rPr>
          <w:lang w:val="en-US"/>
        </w:rPr>
        <w:t xml:space="preserve"> the </w:t>
      </w:r>
      <w:proofErr w:type="gramStart"/>
      <w:r>
        <w:rPr>
          <w:lang w:val="en-US"/>
        </w:rPr>
        <w:t>collection</w:t>
      </w:r>
      <w:proofErr w:type="gramEnd"/>
      <w:r>
        <w:rPr>
          <w:lang w:val="en-US"/>
        </w:rPr>
        <w:t xml:space="preserve"> </w:t>
      </w:r>
    </w:p>
    <w:p w14:paraId="5474CAB8" w14:textId="77777777" w:rsidR="00945098" w:rsidRPr="00B01532" w:rsidRDefault="00945098" w:rsidP="00945098">
      <w:pPr>
        <w:rPr>
          <w:lang w:val="en-US"/>
        </w:rPr>
      </w:pPr>
      <w:r>
        <w:rPr>
          <w:lang w:val="en-US"/>
        </w:rPr>
        <w:t xml:space="preserve">name if different from the </w:t>
      </w:r>
      <w:proofErr w:type="gramStart"/>
      <w:r>
        <w:rPr>
          <w:lang w:val="en-US"/>
        </w:rPr>
        <w:t>type</w:t>
      </w:r>
      <w:proofErr w:type="gramEnd"/>
      <w:r>
        <w:rPr>
          <w:lang w:val="en-US"/>
        </w:rPr>
        <w:t xml:space="preserve"> name.</w:t>
      </w:r>
    </w:p>
    <w:p w14:paraId="7244B826" w14:textId="77777777" w:rsidR="00945098" w:rsidRPr="00B01532" w:rsidRDefault="00945098" w:rsidP="00945098">
      <w:pPr>
        <w:pStyle w:val="Code"/>
        <w:framePr w:wrap="around" w:hAnchor="page" w:x="721" w:y="877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hom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&gt;();</w:t>
      </w:r>
    </w:p>
    <w:p w14:paraId="51597B65" w14:textId="77777777" w:rsidR="00945098" w:rsidRDefault="00945098" w:rsidP="00945098">
      <w:pPr>
        <w:pStyle w:val="Code"/>
        <w:framePr w:wrap="around" w:hAnchor="page" w:x="721" w:y="877"/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hom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&gt;(</w:t>
      </w:r>
      <w:r>
        <w:rPr>
          <w:color w:val="808080"/>
          <w:highlight w:val="white"/>
        </w:rPr>
        <w:t>"homes"</w:t>
      </w:r>
      <w:r>
        <w:rPr>
          <w:b/>
          <w:bCs/>
          <w:color w:val="000080"/>
          <w:highlight w:val="white"/>
        </w:rPr>
        <w:t>);</w:t>
      </w:r>
    </w:p>
    <w:p w14:paraId="05100E56" w14:textId="77777777" w:rsidR="00945098" w:rsidRPr="00B01532" w:rsidRDefault="00945098" w:rsidP="00B01532">
      <w:pPr>
        <w:rPr>
          <w:lang w:val="en-US"/>
        </w:rPr>
      </w:pPr>
    </w:p>
    <w:bookmarkEnd w:id="35"/>
    <w:p w14:paraId="4F5E8E1F" w14:textId="77777777" w:rsidR="00B01532" w:rsidRDefault="00B01532" w:rsidP="00B01532">
      <w:pPr>
        <w:rPr>
          <w:color w:val="000000"/>
          <w:lang w:val="en-US"/>
        </w:rPr>
      </w:pPr>
    </w:p>
    <w:p w14:paraId="705C2F7C" w14:textId="77777777" w:rsidR="00B01532" w:rsidRDefault="00B01532" w:rsidP="00B01532">
      <w:pPr>
        <w:rPr>
          <w:color w:val="000000"/>
          <w:lang w:val="en-US"/>
        </w:rPr>
      </w:pPr>
    </w:p>
    <w:p w14:paraId="16A97E90" w14:textId="26E4FE64" w:rsidR="00B01532" w:rsidRDefault="00B01532" w:rsidP="00B01532">
      <w:pPr>
        <w:rPr>
          <w:lang w:val="en-US"/>
        </w:rPr>
      </w:pPr>
    </w:p>
    <w:p w14:paraId="3A0017D2" w14:textId="77777777" w:rsidR="00B01532" w:rsidRPr="00B01532" w:rsidRDefault="00B01532" w:rsidP="00B01532">
      <w:pPr>
        <w:rPr>
          <w:lang w:val="en-US"/>
        </w:rPr>
      </w:pPr>
    </w:p>
    <w:p w14:paraId="5F169AE7" w14:textId="0E7E8E47" w:rsidR="00D04B36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br w:type="page"/>
      </w:r>
    </w:p>
    <w:p w14:paraId="749E0DE1" w14:textId="77777777" w:rsidR="00945098" w:rsidRDefault="00945098" w:rsidP="00112249">
      <w:pPr>
        <w:pStyle w:val="Titre1"/>
        <w:rPr>
          <w:lang w:val="en-US"/>
        </w:rPr>
      </w:pPr>
      <w:bookmarkStart w:id="37" w:name="_Toc152615429"/>
      <w:bookmarkStart w:id="38" w:name="OLE_LINK27"/>
    </w:p>
    <w:p w14:paraId="27AB3570" w14:textId="75B67B1D" w:rsidR="00575CF4" w:rsidRDefault="005B0169" w:rsidP="00112249">
      <w:pPr>
        <w:pStyle w:val="Titre1"/>
        <w:rPr>
          <w:lang w:val="en-US"/>
        </w:rPr>
      </w:pPr>
      <w:r>
        <w:rPr>
          <w:lang w:val="en-US"/>
        </w:rPr>
        <w:t>Full-text search</w:t>
      </w:r>
      <w:bookmarkEnd w:id="37"/>
    </w:p>
    <w:p w14:paraId="68564527" w14:textId="77777777" w:rsidR="00112249" w:rsidRDefault="00112249">
      <w:pPr>
        <w:rPr>
          <w:lang w:val="en-US"/>
        </w:rPr>
      </w:pPr>
    </w:p>
    <w:p w14:paraId="00302549" w14:textId="52B7A678" w:rsidR="005B0169" w:rsidRDefault="00571CDC">
      <w:pPr>
        <w:rPr>
          <w:lang w:val="en-US"/>
        </w:rPr>
      </w:pPr>
      <w:r>
        <w:rPr>
          <w:lang w:val="en-US"/>
        </w:rPr>
        <w:t>A</w:t>
      </w:r>
      <w:r w:rsidR="005B0169">
        <w:rPr>
          <w:lang w:val="en-US"/>
        </w:rPr>
        <w:t xml:space="preserve"> very efficient a</w:t>
      </w:r>
      <w:r w:rsidR="00FF43A3">
        <w:rPr>
          <w:lang w:val="en-US"/>
        </w:rPr>
        <w:t>n</w:t>
      </w:r>
      <w:r w:rsidR="005B0169">
        <w:rPr>
          <w:lang w:val="en-US"/>
        </w:rPr>
        <w:t xml:space="preserve">d customizable full-text indexation is </w:t>
      </w:r>
      <w:r>
        <w:rPr>
          <w:lang w:val="en-US"/>
        </w:rPr>
        <w:t xml:space="preserve">available starting </w:t>
      </w:r>
      <w:r w:rsidR="004D4736">
        <w:rPr>
          <w:lang w:val="en-US"/>
        </w:rPr>
        <w:t xml:space="preserve">with </w:t>
      </w:r>
      <w:r>
        <w:rPr>
          <w:lang w:val="en-US"/>
        </w:rPr>
        <w:t>version 1.1.3.</w:t>
      </w:r>
    </w:p>
    <w:p w14:paraId="05C506E3" w14:textId="681977E8" w:rsidR="00FF43A3" w:rsidRDefault="00FF43A3">
      <w:pPr>
        <w:rPr>
          <w:lang w:val="en-US"/>
        </w:rPr>
      </w:pPr>
      <w:r>
        <w:rPr>
          <w:lang w:val="en-US"/>
        </w:rPr>
        <w:t>First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A40849">
        <w:rPr>
          <w:lang w:val="en-US"/>
        </w:rPr>
        <w:t>we</w:t>
      </w:r>
      <w:r>
        <w:rPr>
          <w:lang w:val="en-US"/>
        </w:rPr>
        <w:t xml:space="preserve"> need to prepare the business objects for full-text indexation. </w:t>
      </w:r>
      <w:r w:rsidR="00667770">
        <w:rPr>
          <w:lang w:val="en-US"/>
        </w:rPr>
        <w:t>We do it</w:t>
      </w:r>
      <w:r>
        <w:rPr>
          <w:lang w:val="en-US"/>
        </w:rPr>
        <w:t xml:space="preserve"> the usual way with a specific tag. Let</w:t>
      </w:r>
      <w:r w:rsidR="00667770">
        <w:rPr>
          <w:lang w:val="en-US"/>
        </w:rPr>
        <w:t>'</w:t>
      </w:r>
      <w:r>
        <w:rPr>
          <w:lang w:val="en-US"/>
        </w:rPr>
        <w:t xml:space="preserve">s index as full text the </w:t>
      </w:r>
      <w:r w:rsidRPr="00A40849">
        <w:rPr>
          <w:b/>
          <w:bCs/>
          <w:lang w:val="en-US"/>
        </w:rPr>
        <w:t>address</w:t>
      </w:r>
      <w:r w:rsidR="00C13BE4">
        <w:rPr>
          <w:lang w:val="en-US"/>
        </w:rPr>
        <w:t xml:space="preserve">, the </w:t>
      </w:r>
      <w:r w:rsidR="00C13BE4" w:rsidRPr="00571CDC">
        <w:rPr>
          <w:b/>
          <w:bCs/>
          <w:lang w:val="en-US"/>
        </w:rPr>
        <w:t>town</w:t>
      </w:r>
      <w:r w:rsidR="00571CDC">
        <w:rPr>
          <w:lang w:val="en-US"/>
        </w:rPr>
        <w:t>,</w:t>
      </w:r>
      <w:r>
        <w:rPr>
          <w:lang w:val="en-US"/>
        </w:rPr>
        <w:t xml:space="preserve"> and the </w:t>
      </w:r>
      <w:r w:rsidRPr="00571CDC">
        <w:rPr>
          <w:b/>
          <w:bCs/>
          <w:lang w:val="en-US"/>
        </w:rPr>
        <w:t>comments</w:t>
      </w:r>
      <w:r>
        <w:rPr>
          <w:lang w:val="en-US"/>
        </w:rPr>
        <w:t>.</w:t>
      </w:r>
    </w:p>
    <w:bookmarkEnd w:id="38"/>
    <w:p w14:paraId="529D7A1B" w14:textId="79F07CEA" w:rsidR="00FF43A3" w:rsidRDefault="00FF43A3">
      <w:pPr>
        <w:rPr>
          <w:lang w:val="en-US"/>
        </w:rPr>
      </w:pPr>
    </w:p>
    <w:p w14:paraId="6F006B74" w14:textId="3278AD14" w:rsidR="009E7CA8" w:rsidRDefault="00000000">
      <w:pPr>
        <w:rPr>
          <w:lang w:val="en-US"/>
        </w:rPr>
      </w:pPr>
      <w:r>
        <w:rPr>
          <w:noProof/>
          <w:lang w:val="en-US"/>
        </w:rPr>
        <w:pict w14:anchorId="6DC64BA0">
          <v:shape id="_x0000_s2073" type="#_x0000_t202" style="position:absolute;margin-left:.4pt;margin-top:13.2pt;width:452.25pt;height:378.75pt;z-index:251693056">
            <v:textbox style="mso-next-textbox:#_x0000_s2073">
              <w:txbxContent>
                <w:p w14:paraId="2898507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bookmarkStart w:id="39" w:name="OLE_LINK28"/>
                  <w:bookmarkStart w:id="40" w:name="OLE_LINK29"/>
                  <w:bookmarkStart w:id="41" w:name="OLE_LINK30"/>
                  <w:bookmarkStart w:id="42" w:name="_Hlk86783887"/>
                  <w:bookmarkStart w:id="43" w:name="_Hlk86783888"/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class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Home</w:t>
                  </w:r>
                </w:p>
                <w:p w14:paraId="765395A2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7FA065BA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>…</w:t>
                  </w:r>
                </w:p>
                <w:p w14:paraId="476B96C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0583C35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highlight w:val="white"/>
                    </w:rPr>
                    <w:t>ServerSideValue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667770">
                    <w:rPr>
                      <w:rFonts w:cs="Courier New"/>
                      <w:highlight w:val="white"/>
                    </w:rPr>
                    <w:t>IndexType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67770">
                    <w:rPr>
                      <w:rFonts w:cs="Courier New"/>
                      <w:highlight w:val="white"/>
                    </w:rPr>
                    <w:t>Dictionary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)]</w:t>
                  </w:r>
                </w:p>
                <w:p w14:paraId="2AE95D7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string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Town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5B3399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</w:p>
                <w:p w14:paraId="57B4C811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4D6C2431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string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Adress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48B55AD8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</w:p>
                <w:p w14:paraId="706AF1A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>…</w:t>
                  </w:r>
                </w:p>
                <w:p w14:paraId="51C55DB2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</w:p>
                <w:p w14:paraId="1BA86130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25A53B0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Lis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667770">
                    <w:rPr>
                      <w:rFonts w:cs="Courier New"/>
                      <w:highlight w:val="white"/>
                    </w:rPr>
                    <w:t>Commen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Comments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</w:p>
                <w:p w14:paraId="4ED5D45B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Lis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667770">
                    <w:rPr>
                      <w:rFonts w:cs="Courier New"/>
                      <w:highlight w:val="white"/>
                    </w:rPr>
                    <w:t>Commen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gt;()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</w:p>
                <w:p w14:paraId="7DD9D2AC" w14:textId="7C4080F8" w:rsidR="009E7CA8" w:rsidRPr="00667770" w:rsidRDefault="00667770" w:rsidP="00667770">
                  <w:pPr>
                    <w:pStyle w:val="Code"/>
                    <w:rPr>
                      <w:rFonts w:cs="Courier New"/>
                    </w:rPr>
                  </w:pP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  <w:bookmarkEnd w:id="39"/>
                  <w:bookmarkEnd w:id="40"/>
                  <w:bookmarkEnd w:id="41"/>
                  <w:bookmarkEnd w:id="42"/>
                  <w:bookmarkEnd w:id="43"/>
                </w:p>
              </w:txbxContent>
            </v:textbox>
          </v:shape>
        </w:pict>
      </w:r>
    </w:p>
    <w:p w14:paraId="3E9051EE" w14:textId="77777777" w:rsidR="009E7CA8" w:rsidRDefault="009E7CA8">
      <w:pPr>
        <w:rPr>
          <w:lang w:val="en-US"/>
        </w:rPr>
      </w:pPr>
    </w:p>
    <w:p w14:paraId="47C37BC9" w14:textId="77777777" w:rsidR="009E7CA8" w:rsidRDefault="009E7CA8">
      <w:pPr>
        <w:rPr>
          <w:lang w:val="en-US"/>
        </w:rPr>
      </w:pPr>
    </w:p>
    <w:p w14:paraId="493DBC18" w14:textId="77777777" w:rsidR="009E7CA8" w:rsidRDefault="009E7CA8">
      <w:pPr>
        <w:rPr>
          <w:lang w:val="en-US"/>
        </w:rPr>
      </w:pPr>
    </w:p>
    <w:p w14:paraId="3B8E3723" w14:textId="77777777" w:rsidR="009E7CA8" w:rsidRDefault="009E7CA8">
      <w:pPr>
        <w:rPr>
          <w:lang w:val="en-US"/>
        </w:rPr>
      </w:pPr>
    </w:p>
    <w:p w14:paraId="6A49C31A" w14:textId="77777777" w:rsidR="009E7CA8" w:rsidRDefault="009E7CA8">
      <w:pPr>
        <w:rPr>
          <w:lang w:val="en-US"/>
        </w:rPr>
      </w:pPr>
    </w:p>
    <w:p w14:paraId="546DA8E9" w14:textId="277AF0E8" w:rsidR="009E7CA8" w:rsidRDefault="009E7CA8">
      <w:pPr>
        <w:rPr>
          <w:lang w:val="en-US"/>
        </w:rPr>
      </w:pPr>
    </w:p>
    <w:p w14:paraId="2D729786" w14:textId="77777777" w:rsidR="009E7CA8" w:rsidRDefault="009E7CA8">
      <w:pPr>
        <w:rPr>
          <w:lang w:val="en-US"/>
        </w:rPr>
      </w:pPr>
    </w:p>
    <w:p w14:paraId="4B7FBDBF" w14:textId="77777777" w:rsidR="009E7CA8" w:rsidRDefault="009E7CA8">
      <w:pPr>
        <w:rPr>
          <w:lang w:val="en-US"/>
        </w:rPr>
      </w:pPr>
    </w:p>
    <w:p w14:paraId="39C89E8E" w14:textId="77777777" w:rsidR="009E7CA8" w:rsidRDefault="009E7CA8">
      <w:pPr>
        <w:rPr>
          <w:lang w:val="en-US"/>
        </w:rPr>
      </w:pPr>
    </w:p>
    <w:p w14:paraId="61A7D3E4" w14:textId="77777777" w:rsidR="009E7CA8" w:rsidRDefault="009E7CA8">
      <w:pPr>
        <w:rPr>
          <w:lang w:val="en-US"/>
        </w:rPr>
      </w:pPr>
    </w:p>
    <w:p w14:paraId="7BA59402" w14:textId="77777777" w:rsidR="009E7CA8" w:rsidRDefault="009E7CA8">
      <w:pPr>
        <w:rPr>
          <w:lang w:val="en-US"/>
        </w:rPr>
      </w:pPr>
    </w:p>
    <w:p w14:paraId="24B26D51" w14:textId="77777777" w:rsidR="009E7CA8" w:rsidRDefault="009E7CA8">
      <w:pPr>
        <w:rPr>
          <w:lang w:val="en-US"/>
        </w:rPr>
      </w:pPr>
    </w:p>
    <w:p w14:paraId="0463B63C" w14:textId="77777777" w:rsidR="009E7CA8" w:rsidRDefault="009E7CA8">
      <w:pPr>
        <w:rPr>
          <w:lang w:val="en-US"/>
        </w:rPr>
      </w:pPr>
    </w:p>
    <w:p w14:paraId="04BB3889" w14:textId="77777777" w:rsidR="009E7CA8" w:rsidRDefault="009E7CA8">
      <w:pPr>
        <w:rPr>
          <w:lang w:val="en-US"/>
        </w:rPr>
      </w:pPr>
    </w:p>
    <w:p w14:paraId="1C7B3559" w14:textId="77777777" w:rsidR="009E7CA8" w:rsidRDefault="009E7CA8">
      <w:pPr>
        <w:rPr>
          <w:lang w:val="en-US"/>
        </w:rPr>
      </w:pPr>
    </w:p>
    <w:p w14:paraId="7AF3E950" w14:textId="0FF8176A" w:rsidR="009E7CA8" w:rsidRDefault="009E7CA8" w:rsidP="009E7CA8">
      <w:pPr>
        <w:rPr>
          <w:lang w:val="en-US"/>
        </w:rPr>
      </w:pPr>
      <w:bookmarkStart w:id="44" w:name="OLE_LINK31"/>
      <w:r>
        <w:rPr>
          <w:lang w:val="en-US"/>
        </w:rPr>
        <w:t xml:space="preserve">You notice that full-text indexation can be applied to </w:t>
      </w:r>
      <w:r w:rsidR="00667770">
        <w:rPr>
          <w:lang w:val="en-US"/>
        </w:rPr>
        <w:t>ordinari</w:t>
      </w:r>
      <w:r>
        <w:rPr>
          <w:lang w:val="en-US"/>
        </w:rPr>
        <w:t xml:space="preserve">ly indexed </w:t>
      </w:r>
    </w:p>
    <w:p w14:paraId="37B4831F" w14:textId="77777777" w:rsidR="00667770" w:rsidRDefault="00FF43A3">
      <w:pPr>
        <w:rPr>
          <w:lang w:val="en-US"/>
        </w:rPr>
      </w:pPr>
      <w:r>
        <w:rPr>
          <w:lang w:val="en-US"/>
        </w:rPr>
        <w:t xml:space="preserve">properties and to properties that are not available to LINQ queries. </w:t>
      </w:r>
    </w:p>
    <w:p w14:paraId="24CA9F5D" w14:textId="0D66B182" w:rsidR="00FF43A3" w:rsidRPr="00667770" w:rsidRDefault="00667770">
      <w:pPr>
        <w:rPr>
          <w:lang w:val="en-US"/>
        </w:rPr>
      </w:pPr>
      <w:r w:rsidRPr="00667770">
        <w:rPr>
          <w:highlight w:val="yellow"/>
          <w:lang w:val="en-US"/>
        </w:rPr>
        <w:t>We can apply it</w:t>
      </w:r>
      <w:r w:rsidR="00FF43A3" w:rsidRPr="00667770">
        <w:rPr>
          <w:highlight w:val="yellow"/>
          <w:lang w:val="en-US"/>
        </w:rPr>
        <w:t xml:space="preserve"> to scalar and collection properties.</w:t>
      </w:r>
    </w:p>
    <w:p w14:paraId="5B32F43F" w14:textId="77777777" w:rsidR="00945098" w:rsidRDefault="00945098">
      <w:pPr>
        <w:rPr>
          <w:lang w:val="en-US"/>
        </w:rPr>
      </w:pPr>
      <w:bookmarkStart w:id="45" w:name="OLE_LINK32"/>
      <w:bookmarkEnd w:id="44"/>
      <w:r>
        <w:rPr>
          <w:lang w:val="en-US"/>
        </w:rPr>
        <w:br w:type="page"/>
      </w:r>
    </w:p>
    <w:p w14:paraId="09B04139" w14:textId="77777777" w:rsidR="00945098" w:rsidRDefault="00945098">
      <w:pPr>
        <w:rPr>
          <w:lang w:val="en-US"/>
        </w:rPr>
      </w:pPr>
    </w:p>
    <w:p w14:paraId="18B4CACC" w14:textId="4CD104C1" w:rsidR="005B0169" w:rsidRDefault="00FF43A3">
      <w:pPr>
        <w:rPr>
          <w:lang w:val="en-US"/>
        </w:rPr>
      </w:pPr>
      <w:r>
        <w:rPr>
          <w:lang w:val="en-US"/>
        </w:rPr>
        <w:t xml:space="preserve">A new LINQ extension method is provided: </w:t>
      </w:r>
      <w:r w:rsidRPr="00C13BE4">
        <w:rPr>
          <w:b/>
          <w:bCs/>
          <w:lang w:val="en-US"/>
        </w:rPr>
        <w:t>FullTextSearch</w:t>
      </w:r>
      <w:r>
        <w:rPr>
          <w:lang w:val="en-US"/>
        </w:rPr>
        <w:t xml:space="preserve">. It is accessible through the </w:t>
      </w:r>
      <w:r w:rsidR="00C828B9" w:rsidRPr="00667770">
        <w:rPr>
          <w:b/>
          <w:bCs/>
          <w:lang w:val="en-US"/>
        </w:rPr>
        <w:t>DataSource</w:t>
      </w:r>
      <w:r>
        <w:rPr>
          <w:lang w:val="en-US"/>
        </w:rPr>
        <w:t xml:space="preserve"> class.</w:t>
      </w:r>
    </w:p>
    <w:p w14:paraId="13478543" w14:textId="619424DF" w:rsidR="00FF43A3" w:rsidRDefault="00FF43A3">
      <w:pPr>
        <w:rPr>
          <w:lang w:val="en-US"/>
        </w:rPr>
      </w:pPr>
      <w:r>
        <w:rPr>
          <w:lang w:val="en-US"/>
        </w:rPr>
        <w:t xml:space="preserve">It can be used alone or mixed with </w:t>
      </w:r>
      <w:r w:rsidR="00571CDC">
        <w:rPr>
          <w:lang w:val="en-US"/>
        </w:rPr>
        <w:t>common</w:t>
      </w:r>
      <w:r w:rsidR="000905EB">
        <w:rPr>
          <w:lang w:val="en-US"/>
        </w:rPr>
        <w:t xml:space="preserve"> predicates. </w:t>
      </w:r>
      <w:r w:rsidR="00667770">
        <w:rPr>
          <w:lang w:val="en-US"/>
        </w:rPr>
        <w:t>The result will be the intersection of the sets returned by the LINQ and the full-text query in the second case</w:t>
      </w:r>
      <w:r w:rsidR="000905EB">
        <w:rPr>
          <w:lang w:val="en-US"/>
        </w:rPr>
        <w:t xml:space="preserve">. </w:t>
      </w:r>
    </w:p>
    <w:bookmarkEnd w:id="45"/>
    <w:p w14:paraId="1CD75C5E" w14:textId="3723A1F2" w:rsidR="00667770" w:rsidRDefault="00000000">
      <w:pPr>
        <w:rPr>
          <w:b/>
          <w:bCs/>
          <w:lang w:val="en-US"/>
        </w:rPr>
      </w:pPr>
      <w:r>
        <w:rPr>
          <w:noProof/>
        </w:rPr>
        <w:pict w14:anchorId="5EBBB80F">
          <v:shape id="_x0000_s2074" type="#_x0000_t202" style="position:absolute;margin-left:-.35pt;margin-top:38.45pt;width:451.95pt;height:244.4pt;z-index:251695104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ArWwiiLgIAAFQEAAAOAAAAAAAAAAAAAAAAAC4CAABkcnMv&#10;ZTJvRG9jLnhtbFBLAQItABQABgAIAAAAIQBIWydy2wAAAAcBAAAPAAAAAAAAAAAAAAAAAIgEAABk&#10;cnMvZG93bnJldi54bWxQSwUGAAAAAAQABADzAAAAkAUAAAAA&#10;">
            <v:textbox style="mso-next-textbox:#_x0000_s2074;mso-fit-shape-to-text:t">
              <w:txbxContent>
                <w:p w14:paraId="762BE8B9" w14:textId="77777777" w:rsidR="00A40849" w:rsidRDefault="00A40849" w:rsidP="00667770">
                  <w:pPr>
                    <w:pStyle w:val="Code"/>
                  </w:pPr>
                </w:p>
                <w:p w14:paraId="0BBA4989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</w:pPr>
                  <w:bookmarkStart w:id="46" w:name="OLE_LINK33"/>
                  <w:r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  <w:t>// pure full-text search</w:t>
                  </w:r>
                </w:p>
                <w:p w14:paraId="04A3C2CC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8000FF"/>
                      <w:sz w:val="20"/>
                      <w:szCs w:val="20"/>
                      <w:highlight w:val="white"/>
                    </w:rPr>
                    <w:t>var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result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hom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FullTextSearch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Paris close metro"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List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);</w:t>
                  </w:r>
                </w:p>
                <w:p w14:paraId="1974BE2A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</w:p>
                <w:p w14:paraId="2EB0119F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  <w:t>// mixed search</w:t>
                  </w:r>
                </w:p>
                <w:p w14:paraId="33A0DBBA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8000FF"/>
                      <w:sz w:val="20"/>
                      <w:szCs w:val="20"/>
                      <w:highlight w:val="white"/>
                    </w:rPr>
                    <w:t>var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inParisAvailableTomorrow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hom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Where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</w:p>
                <w:p w14:paraId="3D1A35AE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  <w:t xml:space="preserve">p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&gt;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p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Town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Paris"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</w:t>
                  </w:r>
                </w:p>
                <w:p w14:paraId="318A1626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&amp;&amp;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p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AvailableDat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Contain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DateTime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day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AddDay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FF8000"/>
                      <w:sz w:val="20"/>
                      <w:szCs w:val="20"/>
                      <w:highlight w:val="white"/>
                    </w:rPr>
                    <w:t>1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)</w:t>
                  </w:r>
                </w:p>
                <w:p w14:paraId="198083A7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</w:t>
                  </w:r>
                </w:p>
                <w:p w14:paraId="72475AF5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FullTextSearch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close metro"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</w:t>
                  </w:r>
                </w:p>
                <w:p w14:paraId="3679592C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List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);</w:t>
                  </w:r>
                </w:p>
                <w:bookmarkEnd w:id="46"/>
                <w:p w14:paraId="0905A1B5" w14:textId="6B03F598" w:rsidR="00A40849" w:rsidRPr="00667770" w:rsidRDefault="00A40849" w:rsidP="00667770">
                  <w:pPr>
                    <w:pStyle w:val="Code"/>
                  </w:pPr>
                </w:p>
              </w:txbxContent>
            </v:textbox>
            <w10:wrap type="square"/>
          </v:shape>
        </w:pict>
      </w:r>
    </w:p>
    <w:p w14:paraId="1F362062" w14:textId="7AD77800" w:rsidR="00667770" w:rsidRDefault="00667770">
      <w:pPr>
        <w:rPr>
          <w:b/>
          <w:bCs/>
          <w:lang w:val="en-US"/>
        </w:rPr>
      </w:pPr>
    </w:p>
    <w:p w14:paraId="55B550D8" w14:textId="77777777" w:rsidR="00945098" w:rsidRDefault="00945098">
      <w:pPr>
        <w:rPr>
          <w:highlight w:val="yellow"/>
          <w:lang w:val="en-US"/>
        </w:rPr>
      </w:pPr>
      <w:bookmarkStart w:id="47" w:name="OLE_LINK34"/>
    </w:p>
    <w:p w14:paraId="0BF665B2" w14:textId="77777777" w:rsidR="00945098" w:rsidRDefault="00945098">
      <w:pPr>
        <w:rPr>
          <w:highlight w:val="yellow"/>
          <w:lang w:val="en-US"/>
        </w:rPr>
      </w:pPr>
    </w:p>
    <w:p w14:paraId="7BBFC00D" w14:textId="77777777" w:rsidR="00945098" w:rsidRDefault="00945098">
      <w:pPr>
        <w:rPr>
          <w:highlight w:val="yellow"/>
          <w:lang w:val="en-US"/>
        </w:rPr>
      </w:pPr>
    </w:p>
    <w:p w14:paraId="23CC2958" w14:textId="77777777" w:rsidR="00945098" w:rsidRDefault="00945098">
      <w:pPr>
        <w:rPr>
          <w:highlight w:val="yellow"/>
          <w:lang w:val="en-US"/>
        </w:rPr>
      </w:pPr>
    </w:p>
    <w:p w14:paraId="3A88CF67" w14:textId="77777777" w:rsidR="00945098" w:rsidRDefault="00945098">
      <w:pPr>
        <w:rPr>
          <w:highlight w:val="yellow"/>
          <w:lang w:val="en-US"/>
        </w:rPr>
      </w:pPr>
    </w:p>
    <w:p w14:paraId="0C8AF782" w14:textId="77777777" w:rsidR="00945098" w:rsidRDefault="00945098">
      <w:pPr>
        <w:rPr>
          <w:highlight w:val="yellow"/>
          <w:lang w:val="en-US"/>
        </w:rPr>
      </w:pPr>
    </w:p>
    <w:p w14:paraId="77F5469E" w14:textId="77777777" w:rsidR="00945098" w:rsidRDefault="00945098">
      <w:pPr>
        <w:rPr>
          <w:highlight w:val="yellow"/>
          <w:lang w:val="en-US"/>
        </w:rPr>
      </w:pPr>
    </w:p>
    <w:p w14:paraId="683E4B11" w14:textId="77777777" w:rsidR="00945098" w:rsidRDefault="00945098">
      <w:pPr>
        <w:rPr>
          <w:highlight w:val="yellow"/>
          <w:lang w:val="en-US"/>
        </w:rPr>
      </w:pPr>
    </w:p>
    <w:p w14:paraId="05C3689A" w14:textId="77777777" w:rsidR="00945098" w:rsidRDefault="00945098">
      <w:pPr>
        <w:rPr>
          <w:highlight w:val="yellow"/>
          <w:lang w:val="en-US"/>
        </w:rPr>
      </w:pPr>
    </w:p>
    <w:p w14:paraId="2784E34C" w14:textId="77777777" w:rsidR="00945098" w:rsidRDefault="00945098">
      <w:pPr>
        <w:rPr>
          <w:highlight w:val="yellow"/>
          <w:lang w:val="en-US"/>
        </w:rPr>
      </w:pPr>
    </w:p>
    <w:p w14:paraId="3C660D1B" w14:textId="34908681" w:rsidR="000905EB" w:rsidRPr="00667770" w:rsidRDefault="000905EB">
      <w:pPr>
        <w:rPr>
          <w:lang w:val="en-US"/>
        </w:rPr>
      </w:pPr>
      <w:r w:rsidRPr="00667770">
        <w:rPr>
          <w:highlight w:val="yellow"/>
          <w:lang w:val="en-US"/>
        </w:rPr>
        <w:t>In both cases</w:t>
      </w:r>
      <w:r w:rsidR="00571CDC" w:rsidRPr="00667770">
        <w:rPr>
          <w:highlight w:val="yellow"/>
          <w:lang w:val="en-US"/>
        </w:rPr>
        <w:t>,</w:t>
      </w:r>
      <w:r w:rsidRPr="00667770">
        <w:rPr>
          <w:highlight w:val="yellow"/>
          <w:lang w:val="en-US"/>
        </w:rPr>
        <w:t xml:space="preserve"> the full-text query</w:t>
      </w:r>
      <w:r w:rsidR="00667770" w:rsidRPr="00667770">
        <w:rPr>
          <w:highlight w:val="yellow"/>
          <w:lang w:val="en-US"/>
        </w:rPr>
        <w:t xml:space="preserve"> gives the order</w:t>
      </w:r>
      <w:r w:rsidRPr="00667770">
        <w:rPr>
          <w:highlight w:val="yellow"/>
          <w:lang w:val="en-US"/>
        </w:rPr>
        <w:t xml:space="preserve"> (most pertinent items first).</w:t>
      </w:r>
      <w:r w:rsidR="00117C40">
        <w:rPr>
          <w:lang w:val="en-US"/>
        </w:rPr>
        <w:t xml:space="preserve"> Explicit “ORDER BY” is ignored if full-text query is used.</w:t>
      </w:r>
    </w:p>
    <w:p w14:paraId="5A76CF57" w14:textId="152F39F4" w:rsidR="00C828B9" w:rsidRPr="00667770" w:rsidRDefault="00C828B9">
      <w:pPr>
        <w:rPr>
          <w:b/>
          <w:bCs/>
          <w:lang w:val="en-US"/>
        </w:rPr>
      </w:pPr>
    </w:p>
    <w:p w14:paraId="79E02437" w14:textId="42C2B013" w:rsidR="00C828B9" w:rsidRDefault="00C828B9" w:rsidP="00C828B9">
      <w:pPr>
        <w:pStyle w:val="Titre2"/>
        <w:rPr>
          <w:noProof/>
          <w:lang w:val="en-US"/>
        </w:rPr>
      </w:pPr>
      <w:bookmarkStart w:id="48" w:name="_Toc152615430"/>
      <w:r>
        <w:rPr>
          <w:noProof/>
          <w:lang w:val="en-US"/>
        </w:rPr>
        <w:t>Fine-tuning the full</w:t>
      </w:r>
      <w:r w:rsidR="00667770">
        <w:rPr>
          <w:noProof/>
          <w:lang w:val="en-US"/>
        </w:rPr>
        <w:t>-</w:t>
      </w:r>
      <w:r>
        <w:rPr>
          <w:noProof/>
          <w:lang w:val="en-US"/>
        </w:rPr>
        <w:t>text search</w:t>
      </w:r>
      <w:bookmarkEnd w:id="48"/>
    </w:p>
    <w:p w14:paraId="2BF93C03" w14:textId="77777777" w:rsidR="00C828B9" w:rsidRPr="00C828B9" w:rsidRDefault="00C828B9" w:rsidP="00C828B9">
      <w:pPr>
        <w:rPr>
          <w:lang w:val="en-US"/>
        </w:rPr>
      </w:pPr>
    </w:p>
    <w:p w14:paraId="4D8FFF10" w14:textId="66F8ADA8" w:rsidR="00C828B9" w:rsidRDefault="00C828B9" w:rsidP="00C828B9">
      <w:pPr>
        <w:rPr>
          <w:noProof/>
          <w:lang w:val="en-US"/>
        </w:rPr>
      </w:pPr>
      <w:r>
        <w:rPr>
          <w:noProof/>
          <w:lang w:val="en-US"/>
        </w:rPr>
        <w:t>In any language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</w:t>
      </w:r>
      <w:r w:rsidR="00571CDC">
        <w:rPr>
          <w:noProof/>
          <w:lang w:val="en-US"/>
        </w:rPr>
        <w:t>some words</w:t>
      </w:r>
      <w:r>
        <w:rPr>
          <w:noProof/>
          <w:lang w:val="en-US"/>
        </w:rPr>
        <w:t xml:space="preserve"> have no meaning by themselves but are useful to build sentences. For example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in English: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o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he</w:t>
      </w:r>
      <w:r w:rsidR="00063080">
        <w:rPr>
          <w:noProof/>
          <w:lang w:val="en-US"/>
        </w:rPr>
        <w:t>"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hat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at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547B41">
        <w:rPr>
          <w:noProof/>
          <w:lang w:val="en-US"/>
        </w:rPr>
        <w:t xml:space="preserve">and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a</w:t>
      </w:r>
      <w:r w:rsidR="00063080">
        <w:rPr>
          <w:noProof/>
          <w:lang w:val="en-US"/>
        </w:rPr>
        <w:t>"</w:t>
      </w:r>
      <w:r w:rsidR="00571CDC">
        <w:rPr>
          <w:noProof/>
          <w:lang w:val="en-US"/>
        </w:rPr>
        <w:t>.</w:t>
      </w:r>
      <w:r>
        <w:rPr>
          <w:noProof/>
          <w:lang w:val="en-US"/>
        </w:rPr>
        <w:t xml:space="preserve"> They are called 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>stop words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 xml:space="preserve"> and are usually the most fr</w:t>
      </w:r>
      <w:r w:rsidR="00571CDC">
        <w:rPr>
          <w:noProof/>
          <w:lang w:val="en-US"/>
        </w:rPr>
        <w:t>e</w:t>
      </w:r>
      <w:r>
        <w:rPr>
          <w:noProof/>
          <w:lang w:val="en-US"/>
        </w:rPr>
        <w:t xml:space="preserve">quent words in a language. </w:t>
      </w:r>
    </w:p>
    <w:p w14:paraId="267324BB" w14:textId="5166F78B" w:rsidR="00C13BE4" w:rsidRDefault="00C828B9" w:rsidP="00C828B9">
      <w:pPr>
        <w:rPr>
          <w:noProof/>
          <w:lang w:val="en-US"/>
        </w:rPr>
      </w:pPr>
      <w:r>
        <w:rPr>
          <w:noProof/>
          <w:lang w:val="en-US"/>
        </w:rPr>
        <w:t>The speed of the full</w:t>
      </w:r>
      <w:r w:rsidR="00571CDC">
        <w:rPr>
          <w:noProof/>
          <w:lang w:val="en-US"/>
        </w:rPr>
        <w:t>-</w:t>
      </w:r>
      <w:r>
        <w:rPr>
          <w:noProof/>
          <w:lang w:val="en-US"/>
        </w:rPr>
        <w:t xml:space="preserve">text search is greatly improved if we do not index them. </w:t>
      </w:r>
      <w:r w:rsidR="00C13BE4">
        <w:rPr>
          <w:noProof/>
          <w:lang w:val="en-US"/>
        </w:rPr>
        <w:t xml:space="preserve">The configuration file </w:t>
      </w:r>
      <w:r w:rsidR="00667770">
        <w:rPr>
          <w:noProof/>
          <w:lang w:val="en-US"/>
        </w:rPr>
        <w:t>"</w:t>
      </w:r>
      <w:r w:rsidR="00C13BE4">
        <w:rPr>
          <w:noProof/>
          <w:lang w:val="en-US"/>
        </w:rPr>
        <w:t>node_config.json</w:t>
      </w:r>
      <w:r w:rsidR="00667770">
        <w:rPr>
          <w:noProof/>
          <w:lang w:val="en-US"/>
        </w:rPr>
        <w:t>"</w:t>
      </w:r>
      <w:r w:rsidR="00C13BE4">
        <w:rPr>
          <w:noProof/>
          <w:lang w:val="en-US"/>
        </w:rPr>
        <w:t xml:space="preserve"> allows </w:t>
      </w:r>
      <w:r w:rsidR="00571CDC">
        <w:rPr>
          <w:noProof/>
          <w:lang w:val="en-US"/>
        </w:rPr>
        <w:t xml:space="preserve">us </w:t>
      </w:r>
      <w:r w:rsidR="00C13BE4">
        <w:rPr>
          <w:noProof/>
          <w:lang w:val="en-US"/>
        </w:rPr>
        <w:t>to specify them. This part should be identical for all nodes in a cluster.</w:t>
      </w:r>
    </w:p>
    <w:p w14:paraId="0A972095" w14:textId="77777777" w:rsidR="00945098" w:rsidRDefault="00945098" w:rsidP="00C13BE4">
      <w:pPr>
        <w:pStyle w:val="Code"/>
        <w:framePr w:wrap="around"/>
      </w:pPr>
      <w:bookmarkStart w:id="49" w:name="OLE_LINK35"/>
      <w:bookmarkEnd w:id="47"/>
    </w:p>
    <w:p w14:paraId="20767247" w14:textId="3010ABAF" w:rsidR="00C13BE4" w:rsidRDefault="00C13BE4" w:rsidP="00C13BE4">
      <w:pPr>
        <w:pStyle w:val="Code"/>
        <w:framePr w:wrap="around"/>
      </w:pPr>
      <w:r>
        <w:t>{</w:t>
      </w:r>
    </w:p>
    <w:p w14:paraId="7B0AD5A5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IsPersistent"</w:t>
      </w:r>
      <w:r>
        <w:t xml:space="preserve">: </w:t>
      </w:r>
      <w:r>
        <w:rPr>
          <w:color w:val="0000FF"/>
        </w:rPr>
        <w:t>true</w:t>
      </w:r>
      <w:r>
        <w:t>,</w:t>
      </w:r>
    </w:p>
    <w:p w14:paraId="69B3228F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ClusterName"</w:t>
      </w:r>
      <w:r>
        <w:t xml:space="preserve">: </w:t>
      </w:r>
      <w:r>
        <w:rPr>
          <w:color w:val="A31515"/>
        </w:rPr>
        <w:t>"test"</w:t>
      </w:r>
      <w:r>
        <w:t>,</w:t>
      </w:r>
    </w:p>
    <w:p w14:paraId="1841BF76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TcpPort"</w:t>
      </w:r>
      <w:r>
        <w:t>: 4848,</w:t>
      </w:r>
    </w:p>
    <w:p w14:paraId="2D5AE0D8" w14:textId="77777777" w:rsidR="00C13BE4" w:rsidRPr="00C13BE4" w:rsidRDefault="00C13BE4" w:rsidP="00C13BE4">
      <w:pPr>
        <w:pStyle w:val="Code"/>
        <w:framePr w:wrap="around"/>
        <w:rPr>
          <w:lang w:val="fr-FR"/>
        </w:rPr>
      </w:pPr>
      <w:r>
        <w:t xml:space="preserve">  </w:t>
      </w:r>
      <w:r w:rsidRPr="00C13BE4">
        <w:rPr>
          <w:color w:val="2E75B6"/>
          <w:lang w:val="fr-FR"/>
        </w:rPr>
        <w:t>"DataPath"</w:t>
      </w:r>
      <w:r w:rsidRPr="00C13BE4">
        <w:rPr>
          <w:lang w:val="fr-FR"/>
        </w:rPr>
        <w:t xml:space="preserve">: </w:t>
      </w:r>
      <w:r w:rsidRPr="00C13BE4">
        <w:rPr>
          <w:color w:val="A31515"/>
          <w:lang w:val="fr-FR"/>
        </w:rPr>
        <w:t>"root/4848"</w:t>
      </w:r>
      <w:r w:rsidRPr="00C13BE4">
        <w:rPr>
          <w:lang w:val="fr-FR"/>
        </w:rPr>
        <w:t>,</w:t>
      </w:r>
    </w:p>
    <w:p w14:paraId="1270832E" w14:textId="77777777" w:rsidR="00C13BE4" w:rsidRPr="00667770" w:rsidRDefault="00C13BE4" w:rsidP="00C13BE4">
      <w:pPr>
        <w:pStyle w:val="Code"/>
        <w:framePr w:wrap="around"/>
        <w:rPr>
          <w:b/>
          <w:bCs/>
          <w:lang w:val="fr-FR"/>
        </w:rPr>
      </w:pPr>
      <w:r w:rsidRPr="00C13BE4">
        <w:rPr>
          <w:lang w:val="fr-FR"/>
        </w:rPr>
        <w:t xml:space="preserve">  </w:t>
      </w:r>
      <w:r w:rsidRPr="00667770">
        <w:rPr>
          <w:b/>
          <w:bCs/>
          <w:color w:val="2E75B6"/>
          <w:lang w:val="fr-FR"/>
        </w:rPr>
        <w:t>"FullTextConfig"</w:t>
      </w:r>
      <w:r w:rsidRPr="00667770">
        <w:rPr>
          <w:b/>
          <w:bCs/>
          <w:lang w:val="fr-FR"/>
        </w:rPr>
        <w:t>: {</w:t>
      </w:r>
    </w:p>
    <w:p w14:paraId="016544D8" w14:textId="77777777" w:rsidR="00C13BE4" w:rsidRPr="00667770" w:rsidRDefault="00C13BE4" w:rsidP="00C13BE4">
      <w:pPr>
        <w:pStyle w:val="Code"/>
        <w:framePr w:wrap="around"/>
        <w:rPr>
          <w:b/>
          <w:bCs/>
          <w:lang w:val="fr-FR"/>
        </w:rPr>
      </w:pPr>
      <w:r w:rsidRPr="00667770">
        <w:rPr>
          <w:b/>
          <w:bCs/>
          <w:lang w:val="fr-FR"/>
        </w:rPr>
        <w:t xml:space="preserve">    </w:t>
      </w:r>
      <w:r w:rsidRPr="00667770">
        <w:rPr>
          <w:b/>
          <w:bCs/>
          <w:color w:val="2E75B6"/>
          <w:lang w:val="fr-FR"/>
        </w:rPr>
        <w:t>"TokensToIgnore"</w:t>
      </w:r>
      <w:r w:rsidRPr="00667770">
        <w:rPr>
          <w:b/>
          <w:bCs/>
          <w:lang w:val="fr-FR"/>
        </w:rPr>
        <w:t>: [</w:t>
      </w:r>
      <w:r w:rsidRPr="00667770">
        <w:rPr>
          <w:b/>
          <w:bCs/>
          <w:color w:val="A31515"/>
          <w:lang w:val="fr-FR"/>
        </w:rPr>
        <w:t>"qui"</w:t>
      </w:r>
      <w:r w:rsidRPr="00667770">
        <w:rPr>
          <w:b/>
          <w:bCs/>
          <w:lang w:val="fr-FR"/>
        </w:rPr>
        <w:t xml:space="preserve">, </w:t>
      </w:r>
      <w:r w:rsidRPr="00667770">
        <w:rPr>
          <w:b/>
          <w:bCs/>
          <w:color w:val="A31515"/>
          <w:lang w:val="fr-FR"/>
        </w:rPr>
        <w:t>"du"</w:t>
      </w:r>
      <w:r w:rsidRPr="00667770">
        <w:rPr>
          <w:b/>
          <w:bCs/>
          <w:lang w:val="fr-FR"/>
        </w:rPr>
        <w:t xml:space="preserve">, </w:t>
      </w:r>
      <w:r w:rsidRPr="00667770">
        <w:rPr>
          <w:b/>
          <w:bCs/>
          <w:color w:val="A31515"/>
          <w:lang w:val="fr-FR"/>
        </w:rPr>
        <w:t>"rue"</w:t>
      </w:r>
      <w:r w:rsidRPr="00667770">
        <w:rPr>
          <w:b/>
          <w:bCs/>
          <w:lang w:val="fr-FR"/>
        </w:rPr>
        <w:t>]</w:t>
      </w:r>
    </w:p>
    <w:p w14:paraId="250ED0BC" w14:textId="77777777" w:rsidR="00C13BE4" w:rsidRDefault="00C13BE4" w:rsidP="00C13BE4">
      <w:pPr>
        <w:pStyle w:val="Code"/>
        <w:framePr w:wrap="around"/>
      </w:pPr>
      <w:r w:rsidRPr="00667770">
        <w:rPr>
          <w:b/>
          <w:bCs/>
          <w:lang w:val="fr-FR"/>
        </w:rPr>
        <w:t xml:space="preserve">  </w:t>
      </w:r>
      <w:r w:rsidRPr="00667770">
        <w:rPr>
          <w:b/>
          <w:bCs/>
        </w:rPr>
        <w:t>}</w:t>
      </w:r>
    </w:p>
    <w:p w14:paraId="38272C4A" w14:textId="446A93F7" w:rsidR="00C13BE4" w:rsidRDefault="00C13BE4" w:rsidP="00C13BE4">
      <w:pPr>
        <w:pStyle w:val="Code"/>
        <w:framePr w:wrap="around"/>
      </w:pPr>
      <w:r>
        <w:t>}</w:t>
      </w:r>
    </w:p>
    <w:p w14:paraId="6F63A0E5" w14:textId="77777777" w:rsidR="00450435" w:rsidRDefault="00450435" w:rsidP="00C828B9">
      <w:pPr>
        <w:rPr>
          <w:noProof/>
          <w:lang w:val="en-US"/>
        </w:rPr>
      </w:pPr>
    </w:p>
    <w:p w14:paraId="5490AE0D" w14:textId="24BFCD35" w:rsidR="00667770" w:rsidRDefault="00450435" w:rsidP="00C828B9">
      <w:pPr>
        <w:rPr>
          <w:noProof/>
          <w:lang w:val="en-US"/>
        </w:rPr>
      </w:pPr>
      <w:r>
        <w:rPr>
          <w:noProof/>
          <w:lang w:val="en-US"/>
        </w:rPr>
        <w:t>When a node starts</w:t>
      </w:r>
      <w:r w:rsidR="00294F71">
        <w:rPr>
          <w:noProof/>
          <w:lang w:val="en-US"/>
        </w:rPr>
        <w:t>,</w:t>
      </w:r>
      <w:r>
        <w:rPr>
          <w:noProof/>
          <w:lang w:val="en-US"/>
        </w:rPr>
        <w:t xml:space="preserve"> it g</w:t>
      </w:r>
      <w:r w:rsidR="00571CDC">
        <w:rPr>
          <w:noProof/>
          <w:lang w:val="en-US"/>
        </w:rPr>
        <w:t>e</w:t>
      </w:r>
      <w:r>
        <w:rPr>
          <w:noProof/>
          <w:lang w:val="en-US"/>
        </w:rPr>
        <w:t xml:space="preserve">nerates in the 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>DataPath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 xml:space="preserve"> folder a text file containing the 100 most frequent words: </w:t>
      </w:r>
      <w:r w:rsidRPr="00294F71">
        <w:rPr>
          <w:b/>
          <w:bCs/>
          <w:noProof/>
          <w:lang w:val="en-US"/>
        </w:rPr>
        <w:t>most_frequent_tokens.txt</w:t>
      </w:r>
      <w:r w:rsidR="00294F71">
        <w:rPr>
          <w:noProof/>
          <w:lang w:val="en-US"/>
        </w:rPr>
        <w:t xml:space="preserve">. </w:t>
      </w:r>
    </w:p>
    <w:p w14:paraId="7904FA93" w14:textId="77777777" w:rsidR="00F70C03" w:rsidRDefault="00294F71" w:rsidP="00C828B9">
      <w:pPr>
        <w:rPr>
          <w:noProof/>
          <w:u w:val="single"/>
          <w:lang w:val="en-US"/>
        </w:rPr>
      </w:pPr>
      <w:r>
        <w:rPr>
          <w:noProof/>
          <w:lang w:val="en-US"/>
        </w:rPr>
        <w:t>These are good candidates to ignore</w:t>
      </w:r>
      <w:r w:rsidR="00667770">
        <w:rPr>
          <w:noProof/>
          <w:lang w:val="en-US"/>
        </w:rPr>
        <w:t xml:space="preserve">, and </w:t>
      </w:r>
      <w:r w:rsidR="00667770" w:rsidRPr="00667770">
        <w:rPr>
          <w:lang w:val="en-US"/>
        </w:rPr>
        <w:t>y</w:t>
      </w:r>
      <w:r w:rsidRPr="00667770">
        <w:rPr>
          <w:lang w:val="en-US"/>
        </w:rPr>
        <w:t xml:space="preserve">ou may need to </w:t>
      </w:r>
      <w:r w:rsidR="00667770" w:rsidRPr="00667770">
        <w:rPr>
          <w:lang w:val="en-US"/>
        </w:rPr>
        <w:t>ad</w:t>
      </w:r>
      <w:r w:rsidR="00667770">
        <w:rPr>
          <w:lang w:val="en-US"/>
        </w:rPr>
        <w:t>d</w:t>
      </w:r>
      <w:r w:rsidRPr="00667770">
        <w:rPr>
          <w:lang w:val="en-US"/>
        </w:rPr>
        <w:t xml:space="preserve"> other words depending on your business case. For example</w:t>
      </w:r>
      <w:r w:rsidR="00571CDC" w:rsidRPr="00667770">
        <w:rPr>
          <w:lang w:val="en-US"/>
        </w:rPr>
        <w:t>,</w:t>
      </w:r>
      <w:r w:rsidRPr="00667770">
        <w:rPr>
          <w:lang w:val="en-US"/>
        </w:rPr>
        <w:t xml:space="preserve"> i</w:t>
      </w:r>
      <w:r w:rsidR="00667770">
        <w:rPr>
          <w:lang w:val="en-US"/>
        </w:rPr>
        <w:t xml:space="preserve">t is good to avoid indexing "road" or "avenue" if you </w:t>
      </w:r>
      <w:r w:rsidR="00B3534B">
        <w:rPr>
          <w:lang w:val="en-US"/>
        </w:rPr>
        <w:t>enable a full-text search on</w:t>
      </w:r>
      <w:r w:rsidR="00667770">
        <w:rPr>
          <w:lang w:val="en-US"/>
        </w:rPr>
        <w:t xml:space="preserve"> addresses</w:t>
      </w:r>
      <w:r w:rsidR="00667770" w:rsidRPr="00667770">
        <w:rPr>
          <w:lang w:val="en-US"/>
        </w:rPr>
        <w:t>.</w:t>
      </w:r>
      <w:r w:rsidRPr="00294F71">
        <w:rPr>
          <w:noProof/>
          <w:u w:val="single"/>
          <w:lang w:val="en-US"/>
        </w:rPr>
        <w:t xml:space="preserve"> </w:t>
      </w:r>
      <w:bookmarkEnd w:id="49"/>
    </w:p>
    <w:p w14:paraId="7F627680" w14:textId="3974ACEE" w:rsidR="00C828B9" w:rsidRPr="00F70C03" w:rsidRDefault="00F70C03" w:rsidP="00C828B9">
      <w:pPr>
        <w:rPr>
          <w:noProof/>
          <w:lang w:val="en-US"/>
        </w:rPr>
      </w:pPr>
      <w:r w:rsidRPr="00F70C03">
        <w:rPr>
          <w:noProof/>
          <w:lang w:val="en-US"/>
        </w:rPr>
        <w:t xml:space="preserve">Tokens are normalized </w:t>
      </w:r>
      <w:r>
        <w:rPr>
          <w:noProof/>
          <w:lang w:val="en-US"/>
        </w:rPr>
        <w:t>before beeing indexed in order to enable approximate search:</w:t>
      </w:r>
      <w:r w:rsidR="00FC48F3">
        <w:rPr>
          <w:noProof/>
          <w:lang w:val="en-US"/>
        </w:rPr>
        <w:t>they are converted to lowercase,</w:t>
      </w:r>
      <w:r>
        <w:rPr>
          <w:noProof/>
          <w:lang w:val="en-US"/>
        </w:rPr>
        <w:t xml:space="preserve"> double letters are collapsed and accents are removed. The normalized version should be put in the </w:t>
      </w:r>
      <w:r w:rsidRPr="00FC48F3">
        <w:rPr>
          <w:b/>
          <w:bCs/>
          <w:noProof/>
          <w:lang w:val="en-US"/>
        </w:rPr>
        <w:t>TokensToIgnore</w:t>
      </w:r>
      <w:r>
        <w:rPr>
          <w:noProof/>
          <w:lang w:val="en-US"/>
        </w:rPr>
        <w:t xml:space="preserve"> array. For example street =&gt; stret.</w:t>
      </w:r>
      <w:r w:rsidR="00C828B9" w:rsidRPr="00F70C03">
        <w:rPr>
          <w:noProof/>
          <w:lang w:val="en-US"/>
        </w:rPr>
        <w:br w:type="page"/>
      </w:r>
    </w:p>
    <w:p w14:paraId="7062F21F" w14:textId="77777777" w:rsidR="00945098" w:rsidRDefault="00945098" w:rsidP="00DB2EC6">
      <w:pPr>
        <w:pStyle w:val="Titre1"/>
        <w:rPr>
          <w:noProof/>
          <w:lang w:val="en-US"/>
        </w:rPr>
      </w:pPr>
      <w:bookmarkStart w:id="50" w:name="_Computing_pivot_tables"/>
      <w:bookmarkStart w:id="51" w:name="_Toc152615431"/>
      <w:bookmarkStart w:id="52" w:name="OLE_LINK36"/>
      <w:bookmarkEnd w:id="50"/>
    </w:p>
    <w:p w14:paraId="1BDC7E2A" w14:textId="62C9BCF5" w:rsidR="00450435" w:rsidRDefault="00DB2EC6" w:rsidP="00DB2EC6">
      <w:pPr>
        <w:pStyle w:val="Titre1"/>
        <w:rPr>
          <w:noProof/>
          <w:lang w:val="en-US"/>
        </w:rPr>
      </w:pPr>
      <w:r>
        <w:rPr>
          <w:noProof/>
          <w:lang w:val="en-US"/>
        </w:rPr>
        <w:t>Computing pivot tables server</w:t>
      </w:r>
      <w:r w:rsidR="00A40849">
        <w:rPr>
          <w:noProof/>
          <w:lang w:val="en-US"/>
        </w:rPr>
        <w:t>-</w:t>
      </w:r>
      <w:r>
        <w:rPr>
          <w:noProof/>
          <w:lang w:val="en-US"/>
        </w:rPr>
        <w:t>side</w:t>
      </w:r>
      <w:bookmarkEnd w:id="51"/>
    </w:p>
    <w:p w14:paraId="7D1A4160" w14:textId="734AF369" w:rsidR="00DB2EC6" w:rsidRDefault="00DB2EC6" w:rsidP="00C828B9">
      <w:pPr>
        <w:rPr>
          <w:noProof/>
          <w:lang w:val="en-US"/>
        </w:rPr>
      </w:pPr>
    </w:p>
    <w:p w14:paraId="79477A6E" w14:textId="2A4BF209" w:rsidR="00DB2EC6" w:rsidRDefault="00A40849" w:rsidP="00C828B9">
      <w:pPr>
        <w:rPr>
          <w:noProof/>
          <w:lang w:val="en-US"/>
        </w:rPr>
      </w:pPr>
      <w:r>
        <w:rPr>
          <w:noProof/>
          <w:lang w:val="en-US"/>
        </w:rPr>
        <w:t xml:space="preserve">A pivot table is a hierarchical aggregation </w:t>
      </w:r>
      <w:r w:rsidR="002A2EC1">
        <w:rPr>
          <w:noProof/>
          <w:lang w:val="en-US"/>
        </w:rPr>
        <w:t>of numeric values. A pivot definition consists of:</w:t>
      </w:r>
    </w:p>
    <w:p w14:paraId="06AB4169" w14:textId="77777777" w:rsidR="00667770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n optional filter to restrict the calculation to a subset of data. </w:t>
      </w:r>
    </w:p>
    <w:p w14:paraId="3E91171D" w14:textId="0E2E0E77" w:rsidR="002A2EC1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We can use any query,</w:t>
      </w:r>
      <w:r w:rsidR="002A2EC1">
        <w:rPr>
          <w:lang w:val="en-US"/>
        </w:rPr>
        <w:t xml:space="preserve"> but operators like DISTINCT, ORDER BY</w:t>
      </w:r>
      <w:r w:rsidR="00547B41">
        <w:rPr>
          <w:lang w:val="en-US"/>
        </w:rPr>
        <w:t>,</w:t>
      </w:r>
      <w:r>
        <w:rPr>
          <w:lang w:val="en-US"/>
        </w:rPr>
        <w:t xml:space="preserve"> or</w:t>
      </w:r>
      <w:r w:rsidR="002A2EC1">
        <w:rPr>
          <w:lang w:val="en-US"/>
        </w:rPr>
        <w:t xml:space="preserve"> TAKE</w:t>
      </w:r>
      <w:r>
        <w:rPr>
          <w:lang w:val="en-US"/>
        </w:rPr>
        <w:t>,</w:t>
      </w:r>
      <w:r w:rsidR="002A2EC1">
        <w:rPr>
          <w:lang w:val="en-US"/>
        </w:rPr>
        <w:t xml:space="preserve"> make no sense for a pivot table </w:t>
      </w:r>
      <w:r w:rsidR="00547B41">
        <w:rPr>
          <w:lang w:val="en-US"/>
        </w:rPr>
        <w:t>calculation.</w:t>
      </w:r>
      <w:r w:rsidR="002A2EC1">
        <w:rPr>
          <w:lang w:val="en-US"/>
        </w:rPr>
        <w:t xml:space="preserve"> </w:t>
      </w:r>
    </w:p>
    <w:p w14:paraId="599C47F5" w14:textId="77777777" w:rsidR="00667770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n ordered list of axes. </w:t>
      </w:r>
    </w:p>
    <w:p w14:paraId="11CB5CA9" w14:textId="5ECDF677" w:rsidR="002A2EC1" w:rsidRDefault="002A2EC1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y are optional</w:t>
      </w:r>
      <w:r w:rsidR="00667770">
        <w:rPr>
          <w:lang w:val="en-US"/>
        </w:rPr>
        <w:t>,</w:t>
      </w:r>
      <w:r>
        <w:rPr>
          <w:lang w:val="en-US"/>
        </w:rPr>
        <w:t xml:space="preserve"> too</w:t>
      </w:r>
      <w:r w:rsidR="00667770">
        <w:rPr>
          <w:lang w:val="en-US"/>
        </w:rPr>
        <w:t>;</w:t>
      </w:r>
      <w:r>
        <w:rPr>
          <w:lang w:val="en-US"/>
        </w:rPr>
        <w:t xml:space="preserve"> if no one is specified</w:t>
      </w:r>
      <w:r w:rsidR="00667770">
        <w:rPr>
          <w:lang w:val="en-US"/>
        </w:rPr>
        <w:t>,</w:t>
      </w:r>
      <w:r>
        <w:rPr>
          <w:lang w:val="en-US"/>
        </w:rPr>
        <w:t xml:space="preserve"> the aggregation is done on the whole collection</w:t>
      </w:r>
      <w:r w:rsidR="00667770">
        <w:rPr>
          <w:lang w:val="en-US"/>
        </w:rPr>
        <w:t>,</w:t>
      </w:r>
      <w:r>
        <w:rPr>
          <w:lang w:val="en-US"/>
        </w:rPr>
        <w:t xml:space="preserve"> and the result contains a single level of aggregation</w:t>
      </w:r>
    </w:p>
    <w:p w14:paraId="0BB04A86" w14:textId="2B3B563C" w:rsidR="00667770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 axis must be server-side visible (indexed or not)</w:t>
      </w:r>
    </w:p>
    <w:p w14:paraId="0A446849" w14:textId="3C96D5DD" w:rsidR="002A2EC1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list of numeric values to aggregate (at </w:t>
      </w:r>
      <w:r w:rsidR="00B01532">
        <w:rPr>
          <w:lang w:val="en-US"/>
        </w:rPr>
        <w:t>least</w:t>
      </w:r>
      <w:r>
        <w:rPr>
          <w:lang w:val="en-US"/>
        </w:rPr>
        <w:t xml:space="preserve"> one must be specified)</w:t>
      </w:r>
    </w:p>
    <w:p w14:paraId="7F9451F9" w14:textId="65F35380" w:rsidR="00667770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y must be server-side visible (indexed or not)</w:t>
      </w:r>
    </w:p>
    <w:p w14:paraId="170AC2CF" w14:textId="7819B9D6" w:rsidR="00667770" w:rsidRPr="002A2EC1" w:rsidRDefault="00667770" w:rsidP="00667770">
      <w:pPr>
        <w:pStyle w:val="Paragraphedeliste"/>
        <w:ind w:left="1440"/>
        <w:rPr>
          <w:lang w:val="en-US"/>
        </w:rPr>
      </w:pPr>
    </w:p>
    <w:p w14:paraId="06D53F99" w14:textId="26CC08E6" w:rsidR="00DB2EC6" w:rsidRDefault="00DB2EC6" w:rsidP="00C828B9">
      <w:pPr>
        <w:rPr>
          <w:lang w:val="en-US"/>
        </w:rPr>
      </w:pPr>
      <w:r>
        <w:rPr>
          <w:lang w:val="en-US"/>
        </w:rPr>
        <w:t xml:space="preserve">For example, an </w:t>
      </w:r>
      <w:r w:rsidRPr="00667770">
        <w:rPr>
          <w:b/>
          <w:bCs/>
          <w:lang w:val="en-US"/>
        </w:rPr>
        <w:t>Order</w:t>
      </w:r>
      <w:r w:rsidR="00667770">
        <w:rPr>
          <w:b/>
          <w:bCs/>
          <w:lang w:val="en-US"/>
        </w:rPr>
        <w:t xml:space="preserve"> </w:t>
      </w:r>
      <w:r w:rsidR="00667770">
        <w:rPr>
          <w:lang w:val="en-US"/>
        </w:rPr>
        <w:t>class</w:t>
      </w:r>
      <w:r>
        <w:rPr>
          <w:lang w:val="en-US"/>
        </w:rPr>
        <w:t>:</w:t>
      </w:r>
    </w:p>
    <w:bookmarkEnd w:id="52"/>
    <w:p w14:paraId="7E46C0E9" w14:textId="0201EB50" w:rsidR="00DB2EC6" w:rsidRDefault="00000000" w:rsidP="00DB2EC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noProof/>
        </w:rPr>
        <w:pict w14:anchorId="224D6EF8">
          <v:shape id="_x0000_s2075" type="#_x0000_t202" style="position:absolute;margin-left:-.35pt;margin-top:5.95pt;width:451.55pt;height:277.4pt;z-index:25169715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57GZULgIAAFQEAAAOAAAAAAAAAAAAAAAAAC4CAABkcnMv&#10;ZTJvRG9jLnhtbFBLAQItABQABgAIAAAAIQBIWydy2wAAAAcBAAAPAAAAAAAAAAAAAAAAAIgEAABk&#10;cnMvZG93bnJldi54bWxQSwUGAAAAAAQABADzAAAAkAUAAAAA&#10;">
            <v:textbox style="mso-next-textbox:#_x0000_s2075;mso-fit-shape-to-text:t">
              <w:txbxContent>
                <w:p w14:paraId="73AFD5CB" w14:textId="542A7BF5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53" w:name="OLE_LINK37"/>
                  <w:bookmarkStart w:id="54" w:name="OLE_LINK38"/>
                  <w:bookmarkStart w:id="55" w:name="OLE_LINK39"/>
                  <w:bookmarkStart w:id="56" w:name="_Hlk86784212"/>
                  <w:bookmarkStart w:id="57" w:name="_Hlk86784213"/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rder</w:t>
                  </w:r>
                </w:p>
                <w:p w14:paraId="3BA9C56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7B061C16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4706FE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5880D63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Guid 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61A5EC44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565DE1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indexed value to aggregate</w:t>
                  </w:r>
                </w:p>
                <w:p w14:paraId="20052B9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0164F0AF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ouble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m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187213FD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B757D0B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non indexed value to aggregate</w:t>
                  </w:r>
                </w:p>
                <w:p w14:paraId="154AF3D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</w:t>
                  </w:r>
                </w:p>
                <w:p w14:paraId="7778488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Quantity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5C8263D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3C1295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8A1A6CF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string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ategory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7C89346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6AB5DA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6733D50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Product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4A7FA0AB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D438C07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..</w:t>
                  </w:r>
                </w:p>
                <w:p w14:paraId="435F9C18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755C94CE" w14:textId="6DA0FD83" w:rsidR="00667770" w:rsidRDefault="00667770" w:rsidP="00667770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  <w:bookmarkEnd w:id="53"/>
                  <w:bookmarkEnd w:id="54"/>
                  <w:bookmarkEnd w:id="55"/>
                  <w:bookmarkEnd w:id="56"/>
                  <w:bookmarkEnd w:id="57"/>
                </w:p>
              </w:txbxContent>
            </v:textbox>
            <w10:wrap type="square"/>
          </v:shape>
        </w:pict>
      </w:r>
      <w:r w:rsidR="00DB2EC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0EC34A44" w14:textId="0DB55EC9" w:rsidR="00667770" w:rsidRDefault="00667770" w:rsidP="00DB2EC6">
      <w:pPr>
        <w:rPr>
          <w:lang w:val="en-US"/>
        </w:rPr>
      </w:pPr>
    </w:p>
    <w:p w14:paraId="1C16018B" w14:textId="77777777" w:rsidR="00667770" w:rsidRDefault="00667770">
      <w:pPr>
        <w:rPr>
          <w:lang w:val="en-US"/>
        </w:rPr>
      </w:pPr>
    </w:p>
    <w:p w14:paraId="63C4E390" w14:textId="77777777" w:rsidR="00945098" w:rsidRDefault="00945098">
      <w:pPr>
        <w:rPr>
          <w:lang w:val="en-US"/>
        </w:rPr>
      </w:pPr>
      <w:bookmarkStart w:id="58" w:name="OLE_LINK40"/>
    </w:p>
    <w:p w14:paraId="25E1439F" w14:textId="77777777" w:rsidR="00945098" w:rsidRDefault="00945098">
      <w:pPr>
        <w:rPr>
          <w:lang w:val="en-US"/>
        </w:rPr>
      </w:pPr>
    </w:p>
    <w:p w14:paraId="6D68F3F1" w14:textId="77777777" w:rsidR="00945098" w:rsidRDefault="00945098">
      <w:pPr>
        <w:rPr>
          <w:lang w:val="en-US"/>
        </w:rPr>
      </w:pPr>
    </w:p>
    <w:p w14:paraId="72DE574F" w14:textId="77777777" w:rsidR="00945098" w:rsidRDefault="00945098">
      <w:pPr>
        <w:rPr>
          <w:lang w:val="en-US"/>
        </w:rPr>
      </w:pPr>
    </w:p>
    <w:p w14:paraId="5F51247F" w14:textId="77777777" w:rsidR="00945098" w:rsidRDefault="00945098">
      <w:pPr>
        <w:rPr>
          <w:lang w:val="en-US"/>
        </w:rPr>
      </w:pPr>
    </w:p>
    <w:p w14:paraId="4CEED88D" w14:textId="77777777" w:rsidR="00945098" w:rsidRDefault="00945098">
      <w:pPr>
        <w:rPr>
          <w:lang w:val="en-US"/>
        </w:rPr>
      </w:pPr>
    </w:p>
    <w:p w14:paraId="662D640B" w14:textId="77777777" w:rsidR="00945098" w:rsidRDefault="00945098">
      <w:pPr>
        <w:rPr>
          <w:lang w:val="en-US"/>
        </w:rPr>
      </w:pPr>
    </w:p>
    <w:p w14:paraId="72409932" w14:textId="77777777" w:rsidR="00945098" w:rsidRDefault="00945098">
      <w:pPr>
        <w:rPr>
          <w:lang w:val="en-US"/>
        </w:rPr>
      </w:pPr>
    </w:p>
    <w:p w14:paraId="0527FA5A" w14:textId="77777777" w:rsidR="00945098" w:rsidRDefault="00945098">
      <w:pPr>
        <w:rPr>
          <w:lang w:val="en-US"/>
        </w:rPr>
      </w:pPr>
    </w:p>
    <w:p w14:paraId="54D2A441" w14:textId="3341FA31" w:rsidR="00667770" w:rsidRDefault="00DB2EC6">
      <w:pPr>
        <w:rPr>
          <w:lang w:val="en-US"/>
        </w:rPr>
      </w:pPr>
      <w:r>
        <w:rPr>
          <w:lang w:val="en-US"/>
        </w:rPr>
        <w:t>We can aggregate</w:t>
      </w:r>
      <w:r w:rsidR="00667770">
        <w:rPr>
          <w:lang w:val="en-US"/>
        </w:rPr>
        <w:t xml:space="preserve"> the whole collection</w:t>
      </w:r>
      <w:r>
        <w:rPr>
          <w:lang w:val="en-US"/>
        </w:rPr>
        <w:t xml:space="preserve"> on </w:t>
      </w:r>
      <w:r w:rsidRPr="00B3534B">
        <w:rPr>
          <w:b/>
          <w:bCs/>
          <w:lang w:val="en-US"/>
        </w:rPr>
        <w:t>Amount</w:t>
      </w:r>
      <w:r>
        <w:rPr>
          <w:lang w:val="en-US"/>
        </w:rPr>
        <w:t xml:space="preserve"> and </w:t>
      </w:r>
      <w:r w:rsidRPr="00B3534B">
        <w:rPr>
          <w:b/>
          <w:bCs/>
          <w:lang w:val="en-US"/>
        </w:rPr>
        <w:t>Quantity</w:t>
      </w:r>
      <w:r>
        <w:rPr>
          <w:lang w:val="en-US"/>
        </w:rPr>
        <w:t xml:space="preserve"> and use </w:t>
      </w:r>
      <w:r w:rsidRPr="00B3534B">
        <w:rPr>
          <w:b/>
          <w:bCs/>
          <w:lang w:val="en-US"/>
        </w:rPr>
        <w:t>Category</w:t>
      </w:r>
      <w:r>
        <w:rPr>
          <w:lang w:val="en-US"/>
        </w:rPr>
        <w:t xml:space="preserve">, </w:t>
      </w:r>
      <w:r w:rsidRPr="00B3534B">
        <w:rPr>
          <w:b/>
          <w:bCs/>
          <w:lang w:val="en-US"/>
        </w:rPr>
        <w:t>ProductId</w:t>
      </w:r>
      <w:r w:rsidR="00667770">
        <w:rPr>
          <w:lang w:val="en-US"/>
        </w:rPr>
        <w:t xml:space="preserve"> as axes</w:t>
      </w:r>
      <w:r>
        <w:rPr>
          <w:lang w:val="en-US"/>
        </w:rPr>
        <w:t>.</w:t>
      </w:r>
    </w:p>
    <w:bookmarkEnd w:id="58"/>
    <w:p w14:paraId="579F412A" w14:textId="36050267" w:rsidR="00667770" w:rsidRDefault="00000000">
      <w:pPr>
        <w:rPr>
          <w:lang w:val="en-US"/>
        </w:rPr>
      </w:pPr>
      <w:r>
        <w:rPr>
          <w:noProof/>
        </w:rPr>
        <w:lastRenderedPageBreak/>
        <w:pict w14:anchorId="5617C543">
          <v:shape id="_x0000_s2076" type="#_x0000_t202" style="position:absolute;margin-left:-.35pt;margin-top:34.8pt;width:452.05pt;height:120.75pt;z-index:251699200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k0kLgIAAFQ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iRcsTgL1Bh2BGqdGdscxhI2nXE/MOqhxWvs&#10;v++J4xjJdxrkWRbTaZyJZExnt8Alctee5tpDNAWoGgeMxu0mpDlKxNl7kHErEsFR7zGTU87Quon3&#10;05jF2bi2U9Svn8H6J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QRk0kLgIAAFQEAAAOAAAAAAAAAAAAAAAAAC4CAABkcnMv&#10;ZTJvRG9jLnhtbFBLAQItABQABgAIAAAAIQBIWydy2wAAAAcBAAAPAAAAAAAAAAAAAAAAAIgEAABk&#10;cnMvZG93bnJldi54bWxQSwUGAAAAAAQABADzAAAAkAUAAAAA&#10;">
            <v:textbox style="mso-next-textbox:#_x0000_s2076;mso-fit-shape-to-text:t">
              <w:txbxContent>
                <w:p w14:paraId="7ACBFB90" w14:textId="2646EEA1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bookmarkStart w:id="59" w:name="OLE_LINK41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pivot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reparePivotReque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7E7EC9CE" w14:textId="6F64B6B5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OnAxi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o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Categor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o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roduct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6110E5D6" w14:textId="04041D78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AggregateValu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Amou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Quantit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604E2246" w14:textId="53D35EBD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Execu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59"/>
                <w:p w14:paraId="2A1D6BCC" w14:textId="3443C0C4" w:rsidR="00667770" w:rsidRDefault="00667770"/>
              </w:txbxContent>
            </v:textbox>
            <w10:wrap type="square"/>
          </v:shape>
        </w:pict>
      </w:r>
    </w:p>
    <w:p w14:paraId="4B94E4E1" w14:textId="77777777" w:rsidR="00667770" w:rsidRDefault="00667770">
      <w:pPr>
        <w:rPr>
          <w:lang w:val="en-US"/>
        </w:rPr>
      </w:pPr>
    </w:p>
    <w:p w14:paraId="6E303232" w14:textId="77777777" w:rsidR="00945098" w:rsidRDefault="00945098" w:rsidP="00C828B9">
      <w:pPr>
        <w:rPr>
          <w:lang w:val="en-US"/>
        </w:rPr>
      </w:pPr>
      <w:bookmarkStart w:id="60" w:name="OLE_LINK42"/>
    </w:p>
    <w:p w14:paraId="600DF1D5" w14:textId="77777777" w:rsidR="00945098" w:rsidRDefault="00945098" w:rsidP="00C828B9">
      <w:pPr>
        <w:rPr>
          <w:lang w:val="en-US"/>
        </w:rPr>
      </w:pPr>
    </w:p>
    <w:p w14:paraId="25D7901C" w14:textId="77777777" w:rsidR="00945098" w:rsidRDefault="00945098" w:rsidP="00C828B9">
      <w:pPr>
        <w:rPr>
          <w:lang w:val="en-US"/>
        </w:rPr>
      </w:pPr>
    </w:p>
    <w:p w14:paraId="424C1FA2" w14:textId="77777777" w:rsidR="00945098" w:rsidRDefault="00945098" w:rsidP="00C828B9">
      <w:pPr>
        <w:rPr>
          <w:lang w:val="en-US"/>
        </w:rPr>
      </w:pPr>
    </w:p>
    <w:p w14:paraId="5E025857" w14:textId="77777777" w:rsidR="00945098" w:rsidRDefault="00945098" w:rsidP="00C828B9">
      <w:pPr>
        <w:rPr>
          <w:lang w:val="en-US"/>
        </w:rPr>
      </w:pPr>
    </w:p>
    <w:p w14:paraId="7DF0023B" w14:textId="7D6670CD" w:rsidR="00667770" w:rsidRDefault="00667770" w:rsidP="00C828B9">
      <w:pPr>
        <w:rPr>
          <w:lang w:val="en-US"/>
        </w:rPr>
      </w:pPr>
      <w:r>
        <w:rPr>
          <w:lang w:val="en-US"/>
        </w:rPr>
        <w:t xml:space="preserve">To specify a filter, add a LINQ query as a parameter to the method </w:t>
      </w:r>
      <w:r w:rsidRPr="00667770">
        <w:rPr>
          <w:b/>
          <w:bCs/>
          <w:lang w:val="en-US"/>
        </w:rPr>
        <w:t>PreparePivotRequest</w:t>
      </w:r>
      <w:r>
        <w:rPr>
          <w:lang w:val="en-US"/>
        </w:rPr>
        <w:t>.</w:t>
      </w:r>
    </w:p>
    <w:bookmarkEnd w:id="60"/>
    <w:p w14:paraId="3F5D4959" w14:textId="77777777" w:rsidR="00667770" w:rsidRDefault="00667770" w:rsidP="00C828B9">
      <w:pPr>
        <w:rPr>
          <w:lang w:val="en-US"/>
        </w:rPr>
      </w:pPr>
    </w:p>
    <w:p w14:paraId="478CFDE9" w14:textId="7B92874B" w:rsidR="00DB2EC6" w:rsidRDefault="006E45D4" w:rsidP="00C828B9">
      <w:pPr>
        <w:rPr>
          <w:lang w:val="en-US"/>
        </w:rPr>
      </w:pPr>
      <w:bookmarkStart w:id="61" w:name="OLE_LINK43"/>
      <w:r>
        <w:rPr>
          <w:lang w:val="en-US"/>
        </w:rPr>
        <w:t>Calling pivot.ToString() will return:</w:t>
      </w:r>
    </w:p>
    <w:p w14:paraId="59FA061E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0, Sum: 1015000.00</w:t>
      </w:r>
    </w:p>
    <w:p w14:paraId="67C98FF4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0, Sum: 200000</w:t>
      </w:r>
    </w:p>
    <w:p w14:paraId="3AA4626D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Categor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science</w:t>
      </w:r>
    </w:p>
    <w:p w14:paraId="4F60C0D2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203000.00</w:t>
      </w:r>
    </w:p>
    <w:p w14:paraId="4DD20E3B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40000</w:t>
      </w:r>
    </w:p>
    <w:p w14:paraId="0E78D463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6</w:t>
      </w:r>
    </w:p>
    <w:p w14:paraId="4C78A378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4B2413B3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4214A374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1</w:t>
      </w:r>
    </w:p>
    <w:p w14:paraId="2CCF626C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2AFF9570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2A14B91D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Categor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sf</w:t>
      </w:r>
    </w:p>
    <w:p w14:paraId="780E55B0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203000.00</w:t>
      </w:r>
    </w:p>
    <w:p w14:paraId="58FA3E11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40000</w:t>
      </w:r>
    </w:p>
    <w:p w14:paraId="132BF935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0</w:t>
      </w:r>
    </w:p>
    <w:p w14:paraId="1904105E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4BF49CC5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022F1B5F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5</w:t>
      </w:r>
    </w:p>
    <w:p w14:paraId="6439AAE8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135E643F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bookmarkEnd w:id="61"/>
    <w:p w14:paraId="6777D9F1" w14:textId="6A6F7683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08E5FA55" w14:textId="78D3B3F8" w:rsidR="006E45D4" w:rsidRDefault="006E45D4">
      <w:pPr>
        <w:rPr>
          <w:color w:val="00B050"/>
          <w:lang w:val="en-US"/>
        </w:rPr>
      </w:pPr>
      <w:r>
        <w:rPr>
          <w:lang w:val="en-US"/>
        </w:rPr>
        <w:t xml:space="preserve">Color usage: </w:t>
      </w:r>
      <w:r w:rsidRPr="006E45D4">
        <w:rPr>
          <w:color w:val="0070C0"/>
          <w:lang w:val="en-US"/>
        </w:rPr>
        <w:t>Aggr</w:t>
      </w:r>
      <w:r w:rsidR="00667770">
        <w:rPr>
          <w:color w:val="0070C0"/>
          <w:lang w:val="en-US"/>
        </w:rPr>
        <w:t>e</w:t>
      </w:r>
      <w:r w:rsidRPr="006E45D4">
        <w:rPr>
          <w:color w:val="0070C0"/>
          <w:lang w:val="en-US"/>
        </w:rPr>
        <w:t>gate</w:t>
      </w:r>
      <w:r>
        <w:rPr>
          <w:lang w:val="en-US"/>
        </w:rPr>
        <w:t xml:space="preserve"> </w:t>
      </w:r>
      <w:r w:rsidRPr="006E45D4">
        <w:rPr>
          <w:color w:val="C00000"/>
          <w:lang w:val="en-US"/>
        </w:rPr>
        <w:t>Axis Name</w:t>
      </w:r>
      <w:r>
        <w:rPr>
          <w:lang w:val="en-US"/>
        </w:rPr>
        <w:t xml:space="preserve"> </w:t>
      </w:r>
      <w:r w:rsidRPr="006E45D4">
        <w:rPr>
          <w:color w:val="00B050"/>
          <w:lang w:val="en-US"/>
        </w:rPr>
        <w:t>Axis Value</w:t>
      </w:r>
    </w:p>
    <w:p w14:paraId="09124C98" w14:textId="77777777" w:rsidR="006E45D4" w:rsidRDefault="006E45D4">
      <w:pPr>
        <w:rPr>
          <w:color w:val="00B050"/>
          <w:lang w:val="en-US"/>
        </w:rPr>
      </w:pPr>
    </w:p>
    <w:p w14:paraId="231E92C8" w14:textId="6CAC2CB9" w:rsidR="0074160D" w:rsidRDefault="006E45D4">
      <w:pPr>
        <w:rPr>
          <w:rFonts w:ascii="Segoe UI Emoji" w:eastAsia="Segoe UI Emoji" w:hAnsi="Segoe UI Emoji" w:cs="Segoe UI Emoji"/>
          <w:lang w:val="en-US"/>
        </w:rPr>
      </w:pPr>
      <w:r w:rsidRPr="0074160D">
        <w:rPr>
          <w:b/>
          <w:bCs/>
          <w:lang w:val="en-US"/>
        </w:rPr>
        <w:t>Sum</w:t>
      </w:r>
      <w:r>
        <w:rPr>
          <w:lang w:val="en-US"/>
        </w:rPr>
        <w:t xml:space="preserve"> and </w:t>
      </w:r>
      <w:r w:rsidRPr="0074160D">
        <w:rPr>
          <w:b/>
          <w:bCs/>
          <w:lang w:val="en-US"/>
        </w:rPr>
        <w:t>Count</w:t>
      </w:r>
      <w:r>
        <w:rPr>
          <w:lang w:val="en-US"/>
        </w:rPr>
        <w:t xml:space="preserve"> are available as</w:t>
      </w:r>
      <w:r w:rsidR="0074160D">
        <w:rPr>
          <w:lang w:val="en-US"/>
        </w:rPr>
        <w:t xml:space="preserve"> aggregation functions. We let you as an exercise to compute the </w:t>
      </w:r>
      <w:r w:rsidR="0074160D" w:rsidRPr="0074160D">
        <w:rPr>
          <w:b/>
          <w:bCs/>
          <w:lang w:val="en-US"/>
        </w:rPr>
        <w:t>Average</w:t>
      </w:r>
      <w:r w:rsidR="0074160D">
        <w:rPr>
          <w:lang w:val="en-US"/>
        </w:rPr>
        <w:t xml:space="preserve"> </w:t>
      </w:r>
      <w:r w:rsidR="0074160D" w:rsidRPr="0074160D">
        <w:rPr>
          <w:rFonts w:ascii="Segoe UI Emoji" w:eastAsia="Segoe UI Emoji" w:hAnsi="Segoe UI Emoji" w:cs="Segoe UI Emoji"/>
          <w:lang w:val="en-US"/>
        </w:rPr>
        <w:t>😊</w:t>
      </w:r>
      <w:r w:rsidR="00667770">
        <w:rPr>
          <w:rFonts w:ascii="Segoe UI Emoji" w:eastAsia="Segoe UI Emoji" w:hAnsi="Segoe UI Emoji" w:cs="Segoe UI Emoji"/>
          <w:lang w:val="en-US"/>
        </w:rPr>
        <w:t>.</w:t>
      </w:r>
      <w:r w:rsidR="0074160D">
        <w:rPr>
          <w:rFonts w:ascii="Segoe UI Emoji" w:eastAsia="Segoe UI Emoji" w:hAnsi="Segoe UI Emoji" w:cs="Segoe UI Emoji"/>
          <w:lang w:val="en-US"/>
        </w:rPr>
        <w:t xml:space="preserve"> </w:t>
      </w:r>
    </w:p>
    <w:p w14:paraId="6E2347C3" w14:textId="243CAA52" w:rsidR="005B0169" w:rsidRPr="001076CF" w:rsidRDefault="006E45D4">
      <w:pPr>
        <w:rPr>
          <w:lang w:val="en-US"/>
        </w:rPr>
      </w:pPr>
      <w:r>
        <w:rPr>
          <w:lang w:val="en-US"/>
        </w:rPr>
        <w:br w:type="page"/>
      </w:r>
    </w:p>
    <w:p w14:paraId="7F202969" w14:textId="77777777" w:rsidR="00945098" w:rsidRDefault="00945098" w:rsidP="00575CF4">
      <w:pPr>
        <w:pStyle w:val="Titre1"/>
        <w:rPr>
          <w:lang w:val="en-US"/>
        </w:rPr>
      </w:pPr>
      <w:bookmarkStart w:id="62" w:name="_Toc152615432"/>
      <w:bookmarkStart w:id="63" w:name="OLE_LINK44"/>
    </w:p>
    <w:p w14:paraId="6E2DD4D7" w14:textId="1B03E2CA" w:rsidR="00575CF4" w:rsidRPr="001076CF" w:rsidRDefault="00575CF4" w:rsidP="00575CF4">
      <w:pPr>
        <w:pStyle w:val="Titre1"/>
        <w:rPr>
          <w:lang w:val="en-US"/>
        </w:rPr>
      </w:pPr>
      <w:r w:rsidRPr="001076CF">
        <w:rPr>
          <w:lang w:val="en-US"/>
        </w:rPr>
        <w:t>Other methods of the API</w:t>
      </w:r>
      <w:bookmarkEnd w:id="62"/>
    </w:p>
    <w:p w14:paraId="6F4B1D0F" w14:textId="77777777" w:rsidR="00575CF4" w:rsidRPr="001076CF" w:rsidRDefault="00575CF4" w:rsidP="00575CF4">
      <w:pPr>
        <w:rPr>
          <w:lang w:val="en-US"/>
        </w:rPr>
      </w:pPr>
    </w:p>
    <w:p w14:paraId="2FA6CA73" w14:textId="00348612" w:rsidR="001076CF" w:rsidRDefault="001076CF" w:rsidP="00575CF4">
      <w:pPr>
        <w:rPr>
          <w:lang w:val="en-US"/>
        </w:rPr>
      </w:pPr>
      <w:r w:rsidRPr="001076CF">
        <w:rPr>
          <w:lang w:val="en-US"/>
        </w:rPr>
        <w:t xml:space="preserve">In addition to querying and putting single items, the </w:t>
      </w:r>
      <w:r w:rsidRPr="001076CF">
        <w:rPr>
          <w:b/>
          <w:lang w:val="en-US"/>
        </w:rPr>
        <w:t>Data</w:t>
      </w:r>
      <w:r w:rsidR="000F5DEF">
        <w:rPr>
          <w:b/>
          <w:lang w:val="en-US"/>
        </w:rPr>
        <w:t>Source</w:t>
      </w:r>
      <w:r w:rsidR="00717C3A">
        <w:rPr>
          <w:lang w:val="en-US"/>
        </w:rPr>
        <w:t xml:space="preserve"> class</w:t>
      </w:r>
      <w:r w:rsidR="00571CDC">
        <w:rPr>
          <w:lang w:val="en-US"/>
        </w:rPr>
        <w:t xml:space="preserve"> exposes other </w:t>
      </w:r>
      <w:r w:rsidR="00DB2EC6">
        <w:rPr>
          <w:lang w:val="en-US"/>
        </w:rPr>
        <w:t>essential</w:t>
      </w:r>
      <w:r w:rsidR="00571CDC">
        <w:rPr>
          <w:lang w:val="en-US"/>
        </w:rPr>
        <w:t xml:space="preserve"> methods.</w:t>
      </w:r>
    </w:p>
    <w:p w14:paraId="2CB17D50" w14:textId="77777777" w:rsidR="00717C3A" w:rsidRPr="001076CF" w:rsidRDefault="00717C3A" w:rsidP="00575CF4">
      <w:pPr>
        <w:rPr>
          <w:lang w:val="en-US"/>
        </w:rPr>
      </w:pPr>
    </w:p>
    <w:p w14:paraId="3021303E" w14:textId="79728E6A" w:rsidR="00575CF4" w:rsidRDefault="00575CF4" w:rsidP="00717C3A">
      <w:pPr>
        <w:pStyle w:val="Titre2"/>
        <w:rPr>
          <w:lang w:val="en-US"/>
        </w:rPr>
      </w:pPr>
      <w:bookmarkStart w:id="64" w:name="_Toc152615433"/>
      <w:r w:rsidRPr="001076CF">
        <w:rPr>
          <w:lang w:val="en-US"/>
        </w:rPr>
        <w:t>Deleting items from the database</w:t>
      </w:r>
      <w:bookmarkEnd w:id="64"/>
    </w:p>
    <w:bookmarkEnd w:id="63"/>
    <w:p w14:paraId="2E101599" w14:textId="67508BBB" w:rsidR="001076CF" w:rsidRPr="001076CF" w:rsidRDefault="00000000" w:rsidP="00575CF4">
      <w:pPr>
        <w:rPr>
          <w:lang w:val="en-US"/>
        </w:rPr>
      </w:pPr>
      <w:r>
        <w:rPr>
          <w:noProof/>
        </w:rPr>
        <w:pict w14:anchorId="0EA11F37">
          <v:shape id="_x0000_s2077" type="#_x0000_t202" style="position:absolute;margin-left:-.35pt;margin-top:14.45pt;width:452.3pt;height:73.5pt;z-index:251701248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77;mso-fit-shape-to-text:t">
              <w:txbxContent>
                <w:p w14:paraId="5CE3CD37" w14:textId="0B874338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65" w:name="OLE_LINK45"/>
                  <w:bookmarkStart w:id="66" w:name="OLE_LINK46"/>
                  <w:bookmarkStart w:id="67" w:name="OLE_LINK47"/>
                  <w:bookmarkStart w:id="68" w:name="_Hlk86784396"/>
                  <w:bookmarkStart w:id="69" w:name="_Hlk86784397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delete one object</w:t>
                  </w:r>
                </w:p>
                <w:p w14:paraId="2A449C23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let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2526A66F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56CBC13F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delete multiple objects</w:t>
                  </w:r>
                </w:p>
                <w:p w14:paraId="759350AD" w14:textId="041A99B4" w:rsidR="002C6461" w:rsidRPr="002C6461" w:rsidRDefault="002C6461" w:rsidP="002C6461">
                  <w:pPr>
                    <w:rPr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leteMan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p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p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own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8080"/>
                      <w:sz w:val="20"/>
                      <w:szCs w:val="20"/>
                      <w:highlight w:val="white"/>
                      <w:lang w:val="en-US"/>
                    </w:rPr>
                    <w:t>"Paris"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  <w:bookmarkEnd w:id="65"/>
                  <w:bookmarkEnd w:id="66"/>
                  <w:bookmarkEnd w:id="67"/>
                  <w:bookmarkEnd w:id="68"/>
                  <w:bookmarkEnd w:id="69"/>
                </w:p>
              </w:txbxContent>
            </v:textbox>
            <w10:wrap type="square"/>
          </v:shape>
        </w:pict>
      </w:r>
    </w:p>
    <w:p w14:paraId="1F368BE2" w14:textId="77777777" w:rsidR="00945098" w:rsidRDefault="00945098" w:rsidP="002C6461">
      <w:pPr>
        <w:pStyle w:val="Titre2"/>
        <w:rPr>
          <w:lang w:val="en-US"/>
        </w:rPr>
      </w:pPr>
      <w:bookmarkStart w:id="70" w:name="_Toc152615434"/>
      <w:bookmarkStart w:id="71" w:name="OLE_LINK48"/>
    </w:p>
    <w:p w14:paraId="629AF1B1" w14:textId="77777777" w:rsidR="00945098" w:rsidRDefault="00945098" w:rsidP="002C6461">
      <w:pPr>
        <w:pStyle w:val="Titre2"/>
        <w:rPr>
          <w:lang w:val="en-US"/>
        </w:rPr>
      </w:pPr>
    </w:p>
    <w:p w14:paraId="70D23D20" w14:textId="77777777" w:rsidR="00945098" w:rsidRDefault="00945098" w:rsidP="002C6461">
      <w:pPr>
        <w:pStyle w:val="Titre2"/>
        <w:rPr>
          <w:lang w:val="en-US"/>
        </w:rPr>
      </w:pPr>
    </w:p>
    <w:p w14:paraId="7B9CAAD8" w14:textId="6D36F7ED" w:rsidR="001076CF" w:rsidRDefault="00575CF4" w:rsidP="002C6461">
      <w:pPr>
        <w:pStyle w:val="Titre2"/>
        <w:rPr>
          <w:lang w:val="en-US"/>
        </w:rPr>
      </w:pPr>
      <w:r w:rsidRPr="001076CF">
        <w:rPr>
          <w:lang w:val="en-US"/>
        </w:rPr>
        <w:t>Inserting or updating many objects</w:t>
      </w:r>
      <w:bookmarkEnd w:id="70"/>
      <w:bookmarkEnd w:id="71"/>
      <w:r w:rsidRPr="001076CF">
        <w:rPr>
          <w:lang w:val="en-US"/>
        </w:rPr>
        <w:t xml:space="preserve"> </w:t>
      </w:r>
    </w:p>
    <w:p w14:paraId="051343E6" w14:textId="61383249" w:rsidR="002C6461" w:rsidRDefault="00945098" w:rsidP="002C6461">
      <w:pPr>
        <w:rPr>
          <w:lang w:val="en-US"/>
        </w:rPr>
      </w:pPr>
      <w:r>
        <w:rPr>
          <w:noProof/>
          <w:lang w:val="en-US"/>
        </w:rPr>
        <w:pict w14:anchorId="0EA11F37">
          <v:shape id="_x0000_s2080" type="#_x0000_t202" style="position:absolute;margin-left:.05pt;margin-top:28.15pt;width:452.3pt;height:26.75pt;z-index:25170432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80">
              <w:txbxContent>
                <w:p w14:paraId="37EE6925" w14:textId="5582506B" w:rsidR="002C6461" w:rsidRPr="001076CF" w:rsidRDefault="002C6461" w:rsidP="002C6461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72" w:name="OLE_LINK49"/>
                  <w:r>
                    <w:rPr>
                      <w:highlight w:val="white"/>
                    </w:rPr>
                    <w:t>dataSourc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ut</w:t>
                  </w:r>
                  <w:r w:rsidRPr="001076CF">
                    <w:rPr>
                      <w:highlight w:val="white"/>
                    </w:rPr>
                    <w:t>Many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collection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bookmarkEnd w:id="72"/>
                <w:p w14:paraId="6460F14A" w14:textId="1344228E" w:rsidR="002C6461" w:rsidRPr="002C6461" w:rsidRDefault="002C6461" w:rsidP="002C6461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6122DA51" w14:textId="77777777" w:rsidR="00945098" w:rsidRDefault="00945098" w:rsidP="002C6461">
      <w:pPr>
        <w:rPr>
          <w:lang w:val="en-US"/>
        </w:rPr>
      </w:pPr>
      <w:bookmarkStart w:id="73" w:name="OLE_LINK50"/>
    </w:p>
    <w:p w14:paraId="50389C28" w14:textId="77777777" w:rsidR="00945098" w:rsidRDefault="00945098" w:rsidP="002C6461">
      <w:pPr>
        <w:rPr>
          <w:lang w:val="en-US"/>
        </w:rPr>
      </w:pPr>
    </w:p>
    <w:p w14:paraId="29258AD5" w14:textId="111E3DE1" w:rsidR="002C6461" w:rsidRDefault="002C6461" w:rsidP="002C6461">
      <w:pPr>
        <w:rPr>
          <w:lang w:val="en-US"/>
        </w:rPr>
      </w:pPr>
      <w:r>
        <w:rPr>
          <w:lang w:val="en-US"/>
        </w:rPr>
        <w:t xml:space="preserve">This method is very optimized for vast collections of </w:t>
      </w:r>
      <w:proofErr w:type="gramStart"/>
      <w:r>
        <w:rPr>
          <w:lang w:val="en-US"/>
        </w:rPr>
        <w:t>objects</w:t>
      </w:r>
      <w:proofErr w:type="gramEnd"/>
    </w:p>
    <w:p w14:paraId="204BDBD5" w14:textId="77777777" w:rsidR="002C6461" w:rsidRDefault="002C6461" w:rsidP="002C6461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Packets of objects are sent together in the network</w:t>
      </w:r>
    </w:p>
    <w:p w14:paraId="193D34AD" w14:textId="77777777" w:rsidR="002C6461" w:rsidRPr="001076CF" w:rsidRDefault="002C6461" w:rsidP="002C6461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 massive groups, the ordered indexes are sorted only after the insertion of the last object. It is like a BULK INSERT in classical SQL databases </w:t>
      </w:r>
    </w:p>
    <w:p w14:paraId="5C1A9076" w14:textId="77777777" w:rsidR="002C6461" w:rsidRDefault="002C6461" w:rsidP="002C6461">
      <w:pPr>
        <w:rPr>
          <w:lang w:val="en-US"/>
        </w:rPr>
      </w:pPr>
    </w:p>
    <w:p w14:paraId="0224E0E1" w14:textId="01AE957C" w:rsidR="002C6461" w:rsidRDefault="002C6461" w:rsidP="002C6461">
      <w:pPr>
        <w:rPr>
          <w:lang w:val="en-US"/>
        </w:rPr>
      </w:pPr>
      <w:r>
        <w:rPr>
          <w:lang w:val="en-US"/>
        </w:rPr>
        <w:t xml:space="preserve">The parameter is an </w:t>
      </w:r>
      <w:r w:rsidRPr="009116ED">
        <w:rPr>
          <w:b/>
          <w:lang w:val="en-US"/>
        </w:rPr>
        <w:t>IEnumerable</w:t>
      </w:r>
      <w:r>
        <w:rPr>
          <w:lang w:val="en-US"/>
        </w:rPr>
        <w:t>. This choice allows to generat</w:t>
      </w:r>
      <w:r w:rsidR="00B3534B">
        <w:rPr>
          <w:lang w:val="en-US"/>
        </w:rPr>
        <w:t>ion</w:t>
      </w:r>
      <w:r>
        <w:rPr>
          <w:lang w:val="en-US"/>
        </w:rPr>
        <w:t xml:space="preserve"> </w:t>
      </w:r>
      <w:r w:rsidR="00B3534B">
        <w:rPr>
          <w:lang w:val="en-US"/>
        </w:rPr>
        <w:t xml:space="preserve">of </w:t>
      </w:r>
      <w:r>
        <w:rPr>
          <w:lang w:val="en-US"/>
        </w:rPr>
        <w:t xml:space="preserve">data while inserting it into the database dynamically. </w:t>
      </w:r>
    </w:p>
    <w:p w14:paraId="4F9F30F2" w14:textId="77777777" w:rsidR="002C6461" w:rsidRPr="002C6461" w:rsidRDefault="002C6461" w:rsidP="002C6461">
      <w:pPr>
        <w:rPr>
          <w:lang w:val="en-US"/>
        </w:rPr>
      </w:pPr>
    </w:p>
    <w:p w14:paraId="371C4DDD" w14:textId="42287BF0" w:rsidR="002C6461" w:rsidRDefault="002C6461" w:rsidP="002C6461">
      <w:pPr>
        <w:pStyle w:val="Titre2"/>
        <w:rPr>
          <w:lang w:val="en-US"/>
        </w:rPr>
      </w:pPr>
      <w:bookmarkStart w:id="74" w:name="_Toc152615435"/>
      <w:r>
        <w:rPr>
          <w:lang w:val="en-US"/>
        </w:rPr>
        <w:t>Deleting the whole content of the collection</w:t>
      </w:r>
      <w:bookmarkEnd w:id="74"/>
    </w:p>
    <w:bookmarkEnd w:id="73"/>
    <w:p w14:paraId="5741679B" w14:textId="6BCE21E3" w:rsidR="002C6461" w:rsidRDefault="00000000" w:rsidP="001076CF">
      <w:pPr>
        <w:rPr>
          <w:lang w:val="en-US"/>
        </w:rPr>
      </w:pPr>
      <w:r>
        <w:rPr>
          <w:noProof/>
          <w:lang w:val="en-US"/>
        </w:rPr>
        <w:pict w14:anchorId="0EA11F37">
          <v:shape id="_x0000_s2081" type="#_x0000_t202" style="position:absolute;margin-left:1.85pt;margin-top:17.85pt;width:452.3pt;height:26.75pt;z-index:25170534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81">
              <w:txbxContent>
                <w:p w14:paraId="1EC9A854" w14:textId="21A97A3C" w:rsidR="002C6461" w:rsidRPr="001076CF" w:rsidRDefault="002C6461" w:rsidP="002C6461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75" w:name="OLE_LINK51"/>
                  <w:r>
                    <w:rPr>
                      <w:highlight w:val="white"/>
                    </w:rPr>
                    <w:t>dataSourc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runcat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  <w:r w:rsidR="009B3111">
                    <w:rPr>
                      <w:b/>
                      <w:bCs/>
                      <w:color w:val="000080"/>
                      <w:highlight w:val="white"/>
                    </w:rPr>
                    <w:t xml:space="preserve"> </w:t>
                  </w:r>
                </w:p>
                <w:bookmarkEnd w:id="75"/>
                <w:p w14:paraId="394B55BD" w14:textId="77777777" w:rsidR="002C6461" w:rsidRPr="002C6461" w:rsidRDefault="002C6461" w:rsidP="002C6461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41CBF2D1" w14:textId="400411F9" w:rsidR="00B3534B" w:rsidRDefault="00B3534B">
      <w:pPr>
        <w:rPr>
          <w:lang w:val="en-US"/>
        </w:rPr>
      </w:pPr>
      <w:r>
        <w:rPr>
          <w:lang w:val="en-US"/>
        </w:rPr>
        <w:br w:type="page"/>
      </w:r>
    </w:p>
    <w:p w14:paraId="68DE5F77" w14:textId="77777777" w:rsidR="00945098" w:rsidRDefault="00945098" w:rsidP="00B3534B">
      <w:pPr>
        <w:pStyle w:val="Titre2"/>
        <w:rPr>
          <w:lang w:val="en-US"/>
        </w:rPr>
      </w:pPr>
      <w:bookmarkStart w:id="76" w:name="_Toc152615436"/>
      <w:bookmarkStart w:id="77" w:name="OLE_LINK52"/>
    </w:p>
    <w:p w14:paraId="77324469" w14:textId="26CB85F2" w:rsidR="001076CF" w:rsidRDefault="00B3534B" w:rsidP="00B3534B">
      <w:pPr>
        <w:pStyle w:val="Titre2"/>
        <w:rPr>
          <w:lang w:val="en-US"/>
        </w:rPr>
      </w:pPr>
      <w:r>
        <w:rPr>
          <w:lang w:val="en-US"/>
        </w:rPr>
        <w:t>Precompiled queries</w:t>
      </w:r>
      <w:bookmarkEnd w:id="76"/>
    </w:p>
    <w:p w14:paraId="48802A45" w14:textId="77777777" w:rsidR="00B3534B" w:rsidRDefault="00B3534B" w:rsidP="00575CF4">
      <w:pPr>
        <w:rPr>
          <w:lang w:val="en-US"/>
        </w:rPr>
      </w:pPr>
    </w:p>
    <w:p w14:paraId="3E1B38CC" w14:textId="134E9393" w:rsidR="00B3534B" w:rsidRDefault="00B3534B" w:rsidP="00575CF4">
      <w:pPr>
        <w:rPr>
          <w:lang w:val="en-US"/>
        </w:rPr>
      </w:pPr>
      <w:r>
        <w:rPr>
          <w:lang w:val="en-US"/>
        </w:rPr>
        <w:t xml:space="preserve">In general, the query parsing time is a tiny percentage of the data retrieval time. </w:t>
      </w:r>
    </w:p>
    <w:p w14:paraId="110B0662" w14:textId="14CE26F0" w:rsidR="00B3534B" w:rsidRDefault="00B3534B" w:rsidP="00575CF4">
      <w:pPr>
        <w:rPr>
          <w:lang w:val="en-US"/>
        </w:rPr>
      </w:pPr>
      <w:r w:rsidRPr="00B3534B">
        <w:rPr>
          <w:highlight w:val="yellow"/>
          <w:lang w:val="en-US"/>
        </w:rPr>
        <w:t>Surprisingly</w:t>
      </w:r>
      <w:r w:rsidR="00A623A5">
        <w:rPr>
          <w:highlight w:val="yellow"/>
          <w:lang w:val="en-US"/>
        </w:rPr>
        <w:t>,</w:t>
      </w:r>
      <w:r w:rsidRPr="00B3534B">
        <w:rPr>
          <w:highlight w:val="yellow"/>
          <w:lang w:val="en-US"/>
        </w:rPr>
        <w:t xml:space="preserve"> SQL parsing is faster than LIN</w:t>
      </w:r>
      <w:r>
        <w:rPr>
          <w:highlight w:val="yellow"/>
          <w:lang w:val="en-US"/>
        </w:rPr>
        <w:t>Q</w:t>
      </w:r>
      <w:r w:rsidRPr="00B3534B">
        <w:rPr>
          <w:highlight w:val="yellow"/>
          <w:lang w:val="en-US"/>
        </w:rPr>
        <w:t xml:space="preserve"> expression processing.</w:t>
      </w:r>
    </w:p>
    <w:p w14:paraId="461F974A" w14:textId="47981DFC" w:rsidR="00B3534B" w:rsidRDefault="00B3534B" w:rsidP="00575CF4">
      <w:pPr>
        <w:rPr>
          <w:lang w:val="en-US"/>
        </w:rPr>
      </w:pPr>
      <w:r>
        <w:rPr>
          <w:lang w:val="en-US"/>
        </w:rPr>
        <w:t>For the queries that return a small number of items and that are executed often, we can squeeze some more processing speed by precompiling them:</w:t>
      </w:r>
    </w:p>
    <w:bookmarkEnd w:id="77"/>
    <w:p w14:paraId="31C326C3" w14:textId="10CB1917" w:rsidR="00B3534B" w:rsidRDefault="00000000" w:rsidP="00575CF4">
      <w:pPr>
        <w:rPr>
          <w:lang w:val="en-US"/>
        </w:rPr>
      </w:pPr>
      <w:r>
        <w:rPr>
          <w:noProof/>
        </w:rPr>
        <w:pict w14:anchorId="25EEC902">
          <v:shape id="_x0000_s2082" type="#_x0000_t202" style="position:absolute;margin-left:-.45pt;margin-top:41.6pt;width:418.35pt;height:147.65pt;z-index:25170739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Acx7rQtAgAAVAQAAA4AAAAAAAAAAAAAAAAALgIAAGRycy9l&#10;Mm9Eb2MueG1sUEsBAi0AFAAGAAgAAAAhAEhbJ3LbAAAABwEAAA8AAAAAAAAAAAAAAAAAhwQAAGRy&#10;cy9kb3ducmV2LnhtbFBLBQYAAAAABAAEAPMAAACPBQAAAAA=&#10;">
            <v:textbox style="mso-next-textbox:#_x0000_s2082;mso-fit-shape-to-text:t">
              <w:txbxContent>
                <w:p w14:paraId="4A291DA6" w14:textId="538B4021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78" w:name="OLE_LINK53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you can replace this</w:t>
                  </w:r>
                </w:p>
                <w:p w14:paraId="147B0693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resultWithLinq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her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</w:p>
                <w:p w14:paraId="26633AE7" w14:textId="4EB7F63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o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ategori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tain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47D78257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1B015F4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by this (if the same query is used many times)</w:t>
                  </w:r>
                </w:p>
                <w:p w14:paraId="3CFD2313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query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edicateToQue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</w:p>
                <w:p w14:paraId="4B46FD05" w14:textId="5637541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o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ategori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tain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;</w:t>
                  </w:r>
                </w:p>
                <w:p w14:paraId="7D657850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4E52039" w14:textId="304DB4A2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resultWithPrecompile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</w:p>
                <w:p w14:paraId="38C58A8D" w14:textId="2ECE216D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ithPrecompiledQue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que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bookmarkEnd w:id="78"/>
                <w:p w14:paraId="26B2D4FE" w14:textId="4EF9785C" w:rsidR="00B3534B" w:rsidRPr="00B3534B" w:rsidRDefault="00B3534B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0657C6F3" w14:textId="3EC46E5F" w:rsidR="00B3534B" w:rsidRDefault="00B3534B" w:rsidP="00575CF4">
      <w:pPr>
        <w:rPr>
          <w:lang w:val="en-US"/>
        </w:rPr>
      </w:pPr>
    </w:p>
    <w:p w14:paraId="4B531B29" w14:textId="77777777" w:rsidR="00B3534B" w:rsidRDefault="00B3534B" w:rsidP="00575CF4">
      <w:pPr>
        <w:rPr>
          <w:lang w:val="en-US"/>
        </w:rPr>
      </w:pPr>
    </w:p>
    <w:p w14:paraId="0413DAE9" w14:textId="77777777" w:rsidR="00B3534B" w:rsidRDefault="00B3534B" w:rsidP="00575CF4">
      <w:pPr>
        <w:rPr>
          <w:lang w:val="en-US"/>
        </w:rPr>
      </w:pPr>
    </w:p>
    <w:p w14:paraId="5872F696" w14:textId="2839F74B" w:rsidR="009116ED" w:rsidRDefault="009116ED">
      <w:pPr>
        <w:rPr>
          <w:lang w:val="en-US"/>
        </w:rPr>
      </w:pPr>
      <w:r>
        <w:rPr>
          <w:lang w:val="en-US"/>
        </w:rPr>
        <w:br w:type="page"/>
      </w:r>
    </w:p>
    <w:p w14:paraId="5BAE7E9A" w14:textId="77777777" w:rsidR="00882E70" w:rsidRDefault="00882E70" w:rsidP="009116ED">
      <w:pPr>
        <w:pStyle w:val="Titre1"/>
        <w:rPr>
          <w:lang w:val="en-US"/>
        </w:rPr>
      </w:pPr>
      <w:bookmarkStart w:id="79" w:name="_Toc152615437"/>
      <w:bookmarkStart w:id="80" w:name="OLE_LINK54"/>
    </w:p>
    <w:p w14:paraId="143956AC" w14:textId="61357AA2" w:rsidR="009116ED" w:rsidRDefault="004D4736" w:rsidP="009116ED">
      <w:pPr>
        <w:pStyle w:val="Titre1"/>
        <w:rPr>
          <w:lang w:val="en-US"/>
        </w:rPr>
      </w:pPr>
      <w:r>
        <w:rPr>
          <w:lang w:val="en-US"/>
        </w:rPr>
        <w:t>Server-side storage</w:t>
      </w:r>
      <w:bookmarkEnd w:id="79"/>
    </w:p>
    <w:p w14:paraId="6F5E32F3" w14:textId="600039FD" w:rsidR="004D4736" w:rsidRDefault="004D4736" w:rsidP="009116ED">
      <w:pPr>
        <w:rPr>
          <w:lang w:val="en-US"/>
        </w:rPr>
      </w:pPr>
      <w:r>
        <w:rPr>
          <w:lang w:val="en-US"/>
        </w:rPr>
        <w:t>Choosing the right internal storage format:</w:t>
      </w:r>
    </w:p>
    <w:p w14:paraId="2BD47202" w14:textId="77777777" w:rsidR="004D4736" w:rsidRDefault="004D4736" w:rsidP="009116ED">
      <w:pPr>
        <w:rPr>
          <w:lang w:val="en-US"/>
        </w:rPr>
      </w:pPr>
    </w:p>
    <w:p w14:paraId="3D389B84" w14:textId="2EB50E94" w:rsidR="004D4736" w:rsidRDefault="004D4736" w:rsidP="009116ED">
      <w:pPr>
        <w:rPr>
          <w:lang w:val="en-US"/>
        </w:rPr>
      </w:pPr>
      <w:r>
        <w:rPr>
          <w:lang w:val="en-US"/>
        </w:rPr>
        <w:t>Queryable properties (either indexed or not) are stored in a binary format that is an excellent compromise between memory consumption and comparison speed.</w:t>
      </w:r>
    </w:p>
    <w:p w14:paraId="72C1BC59" w14:textId="0B3298CB" w:rsidR="004D4736" w:rsidRDefault="004D4736" w:rsidP="009116ED">
      <w:pPr>
        <w:rPr>
          <w:lang w:val="en-US"/>
        </w:rPr>
      </w:pPr>
      <w:r>
        <w:rPr>
          <w:lang w:val="en-US"/>
        </w:rPr>
        <w:t>By default, an object is stored in the database in a mixed format: binary queryable properties and the whole object as a UTF8 encoded JSON document.</w:t>
      </w:r>
    </w:p>
    <w:p w14:paraId="6EDA8566" w14:textId="6C187878" w:rsidR="004D4736" w:rsidRDefault="004D4736" w:rsidP="009116ED">
      <w:pPr>
        <w:rPr>
          <w:lang w:val="en-US"/>
        </w:rPr>
      </w:pPr>
      <w:r>
        <w:rPr>
          <w:lang w:val="en-US"/>
        </w:rPr>
        <w:t>Two other options are available:</w:t>
      </w:r>
    </w:p>
    <w:p w14:paraId="02861896" w14:textId="30EACDEB" w:rsidR="004D4736" w:rsidRDefault="004D4736" w:rsidP="004D4736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Store the JSON part as a compressed </w:t>
      </w:r>
      <w:r w:rsidR="004B3CD8">
        <w:rPr>
          <w:lang w:val="en-US"/>
        </w:rPr>
        <w:t>binary.</w:t>
      </w:r>
    </w:p>
    <w:p w14:paraId="41281579" w14:textId="38EF1E06" w:rsidR="004D4736" w:rsidRDefault="004D4736" w:rsidP="004D4736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For “flat” objects like the lines of a CSV file or in a legacy SQL database all data can be stored as binary queryable properties. No need for a JSON document (either compressed or not). </w:t>
      </w:r>
    </w:p>
    <w:p w14:paraId="171DAEC0" w14:textId="45A98C76" w:rsidR="004D4736" w:rsidRDefault="004D4736" w:rsidP="004D4736">
      <w:pPr>
        <w:rPr>
          <w:lang w:val="en-US"/>
        </w:rPr>
      </w:pPr>
      <w:r>
        <w:rPr>
          <w:lang w:val="en-US"/>
        </w:rPr>
        <w:t xml:space="preserve">The second option is available since version 2.5 and it is a huge improvement for storing flat data. All columns are </w:t>
      </w:r>
      <w:r w:rsidR="004B3CD8">
        <w:rPr>
          <w:lang w:val="en-US"/>
        </w:rPr>
        <w:t>queryable,</w:t>
      </w:r>
      <w:r>
        <w:rPr>
          <w:lang w:val="en-US"/>
        </w:rPr>
        <w:t xml:space="preserve"> and a value pool is used to store identical values only once.</w:t>
      </w:r>
    </w:p>
    <w:p w14:paraId="5218F6AA" w14:textId="3A61FB01" w:rsidR="004D4736" w:rsidRDefault="004D4736" w:rsidP="004D4736">
      <w:pPr>
        <w:rPr>
          <w:lang w:val="en-US"/>
        </w:rPr>
      </w:pPr>
      <w:r>
        <w:rPr>
          <w:lang w:val="en-US"/>
        </w:rPr>
        <w:t>These formats can be specified either as a “</w:t>
      </w:r>
      <w:r w:rsidRPr="00547B41">
        <w:rPr>
          <w:b/>
          <w:bCs/>
          <w:lang w:val="en-US"/>
        </w:rPr>
        <w:t>Storage</w:t>
      </w:r>
      <w:r>
        <w:rPr>
          <w:lang w:val="en-US"/>
        </w:rPr>
        <w:t xml:space="preserve">” attribute on the class or as the second parameter of </w:t>
      </w:r>
      <w:r w:rsidRPr="00547B41">
        <w:rPr>
          <w:b/>
          <w:bCs/>
          <w:lang w:val="en-US"/>
        </w:rPr>
        <w:t>SchemaFactory.New()</w:t>
      </w:r>
      <w:r>
        <w:rPr>
          <w:lang w:val="en-US"/>
        </w:rPr>
        <w:t xml:space="preserve"> method, when manually declaring a schema.</w:t>
      </w:r>
    </w:p>
    <w:p w14:paraId="182FBF84" w14:textId="77777777" w:rsidR="004D4736" w:rsidRPr="004D4736" w:rsidRDefault="004D4736" w:rsidP="004D4736">
      <w:pPr>
        <w:rPr>
          <w:lang w:val="en-US"/>
        </w:rPr>
      </w:pPr>
    </w:p>
    <w:p w14:paraId="334C36BD" w14:textId="4E41B16F" w:rsidR="00B3534B" w:rsidRDefault="00B3534B" w:rsidP="009116ED">
      <w:pPr>
        <w:rPr>
          <w:lang w:val="en-US"/>
        </w:rPr>
      </w:pPr>
      <w:r>
        <w:rPr>
          <w:lang w:val="en-US"/>
        </w:rPr>
        <w:t>"Packing" is t</w:t>
      </w:r>
      <w:r w:rsidR="008A1E45">
        <w:rPr>
          <w:lang w:val="en-US"/>
        </w:rPr>
        <w:t>he process of transforming a .NET object in</w:t>
      </w:r>
      <w:r w:rsidR="004D4736">
        <w:rPr>
          <w:lang w:val="en-US"/>
        </w:rPr>
        <w:t>to</w:t>
      </w:r>
      <w:r w:rsidR="008A1E45">
        <w:rPr>
          <w:lang w:val="en-US"/>
        </w:rPr>
        <w:t xml:space="preserve"> </w:t>
      </w:r>
      <w:r w:rsidR="004D4736">
        <w:rPr>
          <w:lang w:val="en-US"/>
        </w:rPr>
        <w:t>an</w:t>
      </w:r>
      <w:r w:rsidR="008A1E45">
        <w:rPr>
          <w:lang w:val="en-US"/>
        </w:rPr>
        <w:t xml:space="preserve"> internal format</w:t>
      </w:r>
      <w:r>
        <w:rPr>
          <w:lang w:val="en-US"/>
        </w:rPr>
        <w:t>.</w:t>
      </w:r>
    </w:p>
    <w:p w14:paraId="6693729A" w14:textId="43B889AC" w:rsidR="00B3534B" w:rsidRPr="001076CF" w:rsidRDefault="008A1E45" w:rsidP="00575CF4">
      <w:pPr>
        <w:rPr>
          <w:lang w:val="en-US"/>
        </w:rPr>
      </w:pPr>
      <w:r w:rsidRPr="008A1E45">
        <w:rPr>
          <w:highlight w:val="yellow"/>
          <w:lang w:val="en-US"/>
        </w:rPr>
        <w:t>Packing is done client-side</w:t>
      </w:r>
      <w:r w:rsidR="00571CDC">
        <w:rPr>
          <w:highlight w:val="yellow"/>
          <w:lang w:val="en-US"/>
        </w:rPr>
        <w:t>;</w:t>
      </w:r>
      <w:r w:rsidRPr="008A1E45">
        <w:rPr>
          <w:highlight w:val="yellow"/>
          <w:lang w:val="en-US"/>
        </w:rPr>
        <w:t xml:space="preserve"> the server only uses the </w:t>
      </w:r>
      <w:r w:rsidR="004D4736">
        <w:rPr>
          <w:highlight w:val="yellow"/>
          <w:lang w:val="en-US"/>
        </w:rPr>
        <w:t>queryable properties</w:t>
      </w:r>
      <w:r w:rsidRPr="008A1E45">
        <w:rPr>
          <w:highlight w:val="yellow"/>
          <w:lang w:val="en-US"/>
        </w:rPr>
        <w:t xml:space="preserve"> and manipulates the object as row data. It </w:t>
      </w:r>
      <w:r w:rsidR="004D4736">
        <w:rPr>
          <w:highlight w:val="yellow"/>
          <w:lang w:val="en-US"/>
        </w:rPr>
        <w:t>does not know the whole object structure</w:t>
      </w:r>
      <w:r w:rsidRPr="008A1E45">
        <w:rPr>
          <w:highlight w:val="yellow"/>
          <w:lang w:val="en-US"/>
        </w:rPr>
        <w:t>.</w:t>
      </w:r>
      <w:r>
        <w:rPr>
          <w:lang w:val="en-US"/>
        </w:rPr>
        <w:t xml:space="preserve"> </w:t>
      </w:r>
      <w:bookmarkEnd w:id="80"/>
    </w:p>
    <w:p w14:paraId="7EC6317E" w14:textId="24FC97B1" w:rsidR="00575CF4" w:rsidRDefault="00477C80" w:rsidP="00575CF4">
      <w:pPr>
        <w:rPr>
          <w:lang w:val="en-US"/>
        </w:rPr>
      </w:pPr>
      <w:bookmarkStart w:id="81" w:name="OLE_LINK56"/>
      <w:r>
        <w:rPr>
          <w:lang w:val="en-US"/>
        </w:rPr>
        <w:t xml:space="preserve">Using compressed objects is transparent for the client code. </w:t>
      </w:r>
      <w:r w:rsidR="00FF71D8">
        <w:rPr>
          <w:lang w:val="en-US"/>
        </w:rPr>
        <w:t>However,</w:t>
      </w:r>
      <w:r>
        <w:rPr>
          <w:lang w:val="en-US"/>
        </w:rPr>
        <w:t xml:space="preserve"> it has an impact on packing time. When objects are retrieved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FF71D8">
        <w:rPr>
          <w:lang w:val="en-US"/>
        </w:rPr>
        <w:t xml:space="preserve">they are unpacked (which </w:t>
      </w:r>
      <w:r w:rsidR="00797AA7">
        <w:rPr>
          <w:lang w:val="en-US"/>
        </w:rPr>
        <w:t>may imply</w:t>
      </w:r>
      <w:r w:rsidR="00FF71D8">
        <w:rPr>
          <w:lang w:val="en-US"/>
        </w:rPr>
        <w:t xml:space="preserve"> decompression)</w:t>
      </w:r>
      <w:r w:rsidR="00571CDC">
        <w:rPr>
          <w:lang w:val="en-US"/>
        </w:rPr>
        <w:t>.</w:t>
      </w:r>
    </w:p>
    <w:p w14:paraId="5406B188" w14:textId="67F9D626" w:rsidR="00A623A5" w:rsidRDefault="00571CDC" w:rsidP="00575CF4">
      <w:pPr>
        <w:rPr>
          <w:lang w:val="en-US"/>
        </w:rPr>
      </w:pPr>
      <w:r>
        <w:rPr>
          <w:lang w:val="en-US"/>
        </w:rPr>
        <w:t>In</w:t>
      </w:r>
      <w:r w:rsidR="00FF71D8">
        <w:rPr>
          <w:lang w:val="en-US"/>
        </w:rPr>
        <w:t xml:space="preserve"> conclusion</w:t>
      </w:r>
      <w:r w:rsidR="00FA3539">
        <w:rPr>
          <w:lang w:val="en-US"/>
        </w:rPr>
        <w:t>,</w:t>
      </w:r>
      <w:r w:rsidR="00FF71D8">
        <w:rPr>
          <w:lang w:val="en-US"/>
        </w:rPr>
        <w:t xml:space="preserve"> compression may be </w:t>
      </w:r>
      <w:r>
        <w:rPr>
          <w:lang w:val="en-US"/>
        </w:rPr>
        <w:t>beneficia</w:t>
      </w:r>
      <w:r w:rsidR="00FF71D8">
        <w:rPr>
          <w:lang w:val="en-US"/>
        </w:rPr>
        <w:t>l</w:t>
      </w:r>
      <w:r>
        <w:rPr>
          <w:lang w:val="en-US"/>
        </w:rPr>
        <w:t>,</w:t>
      </w:r>
      <w:r w:rsidR="00FF71D8">
        <w:rPr>
          <w:lang w:val="en-US"/>
        </w:rPr>
        <w:t xml:space="preserve"> starting with medium</w:t>
      </w:r>
      <w:r w:rsidR="00B3534B">
        <w:rPr>
          <w:lang w:val="en-US"/>
        </w:rPr>
        <w:t>-sized</w:t>
      </w:r>
      <w:r w:rsidR="00FF71D8">
        <w:rPr>
          <w:lang w:val="en-US"/>
        </w:rPr>
        <w:t xml:space="preserve"> objects if you are ready t</w:t>
      </w:r>
      <w:r w:rsidR="00FA3539">
        <w:rPr>
          <w:lang w:val="en-US"/>
        </w:rPr>
        <w:t>o</w:t>
      </w:r>
      <w:r w:rsidR="00FF71D8">
        <w:rPr>
          <w:lang w:val="en-US"/>
        </w:rPr>
        <w:t xml:space="preserve"> pay a small price, </w:t>
      </w:r>
      <w:r w:rsidR="00FF71D8" w:rsidRPr="00FF71D8">
        <w:rPr>
          <w:highlight w:val="yellow"/>
          <w:lang w:val="en-US"/>
        </w:rPr>
        <w:t xml:space="preserve">client-side </w:t>
      </w:r>
      <w:r w:rsidR="00FA3539" w:rsidRPr="00FF71D8">
        <w:rPr>
          <w:highlight w:val="yellow"/>
          <w:lang w:val="en-US"/>
        </w:rPr>
        <w:t>only</w:t>
      </w:r>
      <w:r w:rsidR="00FA3539">
        <w:rPr>
          <w:highlight w:val="yellow"/>
          <w:lang w:val="en-US"/>
        </w:rPr>
        <w:t>,</w:t>
      </w:r>
      <w:r w:rsidR="00FA3539" w:rsidRPr="00FA3539">
        <w:rPr>
          <w:lang w:val="en-US"/>
        </w:rPr>
        <w:t xml:space="preserve"> for</w:t>
      </w:r>
      <w:r w:rsidR="00FF71D8">
        <w:rPr>
          <w:lang w:val="en-US"/>
        </w:rPr>
        <w:t xml:space="preserve"> data insertion and retrieval.</w:t>
      </w:r>
      <w:bookmarkEnd w:id="81"/>
      <w:r w:rsidR="00B3534B">
        <w:rPr>
          <w:lang w:val="en-US"/>
        </w:rPr>
        <w:br w:type="page"/>
      </w:r>
    </w:p>
    <w:p w14:paraId="21440B77" w14:textId="77777777" w:rsidR="00882E70" w:rsidRDefault="00882E70" w:rsidP="00FA3539">
      <w:pPr>
        <w:pStyle w:val="Titre1"/>
        <w:rPr>
          <w:lang w:val="en-US"/>
        </w:rPr>
      </w:pPr>
      <w:bookmarkStart w:id="82" w:name="_Toc152615438"/>
      <w:bookmarkStart w:id="83" w:name="OLE_LINK57"/>
    </w:p>
    <w:p w14:paraId="5ECE9A91" w14:textId="503BCD69" w:rsidR="00FA3539" w:rsidRDefault="00FA3539" w:rsidP="00FA3539">
      <w:pPr>
        <w:pStyle w:val="Titre1"/>
        <w:rPr>
          <w:lang w:val="en-US"/>
        </w:rPr>
      </w:pPr>
      <w:r>
        <w:rPr>
          <w:lang w:val="en-US"/>
        </w:rPr>
        <w:t>Storing polymorphic collections in the database</w:t>
      </w:r>
      <w:bookmarkEnd w:id="82"/>
    </w:p>
    <w:p w14:paraId="370C86F7" w14:textId="77777777" w:rsidR="001B0512" w:rsidRPr="001B0512" w:rsidRDefault="001B0512" w:rsidP="001B0512">
      <w:pPr>
        <w:rPr>
          <w:lang w:val="en-US"/>
        </w:rPr>
      </w:pPr>
    </w:p>
    <w:p w14:paraId="76A286D9" w14:textId="284C3DBA" w:rsidR="00FA3539" w:rsidRDefault="00882E70" w:rsidP="00575CF4">
      <w:pPr>
        <w:rPr>
          <w:lang w:val="en-US"/>
        </w:rPr>
      </w:pPr>
      <w:r>
        <w:rPr>
          <w:lang w:val="en-US"/>
        </w:rPr>
        <w:t xml:space="preserve">Starting with version 2.5, to support polymorphic collections the base class </w:t>
      </w:r>
      <w:proofErr w:type="gramStart"/>
      <w:r>
        <w:rPr>
          <w:lang w:val="en-US"/>
        </w:rPr>
        <w:t>has to</w:t>
      </w:r>
      <w:proofErr w:type="gramEnd"/>
      <w:r>
        <w:rPr>
          <w:lang w:val="en-US"/>
        </w:rPr>
        <w:t xml:space="preserve"> be tagged with a “type discriminator”.</w:t>
      </w:r>
    </w:p>
    <w:p w14:paraId="3DE152FC" w14:textId="77777777" w:rsidR="00882E70" w:rsidRDefault="00882E70" w:rsidP="00882E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2113C5A8" w14:textId="6B873AA2" w:rsidR="00882E70" w:rsidRDefault="00882E70" w:rsidP="00882E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JsonDerived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typ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FixingEve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), 1)]</w:t>
      </w:r>
    </w:p>
    <w:p w14:paraId="0E928A03" w14:textId="77777777" w:rsidR="00882E70" w:rsidRDefault="00882E70" w:rsidP="00882E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JsonDerived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typ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Increase),2)]</w:t>
      </w:r>
    </w:p>
    <w:p w14:paraId="26C54F9C" w14:textId="77777777" w:rsidR="00882E70" w:rsidRDefault="00882E70" w:rsidP="00882E7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JsonDerived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typ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Create), 3)]</w:t>
      </w:r>
    </w:p>
    <w:p w14:paraId="6FFE58F5" w14:textId="1DB30D77" w:rsidR="00882E70" w:rsidRDefault="00882E70" w:rsidP="00882E70">
      <w:pPr>
        <w:rPr>
          <w:rFonts w:ascii="Cascadia Mono" w:hAnsi="Cascadia Mono" w:cs="Cascadia Mono"/>
          <w:color w:val="2B91AF"/>
          <w:sz w:val="19"/>
          <w:szCs w:val="19"/>
          <w:lang w:val="en-US"/>
        </w:rPr>
      </w:pP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abstrac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en-US"/>
        </w:rPr>
        <w:t>Event</w:t>
      </w:r>
    </w:p>
    <w:p w14:paraId="369720A5" w14:textId="011F93B1" w:rsidR="00882E70" w:rsidRDefault="00882E70" w:rsidP="00882E70">
      <w:pPr>
        <w:rPr>
          <w:rFonts w:ascii="Cascadia Mono" w:hAnsi="Cascadia Mono" w:cs="Cascadia Mono"/>
          <w:color w:val="2B91AF"/>
          <w:sz w:val="19"/>
          <w:szCs w:val="19"/>
          <w:lang w:val="en-US"/>
        </w:rPr>
      </w:pPr>
      <w:r>
        <w:rPr>
          <w:rFonts w:ascii="Cascadia Mono" w:hAnsi="Cascadia Mono" w:cs="Cascadia Mono"/>
          <w:color w:val="2B91AF"/>
          <w:sz w:val="19"/>
          <w:szCs w:val="19"/>
          <w:lang w:val="en-US"/>
        </w:rPr>
        <w:t>{…}</w:t>
      </w:r>
    </w:p>
    <w:p w14:paraId="3A911960" w14:textId="77777777" w:rsidR="00882E70" w:rsidRDefault="00882E70" w:rsidP="00882E70">
      <w:pPr>
        <w:rPr>
          <w:lang w:val="en-US"/>
        </w:rPr>
      </w:pPr>
    </w:p>
    <w:p w14:paraId="541C19DC" w14:textId="21CBBF23" w:rsidR="00971EEF" w:rsidRDefault="00971EEF" w:rsidP="00575CF4">
      <w:pPr>
        <w:rPr>
          <w:lang w:val="en-US"/>
        </w:rPr>
      </w:pPr>
      <w:r>
        <w:rPr>
          <w:lang w:val="en-US"/>
        </w:rPr>
        <w:t>A small example from a trading system</w:t>
      </w:r>
      <w:r w:rsidR="004D4736">
        <w:rPr>
          <w:lang w:val="en-US"/>
        </w:rPr>
        <w:t>:</w:t>
      </w:r>
    </w:p>
    <w:bookmarkEnd w:id="83"/>
    <w:p w14:paraId="5518DD78" w14:textId="77777777" w:rsidR="00971EEF" w:rsidRDefault="00000000" w:rsidP="00575CF4">
      <w:pPr>
        <w:rPr>
          <w:lang w:val="en-US"/>
        </w:rPr>
      </w:pPr>
      <w:r>
        <w:rPr>
          <w:noProof/>
          <w:lang w:val="en-US"/>
        </w:rPr>
        <w:pict w14:anchorId="24C0B649">
          <v:group id="Groupe 15" o:spid="_x0000_s2050" style="position:absolute;margin-left:17.75pt;margin-top:16.9pt;width:364.5pt;height:151.7pt;z-index:251674624" coordsize="46292,192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">
            <v:shape id="Zone de texte 6" o:spid="_x0000_s2051" type="#_x0000_t202" style="position:absolute;left:14349;width:11874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" fillcolor="white [3201]" strokeweight=".5pt">
              <v:textbox style="mso-next-textbox:#Zone de texte 6">
                <w:txbxContent>
                  <w:p w14:paraId="3A634B39" w14:textId="4A57329E" w:rsidR="006E45D4" w:rsidRDefault="00B3534B" w:rsidP="001B0512">
                    <w:pPr>
                      <w:jc w:val="center"/>
                    </w:pPr>
                    <w:r>
                      <w:t>Event</w:t>
                    </w:r>
                  </w:p>
                </w:txbxContent>
              </v:textbox>
            </v:shape>
            <v:shape id="Zone de texte 7" o:spid="_x0000_s2052" type="#_x0000_t202" style="position:absolute;left:20538;top:7244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xtqwQAAANo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VO4Xik3QC7/AAAA//8DAFBLAQItABQABgAIAAAAIQDb4fbL7gAAAIUBAAATAAAAAAAAAAAAAAAA&#10;AAAAAABbQ29udGVudF9UeXBlc10ueG1sUEsBAi0AFAAGAAgAAAAhAFr0LFu/AAAAFQEAAAsAAAAA&#10;AAAAAAAAAAAAHwEAAF9yZWxzLy5yZWxzUEsBAi0AFAAGAAgAAAAhAOpvG2rBAAAA2gAAAA8AAAAA&#10;AAAAAAAAAAAABwIAAGRycy9kb3ducmV2LnhtbFBLBQYAAAAAAwADALcAAAD1AgAAAAA=&#10;" fillcolor="white [3201]" strokeweight=".5pt">
              <v:textbox style="mso-next-textbox:#Zone de texte 7">
                <w:txbxContent>
                  <w:p w14:paraId="38311942" w14:textId="33E76E7D" w:rsidR="006E45D4" w:rsidRDefault="006E45D4" w:rsidP="001B0512">
                    <w:pPr>
                      <w:jc w:val="center"/>
                    </w:pPr>
                    <w:r w:rsidRPr="00FD5B0F">
                      <w:rPr>
                        <w:lang w:val="en-US"/>
                      </w:rPr>
                      <w:t>Negotiated</w:t>
                    </w:r>
                    <w:r>
                      <w:t xml:space="preserve"> </w:t>
                    </w:r>
                    <w:r w:rsidR="00A01D78">
                      <w:t>Event</w:t>
                    </w:r>
                  </w:p>
                </w:txbxContent>
              </v:textbox>
            </v:shape>
            <v:shape id="Zone de texte 8" o:spid="_x0000_s2053" type="#_x0000_t202" style="position:absolute;top:7174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" fillcolor="white [3201]" strokeweight=".5pt">
              <v:textbox style="mso-next-textbox:#Zone de texte 8">
                <w:txbxContent>
                  <w:p w14:paraId="57B22B45" w14:textId="77777777" w:rsidR="006E45D4" w:rsidRDefault="006E45D4" w:rsidP="001B0512">
                    <w:pPr>
                      <w:jc w:val="center"/>
                    </w:pPr>
                    <w:r>
                      <w:t>Fixing Event</w:t>
                    </w:r>
                  </w:p>
                </w:txbxContent>
              </v:textbox>
            </v:shape>
            <v:shape id="Zone de texte 9" o:spid="_x0000_s2054" type="#_x0000_t202" style="position:absolute;left:8862;top:15685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CqDwAAAANo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WMLflXID5OYXAAD//wMAUEsBAi0AFAAGAAgAAAAhANvh9svuAAAAhQEAABMAAAAAAAAAAAAAAAAA&#10;AAAAAFtDb250ZW50X1R5cGVzXS54bWxQSwECLQAUAAYACAAAACEAWvQsW78AAAAVAQAACwAAAAAA&#10;AAAAAAAAAAAfAQAAX3JlbHMvLnJlbHNQSwECLQAUAAYACAAAACEA9Lwqg8AAAADaAAAADwAAAAAA&#10;AAAAAAAAAAAHAgAAZHJzL2Rvd25yZXYueG1sUEsFBgAAAAADAAMAtwAAAPQCAAAAAA==&#10;" fillcolor="white [3201]" strokeweight=".5pt">
              <v:textbox style="mso-next-textbox:#Zone de texte 9">
                <w:txbxContent>
                  <w:p w14:paraId="5DAF4555" w14:textId="77777777" w:rsidR="006E45D4" w:rsidRDefault="006E45D4" w:rsidP="001B0512">
                    <w:pPr>
                      <w:jc w:val="center"/>
                    </w:pPr>
                    <w:r w:rsidRPr="00FD5B0F">
                      <w:rPr>
                        <w:lang w:val="en-US"/>
                      </w:rPr>
                      <w:t>Increase</w:t>
                    </w:r>
                    <w:r>
                      <w:t xml:space="preserve"> Decrease</w:t>
                    </w:r>
                  </w:p>
                </w:txbxContent>
              </v:textbox>
            </v:shape>
            <v:shape id="Zone de texte 10" o:spid="_x0000_s2055" type="#_x0000_t202" style="position:absolute;left:29401;top:15966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" fillcolor="white [3201]" strokeweight=".5pt">
              <v:textbox style="mso-next-textbox:#Zone de texte 10">
                <w:txbxContent>
                  <w:p w14:paraId="2F2950CF" w14:textId="77777777" w:rsidR="006E45D4" w:rsidRDefault="006E45D4" w:rsidP="001B0512">
                    <w:pPr>
                      <w:jc w:val="center"/>
                    </w:pPr>
                    <w:r>
                      <w:t>Creation</w:t>
                    </w:r>
                  </w:p>
                </w:txbxContent>
              </v:textbox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Connecteur droit avec flèche 11" o:spid="_x0000_s2056" type="#_x0000_t32" style="position:absolute;left:8440;top:3446;width:11745;height:3658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" strokecolor="black [3200]" strokeweight=".5pt">
              <v:stroke endarrow="block" joinstyle="miter"/>
            </v:shape>
            <v:shape id="Connecteur droit avec flèche 12" o:spid="_x0000_s2057" type="#_x0000_t32" style="position:absolute;left:20538;top:3305;width:8441;height:3656;flip:x 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" strokecolor="black [3200]" strokeweight=".5pt">
              <v:stroke endarrow="block" joinstyle="miter"/>
            </v:shape>
            <v:shape id="Connecteur droit avec flèche 13" o:spid="_x0000_s2058" type="#_x0000_t32" style="position:absolute;left:16107;top:10691;width:11887;height:4572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" strokecolor="black [3200]" strokeweight=".5pt">
              <v:stroke endarrow="block" joinstyle="miter"/>
            </v:shape>
            <v:shape id="Connecteur droit avec flèche 14" o:spid="_x0000_s2059" type="#_x0000_t32" style="position:absolute;left:28346;top:10691;width:7807;height:5061;flip:x 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" strokecolor="black [3200]" strokeweight=".5pt">
              <v:stroke endarrow="block" joinstyle="miter"/>
            </v:shape>
          </v:group>
        </w:pict>
      </w:r>
    </w:p>
    <w:p w14:paraId="35F5288D" w14:textId="77777777" w:rsidR="00971EEF" w:rsidRDefault="00971EEF" w:rsidP="00575CF4">
      <w:pPr>
        <w:rPr>
          <w:lang w:val="en-US"/>
        </w:rPr>
      </w:pPr>
    </w:p>
    <w:p w14:paraId="6C1E95B4" w14:textId="77777777" w:rsidR="00B3534B" w:rsidRDefault="00B3534B" w:rsidP="00575CF4">
      <w:pPr>
        <w:rPr>
          <w:lang w:val="en-US"/>
        </w:rPr>
      </w:pPr>
    </w:p>
    <w:p w14:paraId="06C91741" w14:textId="77777777" w:rsidR="00B3534B" w:rsidRDefault="00B3534B" w:rsidP="00575CF4">
      <w:pPr>
        <w:rPr>
          <w:lang w:val="en-US"/>
        </w:rPr>
      </w:pPr>
    </w:p>
    <w:p w14:paraId="38E9EAE4" w14:textId="77777777" w:rsidR="00B3534B" w:rsidRDefault="00B3534B" w:rsidP="00575CF4">
      <w:pPr>
        <w:rPr>
          <w:lang w:val="en-US"/>
        </w:rPr>
      </w:pPr>
    </w:p>
    <w:p w14:paraId="6D549EC2" w14:textId="77777777" w:rsidR="00B3534B" w:rsidRDefault="00B3534B" w:rsidP="00575CF4">
      <w:pPr>
        <w:rPr>
          <w:lang w:val="en-US"/>
        </w:rPr>
      </w:pPr>
    </w:p>
    <w:p w14:paraId="652F822D" w14:textId="77777777" w:rsidR="00B3534B" w:rsidRDefault="00B3534B" w:rsidP="00575CF4">
      <w:pPr>
        <w:rPr>
          <w:lang w:val="en-US"/>
        </w:rPr>
      </w:pPr>
    </w:p>
    <w:p w14:paraId="5D56E99E" w14:textId="77777777" w:rsidR="00B3534B" w:rsidRDefault="00B3534B" w:rsidP="00575CF4">
      <w:pPr>
        <w:rPr>
          <w:lang w:val="en-US"/>
        </w:rPr>
      </w:pPr>
    </w:p>
    <w:p w14:paraId="31B43C44" w14:textId="19F435D7" w:rsidR="00FA3539" w:rsidRDefault="00D31A14" w:rsidP="00575CF4">
      <w:pPr>
        <w:rPr>
          <w:lang w:val="en-US"/>
        </w:rPr>
      </w:pPr>
      <w:bookmarkStart w:id="84" w:name="OLE_LINK58"/>
      <w:r w:rsidRPr="00B258A2">
        <w:rPr>
          <w:highlight w:val="yellow"/>
          <w:lang w:val="en-US"/>
        </w:rPr>
        <w:t>To</w:t>
      </w:r>
      <w:r w:rsidR="00FD5B0F" w:rsidRPr="00B258A2">
        <w:rPr>
          <w:highlight w:val="yellow"/>
          <w:lang w:val="en-US"/>
        </w:rPr>
        <w:t xml:space="preserve"> </w:t>
      </w:r>
      <w:r w:rsidR="00A623A5">
        <w:rPr>
          <w:highlight w:val="yellow"/>
          <w:lang w:val="en-US"/>
        </w:rPr>
        <w:t>query</w:t>
      </w:r>
      <w:r w:rsidR="00FD5B0F" w:rsidRPr="00B258A2">
        <w:rPr>
          <w:highlight w:val="yellow"/>
          <w:lang w:val="en-US"/>
        </w:rPr>
        <w:t xml:space="preserve"> a </w:t>
      </w:r>
      <w:r>
        <w:rPr>
          <w:highlight w:val="yellow"/>
          <w:lang w:val="en-US"/>
        </w:rPr>
        <w:t xml:space="preserve">polymorphic </w:t>
      </w:r>
      <w:r w:rsidRPr="00B258A2">
        <w:rPr>
          <w:highlight w:val="yellow"/>
          <w:lang w:val="en-US"/>
        </w:rPr>
        <w:t>collection,</w:t>
      </w:r>
      <w:r w:rsidR="00FD5B0F" w:rsidRPr="00B258A2">
        <w:rPr>
          <w:highlight w:val="yellow"/>
          <w:lang w:val="en-US"/>
        </w:rPr>
        <w:t xml:space="preserve"> we must expose all required </w:t>
      </w:r>
      <w:r w:rsidR="00B3534B">
        <w:rPr>
          <w:highlight w:val="yellow"/>
          <w:lang w:val="en-US"/>
        </w:rPr>
        <w:t>server-side values</w:t>
      </w:r>
      <w:r w:rsidR="00FD5B0F" w:rsidRPr="00B258A2">
        <w:rPr>
          <w:highlight w:val="yellow"/>
          <w:lang w:val="en-US"/>
        </w:rPr>
        <w:t xml:space="preserve"> on the base type.</w:t>
      </w:r>
    </w:p>
    <w:p w14:paraId="6A78D724" w14:textId="1900ECCA" w:rsidR="00FC2FCB" w:rsidRDefault="00FC2FCB" w:rsidP="00575CF4">
      <w:pPr>
        <w:rPr>
          <w:lang w:val="en-US"/>
        </w:rPr>
      </w:pPr>
    </w:p>
    <w:p w14:paraId="38E26322" w14:textId="64C44219" w:rsidR="00FC2FCB" w:rsidRDefault="00000000" w:rsidP="00575CF4">
      <w:pPr>
        <w:rPr>
          <w:lang w:val="en-US"/>
        </w:rPr>
      </w:pPr>
      <w:r>
        <w:rPr>
          <w:noProof/>
        </w:rPr>
        <w:pict w14:anchorId="545F85DC">
          <v:shape id="_x0000_s2084" type="#_x0000_t202" style="position:absolute;margin-left:-3.35pt;margin-top:77.05pt;width:463.35pt;height:142.35pt;z-index:251711488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4;mso-fit-shape-to-text:t">
              <w:txbxContent>
                <w:p w14:paraId="614379AD" w14:textId="58B5B970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bookmarkStart w:id="85" w:name="OLE_LINK59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event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connecto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A01D78">
                    <w:rPr>
                      <w:b/>
                      <w:bCs/>
                      <w:highlight w:val="white"/>
                    </w:rPr>
                    <w:t>Eve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</w:p>
                <w:p w14:paraId="749FD0F7" w14:textId="77777777" w:rsidR="00A01D78" w:rsidRDefault="00A01D78" w:rsidP="00A01D78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increaseEvent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event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32207BE2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vt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v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IncreaseDecrease"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</w:p>
                <w:p w14:paraId="233D5329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ev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Dat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DateTi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day</w:t>
                  </w:r>
                </w:p>
                <w:p w14:paraId="02AC1F5E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).</w:t>
                  </w:r>
                  <w:r w:rsidRPr="00A01D78">
                    <w:rPr>
                      <w:b/>
                      <w:bCs/>
                      <w:highlight w:val="white"/>
                    </w:rPr>
                    <w:t>Cast</w:t>
                  </w:r>
                  <w:r w:rsidRPr="00A01D78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A01D78">
                    <w:rPr>
                      <w:b/>
                      <w:bCs/>
                      <w:highlight w:val="white"/>
                    </w:rPr>
                    <w:t>IncreaseDecrease</w:t>
                  </w:r>
                  <w:r w:rsidRPr="00A01D78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85"/>
                <w:p w14:paraId="721C2C09" w14:textId="1798B71E" w:rsidR="00A01D78" w:rsidRPr="00A01D78" w:rsidRDefault="00A01D7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FC2FCB" w:rsidRPr="00B258A2">
        <w:rPr>
          <w:highlight w:val="yellow"/>
          <w:lang w:val="en-US"/>
        </w:rPr>
        <w:t>Null values are perfectly acceptable for index fields</w:t>
      </w:r>
      <w:r w:rsidR="00571CDC">
        <w:rPr>
          <w:highlight w:val="yellow"/>
          <w:lang w:val="en-US"/>
        </w:rPr>
        <w:t>,</w:t>
      </w:r>
      <w:r w:rsidR="00B258A2">
        <w:rPr>
          <w:lang w:val="en-US"/>
        </w:rPr>
        <w:t xml:space="preserve"> </w:t>
      </w:r>
      <w:r w:rsidR="00FC2FCB">
        <w:rPr>
          <w:lang w:val="en-US"/>
        </w:rPr>
        <w:t xml:space="preserve">which allows </w:t>
      </w:r>
      <w:r w:rsidR="00571CDC">
        <w:rPr>
          <w:lang w:val="en-US"/>
        </w:rPr>
        <w:t xml:space="preserve">us </w:t>
      </w:r>
      <w:r w:rsidR="00FC2FCB">
        <w:rPr>
          <w:lang w:val="en-US"/>
        </w:rPr>
        <w:t xml:space="preserve">to expose indexed properties </w:t>
      </w:r>
      <w:r w:rsidR="00571CDC">
        <w:rPr>
          <w:lang w:val="en-US"/>
        </w:rPr>
        <w:t>that</w:t>
      </w:r>
      <w:r w:rsidR="00FC2FCB">
        <w:rPr>
          <w:lang w:val="en-US"/>
        </w:rPr>
        <w:t xml:space="preserve"> make sense only for a specific child type.</w:t>
      </w:r>
      <w:r w:rsidR="00A01D78">
        <w:rPr>
          <w:lang w:val="en-US"/>
        </w:rPr>
        <w:t xml:space="preserve"> </w:t>
      </w:r>
    </w:p>
    <w:p w14:paraId="451985F0" w14:textId="7994A54A" w:rsidR="00B258A2" w:rsidRDefault="00A01D78" w:rsidP="00575CF4">
      <w:pPr>
        <w:rPr>
          <w:lang w:val="en-US"/>
        </w:rPr>
      </w:pPr>
      <w:r>
        <w:rPr>
          <w:lang w:val="en-US"/>
        </w:rPr>
        <w:t>Example of code that queries a collection having an abstract class as type.</w:t>
      </w:r>
    </w:p>
    <w:bookmarkEnd w:id="84"/>
    <w:p w14:paraId="1BAF8355" w14:textId="4CE5F233" w:rsidR="00B258A2" w:rsidRDefault="00B258A2" w:rsidP="00A01D78">
      <w:pPr>
        <w:pStyle w:val="Code"/>
        <w:framePr w:wrap="around"/>
      </w:pPr>
    </w:p>
    <w:p w14:paraId="374E08C7" w14:textId="77777777" w:rsidR="00FD5B0F" w:rsidRDefault="00FD5B0F" w:rsidP="00575CF4">
      <w:pPr>
        <w:rPr>
          <w:lang w:val="en-US"/>
        </w:rPr>
      </w:pPr>
    </w:p>
    <w:p w14:paraId="7142B2CE" w14:textId="77777777" w:rsidR="00FD5B0F" w:rsidRDefault="00FD5B0F" w:rsidP="00B258A2">
      <w:pPr>
        <w:pStyle w:val="Code"/>
        <w:framePr w:wrap="around"/>
      </w:pPr>
    </w:p>
    <w:p w14:paraId="296E2140" w14:textId="77777777" w:rsidR="00882E70" w:rsidRDefault="00882E70" w:rsidP="007C0D4F">
      <w:pPr>
        <w:pStyle w:val="Titre1"/>
        <w:rPr>
          <w:lang w:val="en-US"/>
        </w:rPr>
      </w:pPr>
      <w:bookmarkStart w:id="86" w:name="_Toc152615439"/>
      <w:bookmarkStart w:id="87" w:name="OLE_LINK60"/>
    </w:p>
    <w:p w14:paraId="7572DB4B" w14:textId="3371A25A" w:rsidR="00B21E6B" w:rsidRDefault="007C0D4F" w:rsidP="007C0D4F">
      <w:pPr>
        <w:pStyle w:val="Titre1"/>
        <w:rPr>
          <w:lang w:val="en-US"/>
        </w:rPr>
      </w:pPr>
      <w:r>
        <w:rPr>
          <w:lang w:val="en-US"/>
        </w:rPr>
        <w:t xml:space="preserve">Conditional operations and </w:t>
      </w:r>
      <w:r w:rsidR="00667770">
        <w:rPr>
          <w:lang w:val="en-US"/>
        </w:rPr>
        <w:t>"</w:t>
      </w:r>
      <w:r>
        <w:rPr>
          <w:lang w:val="en-US"/>
        </w:rPr>
        <w:t>optimistic synchronization</w:t>
      </w:r>
      <w:r w:rsidR="00571CDC">
        <w:rPr>
          <w:lang w:val="en-US"/>
        </w:rPr>
        <w:t>.</w:t>
      </w:r>
      <w:r w:rsidR="00667770">
        <w:rPr>
          <w:lang w:val="en-US"/>
        </w:rPr>
        <w:t>"</w:t>
      </w:r>
      <w:bookmarkEnd w:id="86"/>
    </w:p>
    <w:p w14:paraId="5253AFC0" w14:textId="77777777" w:rsidR="007C0D4F" w:rsidRDefault="007C0D4F">
      <w:pPr>
        <w:rPr>
          <w:lang w:val="en-US"/>
        </w:rPr>
      </w:pPr>
    </w:p>
    <w:p w14:paraId="6F8A3AFA" w14:textId="65AB9BE6" w:rsidR="00EB2F53" w:rsidRDefault="00EB2F53">
      <w:pPr>
        <w:rPr>
          <w:lang w:val="en-US"/>
        </w:rPr>
      </w:pPr>
      <w:r>
        <w:rPr>
          <w:lang w:val="en-US"/>
        </w:rPr>
        <w:t xml:space="preserve">A </w:t>
      </w:r>
      <w:r w:rsidR="00571CDC">
        <w:rPr>
          <w:lang w:val="en-US"/>
        </w:rPr>
        <w:t>typic</w:t>
      </w:r>
      <w:r>
        <w:rPr>
          <w:lang w:val="en-US"/>
        </w:rPr>
        <w:t xml:space="preserve">al </w:t>
      </w:r>
      <w:r w:rsidR="00667770">
        <w:rPr>
          <w:lang w:val="en-US"/>
        </w:rPr>
        <w:t>"</w:t>
      </w:r>
      <w:r>
        <w:rPr>
          <w:lang w:val="en-US"/>
        </w:rPr>
        <w:t>put</w:t>
      </w:r>
      <w:r w:rsidR="00667770">
        <w:rPr>
          <w:lang w:val="en-US"/>
        </w:rPr>
        <w:t>"</w:t>
      </w:r>
      <w:r>
        <w:rPr>
          <w:lang w:val="en-US"/>
        </w:rPr>
        <w:t xml:space="preserve"> operation adds an object or updates an exist</w:t>
      </w:r>
      <w:r w:rsidR="00603429">
        <w:rPr>
          <w:lang w:val="en-US"/>
        </w:rPr>
        <w:t>ing</w:t>
      </w:r>
      <w:r>
        <w:rPr>
          <w:lang w:val="en-US"/>
        </w:rPr>
        <w:t xml:space="preserve"> one using the primary key as object identity.</w:t>
      </w:r>
    </w:p>
    <w:p w14:paraId="25058E0B" w14:textId="6912FA8D" w:rsidR="00EB2F53" w:rsidRDefault="00870852">
      <w:pPr>
        <w:rPr>
          <w:lang w:val="en-US"/>
        </w:rPr>
      </w:pPr>
      <w:r>
        <w:rPr>
          <w:lang w:val="en-US"/>
        </w:rPr>
        <w:t xml:space="preserve">More advanced use cases </w:t>
      </w:r>
      <w:r w:rsidR="00571CDC">
        <w:rPr>
          <w:lang w:val="en-US"/>
        </w:rPr>
        <w:t xml:space="preserve">may </w:t>
      </w:r>
      <w:r w:rsidR="00A01D78">
        <w:rPr>
          <w:lang w:val="en-US"/>
        </w:rPr>
        <w:t>arise</w:t>
      </w:r>
      <w:r>
        <w:rPr>
          <w:lang w:val="en-US"/>
        </w:rPr>
        <w:t>:</w:t>
      </w:r>
    </w:p>
    <w:p w14:paraId="61271456" w14:textId="51B76D46" w:rsidR="00DA6A46" w:rsidRPr="00B01532" w:rsidRDefault="00DA6A46" w:rsidP="00DA6A46">
      <w:pPr>
        <w:pStyle w:val="Paragraphedeliste"/>
        <w:numPr>
          <w:ilvl w:val="0"/>
          <w:numId w:val="3"/>
        </w:numPr>
        <w:rPr>
          <w:bCs/>
          <w:lang w:val="en-US"/>
        </w:rPr>
      </w:pPr>
      <w:r w:rsidRPr="00B01532">
        <w:rPr>
          <w:bCs/>
          <w:lang w:val="en-US"/>
        </w:rPr>
        <w:t>A</w:t>
      </w:r>
      <w:r w:rsidR="00870852" w:rsidRPr="00B01532">
        <w:rPr>
          <w:bCs/>
          <w:lang w:val="en-US"/>
        </w:rPr>
        <w:t>dd an object only if it is not already there and</w:t>
      </w:r>
      <w:r w:rsidRPr="00B01532">
        <w:rPr>
          <w:bCs/>
          <w:lang w:val="en-US"/>
        </w:rPr>
        <w:t xml:space="preserve"> tell me if it was </w:t>
      </w:r>
      <w:r w:rsidR="00571CDC" w:rsidRPr="00B01532">
        <w:rPr>
          <w:bCs/>
          <w:lang w:val="en-US"/>
        </w:rPr>
        <w:t>effectively</w:t>
      </w:r>
      <w:r w:rsidRPr="00B01532">
        <w:rPr>
          <w:bCs/>
          <w:lang w:val="en-US"/>
        </w:rPr>
        <w:t xml:space="preserve"> added</w:t>
      </w:r>
    </w:p>
    <w:p w14:paraId="33440700" w14:textId="00FE6F54" w:rsidR="00870852" w:rsidRPr="00B01532" w:rsidRDefault="00DA6A46" w:rsidP="00DA6A46">
      <w:pPr>
        <w:pStyle w:val="Paragraphedeliste"/>
        <w:numPr>
          <w:ilvl w:val="0"/>
          <w:numId w:val="3"/>
        </w:numPr>
        <w:rPr>
          <w:bCs/>
          <w:lang w:val="en-US"/>
        </w:rPr>
      </w:pPr>
      <w:r w:rsidRPr="00B01532">
        <w:rPr>
          <w:bCs/>
          <w:lang w:val="en-US"/>
        </w:rPr>
        <w:t>U</w:t>
      </w:r>
      <w:r w:rsidR="00870852" w:rsidRPr="00B01532">
        <w:rPr>
          <w:bCs/>
          <w:lang w:val="en-US"/>
        </w:rPr>
        <w:t>pdate an exist</w:t>
      </w:r>
      <w:r w:rsidR="00603429">
        <w:rPr>
          <w:bCs/>
          <w:lang w:val="en-US"/>
        </w:rPr>
        <w:t>ing</w:t>
      </w:r>
      <w:r w:rsidR="00870852" w:rsidRPr="00B01532">
        <w:rPr>
          <w:bCs/>
          <w:lang w:val="en-US"/>
        </w:rPr>
        <w:t xml:space="preserve"> object only if the current version in the database </w:t>
      </w:r>
      <w:r w:rsidR="00173BF7" w:rsidRPr="00B01532">
        <w:rPr>
          <w:bCs/>
          <w:lang w:val="en-US"/>
        </w:rPr>
        <w:t>satisfies</w:t>
      </w:r>
      <w:r w:rsidR="00D31A14" w:rsidRPr="00B01532">
        <w:rPr>
          <w:bCs/>
          <w:lang w:val="en-US"/>
        </w:rPr>
        <w:t xml:space="preserve"> a </w:t>
      </w:r>
      <w:proofErr w:type="gramStart"/>
      <w:r w:rsidR="00D31A14" w:rsidRPr="00B01532">
        <w:rPr>
          <w:bCs/>
          <w:lang w:val="en-US"/>
        </w:rPr>
        <w:t>condition</w:t>
      </w:r>
      <w:proofErr w:type="gramEnd"/>
    </w:p>
    <w:p w14:paraId="53CD6A15" w14:textId="77777777" w:rsidR="00870852" w:rsidRDefault="00870852">
      <w:pPr>
        <w:rPr>
          <w:lang w:val="en-US"/>
        </w:rPr>
      </w:pPr>
    </w:p>
    <w:p w14:paraId="0CAB040C" w14:textId="56131AB0" w:rsidR="00A01D78" w:rsidRDefault="00870852">
      <w:pPr>
        <w:rPr>
          <w:lang w:val="en-US"/>
        </w:rPr>
      </w:pPr>
      <w:r>
        <w:rPr>
          <w:lang w:val="en-US"/>
        </w:rPr>
        <w:t xml:space="preserve">The first one is available through the </w:t>
      </w:r>
      <w:r w:rsidRPr="00DC59D6">
        <w:rPr>
          <w:b/>
          <w:lang w:val="en-US"/>
        </w:rPr>
        <w:t>TryAdd</w:t>
      </w:r>
      <w:r>
        <w:rPr>
          <w:lang w:val="en-US"/>
        </w:rPr>
        <w:t xml:space="preserve"> operation on the </w:t>
      </w:r>
      <w:r w:rsidRPr="00DC59D6">
        <w:rPr>
          <w:b/>
          <w:lang w:val="en-US"/>
        </w:rPr>
        <w:t>Data</w:t>
      </w:r>
      <w:r w:rsidR="00D31A14">
        <w:rPr>
          <w:b/>
          <w:lang w:val="en-US"/>
        </w:rPr>
        <w:t xml:space="preserve"> Source</w:t>
      </w:r>
      <w:r>
        <w:rPr>
          <w:lang w:val="en-US"/>
        </w:rPr>
        <w:t xml:space="preserve"> </w:t>
      </w:r>
      <w:r w:rsidR="00A01D78">
        <w:rPr>
          <w:lang w:val="en-US"/>
        </w:rPr>
        <w:t>class</w:t>
      </w:r>
      <w:r>
        <w:rPr>
          <w:lang w:val="en-US"/>
        </w:rPr>
        <w:t xml:space="preserve">. If the object </w:t>
      </w:r>
      <w:r w:rsidR="004D4736">
        <w:rPr>
          <w:lang w:val="en-US"/>
        </w:rPr>
        <w:t>i</w:t>
      </w:r>
      <w:r>
        <w:rPr>
          <w:lang w:val="en-US"/>
        </w:rPr>
        <w:t>s already there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173BF7">
        <w:rPr>
          <w:lang w:val="en-US"/>
        </w:rPr>
        <w:t xml:space="preserve">it is not </w:t>
      </w:r>
      <w:r w:rsidR="00DC59D6">
        <w:rPr>
          <w:lang w:val="en-US"/>
        </w:rPr>
        <w:t>modified,</w:t>
      </w:r>
      <w:r w:rsidR="00173BF7">
        <w:rPr>
          <w:lang w:val="en-US"/>
        </w:rPr>
        <w:t xml:space="preserve"> and </w:t>
      </w:r>
      <w:r w:rsidR="00B01532">
        <w:rPr>
          <w:lang w:val="en-US"/>
        </w:rPr>
        <w:t>the return value is false</w:t>
      </w:r>
      <w:r>
        <w:rPr>
          <w:lang w:val="en-US"/>
        </w:rPr>
        <w:t xml:space="preserve">. </w:t>
      </w:r>
    </w:p>
    <w:p w14:paraId="0A6B94BA" w14:textId="5FE984C6" w:rsidR="00870852" w:rsidRDefault="00870852">
      <w:pPr>
        <w:rPr>
          <w:lang w:val="en-US"/>
        </w:rPr>
      </w:pPr>
      <w:r w:rsidRPr="00A01D78">
        <w:rPr>
          <w:highlight w:val="yellow"/>
          <w:lang w:val="en-US"/>
        </w:rPr>
        <w:t xml:space="preserve">The test on the object </w:t>
      </w:r>
      <w:r w:rsidR="00571CDC" w:rsidRPr="00A01D78">
        <w:rPr>
          <w:highlight w:val="yellow"/>
          <w:lang w:val="en-US"/>
        </w:rPr>
        <w:t>availability</w:t>
      </w:r>
      <w:r w:rsidRPr="00A01D78">
        <w:rPr>
          <w:highlight w:val="yellow"/>
          <w:lang w:val="en-US"/>
        </w:rPr>
        <w:t xml:space="preserve"> and the </w:t>
      </w:r>
      <w:r w:rsidR="00D01544" w:rsidRPr="00A01D78">
        <w:rPr>
          <w:highlight w:val="yellow"/>
          <w:lang w:val="en-US"/>
        </w:rPr>
        <w:t>insertion are executed as an atomic</w:t>
      </w:r>
      <w:r w:rsidR="00D01544" w:rsidRPr="00A01D78">
        <w:rPr>
          <w:highlight w:val="yellow"/>
          <w:u w:val="single"/>
          <w:lang w:val="en-US"/>
        </w:rPr>
        <w:t xml:space="preserve"> </w:t>
      </w:r>
      <w:r w:rsidR="00D01544" w:rsidRPr="00A01D78">
        <w:rPr>
          <w:highlight w:val="yellow"/>
          <w:lang w:val="en-US"/>
        </w:rPr>
        <w:t>operation</w:t>
      </w:r>
      <w:r w:rsidR="00D01544">
        <w:rPr>
          <w:lang w:val="en-US"/>
        </w:rPr>
        <w:t xml:space="preserve">. The object </w:t>
      </w:r>
      <w:r w:rsidR="00DA6A46">
        <w:rPr>
          <w:lang w:val="en-US"/>
        </w:rPr>
        <w:t>cannot</w:t>
      </w:r>
      <w:r w:rsidR="00D01544">
        <w:rPr>
          <w:lang w:val="en-US"/>
        </w:rPr>
        <w:t xml:space="preserve"> be updated or deleted by another client in</w:t>
      </w:r>
      <w:r w:rsidR="004D4736">
        <w:rPr>
          <w:lang w:val="en-US"/>
        </w:rPr>
        <w:t xml:space="preserve"> </w:t>
      </w:r>
      <w:r w:rsidR="00D01544">
        <w:rPr>
          <w:lang w:val="en-US"/>
        </w:rPr>
        <w:t>between.</w:t>
      </w:r>
    </w:p>
    <w:p w14:paraId="5C356907" w14:textId="50529443" w:rsidR="002179B4" w:rsidRDefault="002179B4">
      <w:pPr>
        <w:rPr>
          <w:lang w:val="en-US"/>
        </w:rPr>
      </w:pPr>
      <w:r>
        <w:rPr>
          <w:lang w:val="en-US"/>
        </w:rPr>
        <w:t>That ca</w:t>
      </w:r>
      <w:r w:rsidR="00571CDC">
        <w:rPr>
          <w:lang w:val="en-US"/>
        </w:rPr>
        <w:t>n</w:t>
      </w:r>
      <w:r>
        <w:rPr>
          <w:lang w:val="en-US"/>
        </w:rPr>
        <w:t xml:space="preserve"> be useful for data initialization, creating singleton objects, distributed locks</w:t>
      </w:r>
      <w:r w:rsidR="00571CDC">
        <w:rPr>
          <w:lang w:val="en-US"/>
        </w:rPr>
        <w:t>,</w:t>
      </w:r>
      <w:r>
        <w:rPr>
          <w:lang w:val="en-US"/>
        </w:rPr>
        <w:t xml:space="preserve"> etc.</w:t>
      </w:r>
    </w:p>
    <w:p w14:paraId="2CF1070E" w14:textId="2E8CA299" w:rsidR="002179B4" w:rsidRPr="00A01D78" w:rsidRDefault="002179B4">
      <w:pPr>
        <w:rPr>
          <w:highlight w:val="yellow"/>
          <w:lang w:val="en-US"/>
        </w:rPr>
      </w:pPr>
      <w:r w:rsidRPr="00C84888">
        <w:rPr>
          <w:highlight w:val="yellow"/>
          <w:lang w:val="en-US"/>
        </w:rPr>
        <w:t xml:space="preserve">The second use case is </w:t>
      </w:r>
      <w:r w:rsidR="00A01D78">
        <w:rPr>
          <w:highlight w:val="yellow"/>
          <w:lang w:val="en-US"/>
        </w:rPr>
        <w:t>handy</w:t>
      </w:r>
      <w:r w:rsidRPr="00C84888">
        <w:rPr>
          <w:highlight w:val="yellow"/>
          <w:lang w:val="en-US"/>
        </w:rPr>
        <w:t xml:space="preserve"> </w:t>
      </w:r>
      <w:r w:rsidR="00173BF7">
        <w:rPr>
          <w:highlight w:val="yellow"/>
          <w:lang w:val="en-US"/>
        </w:rPr>
        <w:t xml:space="preserve">for, </w:t>
      </w:r>
      <w:r w:rsidRPr="00C84888">
        <w:rPr>
          <w:highlight w:val="yellow"/>
          <w:lang w:val="en-US"/>
        </w:rPr>
        <w:t>but not limited to</w:t>
      </w:r>
      <w:r w:rsidR="00173BF7">
        <w:rPr>
          <w:highlight w:val="yellow"/>
          <w:lang w:val="en-US"/>
        </w:rPr>
        <w:t>,</w:t>
      </w:r>
      <w:r w:rsidRPr="00C84888">
        <w:rPr>
          <w:highlight w:val="yellow"/>
          <w:lang w:val="en-US"/>
        </w:rPr>
        <w:t xml:space="preserve"> the implementation of </w:t>
      </w:r>
      <w:r w:rsidR="00667770">
        <w:rPr>
          <w:highlight w:val="yellow"/>
          <w:lang w:val="en-US"/>
        </w:rPr>
        <w:t>"</w:t>
      </w:r>
      <w:r w:rsidRPr="00C84888">
        <w:rPr>
          <w:highlight w:val="yellow"/>
          <w:lang w:val="en-US"/>
        </w:rPr>
        <w:t>optimistic synchronization</w:t>
      </w:r>
      <w:r w:rsidR="00667770">
        <w:rPr>
          <w:highlight w:val="yellow"/>
          <w:lang w:val="en-US"/>
        </w:rPr>
        <w:t>"</w:t>
      </w:r>
      <w:r w:rsidRPr="00C84888">
        <w:rPr>
          <w:highlight w:val="yellow"/>
          <w:lang w:val="en-US"/>
        </w:rPr>
        <w:t>.</w:t>
      </w:r>
      <w:r>
        <w:rPr>
          <w:lang w:val="en-US"/>
        </w:rPr>
        <w:t xml:space="preserve"> </w:t>
      </w:r>
    </w:p>
    <w:p w14:paraId="35A87F80" w14:textId="77777777" w:rsidR="002179B4" w:rsidRDefault="002179B4">
      <w:pPr>
        <w:rPr>
          <w:lang w:val="en-US"/>
        </w:rPr>
      </w:pPr>
      <w:r>
        <w:rPr>
          <w:lang w:val="en-US"/>
        </w:rPr>
        <w:t xml:space="preserve">If we need to be sure that nobody else modified an object while we </w:t>
      </w:r>
      <w:r w:rsidR="00C84888">
        <w:rPr>
          <w:lang w:val="en-US"/>
        </w:rPr>
        <w:t>were</w:t>
      </w:r>
      <w:r>
        <w:rPr>
          <w:lang w:val="en-US"/>
        </w:rPr>
        <w:t xml:space="preserve"> editing it</w:t>
      </w:r>
      <w:r w:rsidR="00173BF7">
        <w:rPr>
          <w:lang w:val="en-US"/>
        </w:rPr>
        <w:t xml:space="preserve"> (manually or algorithmically)</w:t>
      </w:r>
      <w:r w:rsidR="00C84888">
        <w:rPr>
          <w:lang w:val="en-US"/>
        </w:rPr>
        <w:t>,</w:t>
      </w:r>
      <w:r>
        <w:rPr>
          <w:lang w:val="en-US"/>
        </w:rPr>
        <w:t xml:space="preserve"> there are two possibilities</w:t>
      </w:r>
    </w:p>
    <w:p w14:paraId="1C301C0E" w14:textId="6484F136" w:rsidR="00A06DC4" w:rsidRDefault="002179B4" w:rsidP="002179B4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Lock the object during the edit operation. This </w:t>
      </w:r>
      <w:r w:rsidR="007C1568">
        <w:rPr>
          <w:lang w:val="en-US"/>
        </w:rPr>
        <w:t xml:space="preserve">choice </w:t>
      </w:r>
      <w:r>
        <w:rPr>
          <w:lang w:val="en-US"/>
        </w:rPr>
        <w:t xml:space="preserve">is not the best option for a modern distributed system. A distributed lock </w:t>
      </w:r>
      <w:r w:rsidR="000A10FC">
        <w:rPr>
          <w:lang w:val="en-US"/>
        </w:rPr>
        <w:t>is not suitable for massively parallel processing</w:t>
      </w:r>
      <w:r w:rsidR="00A01D78">
        <w:rPr>
          <w:lang w:val="en-US"/>
        </w:rPr>
        <w:t>,</w:t>
      </w:r>
      <w:r w:rsidR="000A10FC">
        <w:rPr>
          <w:lang w:val="en-US"/>
        </w:rPr>
        <w:t xml:space="preserve"> and if it is not released automatically (due to client or network failure)</w:t>
      </w:r>
      <w:r w:rsidR="00A01D78">
        <w:rPr>
          <w:lang w:val="en-US"/>
        </w:rPr>
        <w:t>,</w:t>
      </w:r>
      <w:r w:rsidR="000A10FC">
        <w:rPr>
          <w:lang w:val="en-US"/>
        </w:rPr>
        <w:t xml:space="preserve"> manual intervention by an administrator is required</w:t>
      </w:r>
    </w:p>
    <w:p w14:paraId="7CB114A8" w14:textId="5B2692D6" w:rsidR="00D31A14" w:rsidRDefault="00A06DC4" w:rsidP="002179B4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 </w:t>
      </w:r>
      <w:r w:rsidR="00667770">
        <w:rPr>
          <w:lang w:val="en-US"/>
        </w:rPr>
        <w:t>"</w:t>
      </w:r>
      <w:r>
        <w:rPr>
          <w:lang w:val="en-US"/>
        </w:rPr>
        <w:t>optimistic synchronization</w:t>
      </w:r>
      <w:r w:rsidR="007C1568">
        <w:rPr>
          <w:lang w:val="en-US"/>
        </w:rPr>
        <w:t>,</w:t>
      </w:r>
      <w:r w:rsidR="00667770">
        <w:rPr>
          <w:lang w:val="en-US"/>
        </w:rPr>
        <w:t>"</w:t>
      </w:r>
      <w:r w:rsidR="00D31A14">
        <w:rPr>
          <w:lang w:val="en-US"/>
        </w:rPr>
        <w:t xml:space="preserve"> also known as </w:t>
      </w:r>
      <w:r w:rsidR="00667770">
        <w:rPr>
          <w:lang w:val="en-US"/>
        </w:rPr>
        <w:t>"</w:t>
      </w:r>
      <w:r w:rsidR="00D31A14">
        <w:rPr>
          <w:lang w:val="en-US"/>
        </w:rPr>
        <w:t>optimistic lock</w:t>
      </w:r>
      <w:r w:rsidR="00667770">
        <w:rPr>
          <w:lang w:val="en-US"/>
        </w:rPr>
        <w:t>"</w:t>
      </w:r>
      <w:r>
        <w:rPr>
          <w:lang w:val="en-US"/>
        </w:rPr>
        <w:t>: do not lock but require</w:t>
      </w:r>
      <w:r w:rsidR="001947C8">
        <w:rPr>
          <w:lang w:val="en-US"/>
        </w:rPr>
        <w:t xml:space="preserve"> that</w:t>
      </w:r>
      <w:r>
        <w:rPr>
          <w:lang w:val="en-US"/>
        </w:rPr>
        <w:t xml:space="preserve">, </w:t>
      </w:r>
      <w:r w:rsidRPr="00A01D78">
        <w:rPr>
          <w:highlight w:val="yellow"/>
          <w:lang w:val="en-US"/>
        </w:rPr>
        <w:t>when saving the modified object</w:t>
      </w:r>
      <w:r>
        <w:rPr>
          <w:lang w:val="en-US"/>
        </w:rPr>
        <w:t xml:space="preserve">, </w:t>
      </w:r>
      <w:r w:rsidR="00DD2912">
        <w:rPr>
          <w:lang w:val="en-US"/>
        </w:rPr>
        <w:t xml:space="preserve">the </w:t>
      </w:r>
      <w:r w:rsidR="00C84888">
        <w:rPr>
          <w:lang w:val="en-US"/>
        </w:rPr>
        <w:t>one</w:t>
      </w:r>
      <w:r w:rsidR="00DD2912">
        <w:rPr>
          <w:lang w:val="en-US"/>
        </w:rPr>
        <w:t xml:space="preserve"> in the database</w:t>
      </w:r>
      <w:r>
        <w:rPr>
          <w:lang w:val="en-US"/>
        </w:rPr>
        <w:t xml:space="preserve"> did not change since. </w:t>
      </w:r>
      <w:r w:rsidR="00DD2912">
        <w:rPr>
          <w:lang w:val="en-US"/>
        </w:rPr>
        <w:t>Otherwise</w:t>
      </w:r>
      <w:r w:rsidR="007C1568">
        <w:rPr>
          <w:lang w:val="en-US"/>
        </w:rPr>
        <w:t>,</w:t>
      </w:r>
      <w:r w:rsidR="00DD2912">
        <w:rPr>
          <w:lang w:val="en-US"/>
        </w:rPr>
        <w:t xml:space="preserve"> the operation fails, and we </w:t>
      </w:r>
      <w:r w:rsidR="00173BF7">
        <w:rPr>
          <w:lang w:val="en-US"/>
        </w:rPr>
        <w:t xml:space="preserve">must </w:t>
      </w:r>
      <w:r w:rsidR="00DD2912">
        <w:rPr>
          <w:lang w:val="en-US"/>
        </w:rPr>
        <w:t>retry (load</w:t>
      </w:r>
      <w:r w:rsidR="00DC59D6">
        <w:rPr>
          <w:lang w:val="en-US"/>
        </w:rPr>
        <w:t xml:space="preserve"> </w:t>
      </w:r>
      <w:r w:rsidR="001947C8">
        <w:rPr>
          <w:lang w:val="en-US"/>
        </w:rPr>
        <w:t>+</w:t>
      </w:r>
      <w:r w:rsidR="00DC59D6">
        <w:rPr>
          <w:lang w:val="en-US"/>
        </w:rPr>
        <w:t xml:space="preserve"> </w:t>
      </w:r>
      <w:r w:rsidR="00DD2912">
        <w:rPr>
          <w:lang w:val="en-US"/>
        </w:rPr>
        <w:t>edit</w:t>
      </w:r>
      <w:r w:rsidR="00DC59D6">
        <w:rPr>
          <w:lang w:val="en-US"/>
        </w:rPr>
        <w:t xml:space="preserve"> </w:t>
      </w:r>
      <w:r w:rsidR="001947C8">
        <w:rPr>
          <w:lang w:val="en-US"/>
        </w:rPr>
        <w:t>+</w:t>
      </w:r>
      <w:r w:rsidR="00DC59D6">
        <w:rPr>
          <w:lang w:val="en-US"/>
        </w:rPr>
        <w:t xml:space="preserve"> </w:t>
      </w:r>
      <w:r w:rsidR="00DD2912">
        <w:rPr>
          <w:lang w:val="en-US"/>
        </w:rPr>
        <w:t>save)</w:t>
      </w:r>
      <w:r w:rsidR="00D31A14">
        <w:rPr>
          <w:lang w:val="en-US"/>
        </w:rPr>
        <w:t>.</w:t>
      </w:r>
    </w:p>
    <w:bookmarkEnd w:id="87"/>
    <w:p w14:paraId="1949931A" w14:textId="3C01A7E5" w:rsidR="00882E70" w:rsidRDefault="00882E70">
      <w:pPr>
        <w:rPr>
          <w:lang w:val="en-US"/>
        </w:rPr>
      </w:pPr>
      <w:r>
        <w:rPr>
          <w:lang w:val="en-US"/>
        </w:rPr>
        <w:br w:type="page"/>
      </w:r>
    </w:p>
    <w:p w14:paraId="2692CB22" w14:textId="77777777" w:rsidR="00A01D78" w:rsidRDefault="00A01D78" w:rsidP="00D31A14">
      <w:pPr>
        <w:ind w:left="360"/>
        <w:rPr>
          <w:lang w:val="en-US"/>
        </w:rPr>
      </w:pPr>
    </w:p>
    <w:p w14:paraId="30726D7D" w14:textId="5A4049BD" w:rsidR="00A06DC4" w:rsidRPr="00D31A14" w:rsidRDefault="007C1568" w:rsidP="00D31A14">
      <w:pPr>
        <w:ind w:left="360"/>
        <w:rPr>
          <w:lang w:val="en-US"/>
        </w:rPr>
      </w:pPr>
      <w:bookmarkStart w:id="88" w:name="OLE_LINK61"/>
      <w:r>
        <w:rPr>
          <w:lang w:val="en-US"/>
        </w:rPr>
        <w:t xml:space="preserve">We can achieve </w:t>
      </w:r>
      <w:r w:rsidR="00A01D78">
        <w:rPr>
          <w:lang w:val="en-US"/>
        </w:rPr>
        <w:t>this</w:t>
      </w:r>
      <w:r w:rsidR="00A06DC4" w:rsidRPr="00D31A14">
        <w:rPr>
          <w:lang w:val="en-US"/>
        </w:rPr>
        <w:t xml:space="preserve"> in different ways</w:t>
      </w:r>
      <w:r w:rsidR="001947C8" w:rsidRPr="00D31A14">
        <w:rPr>
          <w:lang w:val="en-US"/>
        </w:rPr>
        <w:t>:</w:t>
      </w:r>
    </w:p>
    <w:p w14:paraId="1F85BA00" w14:textId="24BF36C0" w:rsidR="00A01D78" w:rsidRPr="00882E70" w:rsidRDefault="007C1568" w:rsidP="00882E70">
      <w:pPr>
        <w:pStyle w:val="Paragraphedeliste"/>
        <w:numPr>
          <w:ilvl w:val="0"/>
          <w:numId w:val="12"/>
        </w:numPr>
        <w:rPr>
          <w:b/>
          <w:bCs/>
          <w:sz w:val="22"/>
          <w:lang w:val="en-US"/>
        </w:rPr>
      </w:pPr>
      <w:r w:rsidRPr="00882E70">
        <w:rPr>
          <w:lang w:val="en-US"/>
        </w:rPr>
        <w:t>Add</w:t>
      </w:r>
      <w:r w:rsidR="00DD2912" w:rsidRPr="00882E70">
        <w:rPr>
          <w:lang w:val="en-US"/>
        </w:rPr>
        <w:t xml:space="preserve"> a version on an object. When we save version n+1</w:t>
      </w:r>
      <w:r w:rsidR="00A01D78" w:rsidRPr="00882E70">
        <w:rPr>
          <w:lang w:val="en-US"/>
        </w:rPr>
        <w:t>,</w:t>
      </w:r>
      <w:r w:rsidR="00DD2912" w:rsidRPr="00882E70">
        <w:rPr>
          <w:lang w:val="en-US"/>
        </w:rPr>
        <w:t xml:space="preserve"> we require that the object in the database is still at version n. </w:t>
      </w:r>
    </w:p>
    <w:bookmarkEnd w:id="88"/>
    <w:p w14:paraId="3BCFD4AF" w14:textId="1CF61B0A" w:rsidR="00A01D78" w:rsidRPr="00A01D78" w:rsidRDefault="00000000" w:rsidP="00A01D78">
      <w:pPr>
        <w:pStyle w:val="Paragraphedeliste"/>
        <w:rPr>
          <w:b/>
          <w:bCs/>
          <w:sz w:val="22"/>
          <w:lang w:val="en-US"/>
        </w:rPr>
      </w:pPr>
      <w:r>
        <w:rPr>
          <w:rFonts w:ascii="Courier New" w:hAnsi="Courier New"/>
          <w:b/>
          <w:bCs/>
          <w:noProof/>
          <w:sz w:val="24"/>
          <w:lang w:val="en-US"/>
        </w:rPr>
        <w:pict w14:anchorId="545F85DC">
          <v:shape id="_x0000_s2086" type="#_x0000_t202" style="position:absolute;left:0;text-align:left;margin-left:14.1pt;margin-top:31pt;width:463.35pt;height:85.6pt;z-index:2517135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6">
              <w:txbxContent>
                <w:p w14:paraId="3CCA2E8D" w14:textId="77777777" w:rsidR="00A01D78" w:rsidRPr="00A01D78" w:rsidRDefault="00A01D78" w:rsidP="00A01D78">
                  <w:pPr>
                    <w:rPr>
                      <w:lang w:val="en-US"/>
                    </w:rPr>
                  </w:pPr>
                  <w:bookmarkStart w:id="89" w:name="OLE_LINK62"/>
                  <w:bookmarkStart w:id="90" w:name="OLE_LINK63"/>
                  <w:bookmarkStart w:id="91" w:name="OLE_LINK64"/>
                  <w:bookmarkStart w:id="92" w:name="_Hlk86785074"/>
                  <w:bookmarkStart w:id="93" w:name="_Hlk86785075"/>
                </w:p>
                <w:p w14:paraId="7F69C77A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Versio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+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FF8000"/>
                      <w:highlight w:val="white"/>
                    </w:rPr>
                    <w:t>1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5AD6B0F3" w14:textId="18169746" w:rsidR="00A01D78" w:rsidRPr="00A01D78" w:rsidRDefault="00A01D78" w:rsidP="00A01D78">
                  <w:pPr>
                    <w:pStyle w:val="Code"/>
                  </w:pPr>
                  <w:r>
                    <w:rPr>
                      <w:highlight w:val="white"/>
                    </w:rPr>
                    <w:t>data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2C5074">
                    <w:rPr>
                      <w:b/>
                      <w:bCs/>
                      <w:highlight w:val="white"/>
                    </w:rPr>
                    <w:t>UpdateIf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Versio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89"/>
                  <w:bookmarkEnd w:id="90"/>
                  <w:bookmarkEnd w:id="91"/>
                  <w:bookmarkEnd w:id="92"/>
                  <w:bookmarkEnd w:id="93"/>
                </w:p>
              </w:txbxContent>
            </v:textbox>
            <w10:wrap type="square"/>
          </v:shape>
        </w:pict>
      </w:r>
    </w:p>
    <w:p w14:paraId="1FC79468" w14:textId="77777777" w:rsidR="00A01D78" w:rsidRPr="00A01D78" w:rsidRDefault="00A01D78" w:rsidP="00A01D78">
      <w:pPr>
        <w:pStyle w:val="Paragraphedeliste"/>
        <w:ind w:left="2160"/>
        <w:rPr>
          <w:rStyle w:val="CodeCar"/>
          <w:rFonts w:asciiTheme="minorHAnsi" w:hAnsiTheme="minorHAnsi"/>
          <w:b/>
          <w:bCs/>
          <w:noProof w:val="0"/>
          <w:sz w:val="22"/>
        </w:rPr>
      </w:pPr>
    </w:p>
    <w:p w14:paraId="34D9B0A7" w14:textId="3446D8C0" w:rsidR="00A01D78" w:rsidRDefault="00A01D78" w:rsidP="00A01D78">
      <w:pPr>
        <w:pStyle w:val="Paragraphedeliste"/>
        <w:ind w:left="1440"/>
        <w:rPr>
          <w:rStyle w:val="CodeCar"/>
          <w:b/>
          <w:bCs/>
        </w:rPr>
      </w:pPr>
    </w:p>
    <w:p w14:paraId="63BDEB09" w14:textId="07EEABF6" w:rsidR="00A01D78" w:rsidRDefault="00A01D78" w:rsidP="00A01D78">
      <w:pPr>
        <w:pStyle w:val="Paragraphedeliste"/>
        <w:ind w:left="1440"/>
        <w:rPr>
          <w:rStyle w:val="CodeCar"/>
          <w:b/>
          <w:bCs/>
        </w:rPr>
      </w:pPr>
    </w:p>
    <w:p w14:paraId="6A47C139" w14:textId="77777777" w:rsidR="00A01D78" w:rsidRPr="007C1568" w:rsidRDefault="00A01D78" w:rsidP="00A01D78">
      <w:pPr>
        <w:pStyle w:val="Paragraphedeliste"/>
        <w:ind w:left="1440"/>
        <w:rPr>
          <w:rStyle w:val="CodeCar"/>
          <w:rFonts w:asciiTheme="minorHAnsi" w:hAnsiTheme="minorHAnsi"/>
          <w:b/>
          <w:bCs/>
          <w:noProof w:val="0"/>
          <w:sz w:val="22"/>
        </w:rPr>
      </w:pPr>
    </w:p>
    <w:p w14:paraId="2622AD8D" w14:textId="77777777" w:rsidR="00882E70" w:rsidRDefault="00882E70" w:rsidP="00882E70">
      <w:pPr>
        <w:ind w:left="1080"/>
        <w:rPr>
          <w:lang w:val="en-US"/>
        </w:rPr>
      </w:pPr>
      <w:bookmarkStart w:id="94" w:name="OLE_LINK65"/>
    </w:p>
    <w:p w14:paraId="1A131B3F" w14:textId="77777777" w:rsidR="00882E70" w:rsidRDefault="00882E70" w:rsidP="00882E70">
      <w:pPr>
        <w:ind w:left="1080"/>
        <w:rPr>
          <w:lang w:val="en-US"/>
        </w:rPr>
      </w:pPr>
    </w:p>
    <w:p w14:paraId="7B4EF251" w14:textId="7A9694E6" w:rsidR="00DD2912" w:rsidRPr="00882E70" w:rsidRDefault="007C1568" w:rsidP="00882E70">
      <w:pPr>
        <w:pStyle w:val="Paragraphedeliste"/>
        <w:numPr>
          <w:ilvl w:val="0"/>
          <w:numId w:val="11"/>
        </w:numPr>
        <w:rPr>
          <w:lang w:val="en-US"/>
        </w:rPr>
      </w:pPr>
      <w:r w:rsidRPr="00882E70">
        <w:rPr>
          <w:lang w:val="en-US"/>
        </w:rPr>
        <w:t>Add</w:t>
      </w:r>
      <w:r w:rsidR="00DD2912" w:rsidRPr="00882E70">
        <w:rPr>
          <w:lang w:val="en-US"/>
        </w:rPr>
        <w:t xml:space="preserve"> a timestamp on an object</w:t>
      </w:r>
      <w:r w:rsidR="00E91840" w:rsidRPr="00882E70">
        <w:rPr>
          <w:lang w:val="en-US"/>
        </w:rPr>
        <w:t xml:space="preserve">. When we save a modified </w:t>
      </w:r>
      <w:r w:rsidR="00C84888" w:rsidRPr="00882E70">
        <w:rPr>
          <w:lang w:val="en-US"/>
        </w:rPr>
        <w:t>object,</w:t>
      </w:r>
      <w:r w:rsidR="00E91840" w:rsidRPr="00882E70">
        <w:rPr>
          <w:lang w:val="en-US"/>
        </w:rPr>
        <w:t xml:space="preserve"> we re</w:t>
      </w:r>
      <w:r w:rsidR="00C84888" w:rsidRPr="00882E70">
        <w:rPr>
          <w:lang w:val="en-US"/>
        </w:rPr>
        <w:t xml:space="preserve">quire the timestamp of the version in the database </w:t>
      </w:r>
      <w:r w:rsidR="004D4736" w:rsidRPr="00882E70">
        <w:rPr>
          <w:lang w:val="en-US"/>
        </w:rPr>
        <w:t>to be</w:t>
      </w:r>
      <w:r w:rsidR="00C84888" w:rsidRPr="00882E70">
        <w:rPr>
          <w:lang w:val="en-US"/>
        </w:rPr>
        <w:t xml:space="preserve"> identical to th</w:t>
      </w:r>
      <w:r w:rsidR="00A01D78" w:rsidRPr="00882E70">
        <w:rPr>
          <w:lang w:val="en-US"/>
        </w:rPr>
        <w:t>at</w:t>
      </w:r>
      <w:r w:rsidR="00C84888" w:rsidRPr="00882E70">
        <w:rPr>
          <w:lang w:val="en-US"/>
        </w:rPr>
        <w:t xml:space="preserve"> of the object </w:t>
      </w:r>
      <w:r w:rsidR="00C84888" w:rsidRPr="00882E70">
        <w:rPr>
          <w:highlight w:val="yellow"/>
          <w:lang w:val="en-US"/>
        </w:rPr>
        <w:t>before our update</w:t>
      </w:r>
      <w:r w:rsidR="00C84888" w:rsidRPr="00882E70">
        <w:rPr>
          <w:lang w:val="en-US"/>
        </w:rPr>
        <w:t xml:space="preserve">. </w:t>
      </w:r>
      <w:bookmarkEnd w:id="94"/>
    </w:p>
    <w:p w14:paraId="33964588" w14:textId="612F2B5A" w:rsidR="00C84888" w:rsidRDefault="00C84888" w:rsidP="00C84888">
      <w:pPr>
        <w:rPr>
          <w:lang w:val="en-US"/>
        </w:rPr>
      </w:pPr>
    </w:p>
    <w:p w14:paraId="3991D21B" w14:textId="6BC677DF" w:rsidR="00A01D78" w:rsidRDefault="00000000" w:rsidP="00C84888">
      <w:pPr>
        <w:rPr>
          <w:lang w:val="en-US"/>
        </w:rPr>
      </w:pPr>
      <w:r>
        <w:rPr>
          <w:noProof/>
          <w:lang w:val="en-US"/>
        </w:rPr>
        <w:pict w14:anchorId="545F85DC">
          <v:shape id="_x0000_s2085" type="#_x0000_t202" style="position:absolute;margin-left:5.85pt;margin-top:10.25pt;width:463.35pt;height:115.6pt;z-index:2517125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5">
              <w:txbxContent>
                <w:p w14:paraId="030C5FAD" w14:textId="77777777" w:rsidR="00A01D78" w:rsidRPr="00A01D78" w:rsidRDefault="00A01D78" w:rsidP="00A01D78">
                  <w:pPr>
                    <w:rPr>
                      <w:lang w:val="en-US"/>
                    </w:rPr>
                  </w:pPr>
                </w:p>
                <w:p w14:paraId="1F235EC4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bookmarkStart w:id="95" w:name="OLE_LINK66"/>
                  <w:bookmarkStart w:id="96" w:name="OLE_LINK67"/>
                  <w:bookmarkStart w:id="97" w:name="OLE_LINK68"/>
                  <w:bookmarkStart w:id="98" w:name="_Hlk86785099"/>
                  <w:bookmarkStart w:id="99" w:name="_Hlk86785100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old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imestam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2AF73755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eTi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Now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69127F35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</w:p>
                <w:p w14:paraId="47CFB2F2" w14:textId="05A71177" w:rsidR="00A01D78" w:rsidRPr="00A01D78" w:rsidRDefault="00A01D78" w:rsidP="00A01D78">
                  <w:pPr>
                    <w:pStyle w:val="Code"/>
                  </w:pPr>
                  <w:r>
                    <w:rPr>
                      <w:highlight w:val="white"/>
                    </w:rPr>
                    <w:t>data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A01D78">
                    <w:rPr>
                      <w:b/>
                      <w:bCs/>
                      <w:highlight w:val="white"/>
                    </w:rPr>
                    <w:t>UpdateIf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I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oldTimestam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95"/>
                  <w:bookmarkEnd w:id="96"/>
                  <w:bookmarkEnd w:id="97"/>
                  <w:bookmarkEnd w:id="98"/>
                  <w:bookmarkEnd w:id="99"/>
                </w:p>
              </w:txbxContent>
            </v:textbox>
            <w10:wrap type="square"/>
          </v:shape>
        </w:pict>
      </w:r>
    </w:p>
    <w:p w14:paraId="6F393FFF" w14:textId="77777777" w:rsidR="00A01D78" w:rsidRDefault="00A01D78" w:rsidP="00C84888">
      <w:pPr>
        <w:rPr>
          <w:lang w:val="en-US"/>
        </w:rPr>
      </w:pPr>
      <w:bookmarkStart w:id="100" w:name="OLE_LINK69"/>
    </w:p>
    <w:p w14:paraId="71B2A820" w14:textId="77777777" w:rsidR="00882E70" w:rsidRDefault="00882E70" w:rsidP="00C84888">
      <w:pPr>
        <w:rPr>
          <w:lang w:val="en-US"/>
        </w:rPr>
      </w:pPr>
    </w:p>
    <w:p w14:paraId="172A6851" w14:textId="77777777" w:rsidR="00882E70" w:rsidRDefault="00882E70" w:rsidP="00C84888">
      <w:pPr>
        <w:rPr>
          <w:lang w:val="en-US"/>
        </w:rPr>
      </w:pPr>
    </w:p>
    <w:p w14:paraId="3A5D51F8" w14:textId="77777777" w:rsidR="00882E70" w:rsidRDefault="00882E70" w:rsidP="00C84888">
      <w:pPr>
        <w:rPr>
          <w:lang w:val="en-US"/>
        </w:rPr>
      </w:pPr>
    </w:p>
    <w:p w14:paraId="0FC293CB" w14:textId="77777777" w:rsidR="00882E70" w:rsidRDefault="00882E70" w:rsidP="00C84888">
      <w:pPr>
        <w:rPr>
          <w:lang w:val="en-US"/>
        </w:rPr>
      </w:pPr>
    </w:p>
    <w:p w14:paraId="274281BA" w14:textId="291E702F" w:rsidR="007C1568" w:rsidRDefault="00C84888" w:rsidP="00C84888">
      <w:pPr>
        <w:rPr>
          <w:lang w:val="en-US"/>
        </w:rPr>
      </w:pPr>
      <w:r>
        <w:rPr>
          <w:lang w:val="en-US"/>
        </w:rPr>
        <w:t>This</w:t>
      </w:r>
      <w:r w:rsidR="007C1568">
        <w:rPr>
          <w:lang w:val="en-US"/>
        </w:rPr>
        <w:t xml:space="preserve"> feature</w:t>
      </w:r>
      <w:r>
        <w:rPr>
          <w:lang w:val="en-US"/>
        </w:rPr>
        <w:t xml:space="preserve"> can be even more </w:t>
      </w:r>
      <w:r w:rsidR="00A01D78">
        <w:rPr>
          <w:lang w:val="en-US"/>
        </w:rPr>
        <w:t>help</w:t>
      </w:r>
      <w:r>
        <w:rPr>
          <w:lang w:val="en-US"/>
        </w:rPr>
        <w:t xml:space="preserve">ful when committing multiple object modifications in a transaction. If a condition is not satisfied </w:t>
      </w:r>
      <w:r w:rsidR="007C1568">
        <w:rPr>
          <w:lang w:val="en-US"/>
        </w:rPr>
        <w:t>with</w:t>
      </w:r>
      <w:r>
        <w:rPr>
          <w:lang w:val="en-US"/>
        </w:rPr>
        <w:t xml:space="preserve"> one </w:t>
      </w:r>
      <w:r w:rsidR="00DA6A46">
        <w:rPr>
          <w:lang w:val="en-US"/>
        </w:rPr>
        <w:t>object, roll</w:t>
      </w:r>
      <w:r w:rsidR="00A01D78">
        <w:rPr>
          <w:lang w:val="en-US"/>
        </w:rPr>
        <w:t xml:space="preserve"> </w:t>
      </w:r>
      <w:r w:rsidR="00DA6A46">
        <w:rPr>
          <w:lang w:val="en-US"/>
        </w:rPr>
        <w:t>back</w:t>
      </w:r>
      <w:r>
        <w:rPr>
          <w:lang w:val="en-US"/>
        </w:rPr>
        <w:t xml:space="preserve"> the whole transaction. </w:t>
      </w:r>
    </w:p>
    <w:bookmarkEnd w:id="100"/>
    <w:p w14:paraId="4FA477E8" w14:textId="0EE80C1B" w:rsidR="007C0D4F" w:rsidRDefault="007C0D4F">
      <w:pPr>
        <w:rPr>
          <w:lang w:val="en-US"/>
        </w:rPr>
      </w:pPr>
      <w:r>
        <w:rPr>
          <w:lang w:val="en-US"/>
        </w:rPr>
        <w:br w:type="page"/>
      </w:r>
    </w:p>
    <w:p w14:paraId="1402063E" w14:textId="77777777" w:rsidR="00882E70" w:rsidRDefault="00882E70" w:rsidP="005C0996">
      <w:pPr>
        <w:pStyle w:val="Titre1"/>
        <w:rPr>
          <w:lang w:val="en-US"/>
        </w:rPr>
      </w:pPr>
      <w:bookmarkStart w:id="101" w:name="_Toc152615440"/>
      <w:bookmarkStart w:id="102" w:name="OLE_LINK70"/>
    </w:p>
    <w:p w14:paraId="045102D0" w14:textId="36AC889F" w:rsidR="00B21E6B" w:rsidRDefault="005C0996" w:rsidP="005C0996">
      <w:pPr>
        <w:pStyle w:val="Titre1"/>
        <w:rPr>
          <w:lang w:val="en-US"/>
        </w:rPr>
      </w:pPr>
      <w:r>
        <w:rPr>
          <w:lang w:val="en-US"/>
        </w:rPr>
        <w:t>Two</w:t>
      </w:r>
      <w:r w:rsidR="007C1568">
        <w:rPr>
          <w:lang w:val="en-US"/>
        </w:rPr>
        <w:t>-</w:t>
      </w:r>
      <w:r>
        <w:rPr>
          <w:lang w:val="en-US"/>
        </w:rPr>
        <w:t xml:space="preserve">Stage </w:t>
      </w:r>
      <w:r w:rsidR="00B21E6B">
        <w:rPr>
          <w:lang w:val="en-US"/>
        </w:rPr>
        <w:t>Transactions</w:t>
      </w:r>
      <w:bookmarkEnd w:id="101"/>
      <w:r w:rsidR="00B21E6B">
        <w:rPr>
          <w:lang w:val="en-US"/>
        </w:rPr>
        <w:t xml:space="preserve"> </w:t>
      </w:r>
    </w:p>
    <w:p w14:paraId="32E595AB" w14:textId="77777777" w:rsidR="00B21E6B" w:rsidRDefault="00B21E6B" w:rsidP="00B21E6B">
      <w:pPr>
        <w:rPr>
          <w:lang w:val="en-US"/>
        </w:rPr>
      </w:pPr>
    </w:p>
    <w:p w14:paraId="2CAB8C20" w14:textId="77FE0AC0" w:rsidR="00B21E6B" w:rsidRDefault="00B21E6B" w:rsidP="00B21E6B">
      <w:pPr>
        <w:rPr>
          <w:lang w:val="en-US"/>
        </w:rPr>
      </w:pPr>
      <w:r>
        <w:rPr>
          <w:lang w:val="en-US"/>
        </w:rPr>
        <w:t xml:space="preserve">The most important thing </w:t>
      </w:r>
      <w:r w:rsidR="004957BD">
        <w:rPr>
          <w:lang w:val="en-US"/>
        </w:rPr>
        <w:t xml:space="preserve">to understand </w:t>
      </w:r>
      <w:r>
        <w:rPr>
          <w:lang w:val="en-US"/>
        </w:rPr>
        <w:t xml:space="preserve">about </w:t>
      </w:r>
      <w:r w:rsidR="005C0996">
        <w:rPr>
          <w:lang w:val="en-US"/>
        </w:rPr>
        <w:t>two</w:t>
      </w:r>
      <w:r w:rsidR="007C1568">
        <w:rPr>
          <w:lang w:val="en-US"/>
        </w:rPr>
        <w:t>-</w:t>
      </w:r>
      <w:r w:rsidR="005C0996">
        <w:rPr>
          <w:lang w:val="en-US"/>
        </w:rPr>
        <w:t xml:space="preserve">stage </w:t>
      </w:r>
      <w:r>
        <w:rPr>
          <w:lang w:val="en-US"/>
        </w:rPr>
        <w:t>transactions is when you need them.</w:t>
      </w:r>
    </w:p>
    <w:p w14:paraId="4C2B7AA5" w14:textId="11E006A2" w:rsidR="005C0996" w:rsidRDefault="005C0996" w:rsidP="00B21E6B">
      <w:pPr>
        <w:rPr>
          <w:lang w:val="en-US"/>
        </w:rPr>
      </w:pPr>
      <w:r>
        <w:rPr>
          <w:lang w:val="en-US"/>
        </w:rPr>
        <w:t>Most of the time</w:t>
      </w:r>
      <w:r w:rsidR="007C1568">
        <w:rPr>
          <w:lang w:val="en-US"/>
        </w:rPr>
        <w:t>,</w:t>
      </w:r>
      <w:r>
        <w:rPr>
          <w:lang w:val="en-US"/>
        </w:rPr>
        <w:t xml:space="preserve"> you do</w:t>
      </w:r>
      <w:r w:rsidR="004957BD">
        <w:rPr>
          <w:lang w:val="en-US"/>
        </w:rPr>
        <w:t>n</w:t>
      </w:r>
      <w:r w:rsidR="00667770">
        <w:rPr>
          <w:lang w:val="en-US"/>
        </w:rPr>
        <w:t>'</w:t>
      </w:r>
      <w:r w:rsidR="004957BD">
        <w:rPr>
          <w:lang w:val="en-US"/>
        </w:rPr>
        <w:t>t</w:t>
      </w:r>
      <w:r>
        <w:rPr>
          <w:lang w:val="en-US"/>
        </w:rPr>
        <w:t>.</w:t>
      </w:r>
    </w:p>
    <w:p w14:paraId="3B0CEFAC" w14:textId="77777777" w:rsidR="005C0996" w:rsidRDefault="00700EB6" w:rsidP="00B21E6B">
      <w:pPr>
        <w:rPr>
          <w:lang w:val="en-US"/>
        </w:rPr>
      </w:pPr>
      <w:r>
        <w:rPr>
          <w:highlight w:val="yellow"/>
          <w:lang w:val="en-US"/>
        </w:rPr>
        <w:t>A</w:t>
      </w:r>
      <w:r w:rsidR="005C0996" w:rsidRPr="005C0996">
        <w:rPr>
          <w:highlight w:val="yellow"/>
          <w:lang w:val="en-US"/>
        </w:rPr>
        <w:t>n operation th</w:t>
      </w:r>
      <w:r w:rsidR="0033220A">
        <w:rPr>
          <w:highlight w:val="yellow"/>
          <w:lang w:val="en-US"/>
        </w:rPr>
        <w:t>at</w:t>
      </w:r>
      <w:r w:rsidR="005C0996" w:rsidRPr="005C0996">
        <w:rPr>
          <w:highlight w:val="yellow"/>
          <w:lang w:val="en-US"/>
        </w:rPr>
        <w:t xml:space="preserve"> involves one single object (Put</w:t>
      </w:r>
      <w:r w:rsidR="005D3732">
        <w:rPr>
          <w:highlight w:val="yellow"/>
          <w:lang w:val="en-US"/>
        </w:rPr>
        <w:t xml:space="preserve">, </w:t>
      </w:r>
      <w:r w:rsidR="0060278F">
        <w:rPr>
          <w:highlight w:val="yellow"/>
          <w:lang w:val="en-US"/>
        </w:rPr>
        <w:t>TryAdd</w:t>
      </w:r>
      <w:r w:rsidR="005D3732">
        <w:rPr>
          <w:highlight w:val="yellow"/>
          <w:lang w:val="en-US"/>
        </w:rPr>
        <w:t xml:space="preserve">, </w:t>
      </w:r>
      <w:r w:rsidR="0060278F">
        <w:rPr>
          <w:highlight w:val="yellow"/>
          <w:lang w:val="en-US"/>
        </w:rPr>
        <w:t>UpdateIf</w:t>
      </w:r>
      <w:r w:rsidR="005C0996" w:rsidRPr="005C0996">
        <w:rPr>
          <w:highlight w:val="yellow"/>
          <w:lang w:val="en-US"/>
        </w:rPr>
        <w:t>, Delete) is always transactional.</w:t>
      </w:r>
      <w:r w:rsidR="005C0996">
        <w:rPr>
          <w:lang w:val="en-US"/>
        </w:rPr>
        <w:t xml:space="preserve"> </w:t>
      </w:r>
    </w:p>
    <w:p w14:paraId="7A536A41" w14:textId="0F83EBB0" w:rsidR="005C0996" w:rsidRDefault="005C0996" w:rsidP="00B21E6B">
      <w:pPr>
        <w:rPr>
          <w:lang w:val="en-US"/>
        </w:rPr>
      </w:pPr>
      <w:r>
        <w:rPr>
          <w:lang w:val="en-US"/>
        </w:rPr>
        <w:t xml:space="preserve">It is durable (operations are synchronously </w:t>
      </w:r>
      <w:r w:rsidR="00A01D78">
        <w:rPr>
          <w:lang w:val="en-US"/>
        </w:rPr>
        <w:t>saved</w:t>
      </w:r>
      <w:r>
        <w:rPr>
          <w:lang w:val="en-US"/>
        </w:rPr>
        <w:t xml:space="preserve"> </w:t>
      </w:r>
      <w:r w:rsidR="005D3732">
        <w:rPr>
          <w:lang w:val="en-US"/>
        </w:rPr>
        <w:t>to</w:t>
      </w:r>
      <w:r>
        <w:rPr>
          <w:lang w:val="en-US"/>
        </w:rPr>
        <w:t xml:space="preserve"> an append-only transaction log)</w:t>
      </w:r>
      <w:r w:rsidR="00A01D78">
        <w:rPr>
          <w:lang w:val="en-US"/>
        </w:rPr>
        <w:t xml:space="preserve"> and</w:t>
      </w:r>
      <w:r>
        <w:rPr>
          <w:lang w:val="en-US"/>
        </w:rPr>
        <w:t xml:space="preserve"> atomic. An object will be visible to the rest of the world only fully updated or fully inserted.</w:t>
      </w:r>
    </w:p>
    <w:p w14:paraId="6D203878" w14:textId="77777777" w:rsidR="00B21E6B" w:rsidRDefault="005C0996" w:rsidP="00B21E6B">
      <w:pPr>
        <w:rPr>
          <w:lang w:val="en-US"/>
        </w:rPr>
      </w:pPr>
      <w:r>
        <w:rPr>
          <w:lang w:val="en-US"/>
        </w:rPr>
        <w:t xml:space="preserve">On a </w:t>
      </w:r>
      <w:r w:rsidRPr="00A01D78">
        <w:rPr>
          <w:lang w:val="en-US"/>
        </w:rPr>
        <w:t>single-node cluster</w:t>
      </w:r>
      <w:r>
        <w:rPr>
          <w:lang w:val="en-US"/>
        </w:rPr>
        <w:t>, operations on multiple objects (</w:t>
      </w:r>
      <w:r w:rsidRPr="00A01D78">
        <w:rPr>
          <w:b/>
          <w:bCs/>
          <w:lang w:val="en-US"/>
        </w:rPr>
        <w:t>PutMany</w:t>
      </w:r>
      <w:r>
        <w:rPr>
          <w:lang w:val="en-US"/>
        </w:rPr>
        <w:t xml:space="preserve">, </w:t>
      </w:r>
      <w:r w:rsidRPr="00A01D78">
        <w:rPr>
          <w:b/>
          <w:bCs/>
          <w:lang w:val="en-US"/>
        </w:rPr>
        <w:t>DeleteMany</w:t>
      </w:r>
      <w:r>
        <w:rPr>
          <w:lang w:val="en-US"/>
        </w:rPr>
        <w:t>) are also transactional.</w:t>
      </w:r>
    </w:p>
    <w:p w14:paraId="0823535A" w14:textId="7CE6236B" w:rsidR="00BA59D3" w:rsidRDefault="005C0996" w:rsidP="00B21E6B">
      <w:pPr>
        <w:rPr>
          <w:lang w:val="en-US"/>
        </w:rPr>
      </w:pPr>
      <w:r w:rsidRPr="005D3732">
        <w:rPr>
          <w:highlight w:val="yellow"/>
          <w:lang w:val="en-US"/>
        </w:rPr>
        <w:t>You need two</w:t>
      </w:r>
      <w:r w:rsidR="007C1568">
        <w:rPr>
          <w:highlight w:val="yellow"/>
          <w:lang w:val="en-US"/>
        </w:rPr>
        <w:t>-</w:t>
      </w:r>
      <w:r w:rsidRPr="005D3732">
        <w:rPr>
          <w:highlight w:val="yellow"/>
          <w:lang w:val="en-US"/>
        </w:rPr>
        <w:t xml:space="preserve">stage transactions </w:t>
      </w:r>
      <w:r w:rsidR="005D3732" w:rsidRPr="005D3732">
        <w:rPr>
          <w:highlight w:val="yellow"/>
          <w:lang w:val="en-US"/>
        </w:rPr>
        <w:t xml:space="preserve">only </w:t>
      </w:r>
      <w:r w:rsidRPr="005D3732">
        <w:rPr>
          <w:highlight w:val="yellow"/>
          <w:lang w:val="en-US"/>
        </w:rPr>
        <w:t xml:space="preserve">if you </w:t>
      </w:r>
      <w:r w:rsidR="0033220A" w:rsidRPr="005D3732">
        <w:rPr>
          <w:highlight w:val="yellow"/>
          <w:lang w:val="en-US"/>
        </w:rPr>
        <w:t>must</w:t>
      </w:r>
      <w:r w:rsidRPr="005D3732">
        <w:rPr>
          <w:highlight w:val="yellow"/>
          <w:lang w:val="en-US"/>
        </w:rPr>
        <w:t xml:space="preserve"> </w:t>
      </w:r>
      <w:r w:rsidR="005D3732" w:rsidRPr="005D3732">
        <w:rPr>
          <w:highlight w:val="yellow"/>
          <w:lang w:val="en-US"/>
        </w:rPr>
        <w:t xml:space="preserve">transactionally </w:t>
      </w:r>
      <w:r w:rsidRPr="005D3732">
        <w:rPr>
          <w:highlight w:val="yellow"/>
          <w:lang w:val="en-US"/>
        </w:rPr>
        <w:t>manipulate multiple objects on a multi-node cluster</w:t>
      </w:r>
      <w:r w:rsidR="00C84888" w:rsidRPr="005D3732">
        <w:rPr>
          <w:highlight w:val="yellow"/>
          <w:lang w:val="en-US"/>
        </w:rPr>
        <w:t>.</w:t>
      </w:r>
      <w:r w:rsidR="00BA59D3">
        <w:rPr>
          <w:lang w:val="en-US"/>
        </w:rPr>
        <w:t xml:space="preserve"> </w:t>
      </w:r>
    </w:p>
    <w:p w14:paraId="4E414BA2" w14:textId="77777777" w:rsidR="00FE200B" w:rsidRDefault="00FE200B" w:rsidP="00B21E6B">
      <w:pPr>
        <w:rPr>
          <w:lang w:val="en-US"/>
        </w:rPr>
      </w:pPr>
    </w:p>
    <w:p w14:paraId="39FF5893" w14:textId="73F4D97E" w:rsidR="00BA59D3" w:rsidRDefault="00BA59D3" w:rsidP="00B21E6B">
      <w:pPr>
        <w:rPr>
          <w:b/>
          <w:lang w:val="en-US"/>
        </w:rPr>
      </w:pPr>
      <w:r>
        <w:rPr>
          <w:lang w:val="en-US"/>
        </w:rPr>
        <w:t>As usual</w:t>
      </w:r>
      <w:r w:rsidR="0033220A">
        <w:rPr>
          <w:lang w:val="en-US"/>
        </w:rPr>
        <w:t>,</w:t>
      </w:r>
      <w:r>
        <w:rPr>
          <w:lang w:val="en-US"/>
        </w:rPr>
        <w:t xml:space="preserve"> let</w:t>
      </w:r>
      <w:r w:rsidR="00667770">
        <w:rPr>
          <w:lang w:val="en-US"/>
        </w:rPr>
        <w:t>'</w:t>
      </w:r>
      <w:r>
        <w:rPr>
          <w:lang w:val="en-US"/>
        </w:rPr>
        <w:t xml:space="preserve">s build a small example: a toy banking system that allows money </w:t>
      </w:r>
      <w:r w:rsidR="007C1568">
        <w:rPr>
          <w:lang w:val="en-US"/>
        </w:rPr>
        <w:t>transfers</w:t>
      </w:r>
      <w:r>
        <w:rPr>
          <w:lang w:val="en-US"/>
        </w:rPr>
        <w:t xml:space="preserve"> between accounts.</w:t>
      </w:r>
      <w:r w:rsidR="000C02AA">
        <w:rPr>
          <w:lang w:val="en-US"/>
        </w:rPr>
        <w:t xml:space="preserve"> There are two types of business objects: </w:t>
      </w:r>
      <w:r w:rsidR="000C02AA" w:rsidRPr="000C02AA">
        <w:rPr>
          <w:b/>
          <w:lang w:val="en-US"/>
        </w:rPr>
        <w:t>Account</w:t>
      </w:r>
      <w:r w:rsidR="000C02AA">
        <w:rPr>
          <w:lang w:val="en-US"/>
        </w:rPr>
        <w:t xml:space="preserve"> and </w:t>
      </w:r>
      <w:r w:rsidR="00C84888">
        <w:rPr>
          <w:b/>
          <w:lang w:val="en-US"/>
        </w:rPr>
        <w:t>AccountOperation</w:t>
      </w:r>
      <w:r w:rsidR="00C346CA">
        <w:rPr>
          <w:b/>
          <w:lang w:val="en-US"/>
        </w:rPr>
        <w:t xml:space="preserve">. </w:t>
      </w:r>
    </w:p>
    <w:p w14:paraId="62C57BEF" w14:textId="1372804C" w:rsidR="00C346CA" w:rsidRPr="00C346CA" w:rsidRDefault="00C346CA" w:rsidP="00B21E6B">
      <w:pPr>
        <w:rPr>
          <w:bCs/>
          <w:lang w:val="en-US"/>
        </w:rPr>
      </w:pPr>
      <w:r w:rsidRPr="00C346CA">
        <w:rPr>
          <w:bCs/>
          <w:lang w:val="en-US"/>
        </w:rPr>
        <w:t>The complete example is included in the release package (</w:t>
      </w:r>
      <w:r w:rsidRPr="00C346CA">
        <w:rPr>
          <w:b/>
          <w:lang w:val="en-US"/>
        </w:rPr>
        <w:t>Accounts</w:t>
      </w:r>
      <w:r w:rsidRPr="00C346CA">
        <w:rPr>
          <w:bCs/>
          <w:lang w:val="en-US"/>
        </w:rPr>
        <w:t xml:space="preserve"> application)</w:t>
      </w:r>
      <w:r>
        <w:rPr>
          <w:bCs/>
          <w:lang w:val="en-US"/>
        </w:rPr>
        <w:t>.</w:t>
      </w:r>
    </w:p>
    <w:p w14:paraId="65504135" w14:textId="77777777" w:rsidR="00C346CA" w:rsidRDefault="00C346CA">
      <w:pPr>
        <w:rPr>
          <w:lang w:val="en-US"/>
        </w:rPr>
      </w:pPr>
    </w:p>
    <w:p w14:paraId="6C817488" w14:textId="77777777" w:rsidR="00C346CA" w:rsidRDefault="00C346CA">
      <w:pPr>
        <w:rPr>
          <w:lang w:val="en-US"/>
        </w:rPr>
      </w:pPr>
      <w:r>
        <w:rPr>
          <w:lang w:val="en-US"/>
        </w:rPr>
        <w:t xml:space="preserve">Imagine lots of money transfers happening in parallel. </w:t>
      </w:r>
    </w:p>
    <w:p w14:paraId="5CD3D3AD" w14:textId="77777777" w:rsidR="00C346CA" w:rsidRDefault="00C346CA">
      <w:pPr>
        <w:rPr>
          <w:lang w:val="en-US"/>
        </w:rPr>
      </w:pPr>
      <w:r>
        <w:rPr>
          <w:lang w:val="en-US"/>
        </w:rPr>
        <w:t>We would like to:</w:t>
      </w:r>
    </w:p>
    <w:p w14:paraId="662F5AF7" w14:textId="7FA45D35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ubtract an amount of money from the source account </w:t>
      </w:r>
      <w:r w:rsidRPr="002C5074">
        <w:rPr>
          <w:highlight w:val="yellow"/>
          <w:lang w:val="en-US"/>
        </w:rPr>
        <w:t>only if the balance is superior to the amount</w:t>
      </w:r>
      <w:r w:rsidR="004B3CD8">
        <w:rPr>
          <w:lang w:val="en-US"/>
        </w:rPr>
        <w:t>.</w:t>
      </w:r>
    </w:p>
    <w:p w14:paraId="3AECB75B" w14:textId="6A0FEA82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the same amount to the target account</w:t>
      </w:r>
      <w:r w:rsidR="004B3CD8">
        <w:rPr>
          <w:lang w:val="en-US"/>
        </w:rPr>
        <w:t>.</w:t>
      </w:r>
    </w:p>
    <w:p w14:paraId="0B32BAC1" w14:textId="16E854F5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a money-transfer object to keep track of account </w:t>
      </w:r>
      <w:r w:rsidR="004B3CD8">
        <w:rPr>
          <w:lang w:val="en-US"/>
        </w:rPr>
        <w:t>history.</w:t>
      </w:r>
    </w:p>
    <w:p w14:paraId="4357F93F" w14:textId="46E29499" w:rsidR="00C346CA" w:rsidRPr="00C346CA" w:rsidRDefault="00C346CA" w:rsidP="00C346CA">
      <w:pPr>
        <w:rPr>
          <w:lang w:val="en-US"/>
        </w:rPr>
      </w:pPr>
      <w:r>
        <w:rPr>
          <w:lang w:val="en-US"/>
        </w:rPr>
        <w:t xml:space="preserve">All this should happen (or fail) as an atomic operation. </w:t>
      </w:r>
    </w:p>
    <w:bookmarkEnd w:id="102"/>
    <w:p w14:paraId="0FF94776" w14:textId="1F7EECDA" w:rsidR="00C346CA" w:rsidRDefault="00591279">
      <w:pPr>
        <w:rPr>
          <w:lang w:val="en-US"/>
        </w:rPr>
      </w:pPr>
      <w:r w:rsidRPr="00C346CA">
        <w:rPr>
          <w:lang w:val="en-US"/>
        </w:rPr>
        <w:br w:type="page"/>
      </w:r>
    </w:p>
    <w:p w14:paraId="66ED6933" w14:textId="77777777" w:rsidR="00882E70" w:rsidRDefault="00882E70">
      <w:pPr>
        <w:rPr>
          <w:lang w:val="en-US"/>
        </w:rPr>
      </w:pPr>
      <w:bookmarkStart w:id="103" w:name="OLE_LINK71"/>
    </w:p>
    <w:p w14:paraId="63513CD6" w14:textId="2CB64121" w:rsidR="00C346CA" w:rsidRDefault="00000000">
      <w:pPr>
        <w:rPr>
          <w:lang w:val="en-US"/>
        </w:rPr>
      </w:pPr>
      <w:r>
        <w:rPr>
          <w:noProof/>
        </w:rPr>
        <w:pict w14:anchorId="11F2553C">
          <v:shape id="_x0000_s2087" type="#_x0000_t202" style="position:absolute;margin-left:0;margin-top:41.65pt;width:445.45pt;height:379.35pt;z-index:251715584;visibility:visible;mso-height-percent:200;mso-wrap-distance-top:3.6pt;mso-wrap-distance-bottom:3.6pt;mso-position-horizontal:center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CiLGuwtAgAAVAQAAA4AAAAAAAAAAAAAAAAALgIAAGRycy9l&#10;Mm9Eb2MueG1sUEsBAi0AFAAGAAgAAAAhAEhbJ3LbAAAABwEAAA8AAAAAAAAAAAAAAAAAhwQAAGRy&#10;cy9kb3ducmV2LnhtbFBLBQYAAAAABAAEAPMAAACPBQAAAAA=&#10;">
            <v:textbox style="mso-next-textbox:#_x0000_s2087;mso-fit-shape-to-text:t">
              <w:txbxContent>
                <w:p w14:paraId="7E7F916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04" w:name="OLE_LINK72"/>
                  <w:bookmarkStart w:id="105" w:name="OLE_LINK73"/>
                  <w:bookmarkStart w:id="106" w:name="OLE_LINK74"/>
                  <w:bookmarkStart w:id="107" w:name="_Hlk86785255"/>
                  <w:bookmarkStart w:id="108" w:name="_Hlk86785256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is is an account containing only it's current balance</w:t>
                  </w:r>
                </w:p>
                <w:p w14:paraId="7EF9220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</w:p>
                <w:p w14:paraId="369C81FA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2D33164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BEAA66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13FF1DA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D2268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C15198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0081CBA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ecimal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Balanc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0E6E9DB6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44A5130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BD6E21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is is a money transfer between accounts</w:t>
                  </w:r>
                </w:p>
                <w:p w14:paraId="4DABA07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oneyTransfer</w:t>
                  </w:r>
                </w:p>
                <w:p w14:paraId="4C37932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0B141EA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DE9837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2265B4B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2D3933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9C2CB8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106657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ecimal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m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2D6E557A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CD1F059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1CFE8E0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eTime Dat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6C9B7A9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3BA906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741A29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Source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C07746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508EB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42446E62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564B78D9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estination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2867EF1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998BE39" w14:textId="364CA338" w:rsidR="00C346CA" w:rsidRDefault="00C346CA" w:rsidP="00C346CA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  <w:bookmarkEnd w:id="104"/>
                  <w:bookmarkEnd w:id="105"/>
                  <w:bookmarkEnd w:id="106"/>
                  <w:bookmarkEnd w:id="107"/>
                  <w:bookmarkEnd w:id="108"/>
                </w:p>
              </w:txbxContent>
            </v:textbox>
            <w10:wrap type="square"/>
          </v:shape>
        </w:pict>
      </w:r>
      <w:r w:rsidR="00C346CA">
        <w:rPr>
          <w:lang w:val="en-US"/>
        </w:rPr>
        <w:t>The business object definition:</w:t>
      </w:r>
    </w:p>
    <w:bookmarkEnd w:id="103"/>
    <w:p w14:paraId="281B2220" w14:textId="39A1334A" w:rsidR="00C346CA" w:rsidRPr="00C346CA" w:rsidRDefault="00C346CA" w:rsidP="00C346CA">
      <w:pPr>
        <w:pStyle w:val="Paragraphedeliste"/>
        <w:rPr>
          <w:lang w:val="en-US"/>
        </w:rPr>
      </w:pPr>
    </w:p>
    <w:p w14:paraId="6E2C70C7" w14:textId="77777777" w:rsidR="00882E70" w:rsidRDefault="00882E70" w:rsidP="00A9694B">
      <w:pPr>
        <w:rPr>
          <w:lang w:val="en-US"/>
        </w:rPr>
      </w:pPr>
    </w:p>
    <w:p w14:paraId="32F864B2" w14:textId="77777777" w:rsidR="00882E70" w:rsidRDefault="00882E70" w:rsidP="00A9694B">
      <w:pPr>
        <w:rPr>
          <w:lang w:val="en-US"/>
        </w:rPr>
      </w:pPr>
    </w:p>
    <w:p w14:paraId="5A00AF9C" w14:textId="77777777" w:rsidR="00882E70" w:rsidRDefault="00882E70" w:rsidP="00A9694B">
      <w:pPr>
        <w:rPr>
          <w:lang w:val="en-US"/>
        </w:rPr>
      </w:pPr>
    </w:p>
    <w:p w14:paraId="17F4C5FC" w14:textId="77777777" w:rsidR="00882E70" w:rsidRDefault="00882E70" w:rsidP="00A9694B">
      <w:pPr>
        <w:rPr>
          <w:lang w:val="en-US"/>
        </w:rPr>
      </w:pPr>
    </w:p>
    <w:p w14:paraId="7AC6532D" w14:textId="77777777" w:rsidR="00882E70" w:rsidRDefault="00882E70" w:rsidP="00A9694B">
      <w:pPr>
        <w:rPr>
          <w:lang w:val="en-US"/>
        </w:rPr>
      </w:pPr>
    </w:p>
    <w:p w14:paraId="1A66C7AA" w14:textId="77777777" w:rsidR="00882E70" w:rsidRDefault="00882E70" w:rsidP="00A9694B">
      <w:pPr>
        <w:rPr>
          <w:lang w:val="en-US"/>
        </w:rPr>
      </w:pPr>
    </w:p>
    <w:p w14:paraId="3BF3D148" w14:textId="77777777" w:rsidR="00882E70" w:rsidRDefault="00882E70" w:rsidP="00A9694B">
      <w:pPr>
        <w:rPr>
          <w:lang w:val="en-US"/>
        </w:rPr>
      </w:pPr>
    </w:p>
    <w:p w14:paraId="779A9999" w14:textId="77777777" w:rsidR="00882E70" w:rsidRDefault="00882E70" w:rsidP="00A9694B">
      <w:pPr>
        <w:rPr>
          <w:lang w:val="en-US"/>
        </w:rPr>
      </w:pPr>
    </w:p>
    <w:p w14:paraId="7F1926A0" w14:textId="77777777" w:rsidR="00882E70" w:rsidRDefault="00882E70" w:rsidP="00A9694B">
      <w:pPr>
        <w:rPr>
          <w:lang w:val="en-US"/>
        </w:rPr>
      </w:pPr>
    </w:p>
    <w:p w14:paraId="28E74D72" w14:textId="77777777" w:rsidR="00882E70" w:rsidRDefault="00882E70" w:rsidP="00A9694B">
      <w:pPr>
        <w:rPr>
          <w:lang w:val="en-US"/>
        </w:rPr>
      </w:pPr>
    </w:p>
    <w:p w14:paraId="390AA3A1" w14:textId="77777777" w:rsidR="00882E70" w:rsidRDefault="00882E70" w:rsidP="00A9694B">
      <w:pPr>
        <w:rPr>
          <w:lang w:val="en-US"/>
        </w:rPr>
      </w:pPr>
    </w:p>
    <w:p w14:paraId="3252D7D9" w14:textId="77777777" w:rsidR="00882E70" w:rsidRDefault="00882E70" w:rsidP="00A9694B">
      <w:pPr>
        <w:rPr>
          <w:lang w:val="en-US"/>
        </w:rPr>
      </w:pPr>
    </w:p>
    <w:p w14:paraId="4A13DBE6" w14:textId="77777777" w:rsidR="00882E70" w:rsidRDefault="00882E70" w:rsidP="00A9694B">
      <w:pPr>
        <w:rPr>
          <w:lang w:val="en-US"/>
        </w:rPr>
      </w:pPr>
    </w:p>
    <w:p w14:paraId="39F144D8" w14:textId="77777777" w:rsidR="00882E70" w:rsidRDefault="00882E70" w:rsidP="00A9694B">
      <w:pPr>
        <w:rPr>
          <w:lang w:val="en-US"/>
        </w:rPr>
      </w:pPr>
    </w:p>
    <w:p w14:paraId="0B0DDDA6" w14:textId="77777777" w:rsidR="00882E70" w:rsidRDefault="00882E70" w:rsidP="00A9694B">
      <w:pPr>
        <w:rPr>
          <w:lang w:val="en-US"/>
        </w:rPr>
      </w:pPr>
    </w:p>
    <w:p w14:paraId="5B049B6D" w14:textId="77777777" w:rsidR="00882E70" w:rsidRDefault="00882E70" w:rsidP="00A9694B">
      <w:pPr>
        <w:rPr>
          <w:lang w:val="en-US"/>
        </w:rPr>
      </w:pPr>
    </w:p>
    <w:p w14:paraId="24C721EE" w14:textId="2DFCEC5E" w:rsidR="00C346CA" w:rsidRPr="00A9694B" w:rsidRDefault="00000000" w:rsidP="00A9694B">
      <w:pPr>
        <w:rPr>
          <w:lang w:val="en-US"/>
        </w:rPr>
      </w:pPr>
      <w:r>
        <w:rPr>
          <w:noProof/>
        </w:rPr>
        <w:pict w14:anchorId="6ACF7AD8">
          <v:shape id="_x0000_s2088" type="#_x0000_t202" style="position:absolute;margin-left:-.45pt;margin-top:33.6pt;width:444.95pt;height:232.1pt;z-index:25171763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TGcLQIAAFQ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lG4xVmgxrAjUOvM2OYwlrDpjPuBUQ8tXmP/&#10;fU8cx0i+0yDPsphO40wkYzq7BS6Ru/Y01x6iKUDVOGA0bjchzVEizt6DjFuRCI56j5mccobWTbyf&#10;xizOxrWdon79DNY/AQ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EEhMZwtAgAAVAQAAA4AAAAAAAAAAAAAAAAALgIAAGRycy9l&#10;Mm9Eb2MueG1sUEsBAi0AFAAGAAgAAAAhAEhbJ3LbAAAABwEAAA8AAAAAAAAAAAAAAAAAhwQAAGRy&#10;cy9kb3ducmV2LnhtbFBLBQYAAAAABAAEAPMAAACPBQAAAAA=&#10;">
            <v:textbox style="mso-next-textbox:#_x0000_s2088;mso-fit-shape-to-text:t">
              <w:txbxContent>
                <w:p w14:paraId="322BEB02" w14:textId="0CB284CD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09" w:name="OLE_LINK76"/>
                  <w:bookmarkStart w:id="110" w:name="OLE_LINK77"/>
                  <w:bookmarkStart w:id="111" w:name="OLE_LINK78"/>
                  <w:bookmarkStart w:id="112" w:name="_Hlk86785281"/>
                  <w:bookmarkStart w:id="113" w:name="_Hlk86785282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Balanc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-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</w:p>
                <w:p w14:paraId="59E3823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Balanc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+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</w:p>
                <w:p w14:paraId="0806832C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CE2DB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action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onnecto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egin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144A2617" w14:textId="77777777" w:rsidR="002C5074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UpdateIf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</w:p>
                <w:p w14:paraId="5D4C52D9" w14:textId="77777777" w:rsidR="002C5074" w:rsidRDefault="00C346CA" w:rsidP="002C5074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Balanc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</w:p>
                <w:p w14:paraId="2611064F" w14:textId="7BA3FDCB" w:rsidR="00C346CA" w:rsidRDefault="00C346CA" w:rsidP="002C5074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762BD58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u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0AAC355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u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new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oneyTransfer</w:t>
                  </w:r>
                </w:p>
                <w:p w14:paraId="0B86868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42E28BB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Am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081662D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Dat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eTim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da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5DDB966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Source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src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4C257FE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Destination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55A97BC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</w:t>
                  </w:r>
                </w:p>
                <w:p w14:paraId="61FDF1C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);</w:t>
                  </w:r>
                </w:p>
                <w:p w14:paraId="66316ED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76A24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6A776DC" w14:textId="632139C7" w:rsidR="00C346CA" w:rsidRDefault="00C346CA" w:rsidP="00C346CA"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mmi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  <w:bookmarkEnd w:id="109"/>
                  <w:bookmarkEnd w:id="110"/>
                  <w:bookmarkEnd w:id="111"/>
                  <w:bookmarkEnd w:id="112"/>
                  <w:bookmarkEnd w:id="113"/>
                </w:p>
              </w:txbxContent>
            </v:textbox>
            <w10:wrap type="square"/>
          </v:shape>
        </w:pict>
      </w:r>
      <w:bookmarkStart w:id="114" w:name="OLE_LINK75"/>
      <w:r w:rsidR="00C346CA">
        <w:rPr>
          <w:lang w:val="en-US"/>
        </w:rPr>
        <w:t>The transfer as a transaction:</w:t>
      </w:r>
      <w:bookmarkEnd w:id="114"/>
    </w:p>
    <w:p w14:paraId="4F72F5AE" w14:textId="77777777" w:rsidR="00882E70" w:rsidRDefault="00882E70" w:rsidP="00182ACF">
      <w:pPr>
        <w:rPr>
          <w:lang w:val="en-US"/>
        </w:rPr>
      </w:pPr>
      <w:bookmarkStart w:id="115" w:name="OLE_LINK79"/>
    </w:p>
    <w:p w14:paraId="4D9D96B3" w14:textId="77777777" w:rsidR="00882E70" w:rsidRDefault="00882E70" w:rsidP="00182ACF">
      <w:pPr>
        <w:rPr>
          <w:lang w:val="en-US"/>
        </w:rPr>
      </w:pPr>
    </w:p>
    <w:p w14:paraId="108C81D2" w14:textId="77777777" w:rsidR="00882E70" w:rsidRDefault="00882E70" w:rsidP="00182ACF">
      <w:pPr>
        <w:rPr>
          <w:lang w:val="en-US"/>
        </w:rPr>
      </w:pPr>
    </w:p>
    <w:p w14:paraId="02DB0539" w14:textId="77777777" w:rsidR="00882E70" w:rsidRDefault="00882E70" w:rsidP="00182ACF">
      <w:pPr>
        <w:rPr>
          <w:lang w:val="en-US"/>
        </w:rPr>
      </w:pPr>
    </w:p>
    <w:p w14:paraId="42B8E5FE" w14:textId="77777777" w:rsidR="00882E70" w:rsidRDefault="00882E70" w:rsidP="00182ACF">
      <w:pPr>
        <w:rPr>
          <w:lang w:val="en-US"/>
        </w:rPr>
      </w:pPr>
    </w:p>
    <w:p w14:paraId="4AE7D4F0" w14:textId="77777777" w:rsidR="00882E70" w:rsidRDefault="00882E70" w:rsidP="00182ACF">
      <w:pPr>
        <w:rPr>
          <w:lang w:val="en-US"/>
        </w:rPr>
      </w:pPr>
    </w:p>
    <w:p w14:paraId="60E5C1DB" w14:textId="77777777" w:rsidR="00882E70" w:rsidRDefault="00882E70" w:rsidP="00182ACF">
      <w:pPr>
        <w:rPr>
          <w:lang w:val="en-US"/>
        </w:rPr>
      </w:pPr>
    </w:p>
    <w:p w14:paraId="786EFAC3" w14:textId="77777777" w:rsidR="00882E70" w:rsidRDefault="00882E70" w:rsidP="00182ACF">
      <w:pPr>
        <w:rPr>
          <w:lang w:val="en-US"/>
        </w:rPr>
      </w:pPr>
    </w:p>
    <w:p w14:paraId="4061A466" w14:textId="77777777" w:rsidR="00882E70" w:rsidRDefault="00882E70" w:rsidP="00182ACF">
      <w:pPr>
        <w:rPr>
          <w:lang w:val="en-US"/>
        </w:rPr>
      </w:pPr>
    </w:p>
    <w:p w14:paraId="69372CE4" w14:textId="5497032C" w:rsidR="00591279" w:rsidRDefault="00591279" w:rsidP="00182ACF">
      <w:pPr>
        <w:rPr>
          <w:lang w:val="en-US"/>
        </w:rPr>
      </w:pPr>
      <w:r>
        <w:rPr>
          <w:lang w:val="en-US"/>
        </w:rPr>
        <w:t>The operations allowed inside a transaction are:</w:t>
      </w:r>
    </w:p>
    <w:p w14:paraId="04C21B6C" w14:textId="77777777" w:rsidR="00591279" w:rsidRDefault="00591279" w:rsidP="00591279">
      <w:pPr>
        <w:pStyle w:val="Paragraphedeliste"/>
        <w:numPr>
          <w:ilvl w:val="0"/>
          <w:numId w:val="1"/>
        </w:numPr>
      </w:pPr>
      <w:r>
        <w:t>Put</w:t>
      </w:r>
    </w:p>
    <w:p w14:paraId="25A2A3A0" w14:textId="67BFF7F4" w:rsidR="00591279" w:rsidRPr="002C5074" w:rsidRDefault="00591279" w:rsidP="00591279">
      <w:pPr>
        <w:pStyle w:val="Paragraphedeliste"/>
        <w:numPr>
          <w:ilvl w:val="0"/>
          <w:numId w:val="1"/>
        </w:numPr>
      </w:pPr>
      <w:r w:rsidRPr="000F5DEF">
        <w:rPr>
          <w:lang w:val="en-US"/>
        </w:rPr>
        <w:t>Delete</w:t>
      </w:r>
    </w:p>
    <w:p w14:paraId="4A9840E7" w14:textId="04E96CDC" w:rsidR="002C5074" w:rsidRDefault="002C5074" w:rsidP="00591279">
      <w:pPr>
        <w:pStyle w:val="Paragraphedeliste"/>
        <w:numPr>
          <w:ilvl w:val="0"/>
          <w:numId w:val="1"/>
        </w:numPr>
      </w:pPr>
      <w:r>
        <w:rPr>
          <w:lang w:val="en-US"/>
        </w:rPr>
        <w:t>DeleteMany</w:t>
      </w:r>
    </w:p>
    <w:p w14:paraId="6B6BFD1A" w14:textId="77777777" w:rsidR="00591279" w:rsidRDefault="005D3732" w:rsidP="00591279">
      <w:pPr>
        <w:pStyle w:val="Paragraphedeliste"/>
        <w:numPr>
          <w:ilvl w:val="0"/>
          <w:numId w:val="1"/>
        </w:numPr>
      </w:pPr>
      <w:r>
        <w:t>Update</w:t>
      </w:r>
      <w:r w:rsidR="00591279">
        <w:t>If</w:t>
      </w:r>
    </w:p>
    <w:p w14:paraId="28D9AF54" w14:textId="23813385" w:rsidR="00591279" w:rsidRDefault="00591279" w:rsidP="00591279">
      <w:pPr>
        <w:rPr>
          <w:lang w:val="en-US"/>
        </w:rPr>
      </w:pPr>
      <w:r w:rsidRPr="00591279">
        <w:rPr>
          <w:highlight w:val="yellow"/>
          <w:lang w:val="en-US"/>
        </w:rPr>
        <w:t xml:space="preserve">If </w:t>
      </w:r>
      <w:r w:rsidR="007C1568">
        <w:rPr>
          <w:highlight w:val="yellow"/>
          <w:lang w:val="en-US"/>
        </w:rPr>
        <w:t>we use</w:t>
      </w:r>
      <w:r w:rsidRPr="00591279">
        <w:rPr>
          <w:highlight w:val="yellow"/>
          <w:lang w:val="en-US"/>
        </w:rPr>
        <w:t xml:space="preserve"> conditional update (</w:t>
      </w:r>
      <w:r w:rsidR="005D3732" w:rsidRPr="00E76357">
        <w:rPr>
          <w:b/>
          <w:highlight w:val="yellow"/>
          <w:lang w:val="en-US"/>
        </w:rPr>
        <w:t>Update</w:t>
      </w:r>
      <w:r w:rsidR="00E76357" w:rsidRPr="00E76357">
        <w:rPr>
          <w:b/>
          <w:highlight w:val="yellow"/>
          <w:lang w:val="en-US"/>
        </w:rPr>
        <w:t>I</w:t>
      </w:r>
      <w:r w:rsidRPr="00E76357">
        <w:rPr>
          <w:b/>
          <w:highlight w:val="yellow"/>
          <w:lang w:val="en-US"/>
        </w:rPr>
        <w:t>f</w:t>
      </w:r>
      <w:r w:rsidRPr="00591279">
        <w:rPr>
          <w:highlight w:val="yellow"/>
          <w:lang w:val="en-US"/>
        </w:rPr>
        <w:t xml:space="preserve">) and the condition is not satisfied by one object, the whole transaction </w:t>
      </w:r>
      <w:r w:rsidR="007C1568">
        <w:rPr>
          <w:highlight w:val="yellow"/>
          <w:lang w:val="en-US"/>
        </w:rPr>
        <w:t>rolls</w:t>
      </w:r>
      <w:r w:rsidRPr="00591279">
        <w:rPr>
          <w:highlight w:val="yellow"/>
          <w:lang w:val="en-US"/>
        </w:rPr>
        <w:t xml:space="preserve"> back.</w:t>
      </w:r>
    </w:p>
    <w:bookmarkEnd w:id="115"/>
    <w:p w14:paraId="134C54C9" w14:textId="74FA7F4A" w:rsidR="00B01532" w:rsidRDefault="00B01532">
      <w:pPr>
        <w:rPr>
          <w:lang w:val="en-US"/>
        </w:rPr>
      </w:pPr>
      <w:r>
        <w:rPr>
          <w:lang w:val="en-US"/>
        </w:rPr>
        <w:br w:type="page"/>
      </w:r>
    </w:p>
    <w:p w14:paraId="48F22E05" w14:textId="77777777" w:rsidR="0063257F" w:rsidRPr="00591279" w:rsidRDefault="0063257F" w:rsidP="00591279">
      <w:pPr>
        <w:rPr>
          <w:lang w:val="en-US"/>
        </w:rPr>
      </w:pPr>
    </w:p>
    <w:p w14:paraId="0345A99B" w14:textId="21F2FFCA" w:rsidR="00300B8A" w:rsidRDefault="00B01532" w:rsidP="00B01532">
      <w:pPr>
        <w:pStyle w:val="Titre1"/>
        <w:rPr>
          <w:lang w:val="en-US"/>
        </w:rPr>
      </w:pPr>
      <w:bookmarkStart w:id="116" w:name="_Toc152615441"/>
      <w:bookmarkStart w:id="117" w:name="OLE_LINK80"/>
      <w:r>
        <w:rPr>
          <w:lang w:val="en-US"/>
        </w:rPr>
        <w:t>Consistent read context</w:t>
      </w:r>
      <w:bookmarkEnd w:id="116"/>
      <w:r>
        <w:rPr>
          <w:lang w:val="en-US"/>
        </w:rPr>
        <w:t xml:space="preserve"> </w:t>
      </w:r>
    </w:p>
    <w:p w14:paraId="00F8396B" w14:textId="77777777" w:rsidR="00B01532" w:rsidRDefault="00B01532" w:rsidP="00B01532">
      <w:pPr>
        <w:rPr>
          <w:lang w:val="en-US"/>
        </w:rPr>
      </w:pPr>
    </w:p>
    <w:p w14:paraId="32DB47D3" w14:textId="0373DC64" w:rsidR="00B01532" w:rsidRDefault="00B01532" w:rsidP="00B01532">
      <w:pPr>
        <w:rPr>
          <w:lang w:val="en-US"/>
        </w:rPr>
      </w:pPr>
      <w:r>
        <w:rPr>
          <w:lang w:val="en-US"/>
        </w:rPr>
        <w:t>Consistent read</w:t>
      </w:r>
      <w:r w:rsidR="004D4736">
        <w:rPr>
          <w:lang w:val="en-US"/>
        </w:rPr>
        <w:t>ing</w:t>
      </w:r>
      <w:r>
        <w:rPr>
          <w:lang w:val="en-US"/>
        </w:rPr>
        <w:t xml:space="preserve"> is </w:t>
      </w:r>
      <w:r w:rsidR="004D4736">
        <w:rPr>
          <w:lang w:val="en-US"/>
        </w:rPr>
        <w:t xml:space="preserve">a </w:t>
      </w:r>
      <w:r>
        <w:rPr>
          <w:lang w:val="en-US"/>
        </w:rPr>
        <w:t xml:space="preserve">new functionality available in version 2. </w:t>
      </w:r>
    </w:p>
    <w:p w14:paraId="215F4032" w14:textId="77777777" w:rsidR="00B01532" w:rsidRDefault="00B01532" w:rsidP="00B01532">
      <w:pPr>
        <w:rPr>
          <w:lang w:val="en-US"/>
        </w:rPr>
      </w:pPr>
      <w:r>
        <w:rPr>
          <w:lang w:val="en-US"/>
        </w:rPr>
        <w:t xml:space="preserve">It enables multiple queries to be executed in a context that guarantees that data do not change during the execution of all the queries. Multiple </w:t>
      </w:r>
      <w:r w:rsidRPr="00B01532">
        <w:rPr>
          <w:b/>
          <w:bCs/>
          <w:lang w:val="en-US"/>
        </w:rPr>
        <w:t>ConsistentRead</w:t>
      </w:r>
      <w:r>
        <w:rPr>
          <w:lang w:val="en-US"/>
        </w:rPr>
        <w:t xml:space="preserve"> methods are available on the Connector class.</w:t>
      </w:r>
    </w:p>
    <w:p w14:paraId="3B8C93B4" w14:textId="215EB720" w:rsidR="00B01532" w:rsidRDefault="00B01532" w:rsidP="00182ACF">
      <w:pPr>
        <w:rPr>
          <w:lang w:val="en-US"/>
        </w:rPr>
      </w:pPr>
    </w:p>
    <w:p w14:paraId="6C77A66F" w14:textId="61803423" w:rsidR="00B01532" w:rsidRDefault="00B01532" w:rsidP="00182ACF">
      <w:pPr>
        <w:rPr>
          <w:lang w:val="en-US"/>
        </w:rPr>
      </w:pPr>
      <w:r>
        <w:rPr>
          <w:lang w:val="en-US"/>
        </w:rPr>
        <w:t>A simplified version of the method is available for up to four collections when using default collection names.</w:t>
      </w:r>
    </w:p>
    <w:bookmarkEnd w:id="117"/>
    <w:p w14:paraId="2BF30763" w14:textId="61803423" w:rsidR="00B01532" w:rsidRDefault="00000000" w:rsidP="00182ACF">
      <w:pPr>
        <w:rPr>
          <w:lang w:val="en-US"/>
        </w:rPr>
      </w:pPr>
      <w:r>
        <w:rPr>
          <w:noProof/>
        </w:rPr>
        <w:pict w14:anchorId="6BC5541F">
          <v:shape id="_x0000_s2090" type="#_x0000_t202" style="position:absolute;margin-left:-.35pt;margin-top:20.95pt;width:452.1pt;height:254.75pt;z-index:251721728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aW6sqLgIAAFQEAAAOAAAAAAAAAAAAAAAAAC4CAABkcnMv&#10;ZTJvRG9jLnhtbFBLAQItABQABgAIAAAAIQBIWydy2wAAAAcBAAAPAAAAAAAAAAAAAAAAAIgEAABk&#10;cnMvZG93bnJldi54bWxQSwUGAAAAAAQABADzAAAAkAUAAAAA&#10;">
            <v:textbox style="mso-next-textbox:#_x0000_s2090;mso-fit-shape-to-text:t">
              <w:txbxContent>
                <w:p w14:paraId="719C9908" w14:textId="28570D55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18" w:name="OLE_LINK81"/>
                  <w:bookmarkStart w:id="119" w:name="OLE_LINK82"/>
                  <w:bookmarkStart w:id="120" w:name="OLE_LINK83"/>
                  <w:bookmarkStart w:id="121" w:name="_Hlk86785433"/>
                  <w:bookmarkStart w:id="122" w:name="_Hlk86785434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necto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B01532"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highlight w:val="white"/>
                      <w:lang w:val="en-US"/>
                    </w:rPr>
                    <w:t>ConsistentRea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ctx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</w:p>
                <w:p w14:paraId="1FA7C184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01B7B74E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yAccounts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tx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lle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7FFFD059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13E8DC33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2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6754504A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89916D4" w14:textId="0FD04ADA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705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e sum of the accounts balance should always be 1000</w:t>
                  </w:r>
                </w:p>
                <w:p w14:paraId="140D84BB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1000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acc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;</w:t>
                  </w:r>
                </w:p>
                <w:p w14:paraId="65A9B8DF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B263308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s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tx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lle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);</w:t>
                  </w:r>
                </w:p>
                <w:p w14:paraId="43808296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2E2E021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s</w:t>
                  </w:r>
                </w:p>
                <w:p w14:paraId="624697E5" w14:textId="72D7F448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708"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her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Source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0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493E1F22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F3D2740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check consistency between transfer and balance</w:t>
                  </w:r>
                </w:p>
                <w:p w14:paraId="1817C288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sumTransferre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r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m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628E8DAE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DE47D9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1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1776F812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4A1792C5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5BFAAD43" w14:textId="139077F7" w:rsidR="00B01532" w:rsidRDefault="00B01532" w:rsidP="00B01532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);</w:t>
                  </w:r>
                  <w:bookmarkEnd w:id="118"/>
                  <w:bookmarkEnd w:id="119"/>
                  <w:bookmarkEnd w:id="120"/>
                  <w:bookmarkEnd w:id="121"/>
                  <w:bookmarkEnd w:id="122"/>
                </w:p>
              </w:txbxContent>
            </v:textbox>
            <w10:wrap type="square"/>
          </v:shape>
        </w:pict>
      </w:r>
    </w:p>
    <w:p w14:paraId="1E11F94F" w14:textId="77777777" w:rsidR="00882E70" w:rsidRDefault="00882E70">
      <w:pPr>
        <w:rPr>
          <w:lang w:val="en-US"/>
        </w:rPr>
      </w:pPr>
      <w:bookmarkStart w:id="123" w:name="OLE_LINK84"/>
    </w:p>
    <w:p w14:paraId="411A5F9F" w14:textId="77777777" w:rsidR="00882E70" w:rsidRDefault="00882E70">
      <w:pPr>
        <w:rPr>
          <w:lang w:val="en-US"/>
        </w:rPr>
      </w:pPr>
    </w:p>
    <w:p w14:paraId="5F445DE4" w14:textId="77777777" w:rsidR="00882E70" w:rsidRDefault="00882E70">
      <w:pPr>
        <w:rPr>
          <w:lang w:val="en-US"/>
        </w:rPr>
      </w:pPr>
    </w:p>
    <w:p w14:paraId="231F71A2" w14:textId="77777777" w:rsidR="00882E70" w:rsidRDefault="00882E70">
      <w:pPr>
        <w:rPr>
          <w:lang w:val="en-US"/>
        </w:rPr>
      </w:pPr>
    </w:p>
    <w:p w14:paraId="10AC5191" w14:textId="77777777" w:rsidR="00882E70" w:rsidRDefault="00882E70">
      <w:pPr>
        <w:rPr>
          <w:lang w:val="en-US"/>
        </w:rPr>
      </w:pPr>
    </w:p>
    <w:p w14:paraId="515774F6" w14:textId="77777777" w:rsidR="00882E70" w:rsidRDefault="00882E70">
      <w:pPr>
        <w:rPr>
          <w:lang w:val="en-US"/>
        </w:rPr>
      </w:pPr>
    </w:p>
    <w:p w14:paraId="56436172" w14:textId="77777777" w:rsidR="00882E70" w:rsidRDefault="00882E70">
      <w:pPr>
        <w:rPr>
          <w:lang w:val="en-US"/>
        </w:rPr>
      </w:pPr>
    </w:p>
    <w:p w14:paraId="3E42534E" w14:textId="77777777" w:rsidR="00882E70" w:rsidRDefault="00882E70">
      <w:pPr>
        <w:rPr>
          <w:lang w:val="en-US"/>
        </w:rPr>
      </w:pPr>
    </w:p>
    <w:p w14:paraId="5BCE744C" w14:textId="77777777" w:rsidR="00882E70" w:rsidRDefault="00882E70">
      <w:pPr>
        <w:rPr>
          <w:lang w:val="en-US"/>
        </w:rPr>
      </w:pPr>
    </w:p>
    <w:p w14:paraId="1A9474FC" w14:textId="77777777" w:rsidR="00882E70" w:rsidRDefault="00882E70">
      <w:pPr>
        <w:rPr>
          <w:lang w:val="en-US"/>
        </w:rPr>
      </w:pPr>
    </w:p>
    <w:p w14:paraId="7F25FC80" w14:textId="77777777" w:rsidR="00882E70" w:rsidRDefault="00882E70">
      <w:pPr>
        <w:rPr>
          <w:lang w:val="en-US"/>
        </w:rPr>
      </w:pPr>
    </w:p>
    <w:bookmarkEnd w:id="123"/>
    <w:p w14:paraId="3696924E" w14:textId="77777777" w:rsidR="00882E70" w:rsidRDefault="00882E70" w:rsidP="00882E70">
      <w:pPr>
        <w:pStyle w:val="Code"/>
        <w:framePr w:wrap="around" w:hAnchor="page" w:x="826" w:y="837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oid</w:t>
      </w:r>
      <w:r>
        <w:rPr>
          <w:highlight w:val="white"/>
        </w:rPr>
        <w:t xml:space="preserve"> ConsistentRead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Action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ConsistentContext</w:t>
      </w:r>
      <w:r>
        <w:rPr>
          <w:b/>
          <w:bCs/>
          <w:color w:val="000080"/>
          <w:highlight w:val="white"/>
        </w:rPr>
        <w:t>&gt;</w:t>
      </w:r>
      <w:r>
        <w:rPr>
          <w:highlight w:val="white"/>
        </w:rPr>
        <w:t xml:space="preserve"> action</w:t>
      </w:r>
      <w:r>
        <w:rPr>
          <w:b/>
          <w:bCs/>
          <w:color w:val="000080"/>
          <w:highlight w:val="white"/>
        </w:rPr>
        <w:t>,</w:t>
      </w:r>
    </w:p>
    <w:p w14:paraId="497797D9" w14:textId="77777777" w:rsidR="00882E70" w:rsidRDefault="00882E70" w:rsidP="00882E70">
      <w:pPr>
        <w:pStyle w:val="Code"/>
        <w:framePr w:wrap="around" w:hAnchor="page" w:x="826" w:y="837"/>
      </w:pP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params</w:t>
      </w:r>
      <w:r>
        <w:rPr>
          <w:highlight w:val="white"/>
        </w:rPr>
        <w:t xml:space="preserve"> </w:t>
      </w:r>
      <w:r>
        <w:rPr>
          <w:color w:val="8000FF"/>
          <w:highlight w:val="white"/>
        </w:rPr>
        <w:t>string</w:t>
      </w:r>
      <w:r>
        <w:rPr>
          <w:b/>
          <w:bCs/>
          <w:color w:val="000080"/>
          <w:highlight w:val="white"/>
        </w:rPr>
        <w:t>[]</w:t>
      </w:r>
      <w:r>
        <w:rPr>
          <w:highlight w:val="white"/>
        </w:rPr>
        <w:t xml:space="preserve"> collections</w:t>
      </w:r>
      <w:r>
        <w:rPr>
          <w:b/>
          <w:bCs/>
          <w:color w:val="000080"/>
          <w:highlight w:val="white"/>
        </w:rPr>
        <w:t>)</w:t>
      </w:r>
    </w:p>
    <w:p w14:paraId="0C092DB0" w14:textId="77777777" w:rsidR="00882E70" w:rsidRDefault="00882E70" w:rsidP="00882E70">
      <w:pPr>
        <w:rPr>
          <w:lang w:val="en-US"/>
        </w:rPr>
      </w:pPr>
      <w:r>
        <w:rPr>
          <w:lang w:val="en-US"/>
        </w:rPr>
        <w:t xml:space="preserve">When using explicit collection names, this version of the method should be </w:t>
      </w:r>
      <w:proofErr w:type="gramStart"/>
      <w:r>
        <w:rPr>
          <w:lang w:val="en-US"/>
        </w:rPr>
        <w:t>used</w:t>
      </w:r>
      <w:proofErr w:type="gramEnd"/>
    </w:p>
    <w:p w14:paraId="6F644783" w14:textId="4DBF5B78" w:rsidR="00B01532" w:rsidRDefault="00B01532">
      <w:pPr>
        <w:rPr>
          <w:lang w:val="en-US"/>
        </w:rPr>
      </w:pPr>
    </w:p>
    <w:p w14:paraId="416C5A87" w14:textId="572A61D9" w:rsidR="00882E70" w:rsidRDefault="00882E70">
      <w:pPr>
        <w:rPr>
          <w:lang w:val="en-US"/>
        </w:rPr>
      </w:pPr>
      <w:r>
        <w:rPr>
          <w:lang w:val="en-US"/>
        </w:rPr>
        <w:br w:type="page"/>
      </w:r>
    </w:p>
    <w:p w14:paraId="0FF8A26B" w14:textId="77777777" w:rsidR="00B01532" w:rsidRPr="00B01532" w:rsidRDefault="00B01532">
      <w:pPr>
        <w:rPr>
          <w:lang w:val="en-US"/>
        </w:rPr>
      </w:pPr>
    </w:p>
    <w:p w14:paraId="57CF6F5A" w14:textId="52B4AAFF" w:rsidR="00205DF4" w:rsidRDefault="00205DF4" w:rsidP="000D4571">
      <w:pPr>
        <w:pStyle w:val="Titre1"/>
        <w:rPr>
          <w:lang w:val="en-US"/>
        </w:rPr>
      </w:pPr>
      <w:bookmarkStart w:id="124" w:name="_Toc152615442"/>
      <w:bookmarkStart w:id="125" w:name="OLE_LINK85"/>
      <w:r>
        <w:rPr>
          <w:lang w:val="en-US"/>
        </w:rPr>
        <w:t>In-process server</w:t>
      </w:r>
      <w:bookmarkEnd w:id="124"/>
    </w:p>
    <w:p w14:paraId="4BEFB5F9" w14:textId="77777777" w:rsidR="000D4571" w:rsidRDefault="000D4571" w:rsidP="00182ACF">
      <w:pPr>
        <w:rPr>
          <w:lang w:val="en-US"/>
        </w:rPr>
      </w:pPr>
    </w:p>
    <w:p w14:paraId="07DE0420" w14:textId="77777777" w:rsidR="00B01532" w:rsidRDefault="00205DF4" w:rsidP="00182ACF">
      <w:pPr>
        <w:rPr>
          <w:lang w:val="en-US"/>
        </w:rPr>
      </w:pPr>
      <w:r>
        <w:rPr>
          <w:lang w:val="en-US"/>
        </w:rPr>
        <w:t>In some cases, if the quantity of data is bounded and a single node</w:t>
      </w:r>
      <w:r w:rsidR="00B01532">
        <w:rPr>
          <w:lang w:val="en-US"/>
        </w:rPr>
        <w:t xml:space="preserve"> has enough memory to keep all the data</w:t>
      </w:r>
      <w:r>
        <w:rPr>
          <w:lang w:val="en-US"/>
        </w:rPr>
        <w:t xml:space="preserve">, you can instantiate a Cachalot server directly inside your server process. </w:t>
      </w:r>
    </w:p>
    <w:p w14:paraId="6F3D89F1" w14:textId="77777777" w:rsidR="00882E70" w:rsidRDefault="00205DF4" w:rsidP="00182ACF">
      <w:pPr>
        <w:rPr>
          <w:lang w:val="en-US"/>
        </w:rPr>
      </w:pPr>
      <w:r>
        <w:rPr>
          <w:lang w:val="en-US"/>
        </w:rPr>
        <w:t>This</w:t>
      </w:r>
      <w:r w:rsidR="007C1568">
        <w:rPr>
          <w:lang w:val="en-US"/>
        </w:rPr>
        <w:t xml:space="preserve"> configuration</w:t>
      </w:r>
      <w:r>
        <w:rPr>
          <w:lang w:val="en-US"/>
        </w:rPr>
        <w:t xml:space="preserve"> will give blazing</w:t>
      </w:r>
      <w:r w:rsidR="004D4736">
        <w:rPr>
          <w:lang w:val="en-US"/>
        </w:rPr>
        <w:t>-</w:t>
      </w:r>
      <w:r>
        <w:rPr>
          <w:lang w:val="en-US"/>
        </w:rPr>
        <w:t>fast responses as there is no more network latency involved.</w:t>
      </w:r>
    </w:p>
    <w:p w14:paraId="4032958D" w14:textId="77777777" w:rsidR="00882E70" w:rsidRDefault="00882E70" w:rsidP="00882E70">
      <w:pPr>
        <w:pStyle w:val="Code"/>
        <w:framePr w:wrap="around" w:hAnchor="page" w:x="736" w:y="870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connector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new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(</w:t>
      </w:r>
      <w:r>
        <w:rPr>
          <w:b/>
          <w:bCs/>
          <w:color w:val="0000FF"/>
          <w:highlight w:val="white"/>
        </w:rPr>
        <w:t>“”</w:t>
      </w:r>
      <w:r>
        <w:rPr>
          <w:b/>
          <w:bCs/>
          <w:color w:val="000080"/>
          <w:highlight w:val="white"/>
        </w:rPr>
        <w:t>);</w:t>
      </w:r>
    </w:p>
    <w:p w14:paraId="59B594EF" w14:textId="27B1E8D2" w:rsidR="000D4571" w:rsidRDefault="00E76357" w:rsidP="00182ACF">
      <w:pPr>
        <w:rPr>
          <w:lang w:val="en-US"/>
        </w:rPr>
      </w:pPr>
      <w:r>
        <w:rPr>
          <w:lang w:val="en-US"/>
        </w:rPr>
        <w:t>To</w:t>
      </w:r>
      <w:r w:rsidR="00205DF4">
        <w:rPr>
          <w:lang w:val="en-US"/>
        </w:rPr>
        <w:t xml:space="preserve"> do this, pass </w:t>
      </w:r>
      <w:r w:rsidR="00B01532">
        <w:rPr>
          <w:lang w:val="en-US"/>
        </w:rPr>
        <w:t>an empty string as a connection string to the</w:t>
      </w:r>
      <w:r w:rsidR="00205DF4">
        <w:rPr>
          <w:lang w:val="en-US"/>
        </w:rPr>
        <w:t xml:space="preserve"> </w:t>
      </w:r>
      <w:r w:rsidR="00205DF4" w:rsidRPr="000D4571">
        <w:rPr>
          <w:b/>
          <w:lang w:val="en-US"/>
        </w:rPr>
        <w:t>Connector</w:t>
      </w:r>
      <w:r w:rsidR="00205DF4">
        <w:rPr>
          <w:lang w:val="en-US"/>
        </w:rPr>
        <w:t xml:space="preserve"> constructor. </w:t>
      </w:r>
    </w:p>
    <w:p w14:paraId="2129E74F" w14:textId="77777777" w:rsidR="000D4571" w:rsidRDefault="000D4571" w:rsidP="00182ACF">
      <w:pPr>
        <w:rPr>
          <w:highlight w:val="yellow"/>
          <w:lang w:val="en-US"/>
        </w:rPr>
      </w:pPr>
    </w:p>
    <w:p w14:paraId="6C1986B7" w14:textId="77777777" w:rsidR="00882E70" w:rsidRDefault="00882E70" w:rsidP="00182ACF">
      <w:pPr>
        <w:rPr>
          <w:lang w:val="en-US"/>
        </w:rPr>
      </w:pPr>
    </w:p>
    <w:p w14:paraId="5F9B8043" w14:textId="6FA01A30" w:rsidR="000D4571" w:rsidRPr="00B01532" w:rsidRDefault="00B01532" w:rsidP="00182ACF">
      <w:pPr>
        <w:rPr>
          <w:lang w:val="en-US"/>
        </w:rPr>
      </w:pPr>
      <w:r>
        <w:rPr>
          <w:lang w:val="en-US"/>
        </w:rPr>
        <w:t>This will instantiate a server inside the connector object, and communications will be done by simple in-process calls, not a TCP channel.</w:t>
      </w:r>
    </w:p>
    <w:p w14:paraId="1B8B71FD" w14:textId="3720D549" w:rsidR="00B01532" w:rsidRPr="00B01532" w:rsidRDefault="00B01532" w:rsidP="00182ACF">
      <w:pPr>
        <w:rPr>
          <w:highlight w:val="yellow"/>
          <w:lang w:val="en-US"/>
        </w:rPr>
      </w:pPr>
      <w:r>
        <w:rPr>
          <w:highlight w:val="yellow"/>
          <w:lang w:val="en-US"/>
        </w:rPr>
        <w:t xml:space="preserve">The </w:t>
      </w:r>
      <w:r w:rsidR="000D4571" w:rsidRPr="00B01532">
        <w:rPr>
          <w:b/>
          <w:bCs/>
          <w:highlight w:val="yellow"/>
          <w:lang w:val="en-US"/>
        </w:rPr>
        <w:t>Connector</w:t>
      </w:r>
      <w:r w:rsidR="000D4571" w:rsidRPr="000D4571">
        <w:rPr>
          <w:highlight w:val="yellow"/>
          <w:lang w:val="en-US"/>
        </w:rPr>
        <w:t xml:space="preserve"> </w:t>
      </w:r>
      <w:r>
        <w:rPr>
          <w:highlight w:val="yellow"/>
          <w:lang w:val="en-US"/>
        </w:rPr>
        <w:t xml:space="preserve">class </w:t>
      </w:r>
      <w:r w:rsidR="000D4571" w:rsidRPr="000D4571">
        <w:rPr>
          <w:highlight w:val="yellow"/>
          <w:lang w:val="en-US"/>
        </w:rPr>
        <w:t xml:space="preserve">implements </w:t>
      </w:r>
      <w:r w:rsidR="000D4571" w:rsidRPr="000D4571">
        <w:rPr>
          <w:b/>
          <w:highlight w:val="yellow"/>
          <w:lang w:val="en-US"/>
        </w:rPr>
        <w:t>IDisposable</w:t>
      </w:r>
      <w:r w:rsidR="000D4571" w:rsidRPr="000D4571">
        <w:rPr>
          <w:highlight w:val="yellow"/>
          <w:lang w:val="en-US"/>
        </w:rPr>
        <w:t>. Disposing</w:t>
      </w:r>
      <w:r w:rsidR="007C1568">
        <w:rPr>
          <w:highlight w:val="yellow"/>
          <w:lang w:val="en-US"/>
        </w:rPr>
        <w:t xml:space="preserve"> of</w:t>
      </w:r>
      <w:r w:rsidR="000D4571" w:rsidRPr="000D4571">
        <w:rPr>
          <w:highlight w:val="yellow"/>
          <w:lang w:val="en-US"/>
        </w:rPr>
        <w:t xml:space="preserve"> the </w:t>
      </w:r>
      <w:r w:rsidR="000D4571" w:rsidRPr="000D4571">
        <w:rPr>
          <w:b/>
          <w:highlight w:val="yellow"/>
          <w:lang w:val="en-US"/>
        </w:rPr>
        <w:t>Connector</w:t>
      </w:r>
      <w:r w:rsidR="000D4571" w:rsidRPr="000D4571">
        <w:rPr>
          <w:highlight w:val="yellow"/>
          <w:lang w:val="en-US"/>
        </w:rPr>
        <w:t xml:space="preserve"> will graciously stop the server.</w:t>
      </w:r>
    </w:p>
    <w:p w14:paraId="6B947DE0" w14:textId="4A80058F" w:rsidR="00205DF4" w:rsidRDefault="00B01532" w:rsidP="00182ACF">
      <w:pPr>
        <w:rPr>
          <w:lang w:val="en-US"/>
        </w:rPr>
      </w:pPr>
      <w:r>
        <w:rPr>
          <w:lang w:val="en-US"/>
        </w:rPr>
        <w:t>The connector should be instantiated and disposed of only once in the application</w:t>
      </w:r>
      <w:r w:rsidR="004D4736">
        <w:rPr>
          <w:lang w:val="en-US"/>
        </w:rPr>
        <w:t>'s</w:t>
      </w:r>
      <w:r>
        <w:rPr>
          <w:lang w:val="en-US"/>
        </w:rPr>
        <w:t xml:space="preserve"> lifetime.</w:t>
      </w:r>
      <w:r w:rsidR="00205DF4">
        <w:rPr>
          <w:lang w:val="en-US"/>
        </w:rPr>
        <w:t xml:space="preserve"> </w:t>
      </w:r>
    </w:p>
    <w:p w14:paraId="168AFDC7" w14:textId="5B606610" w:rsidR="004D4736" w:rsidRDefault="004D4736" w:rsidP="00182ACF">
      <w:pPr>
        <w:rPr>
          <w:lang w:val="en-US"/>
        </w:rPr>
      </w:pPr>
      <w:r>
        <w:rPr>
          <w:lang w:val="en-US"/>
        </w:rPr>
        <w:t>The in-process is also very convenient for unit or integration tests.</w:t>
      </w:r>
    </w:p>
    <w:p w14:paraId="3AADFE06" w14:textId="77777777" w:rsidR="0060278F" w:rsidRDefault="0060278F">
      <w:pPr>
        <w:rPr>
          <w:lang w:val="en-US"/>
        </w:rPr>
      </w:pPr>
      <w:r>
        <w:rPr>
          <w:lang w:val="en-US"/>
        </w:rPr>
        <w:br w:type="page"/>
      </w:r>
    </w:p>
    <w:p w14:paraId="28F952CA" w14:textId="77777777" w:rsidR="00882E70" w:rsidRDefault="00882E70" w:rsidP="00E0726B">
      <w:pPr>
        <w:pStyle w:val="Titre1"/>
        <w:rPr>
          <w:lang w:val="en-US"/>
        </w:rPr>
      </w:pPr>
      <w:bookmarkStart w:id="126" w:name="_Toc152615443"/>
      <w:bookmarkStart w:id="127" w:name="OLE_LINK86"/>
      <w:bookmarkEnd w:id="125"/>
    </w:p>
    <w:p w14:paraId="3FF70B90" w14:textId="2A520E3F" w:rsidR="00E0726B" w:rsidRDefault="00E0726B" w:rsidP="00E0726B">
      <w:pPr>
        <w:pStyle w:val="Titre1"/>
        <w:rPr>
          <w:lang w:val="en-US"/>
        </w:rPr>
      </w:pPr>
      <w:r>
        <w:rPr>
          <w:lang w:val="en-US"/>
        </w:rPr>
        <w:t>Using Cachalot as a distributed cache with unique features</w:t>
      </w:r>
      <w:bookmarkEnd w:id="126"/>
    </w:p>
    <w:p w14:paraId="038375EC" w14:textId="77777777" w:rsidR="00E0726B" w:rsidRDefault="00E0726B">
      <w:pPr>
        <w:rPr>
          <w:lang w:val="en-US"/>
        </w:rPr>
      </w:pPr>
    </w:p>
    <w:p w14:paraId="654F93B5" w14:textId="0E647665" w:rsidR="009D473D" w:rsidRDefault="009D473D" w:rsidP="009D473D">
      <w:pPr>
        <w:pStyle w:val="Titre2"/>
        <w:rPr>
          <w:lang w:val="en-US"/>
        </w:rPr>
      </w:pPr>
      <w:bookmarkStart w:id="128" w:name="_Toc152615444"/>
      <w:r>
        <w:rPr>
          <w:lang w:val="en-US"/>
        </w:rPr>
        <w:t>Serving single objects from a cache</w:t>
      </w:r>
      <w:bookmarkEnd w:id="128"/>
      <w:r>
        <w:rPr>
          <w:lang w:val="en-US"/>
        </w:rPr>
        <w:t xml:space="preserve"> </w:t>
      </w:r>
    </w:p>
    <w:p w14:paraId="38E270B4" w14:textId="77777777" w:rsidR="009D473D" w:rsidRDefault="009D473D">
      <w:pPr>
        <w:rPr>
          <w:lang w:val="en-US"/>
        </w:rPr>
      </w:pPr>
    </w:p>
    <w:p w14:paraId="620A7D15" w14:textId="37864BA6" w:rsidR="000A6852" w:rsidRDefault="0055386E">
      <w:pPr>
        <w:rPr>
          <w:lang w:val="en-US"/>
        </w:rPr>
      </w:pPr>
      <w:r>
        <w:rPr>
          <w:lang w:val="en-US"/>
        </w:rPr>
        <w:t xml:space="preserve">The most </w:t>
      </w:r>
      <w:r w:rsidR="000A6852">
        <w:rPr>
          <w:lang w:val="en-US"/>
        </w:rPr>
        <w:t>frequent</w:t>
      </w:r>
      <w:r>
        <w:rPr>
          <w:lang w:val="en-US"/>
        </w:rPr>
        <w:t xml:space="preserve"> </w:t>
      </w:r>
      <w:r w:rsidR="003C06D0">
        <w:rPr>
          <w:lang w:val="en-US"/>
        </w:rPr>
        <w:t>use</w:t>
      </w:r>
      <w:r w:rsidR="004D4736">
        <w:rPr>
          <w:lang w:val="en-US"/>
        </w:rPr>
        <w:t xml:space="preserve"> </w:t>
      </w:r>
      <w:r w:rsidR="000A6852">
        <w:rPr>
          <w:lang w:val="en-US"/>
        </w:rPr>
        <w:t xml:space="preserve">case for a distributed cache is to store objects identified by </w:t>
      </w:r>
      <w:r w:rsidR="00B01532">
        <w:rPr>
          <w:lang w:val="en-US"/>
        </w:rPr>
        <w:t>the primary key</w:t>
      </w:r>
      <w:r w:rsidR="000A6852">
        <w:rPr>
          <w:lang w:val="en-US"/>
        </w:rPr>
        <w:t xml:space="preserve">. </w:t>
      </w:r>
    </w:p>
    <w:p w14:paraId="476D8AB6" w14:textId="258EE947" w:rsidR="000A6852" w:rsidRDefault="000A6852">
      <w:pPr>
        <w:rPr>
          <w:lang w:val="en-US"/>
        </w:rPr>
      </w:pPr>
      <w:r>
        <w:rPr>
          <w:lang w:val="en-US"/>
        </w:rPr>
        <w:t>A</w:t>
      </w:r>
      <w:r w:rsidR="007C1568">
        <w:rPr>
          <w:lang w:val="en-US"/>
        </w:rPr>
        <w:t>n external</w:t>
      </w:r>
      <w:r>
        <w:rPr>
          <w:lang w:val="en-US"/>
        </w:rPr>
        <w:t xml:space="preserve"> database contains persistent data and when an object is accessed</w:t>
      </w:r>
      <w:r w:rsidR="00922408">
        <w:rPr>
          <w:lang w:val="en-US"/>
        </w:rPr>
        <w:t>,</w:t>
      </w:r>
      <w:r w:rsidR="00FC5ED9">
        <w:rPr>
          <w:lang w:val="en-US"/>
        </w:rPr>
        <w:t xml:space="preserve"> </w:t>
      </w:r>
      <w:r w:rsidR="004279AB">
        <w:rPr>
          <w:lang w:val="en-US"/>
        </w:rPr>
        <w:t>we</w:t>
      </w:r>
      <w:r>
        <w:rPr>
          <w:lang w:val="en-US"/>
        </w:rPr>
        <w:t xml:space="preserve"> first </w:t>
      </w:r>
      <w:r w:rsidR="004279AB">
        <w:rPr>
          <w:lang w:val="en-US"/>
        </w:rPr>
        <w:t>try to get it from</w:t>
      </w:r>
      <w:r>
        <w:rPr>
          <w:lang w:val="en-US"/>
        </w:rPr>
        <w:t xml:space="preserve"> the cache and, if not available</w:t>
      </w:r>
      <w:r w:rsidR="00747E6C">
        <w:rPr>
          <w:lang w:val="en-US"/>
        </w:rPr>
        <w:t>,</w:t>
      </w:r>
      <w:r>
        <w:rPr>
          <w:lang w:val="en-US"/>
        </w:rPr>
        <w:t xml:space="preserve"> </w:t>
      </w:r>
      <w:r w:rsidR="004279AB">
        <w:rPr>
          <w:lang w:val="en-US"/>
        </w:rPr>
        <w:t>load it</w:t>
      </w:r>
      <w:r>
        <w:rPr>
          <w:lang w:val="en-US"/>
        </w:rPr>
        <w:t xml:space="preserve"> from the database. </w:t>
      </w:r>
      <w:r w:rsidR="002C5074">
        <w:rPr>
          <w:lang w:val="en-US"/>
        </w:rPr>
        <w:t>U</w:t>
      </w:r>
      <w:r>
        <w:rPr>
          <w:lang w:val="en-US"/>
        </w:rPr>
        <w:t>sually</w:t>
      </w:r>
      <w:r w:rsidR="007C1568">
        <w:rPr>
          <w:lang w:val="en-US"/>
        </w:rPr>
        <w:t>,</w:t>
      </w:r>
      <w:r>
        <w:rPr>
          <w:lang w:val="en-US"/>
        </w:rPr>
        <w:t xml:space="preserve"> </w:t>
      </w:r>
      <w:r w:rsidR="002C5074">
        <w:rPr>
          <w:lang w:val="en-US"/>
        </w:rPr>
        <w:t>when we load an object</w:t>
      </w:r>
      <w:r>
        <w:rPr>
          <w:lang w:val="en-US"/>
        </w:rPr>
        <w:t xml:space="preserve"> from the database</w:t>
      </w:r>
      <w:r w:rsidR="007C1568">
        <w:rPr>
          <w:lang w:val="en-US"/>
        </w:rPr>
        <w:t>,</w:t>
      </w:r>
      <w:r>
        <w:rPr>
          <w:lang w:val="en-US"/>
        </w:rPr>
        <w:t xml:space="preserve"> </w:t>
      </w:r>
      <w:r w:rsidR="00B01532">
        <w:rPr>
          <w:lang w:val="en-US"/>
        </w:rPr>
        <w:t>we</w:t>
      </w:r>
      <w:r w:rsidR="002C5074">
        <w:rPr>
          <w:lang w:val="en-US"/>
        </w:rPr>
        <w:t xml:space="preserve"> also store it in the cache</w:t>
      </w:r>
      <w:r>
        <w:rPr>
          <w:lang w:val="en-US"/>
        </w:rPr>
        <w:t xml:space="preserve">. </w:t>
      </w:r>
    </w:p>
    <w:p w14:paraId="506F3A2A" w14:textId="77777777" w:rsidR="0008738D" w:rsidRDefault="0008738D">
      <w:pPr>
        <w:rPr>
          <w:lang w:val="en-US"/>
        </w:rPr>
      </w:pPr>
    </w:p>
    <w:p w14:paraId="56173320" w14:textId="77777777" w:rsidR="000A6852" w:rsidRDefault="000A6852" w:rsidP="0008738D">
      <w:pPr>
        <w:pStyle w:val="Code"/>
        <w:framePr w:h="2971" w:hRule="exact" w:wrap="around" w:y="9"/>
      </w:pPr>
      <w:r>
        <w:t>Item = cache.TryGet(itemKey)</w:t>
      </w:r>
    </w:p>
    <w:p w14:paraId="5311329B" w14:textId="77777777" w:rsidR="000A6852" w:rsidRDefault="000A6852" w:rsidP="0008738D">
      <w:pPr>
        <w:pStyle w:val="Code"/>
        <w:framePr w:h="2971" w:hRule="exact" w:wrap="around" w:y="9"/>
      </w:pPr>
      <w:r>
        <w:t xml:space="preserve">If Item found </w:t>
      </w:r>
    </w:p>
    <w:p w14:paraId="55CF584C" w14:textId="77777777" w:rsidR="000A6852" w:rsidRDefault="000A6852" w:rsidP="0008738D">
      <w:pPr>
        <w:pStyle w:val="Code"/>
        <w:framePr w:h="2971" w:hRule="exact" w:wrap="around" w:y="9"/>
      </w:pPr>
      <w:r>
        <w:t xml:space="preserve">     return Item</w:t>
      </w:r>
    </w:p>
    <w:p w14:paraId="0E7B3C58" w14:textId="77777777" w:rsidR="000A6852" w:rsidRDefault="000A6852" w:rsidP="0008738D">
      <w:pPr>
        <w:pStyle w:val="Code"/>
        <w:framePr w:h="2971" w:hRule="exact" w:wrap="around" w:y="9"/>
      </w:pPr>
      <w:r>
        <w:t>Else</w:t>
      </w:r>
    </w:p>
    <w:p w14:paraId="28C6C28E" w14:textId="77777777" w:rsidR="0008738D" w:rsidRDefault="000A6852" w:rsidP="0008738D">
      <w:pPr>
        <w:pStyle w:val="Code"/>
        <w:framePr w:h="2971" w:hRule="exact" w:wrap="around" w:y="9"/>
      </w:pPr>
      <w:r>
        <w:t xml:space="preserve">     Item = database.Load(</w:t>
      </w:r>
      <w:r w:rsidR="0008738D">
        <w:t>itemKey)</w:t>
      </w:r>
    </w:p>
    <w:p w14:paraId="6C22791B" w14:textId="77777777" w:rsidR="0008738D" w:rsidRDefault="0008738D" w:rsidP="0008738D">
      <w:pPr>
        <w:pStyle w:val="Code"/>
        <w:framePr w:h="2971" w:hRule="exact" w:wrap="around" w:y="9"/>
      </w:pPr>
      <w:r>
        <w:t xml:space="preserve">     cache.Put(Item)</w:t>
      </w:r>
    </w:p>
    <w:p w14:paraId="018CF181" w14:textId="77777777" w:rsidR="000A6852" w:rsidRDefault="0008738D" w:rsidP="0008738D">
      <w:pPr>
        <w:pStyle w:val="Code"/>
        <w:framePr w:h="2971" w:hRule="exact" w:wrap="around" w:y="9"/>
      </w:pPr>
      <w:r>
        <w:t xml:space="preserve">     return Item</w:t>
      </w:r>
    </w:p>
    <w:p w14:paraId="17199C89" w14:textId="77777777" w:rsidR="0008738D" w:rsidRPr="0008738D" w:rsidRDefault="0008738D" w:rsidP="0008738D">
      <w:pPr>
        <w:rPr>
          <w:lang w:val="en-US"/>
        </w:rPr>
      </w:pPr>
    </w:p>
    <w:p w14:paraId="4C96EFDD" w14:textId="3FBE545A" w:rsidR="0008738D" w:rsidRDefault="002C5074" w:rsidP="0008738D">
      <w:pPr>
        <w:rPr>
          <w:lang w:val="en-US"/>
        </w:rPr>
      </w:pPr>
      <w:r>
        <w:rPr>
          <w:lang w:val="en-US"/>
        </w:rPr>
        <w:t>The cache progressively fills with data when using this simple pattern</w:t>
      </w:r>
      <w:r w:rsidR="007C1568">
        <w:rPr>
          <w:lang w:val="en-US"/>
        </w:rPr>
        <w:t>,</w:t>
      </w:r>
      <w:r w:rsidR="0008738D">
        <w:rPr>
          <w:lang w:val="en-US"/>
        </w:rPr>
        <w:t xml:space="preserve"> and its hit</w:t>
      </w:r>
      <w:r w:rsidR="004D4736">
        <w:rPr>
          <w:lang w:val="en-US"/>
        </w:rPr>
        <w:t xml:space="preserve"> </w:t>
      </w:r>
      <w:r w:rsidR="0008738D">
        <w:rPr>
          <w:lang w:val="en-US"/>
        </w:rPr>
        <w:t>ratio improves over time.</w:t>
      </w:r>
    </w:p>
    <w:p w14:paraId="557CCA30" w14:textId="1196A400" w:rsidR="0008738D" w:rsidRDefault="0008738D" w:rsidP="0008738D">
      <w:pPr>
        <w:rPr>
          <w:lang w:val="en-US"/>
        </w:rPr>
      </w:pPr>
      <w:r>
        <w:rPr>
          <w:lang w:val="en-US"/>
        </w:rPr>
        <w:t xml:space="preserve">This cache usage is usually associated with an </w:t>
      </w:r>
      <w:r w:rsidR="00B01532">
        <w:rPr>
          <w:lang w:val="en-US"/>
        </w:rPr>
        <w:t>"</w:t>
      </w:r>
      <w:r>
        <w:rPr>
          <w:lang w:val="en-US"/>
        </w:rPr>
        <w:t>eviction policy</w:t>
      </w:r>
      <w:r w:rsidR="00B01532">
        <w:rPr>
          <w:lang w:val="en-US"/>
        </w:rPr>
        <w:t>"</w:t>
      </w:r>
      <w:r>
        <w:rPr>
          <w:lang w:val="en-US"/>
        </w:rPr>
        <w:t xml:space="preserve"> to avoid excessive memory consumption. </w:t>
      </w:r>
    </w:p>
    <w:p w14:paraId="30327D51" w14:textId="407A96C5" w:rsidR="007C1568" w:rsidRDefault="007C1568" w:rsidP="0008738D">
      <w:pPr>
        <w:rPr>
          <w:lang w:val="en-US"/>
        </w:rPr>
      </w:pPr>
      <w:r>
        <w:rPr>
          <w:lang w:val="en-US"/>
        </w:rPr>
        <w:t xml:space="preserve">An </w:t>
      </w:r>
      <w:r w:rsidRPr="00B01532">
        <w:rPr>
          <w:lang w:val="en-US"/>
        </w:rPr>
        <w:t>eviction policy</w:t>
      </w:r>
      <w:r>
        <w:rPr>
          <w:lang w:val="en-US"/>
        </w:rPr>
        <w:t xml:space="preserve"> is an algorithm used to decide which objects </w:t>
      </w:r>
      <w:r w:rsidR="002C5074">
        <w:rPr>
          <w:lang w:val="en-US"/>
        </w:rPr>
        <w:t>to remove</w:t>
      </w:r>
      <w:r>
        <w:rPr>
          <w:lang w:val="en-US"/>
        </w:rPr>
        <w:t>.</w:t>
      </w:r>
    </w:p>
    <w:p w14:paraId="2F656DF4" w14:textId="27F6F932" w:rsidR="0008738D" w:rsidRPr="002C5074" w:rsidRDefault="0008738D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The most frequently used eviction policy is 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>Least Recently Used</w:t>
      </w:r>
      <w:r w:rsidR="007C1568" w:rsidRPr="002C5074">
        <w:rPr>
          <w:lang w:val="en-US"/>
        </w:rPr>
        <w:t>,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 xml:space="preserve"> abbreviated </w:t>
      </w:r>
      <w:r w:rsidRPr="002C5074">
        <w:rPr>
          <w:b/>
          <w:lang w:val="en-US"/>
        </w:rPr>
        <w:t>LRU</w:t>
      </w:r>
      <w:r w:rsidRPr="002C5074">
        <w:rPr>
          <w:lang w:val="en-US"/>
        </w:rPr>
        <w:t>. In this case</w:t>
      </w:r>
      <w:r w:rsidR="00311F1D" w:rsidRPr="002C5074">
        <w:rPr>
          <w:lang w:val="en-US"/>
        </w:rPr>
        <w:t>,</w:t>
      </w:r>
      <w:r w:rsidRPr="002C5074">
        <w:rPr>
          <w:lang w:val="en-US"/>
        </w:rPr>
        <w:t xml:space="preserve"> every time </w:t>
      </w:r>
      <w:r w:rsidR="007C1568" w:rsidRPr="002C5074">
        <w:rPr>
          <w:lang w:val="en-US"/>
        </w:rPr>
        <w:t xml:space="preserve">we access </w:t>
      </w:r>
      <w:r w:rsidRPr="002C5074">
        <w:rPr>
          <w:lang w:val="en-US"/>
        </w:rPr>
        <w:t>an object</w:t>
      </w:r>
      <w:r w:rsidR="003F15B6" w:rsidRPr="002C5074">
        <w:rPr>
          <w:lang w:val="en-US"/>
        </w:rPr>
        <w:t>,</w:t>
      </w:r>
      <w:r w:rsidRPr="002C5074">
        <w:rPr>
          <w:lang w:val="en-US"/>
        </w:rPr>
        <w:t xml:space="preserve"> </w:t>
      </w:r>
      <w:r w:rsidR="00311F1D" w:rsidRPr="002C5074">
        <w:rPr>
          <w:lang w:val="en-US"/>
        </w:rPr>
        <w:t>its associated timestamp is updated. When eviction is triggered</w:t>
      </w:r>
      <w:r w:rsidR="00922408" w:rsidRPr="002C5074">
        <w:rPr>
          <w:lang w:val="en-US"/>
        </w:rPr>
        <w:t>,</w:t>
      </w:r>
      <w:r w:rsidR="00311F1D" w:rsidRPr="002C5074">
        <w:rPr>
          <w:lang w:val="en-US"/>
        </w:rPr>
        <w:t xml:space="preserve"> we remove the </w:t>
      </w:r>
      <w:r w:rsidR="002C5074">
        <w:rPr>
          <w:lang w:val="en-US"/>
        </w:rPr>
        <w:t>items</w:t>
      </w:r>
      <w:r w:rsidR="00311F1D" w:rsidRPr="002C5074">
        <w:rPr>
          <w:lang w:val="en-US"/>
        </w:rPr>
        <w:t xml:space="preserve"> with the oldest timestamp. </w:t>
      </w:r>
    </w:p>
    <w:p w14:paraId="6DB20312" w14:textId="1701E16E" w:rsidR="007C1568" w:rsidRPr="002C5074" w:rsidRDefault="007C1568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nother supported policy is 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>Time To Live</w:t>
      </w:r>
      <w:r w:rsidR="002C5074">
        <w:rPr>
          <w:lang w:val="en-US"/>
        </w:rPr>
        <w:t>,"</w:t>
      </w:r>
      <w:r w:rsidRPr="002C5074">
        <w:rPr>
          <w:lang w:val="en-US"/>
        </w:rPr>
        <w:t xml:space="preserve"> abbreviated </w:t>
      </w:r>
      <w:r w:rsidRPr="002C5074">
        <w:rPr>
          <w:b/>
          <w:bCs/>
          <w:lang w:val="en-US"/>
        </w:rPr>
        <w:t>TTL</w:t>
      </w:r>
      <w:r w:rsidRPr="002C5074">
        <w:rPr>
          <w:lang w:val="en-US"/>
        </w:rPr>
        <w:t xml:space="preserve">. The objects have a limited lifespan, and </w:t>
      </w:r>
      <w:r w:rsidR="004D4736">
        <w:rPr>
          <w:lang w:val="en-US"/>
        </w:rPr>
        <w:t>w</w:t>
      </w:r>
      <w:r w:rsidR="002C5074">
        <w:rPr>
          <w:lang w:val="en-US"/>
        </w:rPr>
        <w:t xml:space="preserve">e </w:t>
      </w:r>
      <w:r w:rsidRPr="002C5074">
        <w:rPr>
          <w:lang w:val="en-US"/>
        </w:rPr>
        <w:t>remove</w:t>
      </w:r>
      <w:r w:rsidR="002C5074">
        <w:rPr>
          <w:lang w:val="en-US"/>
        </w:rPr>
        <w:t xml:space="preserve"> them</w:t>
      </w:r>
      <w:r w:rsidRPr="002C5074">
        <w:rPr>
          <w:lang w:val="en-US"/>
        </w:rPr>
        <w:t xml:space="preserve"> when too old. </w:t>
      </w:r>
    </w:p>
    <w:bookmarkEnd w:id="127"/>
    <w:p w14:paraId="225E13A1" w14:textId="77777777" w:rsidR="002C5074" w:rsidRDefault="002C5074">
      <w:pPr>
        <w:rPr>
          <w:lang w:val="en-US"/>
        </w:rPr>
      </w:pPr>
      <w:r>
        <w:rPr>
          <w:lang w:val="en-US"/>
        </w:rPr>
        <w:br w:type="page"/>
      </w:r>
    </w:p>
    <w:p w14:paraId="4BA7E140" w14:textId="77777777" w:rsidR="00882E70" w:rsidRDefault="00882E70" w:rsidP="0008738D">
      <w:pPr>
        <w:rPr>
          <w:lang w:val="en-US"/>
        </w:rPr>
      </w:pPr>
    </w:p>
    <w:p w14:paraId="6137ED4D" w14:textId="7FE9E94B" w:rsidR="00311F1D" w:rsidRDefault="00311F1D" w:rsidP="0008738D">
      <w:pPr>
        <w:rPr>
          <w:lang w:val="en-US"/>
        </w:rPr>
      </w:pPr>
      <w:r>
        <w:rPr>
          <w:lang w:val="en-US"/>
        </w:rPr>
        <w:t xml:space="preserve">Using </w:t>
      </w:r>
      <w:r w:rsidR="007C1568">
        <w:rPr>
          <w:lang w:val="en-US"/>
        </w:rPr>
        <w:t>C</w:t>
      </w:r>
      <w:r>
        <w:rPr>
          <w:lang w:val="en-US"/>
        </w:rPr>
        <w:t xml:space="preserve">achalot as a distributed cache of this type is very easy. </w:t>
      </w:r>
    </w:p>
    <w:p w14:paraId="39977DA3" w14:textId="7D3D81C9" w:rsidR="00311F1D" w:rsidRDefault="00FC5ED9" w:rsidP="00FC5ED9">
      <w:pPr>
        <w:rPr>
          <w:lang w:val="en-US"/>
        </w:rPr>
      </w:pPr>
      <w:r>
        <w:rPr>
          <w:lang w:val="en-US"/>
        </w:rPr>
        <w:t>First</w:t>
      </w:r>
      <w:r w:rsidR="007C1568">
        <w:rPr>
          <w:lang w:val="en-US"/>
        </w:rPr>
        <w:t>,</w:t>
      </w:r>
      <w:r>
        <w:rPr>
          <w:lang w:val="en-US"/>
        </w:rPr>
        <w:t xml:space="preserve"> d</w:t>
      </w:r>
      <w:r w:rsidR="00311F1D" w:rsidRPr="00FC5ED9">
        <w:rPr>
          <w:lang w:val="en-US"/>
        </w:rPr>
        <w:t>isable persistence (by default</w:t>
      </w:r>
      <w:r w:rsidR="007C1568">
        <w:rPr>
          <w:lang w:val="en-US"/>
        </w:rPr>
        <w:t>,</w:t>
      </w:r>
      <w:r w:rsidR="00311F1D" w:rsidRPr="00FC5ED9">
        <w:rPr>
          <w:lang w:val="en-US"/>
        </w:rPr>
        <w:t xml:space="preserve"> it is enabled). On every node in the cluster</w:t>
      </w:r>
      <w:r w:rsidR="007C1568">
        <w:rPr>
          <w:lang w:val="en-US"/>
        </w:rPr>
        <w:t>,</w:t>
      </w:r>
      <w:r w:rsidR="00311F1D" w:rsidRPr="00FC5ED9">
        <w:rPr>
          <w:lang w:val="en-US"/>
        </w:rPr>
        <w:t xml:space="preserve"> there is a </w:t>
      </w:r>
    </w:p>
    <w:p w14:paraId="156CAB0F" w14:textId="77777777" w:rsidR="00882E70" w:rsidRPr="00FC5ED9" w:rsidRDefault="00882E70" w:rsidP="00882E70">
      <w:pPr>
        <w:rPr>
          <w:lang w:val="en-US"/>
        </w:rPr>
      </w:pPr>
      <w:r w:rsidRPr="00FC5ED9">
        <w:rPr>
          <w:lang w:val="en-US"/>
        </w:rPr>
        <w:t xml:space="preserve">small configuration file called </w:t>
      </w:r>
      <w:r>
        <w:rPr>
          <w:lang w:val="en-US"/>
        </w:rPr>
        <w:t>“</w:t>
      </w:r>
      <w:proofErr w:type="spellStart"/>
      <w:r w:rsidRPr="00FC5ED9">
        <w:rPr>
          <w:b/>
          <w:lang w:val="en-US"/>
        </w:rPr>
        <w:t>node_</w:t>
      </w:r>
      <w:proofErr w:type="gramStart"/>
      <w:r w:rsidRPr="00FC5ED9">
        <w:rPr>
          <w:b/>
          <w:lang w:val="en-US"/>
        </w:rPr>
        <w:t>config.json</w:t>
      </w:r>
      <w:proofErr w:type="spellEnd"/>
      <w:proofErr w:type="gramEnd"/>
      <w:r>
        <w:rPr>
          <w:b/>
          <w:lang w:val="en-US"/>
        </w:rPr>
        <w:t>”</w:t>
      </w:r>
      <w:r w:rsidRPr="00FC5ED9">
        <w:rPr>
          <w:lang w:val="en-US"/>
        </w:rPr>
        <w:t xml:space="preserve">. It usually looks like </w:t>
      </w:r>
      <w:proofErr w:type="gramStart"/>
      <w:r w:rsidRPr="00FC5ED9">
        <w:rPr>
          <w:lang w:val="en-US"/>
        </w:rPr>
        <w:t>this</w:t>
      </w:r>
      <w:proofErr w:type="gramEnd"/>
    </w:p>
    <w:p w14:paraId="005EB45E" w14:textId="77777777" w:rsidR="00882E70" w:rsidRPr="00747E6C" w:rsidRDefault="00882E70" w:rsidP="00882E70">
      <w:pPr>
        <w:pStyle w:val="Code"/>
        <w:framePr w:wrap="around" w:hAnchor="page" w:x="736" w:y="70"/>
      </w:pPr>
      <w:r w:rsidRPr="00747E6C">
        <w:t>{</w:t>
      </w:r>
    </w:p>
    <w:p w14:paraId="4C3A1E6A" w14:textId="77777777" w:rsidR="00882E70" w:rsidRPr="00747E6C" w:rsidRDefault="00882E70" w:rsidP="00882E70">
      <w:pPr>
        <w:pStyle w:val="Code"/>
        <w:framePr w:wrap="around" w:hAnchor="page" w:x="736" w:y="70"/>
      </w:pPr>
      <w:r w:rsidRPr="00747E6C">
        <w:t xml:space="preserve">  "IsPersistent": true,</w:t>
      </w:r>
    </w:p>
    <w:p w14:paraId="6CAD9F0D" w14:textId="77777777" w:rsidR="00882E70" w:rsidRPr="00747E6C" w:rsidRDefault="00882E70" w:rsidP="00882E70">
      <w:pPr>
        <w:pStyle w:val="Code"/>
        <w:framePr w:wrap="around" w:hAnchor="page" w:x="736" w:y="70"/>
      </w:pPr>
      <w:r w:rsidRPr="00747E6C">
        <w:t xml:space="preserve">  "ClusterName": "test",</w:t>
      </w:r>
    </w:p>
    <w:p w14:paraId="5BBB9614" w14:textId="77777777" w:rsidR="00882E70" w:rsidRPr="00747E6C" w:rsidRDefault="00882E70" w:rsidP="00882E70">
      <w:pPr>
        <w:pStyle w:val="Code"/>
        <w:framePr w:wrap="around" w:hAnchor="page" w:x="736" w:y="70"/>
      </w:pPr>
      <w:r w:rsidRPr="00747E6C">
        <w:t xml:space="preserve">  "TcpPort": </w:t>
      </w:r>
      <w:r>
        <w:t>48401</w:t>
      </w:r>
      <w:r w:rsidRPr="00747E6C">
        <w:t>,</w:t>
      </w:r>
    </w:p>
    <w:p w14:paraId="46796DE2" w14:textId="77777777" w:rsidR="00882E70" w:rsidRPr="00747E6C" w:rsidRDefault="00882E70" w:rsidP="00882E70">
      <w:pPr>
        <w:pStyle w:val="Code"/>
        <w:framePr w:wrap="around" w:hAnchor="page" w:x="736" w:y="70"/>
      </w:pPr>
      <w:r w:rsidRPr="00747E6C">
        <w:t xml:space="preserve">  "DataPath": "root" </w:t>
      </w:r>
    </w:p>
    <w:p w14:paraId="3B79512A" w14:textId="77777777" w:rsidR="00882E70" w:rsidRPr="00747E6C" w:rsidRDefault="00882E70" w:rsidP="00882E70">
      <w:pPr>
        <w:pStyle w:val="Code"/>
        <w:framePr w:wrap="around" w:hAnchor="page" w:x="736" w:y="70"/>
      </w:pPr>
      <w:r w:rsidRPr="00747E6C">
        <w:t>}</w:t>
      </w:r>
    </w:p>
    <w:p w14:paraId="799003BE" w14:textId="77777777" w:rsidR="00882E70" w:rsidRPr="00FC5ED9" w:rsidRDefault="00882E70" w:rsidP="00FC5ED9">
      <w:pPr>
        <w:rPr>
          <w:lang w:val="en-US"/>
        </w:rPr>
      </w:pPr>
    </w:p>
    <w:p w14:paraId="2AEFA445" w14:textId="382B9ED6" w:rsidR="0008738D" w:rsidRPr="0008738D" w:rsidRDefault="00747E6C" w:rsidP="0008738D">
      <w:pPr>
        <w:rPr>
          <w:lang w:val="en-US"/>
        </w:rPr>
      </w:pPr>
      <w:r>
        <w:rPr>
          <w:lang w:val="en-US"/>
        </w:rPr>
        <w:t xml:space="preserve">To switch a cluster to pure cache mode, simply set </w:t>
      </w:r>
      <w:r w:rsidRPr="00877F56">
        <w:rPr>
          <w:b/>
          <w:lang w:val="en-US"/>
        </w:rPr>
        <w:t>IsPersistent</w:t>
      </w:r>
      <w:r>
        <w:rPr>
          <w:lang w:val="en-US"/>
        </w:rPr>
        <w:t xml:space="preserve"> to false on all the nodes. </w:t>
      </w:r>
      <w:r w:rsidRPr="00877F56">
        <w:rPr>
          <w:b/>
          <w:lang w:val="en-US"/>
        </w:rPr>
        <w:t>DataPath</w:t>
      </w:r>
      <w:r>
        <w:rPr>
          <w:lang w:val="en-US"/>
        </w:rPr>
        <w:t xml:space="preserve"> will be ignored in this case</w:t>
      </w:r>
      <w:r w:rsidR="00882E70">
        <w:rPr>
          <w:lang w:val="en-US"/>
        </w:rPr>
        <w:t>.</w:t>
      </w:r>
    </w:p>
    <w:p w14:paraId="467DA68F" w14:textId="3E31F607" w:rsidR="00FC5ED9" w:rsidRDefault="00FC5ED9">
      <w:pPr>
        <w:rPr>
          <w:lang w:val="en-US"/>
        </w:rPr>
      </w:pPr>
      <w:r>
        <w:rPr>
          <w:lang w:val="en-US"/>
        </w:rPr>
        <w:t xml:space="preserve">Each </w:t>
      </w:r>
      <w:r w:rsidR="00B01532">
        <w:rPr>
          <w:lang w:val="en-US"/>
        </w:rPr>
        <w:t>collection</w:t>
      </w:r>
      <w:r>
        <w:rPr>
          <w:lang w:val="en-US"/>
        </w:rPr>
        <w:t xml:space="preserve"> </w:t>
      </w:r>
      <w:r w:rsidR="00DA63DF">
        <w:rPr>
          <w:lang w:val="en-US"/>
        </w:rPr>
        <w:t xml:space="preserve">can have a specific eviction </w:t>
      </w:r>
      <w:r>
        <w:rPr>
          <w:lang w:val="en-US"/>
        </w:rPr>
        <w:t>policy (or none).</w:t>
      </w:r>
      <w:r w:rsidR="007C1568">
        <w:rPr>
          <w:lang w:val="en-US"/>
        </w:rPr>
        <w:t xml:space="preserve"> The possible values in the current version are: </w:t>
      </w:r>
      <w:r w:rsidR="007C1568" w:rsidRPr="007C1568">
        <w:rPr>
          <w:b/>
          <w:bCs/>
          <w:lang w:val="en-US"/>
        </w:rPr>
        <w:t>None</w:t>
      </w:r>
      <w:r w:rsidR="007C1568">
        <w:rPr>
          <w:lang w:val="en-US"/>
        </w:rPr>
        <w:t xml:space="preserve">, </w:t>
      </w:r>
      <w:r w:rsidR="007C1568" w:rsidRPr="007C1568">
        <w:rPr>
          <w:b/>
          <w:bCs/>
          <w:lang w:val="en-US"/>
        </w:rPr>
        <w:t>LeastRecentlyUsed</w:t>
      </w:r>
      <w:r w:rsidR="004D4736">
        <w:rPr>
          <w:b/>
          <w:bCs/>
          <w:lang w:val="en-US"/>
        </w:rPr>
        <w:t>,</w:t>
      </w:r>
      <w:r w:rsidR="007C1568">
        <w:rPr>
          <w:lang w:val="en-US"/>
        </w:rPr>
        <w:t xml:space="preserve"> and </w:t>
      </w:r>
      <w:r w:rsidR="007C1568" w:rsidRPr="007C1568">
        <w:rPr>
          <w:b/>
          <w:bCs/>
          <w:lang w:val="en-US"/>
        </w:rPr>
        <w:t>TimeToLive</w:t>
      </w:r>
      <w:r w:rsidR="007C1568">
        <w:rPr>
          <w:lang w:val="en-US"/>
        </w:rPr>
        <w:t xml:space="preserve"> </w:t>
      </w:r>
    </w:p>
    <w:p w14:paraId="5D6B9E54" w14:textId="77777777" w:rsidR="00FC5ED9" w:rsidRDefault="00FC5ED9" w:rsidP="00FC5ED9">
      <w:pPr>
        <w:rPr>
          <w:lang w:val="en-US"/>
        </w:rPr>
      </w:pPr>
      <w:r>
        <w:rPr>
          <w:lang w:val="en-US"/>
        </w:rPr>
        <w:t xml:space="preserve">Every </w:t>
      </w:r>
      <w:r w:rsidR="00144E49">
        <w:rPr>
          <w:lang w:val="en-US"/>
        </w:rPr>
        <w:t xml:space="preserve">decent </w:t>
      </w:r>
      <w:r>
        <w:rPr>
          <w:lang w:val="en-US"/>
        </w:rPr>
        <w:t xml:space="preserve">distributed cache </w:t>
      </w:r>
      <w:r w:rsidR="00144E49">
        <w:rPr>
          <w:lang w:val="en-US"/>
        </w:rPr>
        <w:t>on the market</w:t>
      </w:r>
      <w:r>
        <w:rPr>
          <w:lang w:val="en-US"/>
        </w:rPr>
        <w:t xml:space="preserve"> can do this. But Cachalot can do much more. </w:t>
      </w:r>
    </w:p>
    <w:p w14:paraId="525E009B" w14:textId="77777777" w:rsidR="007C1568" w:rsidRDefault="007C156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535008EA" w14:textId="77777777" w:rsidR="00882E70" w:rsidRDefault="00882E70" w:rsidP="006D10AC">
      <w:pPr>
        <w:pStyle w:val="Titre2"/>
        <w:rPr>
          <w:lang w:val="en-US"/>
        </w:rPr>
      </w:pPr>
      <w:bookmarkStart w:id="129" w:name="_Toc152615445"/>
      <w:bookmarkStart w:id="130" w:name="OLE_LINK87"/>
    </w:p>
    <w:p w14:paraId="04A5E951" w14:textId="7C7944C4" w:rsidR="006D10AC" w:rsidRDefault="00FC5ED9" w:rsidP="006D10AC">
      <w:pPr>
        <w:pStyle w:val="Titre2"/>
        <w:rPr>
          <w:lang w:val="en-US"/>
        </w:rPr>
      </w:pPr>
      <w:r>
        <w:rPr>
          <w:lang w:val="en-US"/>
        </w:rPr>
        <w:t xml:space="preserve">Serving </w:t>
      </w:r>
      <w:r w:rsidR="006D10AC">
        <w:rPr>
          <w:lang w:val="en-US"/>
        </w:rPr>
        <w:t>complex queries from a cache</w:t>
      </w:r>
      <w:bookmarkEnd w:id="129"/>
      <w:r w:rsidR="006D10AC">
        <w:rPr>
          <w:lang w:val="en-US"/>
        </w:rPr>
        <w:t xml:space="preserve"> </w:t>
      </w:r>
    </w:p>
    <w:p w14:paraId="6BF47202" w14:textId="77777777" w:rsidR="006D10AC" w:rsidRPr="006D10AC" w:rsidRDefault="006D10AC" w:rsidP="006D10AC">
      <w:pPr>
        <w:rPr>
          <w:lang w:val="en-US"/>
        </w:rPr>
      </w:pPr>
    </w:p>
    <w:p w14:paraId="1BC6AFAA" w14:textId="79F9D69A" w:rsidR="006D10AC" w:rsidRDefault="006D10AC">
      <w:pPr>
        <w:rPr>
          <w:lang w:val="en-US"/>
        </w:rPr>
      </w:pPr>
      <w:r>
        <w:rPr>
          <w:lang w:val="en-US"/>
        </w:rPr>
        <w:t xml:space="preserve">The </w:t>
      </w:r>
      <w:r w:rsidR="00144E49">
        <w:rPr>
          <w:lang w:val="en-US"/>
        </w:rPr>
        <w:t>single-object access mode</w:t>
      </w:r>
      <w:r>
        <w:rPr>
          <w:lang w:val="en-US"/>
        </w:rPr>
        <w:t xml:space="preserve"> is </w:t>
      </w:r>
      <w:r w:rsidR="002C5074">
        <w:rPr>
          <w:lang w:val="en-US"/>
        </w:rPr>
        <w:t>help</w:t>
      </w:r>
      <w:r>
        <w:rPr>
          <w:lang w:val="en-US"/>
        </w:rPr>
        <w:t>ful in some real-world cases like storing session information for websites, partially filled forms</w:t>
      </w:r>
      <w:r w:rsidR="00BB3DD4">
        <w:rPr>
          <w:lang w:val="en-US"/>
        </w:rPr>
        <w:t>, blog articles</w:t>
      </w:r>
      <w:r w:rsidR="007C1568">
        <w:rPr>
          <w:lang w:val="en-US"/>
        </w:rPr>
        <w:t>,</w:t>
      </w:r>
      <w:r>
        <w:rPr>
          <w:lang w:val="en-US"/>
        </w:rPr>
        <w:t xml:space="preserve"> and much more.</w:t>
      </w:r>
    </w:p>
    <w:p w14:paraId="304DC6D4" w14:textId="00AAD5AC" w:rsidR="006D10AC" w:rsidRDefault="006D10AC">
      <w:pPr>
        <w:rPr>
          <w:lang w:val="en-US"/>
        </w:rPr>
      </w:pPr>
      <w:r>
        <w:rPr>
          <w:lang w:val="en-US"/>
        </w:rPr>
        <w:t>But sometimes</w:t>
      </w:r>
      <w:r w:rsidR="002C5074">
        <w:rPr>
          <w:lang w:val="en-US"/>
        </w:rPr>
        <w:t>,</w:t>
      </w:r>
      <w:r>
        <w:rPr>
          <w:lang w:val="en-US"/>
        </w:rPr>
        <w:t xml:space="preserve"> we need to retrieve a collection of objects from a cache with a </w:t>
      </w:r>
      <w:r w:rsidR="00BB3DD4">
        <w:rPr>
          <w:lang w:val="en-US"/>
        </w:rPr>
        <w:t>SQL-</w:t>
      </w:r>
      <w:r w:rsidR="00AC637F">
        <w:rPr>
          <w:lang w:val="en-US"/>
        </w:rPr>
        <w:t>like</w:t>
      </w:r>
      <w:r>
        <w:rPr>
          <w:lang w:val="en-US"/>
        </w:rPr>
        <w:t xml:space="preserve"> </w:t>
      </w:r>
      <w:r w:rsidR="00AC637F">
        <w:rPr>
          <w:lang w:val="en-US"/>
        </w:rPr>
        <w:t>query.</w:t>
      </w:r>
      <w:r>
        <w:rPr>
          <w:lang w:val="en-US"/>
        </w:rPr>
        <w:t xml:space="preserve"> </w:t>
      </w:r>
    </w:p>
    <w:p w14:paraId="32D18417" w14:textId="415AD2D1" w:rsidR="00922408" w:rsidRDefault="004D4736">
      <w:pPr>
        <w:rPr>
          <w:lang w:val="en-US"/>
        </w:rPr>
      </w:pPr>
      <w:r>
        <w:rPr>
          <w:lang w:val="en-US"/>
        </w:rPr>
        <w:t>W</w:t>
      </w:r>
      <w:r w:rsidR="00922408">
        <w:rPr>
          <w:lang w:val="en-US"/>
        </w:rPr>
        <w:t xml:space="preserve">e would like the cache to return a result only if it can </w:t>
      </w:r>
      <w:r w:rsidR="00AC637F">
        <w:rPr>
          <w:lang w:val="en-US"/>
        </w:rPr>
        <w:t>guarantee</w:t>
      </w:r>
      <w:r w:rsidR="00922408">
        <w:rPr>
          <w:lang w:val="en-US"/>
        </w:rPr>
        <w:t xml:space="preserve"> that </w:t>
      </w:r>
      <w:r w:rsidR="00922408" w:rsidRPr="00B01532">
        <w:rPr>
          <w:lang w:val="en-US"/>
        </w:rPr>
        <w:t>all</w:t>
      </w:r>
      <w:r w:rsidR="00922408">
        <w:rPr>
          <w:lang w:val="en-US"/>
        </w:rPr>
        <w:t xml:space="preserve"> the data concerned by the query is available</w:t>
      </w:r>
      <w:r w:rsidR="00AC637F">
        <w:rPr>
          <w:lang w:val="en-US"/>
        </w:rPr>
        <w:t>.</w:t>
      </w:r>
    </w:p>
    <w:p w14:paraId="2AC52E5D" w14:textId="77777777" w:rsidR="006D10AC" w:rsidRDefault="006D10AC">
      <w:pPr>
        <w:rPr>
          <w:b/>
          <w:lang w:val="en-US"/>
        </w:rPr>
      </w:pPr>
      <w:r>
        <w:rPr>
          <w:lang w:val="en-US"/>
        </w:rPr>
        <w:t xml:space="preserve">The obvious issue here is: </w:t>
      </w:r>
      <w:r w:rsidRPr="002C5074">
        <w:rPr>
          <w:bCs/>
          <w:highlight w:val="yellow"/>
          <w:lang w:val="en-US"/>
        </w:rPr>
        <w:t>How do we know if all data is available in the cache?</w:t>
      </w:r>
    </w:p>
    <w:p w14:paraId="69906E9D" w14:textId="77777777" w:rsidR="00403EBF" w:rsidRDefault="00403EBF" w:rsidP="00403EBF">
      <w:pPr>
        <w:pStyle w:val="Titre3"/>
        <w:rPr>
          <w:lang w:val="en-US"/>
        </w:rPr>
      </w:pPr>
    </w:p>
    <w:p w14:paraId="64F06C27" w14:textId="57022BCE" w:rsidR="00403EBF" w:rsidRDefault="00403EBF" w:rsidP="00403EBF">
      <w:pPr>
        <w:pStyle w:val="Titre3"/>
        <w:rPr>
          <w:lang w:val="en-US"/>
        </w:rPr>
      </w:pPr>
      <w:bookmarkStart w:id="131" w:name="_Toc152615446"/>
      <w:r>
        <w:rPr>
          <w:lang w:val="en-US"/>
        </w:rPr>
        <w:t xml:space="preserve">First case: all data in the database is </w:t>
      </w:r>
      <w:r w:rsidR="007C1568">
        <w:rPr>
          <w:lang w:val="en-US"/>
        </w:rPr>
        <w:t>available</w:t>
      </w:r>
      <w:r>
        <w:rPr>
          <w:lang w:val="en-US"/>
        </w:rPr>
        <w:t xml:space="preserve"> in the </w:t>
      </w:r>
      <w:bookmarkEnd w:id="131"/>
      <w:r w:rsidR="00A623A5">
        <w:rPr>
          <w:lang w:val="en-US"/>
        </w:rPr>
        <w:t>cache.</w:t>
      </w:r>
    </w:p>
    <w:p w14:paraId="7671FC51" w14:textId="77777777" w:rsidR="00403EBF" w:rsidRPr="00403EBF" w:rsidRDefault="00403EBF" w:rsidP="00403EBF">
      <w:pPr>
        <w:rPr>
          <w:lang w:val="en-US"/>
        </w:rPr>
      </w:pPr>
    </w:p>
    <w:p w14:paraId="0DE99BB3" w14:textId="575D38B6" w:rsidR="00922408" w:rsidRDefault="00922408">
      <w:pPr>
        <w:rPr>
          <w:lang w:val="en-US"/>
        </w:rPr>
      </w:pPr>
      <w:r>
        <w:rPr>
          <w:lang w:val="en-US"/>
        </w:rPr>
        <w:t>In the simplest case</w:t>
      </w:r>
      <w:r w:rsidR="00144E49">
        <w:rPr>
          <w:lang w:val="en-US"/>
        </w:rPr>
        <w:t>,</w:t>
      </w:r>
      <w:r>
        <w:rPr>
          <w:lang w:val="en-US"/>
        </w:rPr>
        <w:t xml:space="preserve"> we can guarantee that all d</w:t>
      </w:r>
      <w:r w:rsidR="00AC637F">
        <w:rPr>
          <w:lang w:val="en-US"/>
        </w:rPr>
        <w:t xml:space="preserve">ata </w:t>
      </w:r>
      <w:r w:rsidR="00144E49">
        <w:rPr>
          <w:lang w:val="en-US"/>
        </w:rPr>
        <w:t xml:space="preserve">in the database </w:t>
      </w:r>
      <w:r w:rsidR="00AC637F">
        <w:rPr>
          <w:lang w:val="en-US"/>
        </w:rPr>
        <w:t xml:space="preserve">is </w:t>
      </w:r>
      <w:r w:rsidR="00144E49">
        <w:rPr>
          <w:lang w:val="en-US"/>
        </w:rPr>
        <w:t xml:space="preserve">also </w:t>
      </w:r>
      <w:r w:rsidR="00AC637F">
        <w:rPr>
          <w:lang w:val="en-US"/>
        </w:rPr>
        <w:t xml:space="preserve">in the cache. </w:t>
      </w:r>
      <w:r w:rsidR="007C1568">
        <w:rPr>
          <w:lang w:val="en-US"/>
        </w:rPr>
        <w:t>It</w:t>
      </w:r>
      <w:r w:rsidR="00144E49">
        <w:rPr>
          <w:lang w:val="en-US"/>
        </w:rPr>
        <w:t xml:space="preserve"> requires that RAM is available for all the data in the database. </w:t>
      </w:r>
    </w:p>
    <w:p w14:paraId="5606E7A2" w14:textId="3269E809" w:rsidR="00AC637F" w:rsidRDefault="00144E49">
      <w:pPr>
        <w:rPr>
          <w:lang w:val="en-US"/>
        </w:rPr>
      </w:pPr>
      <w:r>
        <w:rPr>
          <w:lang w:val="en-US"/>
        </w:rPr>
        <w:t>The cache is either preloaded by an external component (for example</w:t>
      </w:r>
      <w:r w:rsidR="007C1568">
        <w:rPr>
          <w:lang w:val="en-US"/>
        </w:rPr>
        <w:t>,</w:t>
      </w:r>
      <w:r>
        <w:rPr>
          <w:lang w:val="en-US"/>
        </w:rPr>
        <w:t xml:space="preserve"> each morning) or lazily loaded when we first access it.</w:t>
      </w:r>
    </w:p>
    <w:p w14:paraId="6ACC3672" w14:textId="2456A36C" w:rsidR="006D10AC" w:rsidRDefault="00AC637F">
      <w:pPr>
        <w:rPr>
          <w:lang w:val="en-US"/>
        </w:rPr>
      </w:pPr>
      <w:r w:rsidRPr="00AC637F">
        <w:rPr>
          <w:lang w:val="en-US"/>
        </w:rPr>
        <w:t>Two</w:t>
      </w:r>
      <w:r w:rsidR="00B01532">
        <w:rPr>
          <w:lang w:val="en-US"/>
        </w:rPr>
        <w:t xml:space="preserve"> </w:t>
      </w:r>
      <w:r w:rsidRPr="00AC637F">
        <w:rPr>
          <w:lang w:val="en-US"/>
        </w:rPr>
        <w:t xml:space="preserve">methods </w:t>
      </w:r>
      <w:r>
        <w:rPr>
          <w:lang w:val="en-US"/>
        </w:rPr>
        <w:t xml:space="preserve">are available </w:t>
      </w:r>
      <w:r w:rsidR="002C5074">
        <w:rPr>
          <w:lang w:val="en-US"/>
        </w:rPr>
        <w:t>i</w:t>
      </w:r>
      <w:r>
        <w:rPr>
          <w:lang w:val="en-US"/>
        </w:rPr>
        <w:t xml:space="preserve">n the </w:t>
      </w:r>
      <w:r w:rsidRPr="00AC637F">
        <w:rPr>
          <w:b/>
          <w:lang w:val="en-US"/>
        </w:rPr>
        <w:t>DataSource</w:t>
      </w:r>
      <w:r>
        <w:rPr>
          <w:lang w:val="en-US"/>
        </w:rPr>
        <w:t xml:space="preserve"> class to manage this use</w:t>
      </w:r>
      <w:r w:rsidR="002C5074">
        <w:rPr>
          <w:lang w:val="en-US"/>
        </w:rPr>
        <w:t xml:space="preserve"> </w:t>
      </w:r>
      <w:r>
        <w:rPr>
          <w:lang w:val="en-US"/>
        </w:rPr>
        <w:t>case.</w:t>
      </w:r>
    </w:p>
    <w:p w14:paraId="3751AAC7" w14:textId="016054B2" w:rsidR="00403EBF" w:rsidRPr="002C5074" w:rsidRDefault="00C34246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 </w:t>
      </w:r>
      <w:r w:rsidR="00403EBF" w:rsidRPr="002C5074">
        <w:rPr>
          <w:lang w:val="en-US"/>
        </w:rPr>
        <w:t>LINQ</w:t>
      </w:r>
      <w:r w:rsidRPr="002C5074">
        <w:rPr>
          <w:lang w:val="en-US"/>
        </w:rPr>
        <w:t xml:space="preserve"> extension: </w:t>
      </w:r>
      <w:r w:rsidR="00E67437" w:rsidRPr="0076202D">
        <w:rPr>
          <w:b/>
          <w:bCs/>
          <w:lang w:val="en-US"/>
        </w:rPr>
        <w:t>OnlyIfComplete</w:t>
      </w:r>
      <w:r w:rsidR="00403EBF" w:rsidRPr="002C5074">
        <w:rPr>
          <w:lang w:val="en-US"/>
        </w:rPr>
        <w:t>. When we insert this method in a LINQ command pipeline</w:t>
      </w:r>
      <w:r w:rsidR="007C1568" w:rsidRPr="002C5074">
        <w:rPr>
          <w:lang w:val="en-US"/>
        </w:rPr>
        <w:t>,</w:t>
      </w:r>
      <w:r w:rsidR="00403EBF" w:rsidRPr="002C5074">
        <w:rPr>
          <w:lang w:val="en-US"/>
        </w:rPr>
        <w:t xml:space="preserve"> it will modify the behavior of the data source. It returns an </w:t>
      </w:r>
      <w:r w:rsidR="00403EBF" w:rsidRPr="002C5074">
        <w:rPr>
          <w:b/>
          <w:lang w:val="en-US"/>
        </w:rPr>
        <w:t>IEnumerable</w:t>
      </w:r>
      <w:r w:rsidR="00403EBF" w:rsidRPr="002C5074">
        <w:rPr>
          <w:lang w:val="en-US"/>
        </w:rPr>
        <w:t xml:space="preserve"> only if all data is available</w:t>
      </w:r>
      <w:r w:rsidR="007C1568" w:rsidRPr="002C5074">
        <w:rPr>
          <w:lang w:val="en-US"/>
        </w:rPr>
        <w:t>,</w:t>
      </w:r>
      <w:r w:rsidR="00403EBF" w:rsidRPr="002C5074">
        <w:rPr>
          <w:lang w:val="en-US"/>
        </w:rPr>
        <w:t xml:space="preserve"> and it throws an exception otherwise.</w:t>
      </w:r>
    </w:p>
    <w:p w14:paraId="53115568" w14:textId="225D1A0C" w:rsidR="00E67437" w:rsidRPr="002C5074" w:rsidRDefault="00E67437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 </w:t>
      </w:r>
      <w:r w:rsidR="00B01532">
        <w:rPr>
          <w:lang w:val="en-US"/>
        </w:rPr>
        <w:t xml:space="preserve">method used </w:t>
      </w:r>
      <w:r w:rsidRPr="002C5074">
        <w:rPr>
          <w:lang w:val="en-US"/>
        </w:rPr>
        <w:t>to declare that all data is available</w:t>
      </w:r>
      <w:r w:rsidR="00403EBF" w:rsidRPr="002C5074">
        <w:rPr>
          <w:lang w:val="en-US"/>
        </w:rPr>
        <w:t xml:space="preserve"> for a given data type: </w:t>
      </w:r>
      <w:r w:rsidR="00403EBF" w:rsidRPr="002C5074">
        <w:rPr>
          <w:b/>
          <w:lang w:val="en-US"/>
        </w:rPr>
        <w:t>DeclareFullyLoaded</w:t>
      </w:r>
      <w:r w:rsidR="002C5074">
        <w:rPr>
          <w:b/>
          <w:lang w:val="en-US"/>
        </w:rPr>
        <w:t>.</w:t>
      </w:r>
      <w:r w:rsidR="00403EBF" w:rsidRPr="002C5074">
        <w:rPr>
          <w:lang w:val="en-US"/>
        </w:rPr>
        <w:t xml:space="preserve"> </w:t>
      </w:r>
    </w:p>
    <w:bookmarkEnd w:id="130"/>
    <w:p w14:paraId="5B064AB3" w14:textId="77777777" w:rsidR="00E67437" w:rsidRDefault="00E67437">
      <w:pPr>
        <w:rPr>
          <w:lang w:val="en-US"/>
        </w:rPr>
      </w:pPr>
    </w:p>
    <w:p w14:paraId="1B6C9FA7" w14:textId="77777777" w:rsidR="00DA63DF" w:rsidRDefault="00DA63DF">
      <w:pPr>
        <w:rPr>
          <w:lang w:val="en-US"/>
        </w:rPr>
      </w:pPr>
      <w:r>
        <w:rPr>
          <w:lang w:val="en-US"/>
        </w:rPr>
        <w:br w:type="page"/>
      </w:r>
    </w:p>
    <w:p w14:paraId="122088B6" w14:textId="77777777" w:rsidR="00882E70" w:rsidRDefault="00882E70">
      <w:pPr>
        <w:rPr>
          <w:lang w:val="en-US"/>
        </w:rPr>
      </w:pPr>
      <w:bookmarkStart w:id="132" w:name="OLE_LINK88"/>
    </w:p>
    <w:p w14:paraId="7BA7FD19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highlight w:val="white"/>
        </w:rPr>
      </w:pPr>
      <w:bookmarkStart w:id="133" w:name="OLE_LINK89"/>
      <w:bookmarkStart w:id="134" w:name="OLE_LINK90"/>
      <w:bookmarkStart w:id="135" w:name="OLE_LINK91"/>
      <w:bookmarkStart w:id="136" w:name="_Hlk86785849"/>
      <w:bookmarkStart w:id="137" w:name="_Hlk86785850"/>
      <w:r>
        <w:rPr>
          <w:highlight w:val="white"/>
        </w:rPr>
        <w:t xml:space="preserve">var dataSource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ProductEvent</w:t>
      </w:r>
      <w:r>
        <w:rPr>
          <w:b/>
          <w:bCs/>
          <w:color w:val="000080"/>
          <w:highlight w:val="white"/>
        </w:rPr>
        <w:t>&gt;();</w:t>
      </w:r>
    </w:p>
    <w:p w14:paraId="76A5A68F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highlight w:val="white"/>
        </w:rPr>
      </w:pP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utMany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events</w:t>
      </w:r>
      <w:r>
        <w:rPr>
          <w:b/>
          <w:bCs/>
          <w:color w:val="000080"/>
          <w:highlight w:val="white"/>
        </w:rPr>
        <w:t>);</w:t>
      </w:r>
    </w:p>
    <w:p w14:paraId="4BF3AD2A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color w:val="008000"/>
          <w:highlight w:val="white"/>
        </w:rPr>
      </w:pPr>
      <w:r>
        <w:rPr>
          <w:color w:val="008000"/>
          <w:highlight w:val="white"/>
        </w:rPr>
        <w:t>// here an exception will be thrown</w:t>
      </w:r>
    </w:p>
    <w:p w14:paraId="5E470FC7" w14:textId="77777777" w:rsidR="00882E70" w:rsidRPr="00B01532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b/>
          <w:bCs/>
          <w:color w:val="000080"/>
          <w:highlight w:val="white"/>
        </w:rPr>
      </w:pPr>
      <w:r>
        <w:rPr>
          <w:highlight w:val="white"/>
        </w:rPr>
        <w:t>Asser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hrows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CacheException</w:t>
      </w:r>
      <w:r>
        <w:rPr>
          <w:b/>
          <w:bCs/>
          <w:color w:val="000080"/>
          <w:highlight w:val="white"/>
        </w:rPr>
        <w:t>&gt;((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=&gt;</w:t>
      </w:r>
    </w:p>
    <w:p w14:paraId="6735383B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b/>
          <w:bCs/>
          <w:color w:val="000080"/>
          <w:highlight w:val="white"/>
        </w:rPr>
      </w:pP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7FBB21B2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ind w:firstLine="708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e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EventType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FIXING"</w:t>
      </w:r>
      <w:r>
        <w:rPr>
          <w:b/>
          <w:bCs/>
          <w:color w:val="000080"/>
          <w:highlight w:val="white"/>
        </w:rPr>
        <w:t>)</w:t>
      </w:r>
    </w:p>
    <w:p w14:paraId="4908A9F1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 w:rsidRPr="00624AC4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</w:t>
      </w:r>
    </w:p>
    <w:p w14:paraId="6C6C5B30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ind w:firstLine="708"/>
        <w:rPr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p w14:paraId="13F33C12" w14:textId="77777777" w:rsidR="00882E70" w:rsidRPr="004257E9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highlight w:val="white"/>
        </w:rPr>
      </w:pPr>
      <w:r>
        <w:rPr>
          <w:b/>
          <w:bCs/>
          <w:color w:val="000080"/>
          <w:highlight w:val="white"/>
        </w:rPr>
        <w:t>);</w:t>
      </w:r>
    </w:p>
    <w:p w14:paraId="75544D49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color w:val="008000"/>
          <w:highlight w:val="white"/>
        </w:rPr>
      </w:pPr>
      <w:r>
        <w:rPr>
          <w:color w:val="008000"/>
          <w:highlight w:val="white"/>
        </w:rPr>
        <w:t>// declare that all data is available</w:t>
      </w:r>
    </w:p>
    <w:p w14:paraId="3E25E60D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highlight w:val="white"/>
        </w:rPr>
      </w:pP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.</w:t>
      </w:r>
      <w:r w:rsidRPr="00624AC4">
        <w:rPr>
          <w:color w:val="FF0000"/>
          <w:highlight w:val="white"/>
        </w:rPr>
        <w:t>DeclareFullyLoaded</w:t>
      </w:r>
      <w:r>
        <w:rPr>
          <w:b/>
          <w:bCs/>
          <w:color w:val="000080"/>
          <w:highlight w:val="white"/>
        </w:rPr>
        <w:t>();</w:t>
      </w:r>
    </w:p>
    <w:p w14:paraId="4EF7565D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color w:val="008000"/>
          <w:highlight w:val="white"/>
        </w:rPr>
      </w:pPr>
    </w:p>
    <w:p w14:paraId="01B91F3B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color w:val="008000"/>
          <w:highlight w:val="white"/>
        </w:rPr>
      </w:pPr>
      <w:r>
        <w:rPr>
          <w:color w:val="008000"/>
          <w:highlight w:val="white"/>
        </w:rPr>
        <w:t>// here it works fine</w:t>
      </w:r>
    </w:p>
    <w:p w14:paraId="35EFCE0F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highlight w:val="white"/>
        </w:rPr>
      </w:pPr>
      <w:r>
        <w:rPr>
          <w:highlight w:val="white"/>
        </w:rPr>
        <w:t xml:space="preserve">var fixing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dataSource</w:t>
      </w:r>
    </w:p>
    <w:p w14:paraId="4BC0F50F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 xml:space="preserve">e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EventType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FIXING"</w:t>
      </w:r>
      <w:r>
        <w:rPr>
          <w:b/>
          <w:bCs/>
          <w:color w:val="000080"/>
          <w:highlight w:val="white"/>
        </w:rPr>
        <w:t>)</w:t>
      </w:r>
    </w:p>
    <w:p w14:paraId="44862899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 w:rsidRPr="00624AC4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</w:t>
      </w:r>
    </w:p>
    <w:p w14:paraId="69D061DA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ind w:firstLine="708"/>
        <w:rPr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;</w:t>
      </w:r>
    </w:p>
    <w:p w14:paraId="7A46D417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highlight w:val="white"/>
        </w:rPr>
      </w:pPr>
      <w:r>
        <w:rPr>
          <w:highlight w:val="white"/>
        </w:rPr>
        <w:t>Asser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Greater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fixing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Count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</w:t>
      </w:r>
      <w:r>
        <w:rPr>
          <w:color w:val="FF8000"/>
          <w:highlight w:val="white"/>
        </w:rPr>
        <w:t>0</w:t>
      </w:r>
      <w:r>
        <w:rPr>
          <w:b/>
          <w:bCs/>
          <w:color w:val="000080"/>
          <w:highlight w:val="white"/>
        </w:rPr>
        <w:t>);</w:t>
      </w:r>
    </w:p>
    <w:p w14:paraId="0A4365C7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highlight w:val="white"/>
        </w:rPr>
      </w:pPr>
    </w:p>
    <w:p w14:paraId="56A43AAA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color w:val="008000"/>
          <w:highlight w:val="white"/>
        </w:rPr>
      </w:pPr>
      <w:r>
        <w:rPr>
          <w:color w:val="008000"/>
          <w:highlight w:val="white"/>
        </w:rPr>
        <w:t>// declare that data is not available again</w:t>
      </w:r>
    </w:p>
    <w:p w14:paraId="756B6E83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highlight w:val="white"/>
        </w:rPr>
      </w:pP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.</w:t>
      </w:r>
      <w:r w:rsidRPr="00624AC4">
        <w:rPr>
          <w:color w:val="FF0000"/>
          <w:highlight w:val="white"/>
        </w:rPr>
        <w:t>DeclareFullyLoaded</w:t>
      </w:r>
      <w:r>
        <w:rPr>
          <w:b/>
          <w:bCs/>
          <w:color w:val="000080"/>
          <w:highlight w:val="white"/>
        </w:rPr>
        <w:t>(</w:t>
      </w:r>
      <w:r>
        <w:rPr>
          <w:b/>
          <w:bCs/>
          <w:color w:val="0000FF"/>
          <w:highlight w:val="white"/>
        </w:rPr>
        <w:t>false</w:t>
      </w:r>
      <w:r>
        <w:rPr>
          <w:b/>
          <w:bCs/>
          <w:color w:val="000080"/>
          <w:highlight w:val="white"/>
        </w:rPr>
        <w:t>);</w:t>
      </w:r>
    </w:p>
    <w:p w14:paraId="357B80DD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highlight w:val="white"/>
        </w:rPr>
      </w:pPr>
    </w:p>
    <w:p w14:paraId="5E0B8011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color w:val="008000"/>
          <w:highlight w:val="white"/>
        </w:rPr>
      </w:pPr>
      <w:r>
        <w:rPr>
          <w:color w:val="008000"/>
          <w:highlight w:val="white"/>
        </w:rPr>
        <w:t>// an exception will be thrown again</w:t>
      </w:r>
    </w:p>
    <w:p w14:paraId="7A3CE796" w14:textId="77777777" w:rsidR="00882E70" w:rsidRPr="00B01532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b/>
          <w:bCs/>
          <w:color w:val="000080"/>
          <w:highlight w:val="white"/>
        </w:rPr>
      </w:pPr>
      <w:r>
        <w:rPr>
          <w:highlight w:val="white"/>
        </w:rPr>
        <w:t>Asser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hrows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CacheException</w:t>
      </w:r>
      <w:r>
        <w:rPr>
          <w:b/>
          <w:bCs/>
          <w:color w:val="000080"/>
          <w:highlight w:val="white"/>
        </w:rPr>
        <w:t>&gt;(()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=&gt;</w:t>
      </w:r>
    </w:p>
    <w:p w14:paraId="0D8D566A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rPr>
          <w:b/>
          <w:bCs/>
          <w:color w:val="000080"/>
          <w:highlight w:val="white"/>
        </w:rPr>
      </w:pP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0238C9CC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ind w:firstLine="708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e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EventType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FIXING"</w:t>
      </w:r>
      <w:r>
        <w:rPr>
          <w:b/>
          <w:bCs/>
          <w:color w:val="000080"/>
          <w:highlight w:val="white"/>
        </w:rPr>
        <w:t>)</w:t>
      </w:r>
    </w:p>
    <w:p w14:paraId="57A24DCE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 w:rsidRPr="00624AC4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</w:t>
      </w:r>
    </w:p>
    <w:p w14:paraId="088FC89C" w14:textId="77777777" w:rsidR="00882E70" w:rsidRDefault="00882E70" w:rsidP="00882E70">
      <w:pPr>
        <w:pStyle w:val="Code"/>
        <w:framePr w:w="9732" w:h="12560" w:hRule="exact" w:hSpace="180" w:vSpace="72" w:wrap="around" w:x="131" w:y="1003"/>
        <w:shd w:val="solid" w:color="FFFFFF" w:fill="FFFFFF"/>
        <w:ind w:firstLine="708"/>
        <w:rPr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p w14:paraId="0F0FBAF4" w14:textId="77777777" w:rsidR="00882E70" w:rsidRDefault="00882E70" w:rsidP="00882E70">
      <w:pPr>
        <w:framePr w:w="9732" w:h="12560" w:hRule="exact" w:hSpace="180" w:vSpace="72" w:wrap="around" w:vAnchor="text" w:hAnchor="text" w:x="131" w:y="1003"/>
        <w:shd w:val="solid" w:color="FFFFFF" w:fill="FFFFFF"/>
        <w:rPr>
          <w:b/>
          <w:bCs/>
          <w:color w:val="000080"/>
        </w:rPr>
      </w:pPr>
      <w:r>
        <w:rPr>
          <w:b/>
          <w:bCs/>
          <w:color w:val="000080"/>
          <w:highlight w:val="white"/>
        </w:rPr>
        <w:t>);</w:t>
      </w:r>
      <w:bookmarkEnd w:id="133"/>
      <w:bookmarkEnd w:id="134"/>
      <w:bookmarkEnd w:id="135"/>
      <w:bookmarkEnd w:id="136"/>
      <w:bookmarkEnd w:id="137"/>
    </w:p>
    <w:p w14:paraId="6983D18B" w14:textId="77777777" w:rsidR="00882E70" w:rsidRDefault="00882E70" w:rsidP="00882E70">
      <w:pPr>
        <w:framePr w:w="9732" w:h="12560" w:hRule="exact" w:hSpace="180" w:vSpace="72" w:wrap="around" w:vAnchor="text" w:hAnchor="text" w:x="131" w:y="1003"/>
        <w:shd w:val="solid" w:color="FFFFFF" w:fill="FFFFFF"/>
        <w:rPr>
          <w:b/>
          <w:bCs/>
          <w:color w:val="000080"/>
        </w:rPr>
      </w:pPr>
    </w:p>
    <w:p w14:paraId="010AB677" w14:textId="77777777" w:rsidR="00882E70" w:rsidRDefault="00882E70" w:rsidP="00882E70">
      <w:pPr>
        <w:framePr w:w="9732" w:h="12560" w:hRule="exact" w:hSpace="180" w:vSpace="72" w:wrap="around" w:vAnchor="text" w:hAnchor="text" w:x="131" w:y="1003"/>
        <w:shd w:val="solid" w:color="FFFFFF" w:fill="FFFFFF"/>
      </w:pPr>
    </w:p>
    <w:p w14:paraId="570C7443" w14:textId="68E38667" w:rsidR="00624AC4" w:rsidRDefault="00624AC4">
      <w:pPr>
        <w:rPr>
          <w:lang w:val="en-US"/>
        </w:rPr>
      </w:pPr>
      <w:r>
        <w:rPr>
          <w:lang w:val="en-US"/>
        </w:rPr>
        <w:t xml:space="preserve">Here is a code example extracted from </w:t>
      </w:r>
      <w:r w:rsidR="00AC2C02">
        <w:rPr>
          <w:lang w:val="en-US"/>
        </w:rPr>
        <w:t>a</w:t>
      </w:r>
      <w:r>
        <w:rPr>
          <w:lang w:val="en-US"/>
        </w:rPr>
        <w:t xml:space="preserve"> unit </w:t>
      </w:r>
      <w:proofErr w:type="gramStart"/>
      <w:r>
        <w:rPr>
          <w:lang w:val="en-US"/>
        </w:rPr>
        <w:t>test</w:t>
      </w:r>
      <w:proofErr w:type="gramEnd"/>
    </w:p>
    <w:p w14:paraId="20D98726" w14:textId="77777777" w:rsidR="00882E70" w:rsidRDefault="00882E70" w:rsidP="00B01532">
      <w:pPr>
        <w:pStyle w:val="Titre3"/>
        <w:rPr>
          <w:lang w:val="en-US"/>
        </w:rPr>
      </w:pPr>
      <w:bookmarkStart w:id="138" w:name="_Toc152615447"/>
      <w:bookmarkStart w:id="139" w:name="OLE_LINK92"/>
      <w:bookmarkEnd w:id="132"/>
    </w:p>
    <w:p w14:paraId="0147EA01" w14:textId="7E8C0F1A" w:rsidR="00882E70" w:rsidRDefault="00882E70" w:rsidP="00882E70">
      <w:pPr>
        <w:rPr>
          <w:lang w:val="en-US"/>
        </w:rPr>
      </w:pPr>
    </w:p>
    <w:p w14:paraId="685712C5" w14:textId="7E5736EA" w:rsidR="00882E70" w:rsidRDefault="00882E70">
      <w:pPr>
        <w:rPr>
          <w:lang w:val="en-US"/>
        </w:rPr>
      </w:pPr>
      <w:r>
        <w:rPr>
          <w:lang w:val="en-US"/>
        </w:rPr>
        <w:br w:type="page"/>
      </w:r>
    </w:p>
    <w:p w14:paraId="6B0D753B" w14:textId="77777777" w:rsidR="00882E70" w:rsidRPr="00882E70" w:rsidRDefault="00882E70" w:rsidP="00882E70">
      <w:pPr>
        <w:rPr>
          <w:lang w:val="en-US"/>
        </w:rPr>
      </w:pPr>
    </w:p>
    <w:p w14:paraId="1212C64A" w14:textId="1805E3E7" w:rsidR="00152807" w:rsidRDefault="00152807" w:rsidP="00B01532">
      <w:pPr>
        <w:pStyle w:val="Titre3"/>
        <w:rPr>
          <w:lang w:val="en-US"/>
        </w:rPr>
      </w:pPr>
      <w:r>
        <w:rPr>
          <w:lang w:val="en-US"/>
        </w:rPr>
        <w:t xml:space="preserve">Second case: a subset of the database is </w:t>
      </w:r>
      <w:r w:rsidR="007C1568">
        <w:rPr>
          <w:lang w:val="en-US"/>
        </w:rPr>
        <w:t>available</w:t>
      </w:r>
      <w:r>
        <w:rPr>
          <w:lang w:val="en-US"/>
        </w:rPr>
        <w:t xml:space="preserve"> in the </w:t>
      </w:r>
      <w:bookmarkEnd w:id="138"/>
      <w:r w:rsidR="00A623A5">
        <w:rPr>
          <w:lang w:val="en-US"/>
        </w:rPr>
        <w:t>cache.</w:t>
      </w:r>
    </w:p>
    <w:p w14:paraId="754DB343" w14:textId="77777777" w:rsidR="00152807" w:rsidRDefault="00152807" w:rsidP="00152807">
      <w:pPr>
        <w:rPr>
          <w:lang w:val="en-US"/>
        </w:rPr>
      </w:pPr>
    </w:p>
    <w:p w14:paraId="40E2FBE3" w14:textId="27717B63" w:rsidR="00152807" w:rsidRDefault="00152807" w:rsidP="00152807">
      <w:pPr>
        <w:rPr>
          <w:lang w:val="en-US"/>
        </w:rPr>
      </w:pPr>
      <w:r>
        <w:rPr>
          <w:lang w:val="en-US"/>
        </w:rPr>
        <w:t>For this use</w:t>
      </w:r>
      <w:r w:rsidR="002C5074">
        <w:rPr>
          <w:lang w:val="en-US"/>
        </w:rPr>
        <w:t xml:space="preserve"> </w:t>
      </w:r>
      <w:r>
        <w:rPr>
          <w:lang w:val="en-US"/>
        </w:rPr>
        <w:t>case</w:t>
      </w:r>
      <w:r w:rsidR="002C5074">
        <w:rPr>
          <w:lang w:val="en-US"/>
        </w:rPr>
        <w:t>,</w:t>
      </w:r>
      <w:r>
        <w:rPr>
          <w:lang w:val="en-US"/>
        </w:rPr>
        <w:t xml:space="preserve"> Cachalot provides a</w:t>
      </w:r>
      <w:r w:rsidR="006851B8">
        <w:rPr>
          <w:lang w:val="en-US"/>
        </w:rPr>
        <w:t>n</w:t>
      </w:r>
      <w:r>
        <w:rPr>
          <w:lang w:val="en-US"/>
        </w:rPr>
        <w:t xml:space="preserve"> </w:t>
      </w:r>
      <w:r w:rsidR="00107556" w:rsidRPr="00107556">
        <w:rPr>
          <w:lang w:val="en-US"/>
        </w:rPr>
        <w:t>inventive</w:t>
      </w:r>
      <w:r>
        <w:rPr>
          <w:lang w:val="en-US"/>
        </w:rPr>
        <w:t xml:space="preserve"> solution:</w:t>
      </w:r>
    </w:p>
    <w:p w14:paraId="5EE618B1" w14:textId="77777777" w:rsidR="00152807" w:rsidRDefault="00152807" w:rsidP="00152807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Describe preloaded data as a query (expressed as LINQ expression)</w:t>
      </w:r>
    </w:p>
    <w:p w14:paraId="3C4E275A" w14:textId="3525F9E6" w:rsidR="00152807" w:rsidRDefault="00152807" w:rsidP="00152807">
      <w:pPr>
        <w:pStyle w:val="Paragraphedeliste"/>
        <w:numPr>
          <w:ilvl w:val="0"/>
          <w:numId w:val="1"/>
        </w:numPr>
        <w:rPr>
          <w:lang w:val="en-US"/>
        </w:rPr>
      </w:pPr>
      <w:r w:rsidRPr="00B01532">
        <w:rPr>
          <w:highlight w:val="yellow"/>
          <w:lang w:val="en-US"/>
        </w:rPr>
        <w:t xml:space="preserve">When </w:t>
      </w:r>
      <w:r w:rsidR="007C1568" w:rsidRPr="00B01532">
        <w:rPr>
          <w:highlight w:val="yellow"/>
          <w:lang w:val="en-US"/>
        </w:rPr>
        <w:t xml:space="preserve">querying </w:t>
      </w:r>
      <w:r w:rsidRPr="00B01532">
        <w:rPr>
          <w:highlight w:val="yellow"/>
          <w:lang w:val="en-US"/>
        </w:rPr>
        <w:t>data</w:t>
      </w:r>
      <w:r w:rsidR="00B01532" w:rsidRPr="00B01532">
        <w:rPr>
          <w:highlight w:val="yellow"/>
          <w:lang w:val="en-US"/>
        </w:rPr>
        <w:t>,</w:t>
      </w:r>
      <w:r w:rsidRPr="00B01532">
        <w:rPr>
          <w:highlight w:val="yellow"/>
          <w:lang w:val="en-US"/>
        </w:rPr>
        <w:t xml:space="preserve"> </w:t>
      </w:r>
      <w:r w:rsidR="00B01532" w:rsidRPr="00B01532">
        <w:rPr>
          <w:highlight w:val="yellow"/>
          <w:lang w:val="en-US"/>
        </w:rPr>
        <w:t>the cache will</w:t>
      </w:r>
      <w:r w:rsidR="0008030D" w:rsidRPr="00B01532">
        <w:rPr>
          <w:highlight w:val="yellow"/>
          <w:lang w:val="en-US"/>
        </w:rPr>
        <w:t xml:space="preserve"> determine if the query is a subset of the preloaded data</w:t>
      </w:r>
    </w:p>
    <w:p w14:paraId="1D487480" w14:textId="77777777" w:rsidR="0008030D" w:rsidRDefault="0008030D" w:rsidP="0008030D">
      <w:pPr>
        <w:rPr>
          <w:lang w:val="en-US"/>
        </w:rPr>
      </w:pPr>
      <w:r>
        <w:rPr>
          <w:lang w:val="en-US"/>
        </w:rPr>
        <w:t xml:space="preserve">The two methods (of class </w:t>
      </w:r>
      <w:r w:rsidRPr="0008030D">
        <w:rPr>
          <w:b/>
          <w:lang w:val="en-US"/>
        </w:rPr>
        <w:t>DataSource</w:t>
      </w:r>
      <w:r>
        <w:rPr>
          <w:lang w:val="en-US"/>
        </w:rPr>
        <w:t>) involved in this process are:</w:t>
      </w:r>
    </w:p>
    <w:p w14:paraId="7FAA0CF1" w14:textId="77777777" w:rsidR="0008030D" w:rsidRDefault="0008030D" w:rsidP="0008030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same </w:t>
      </w:r>
      <w:r w:rsidRPr="0008030D">
        <w:rPr>
          <w:b/>
          <w:lang w:val="en-US"/>
        </w:rPr>
        <w:t>OnlyIfComplete</w:t>
      </w:r>
      <w:r>
        <w:rPr>
          <w:lang w:val="en-US"/>
        </w:rPr>
        <w:t xml:space="preserve"> LINQ extension</w:t>
      </w:r>
    </w:p>
    <w:p w14:paraId="39BF6D77" w14:textId="77777777" w:rsidR="0008030D" w:rsidRDefault="0008030D" w:rsidP="0008030D">
      <w:pPr>
        <w:pStyle w:val="Paragraphedeliste"/>
        <w:numPr>
          <w:ilvl w:val="0"/>
          <w:numId w:val="1"/>
        </w:numPr>
        <w:rPr>
          <w:lang w:val="en-US"/>
        </w:rPr>
      </w:pPr>
      <w:r w:rsidRPr="0008030D">
        <w:rPr>
          <w:b/>
          <w:lang w:val="en-US"/>
        </w:rPr>
        <w:t>DeclareLoadedDomain</w:t>
      </w:r>
      <w:r w:rsidRPr="0008030D">
        <w:rPr>
          <w:lang w:val="en-US"/>
        </w:rPr>
        <w:t xml:space="preserve"> method</w:t>
      </w:r>
      <w:r w:rsidR="00DA63DF">
        <w:rPr>
          <w:lang w:val="en-US"/>
        </w:rPr>
        <w:t xml:space="preserve">. </w:t>
      </w:r>
      <w:r w:rsidR="00107556">
        <w:rPr>
          <w:lang w:val="en-US"/>
        </w:rPr>
        <w:t>Its</w:t>
      </w:r>
      <w:r w:rsidR="00DA63DF">
        <w:rPr>
          <w:lang w:val="en-US"/>
        </w:rPr>
        <w:t xml:space="preserve"> parameter is a LINQ expression that defines a subdomain of the global data</w:t>
      </w:r>
    </w:p>
    <w:p w14:paraId="2A5CBD62" w14:textId="77777777" w:rsidR="00B01532" w:rsidRDefault="00B01532" w:rsidP="002C5074">
      <w:pPr>
        <w:pStyle w:val="Titre4"/>
        <w:rPr>
          <w:lang w:val="en-US"/>
        </w:rPr>
      </w:pPr>
    </w:p>
    <w:p w14:paraId="7FD74811" w14:textId="2E811DB0" w:rsidR="00107556" w:rsidRDefault="00DA63DF" w:rsidP="002C5074">
      <w:pPr>
        <w:pStyle w:val="Titre4"/>
        <w:rPr>
          <w:lang w:val="en-US"/>
        </w:rPr>
      </w:pPr>
      <w:r>
        <w:rPr>
          <w:lang w:val="en-US"/>
        </w:rPr>
        <w:t>Some examples</w:t>
      </w:r>
    </w:p>
    <w:p w14:paraId="2EC00993" w14:textId="77777777" w:rsidR="002C5074" w:rsidRPr="002C5074" w:rsidRDefault="002C5074" w:rsidP="002C5074">
      <w:pPr>
        <w:rPr>
          <w:lang w:val="en-US"/>
        </w:rPr>
      </w:pPr>
    </w:p>
    <w:p w14:paraId="00F4AC37" w14:textId="2DB22607" w:rsidR="00DA63DF" w:rsidRPr="00107556" w:rsidRDefault="00DA63DF" w:rsidP="00107556">
      <w:pPr>
        <w:pStyle w:val="Paragraphedeliste"/>
        <w:numPr>
          <w:ilvl w:val="0"/>
          <w:numId w:val="6"/>
        </w:numPr>
        <w:rPr>
          <w:lang w:val="en-US"/>
        </w:rPr>
      </w:pPr>
      <w:r w:rsidRPr="00791F8C">
        <w:rPr>
          <w:lang w:val="en-US"/>
        </w:rPr>
        <w:t>In the case of a renting site like Airbnb</w:t>
      </w:r>
      <w:r w:rsidR="002C5074">
        <w:rPr>
          <w:lang w:val="en-US"/>
        </w:rPr>
        <w:t xml:space="preserve">, we would like to store all </w:t>
      </w:r>
      <w:r w:rsidR="00B01532">
        <w:rPr>
          <w:lang w:val="en-US"/>
        </w:rPr>
        <w:t>houses</w:t>
      </w:r>
      <w:r w:rsidR="002C5074">
        <w:rPr>
          <w:lang w:val="en-US"/>
        </w:rPr>
        <w:t xml:space="preserve"> in the most visited cities in the cache</w:t>
      </w:r>
      <w:r w:rsidR="00107556" w:rsidRPr="00107556">
        <w:rPr>
          <w:lang w:val="en-US"/>
        </w:rPr>
        <w:t>.</w:t>
      </w:r>
    </w:p>
    <w:p w14:paraId="457F6D28" w14:textId="77777777" w:rsidR="00107556" w:rsidRPr="00107556" w:rsidRDefault="00107556" w:rsidP="00107556">
      <w:pPr>
        <w:rPr>
          <w:lang w:val="en-US"/>
        </w:rPr>
      </w:pPr>
    </w:p>
    <w:p w14:paraId="3B435E70" w14:textId="77777777" w:rsidR="00B01532" w:rsidRDefault="00107556" w:rsidP="00107556">
      <w:pPr>
        <w:pStyle w:val="Code"/>
        <w:framePr w:w="9061" w:wrap="around"/>
        <w:rPr>
          <w:b/>
          <w:bCs/>
          <w:color w:val="000080"/>
          <w:highlight w:val="white"/>
        </w:rPr>
      </w:pPr>
      <w:r>
        <w:rPr>
          <w:highlight w:val="white"/>
        </w:rPr>
        <w:t>homes</w:t>
      </w:r>
      <w:r>
        <w:rPr>
          <w:b/>
          <w:bCs/>
          <w:color w:val="000080"/>
          <w:highlight w:val="white"/>
        </w:rPr>
        <w:t>.</w:t>
      </w:r>
      <w:r w:rsidRPr="00E71FBB">
        <w:rPr>
          <w:color w:val="FF0000"/>
          <w:highlight w:val="white"/>
        </w:rPr>
        <w:t>DeclareLoadedDomain</w:t>
      </w:r>
      <w:r>
        <w:rPr>
          <w:b/>
          <w:bCs/>
          <w:color w:val="000080"/>
          <w:highlight w:val="white"/>
        </w:rPr>
        <w:t>(</w:t>
      </w:r>
    </w:p>
    <w:p w14:paraId="448B73B2" w14:textId="26699344" w:rsidR="00DA63DF" w:rsidRPr="00107556" w:rsidRDefault="00107556" w:rsidP="00B01532">
      <w:pPr>
        <w:pStyle w:val="Code"/>
        <w:framePr w:w="9061" w:wrap="around"/>
        <w:ind w:firstLine="708"/>
      </w:pPr>
      <w:r>
        <w:rPr>
          <w:highlight w:val="white"/>
        </w:rPr>
        <w:t>h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>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Paris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||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Nice"</w:t>
      </w:r>
      <w:r>
        <w:rPr>
          <w:b/>
          <w:bCs/>
          <w:color w:val="000080"/>
          <w:highlight w:val="white"/>
        </w:rPr>
        <w:t>);</w:t>
      </w:r>
    </w:p>
    <w:p w14:paraId="34E242A4" w14:textId="77777777" w:rsidR="00107556" w:rsidRDefault="00107556">
      <w:pPr>
        <w:rPr>
          <w:lang w:val="en-US"/>
        </w:rPr>
      </w:pPr>
    </w:p>
    <w:p w14:paraId="67235249" w14:textId="77777777" w:rsidR="00107556" w:rsidRDefault="00107556">
      <w:pPr>
        <w:rPr>
          <w:lang w:val="en-US"/>
        </w:rPr>
      </w:pPr>
      <w:r>
        <w:rPr>
          <w:lang w:val="en-US"/>
        </w:rPr>
        <w:t>Then this query will succeed as it is a subset of the specified domain</w:t>
      </w:r>
    </w:p>
    <w:p w14:paraId="3E2DD7E4" w14:textId="77777777" w:rsidR="00B01532" w:rsidRDefault="00107556" w:rsidP="00107556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var result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homes</w:t>
      </w:r>
    </w:p>
    <w:p w14:paraId="5118AA03" w14:textId="228AB426" w:rsidR="00E40243" w:rsidRDefault="00107556" w:rsidP="00B01532">
      <w:pPr>
        <w:pStyle w:val="Code"/>
        <w:framePr w:wrap="around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 xml:space="preserve">( </w:t>
      </w:r>
      <w:r>
        <w:rPr>
          <w:highlight w:val="white"/>
        </w:rPr>
        <w:t xml:space="preserve">h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Paris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Rooms </w:t>
      </w:r>
      <w:r>
        <w:rPr>
          <w:b/>
          <w:bCs/>
          <w:color w:val="000080"/>
          <w:highlight w:val="white"/>
        </w:rPr>
        <w:t>&gt;=</w:t>
      </w:r>
      <w:r>
        <w:rPr>
          <w:highlight w:val="white"/>
        </w:rPr>
        <w:t xml:space="preserve"> </w:t>
      </w:r>
      <w:r>
        <w:rPr>
          <w:color w:val="FF8000"/>
          <w:highlight w:val="white"/>
        </w:rPr>
        <w:t>2</w:t>
      </w:r>
      <w:r>
        <w:rPr>
          <w:b/>
          <w:bCs/>
          <w:color w:val="000080"/>
          <w:highlight w:val="white"/>
        </w:rPr>
        <w:t>)</w:t>
      </w:r>
    </w:p>
    <w:p w14:paraId="3A3F19B8" w14:textId="09BC6717" w:rsidR="00152807" w:rsidRPr="00107556" w:rsidRDefault="00107556" w:rsidP="00B01532">
      <w:pPr>
        <w:pStyle w:val="Code"/>
        <w:framePr w:wrap="around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 w:rsidRPr="00107556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;</w:t>
      </w:r>
      <w:r w:rsidR="00152807">
        <w:br w:type="page"/>
      </w:r>
    </w:p>
    <w:p w14:paraId="21CA7F83" w14:textId="77777777" w:rsidR="00624AC4" w:rsidRDefault="00624AC4">
      <w:pPr>
        <w:rPr>
          <w:lang w:val="en-US"/>
        </w:rPr>
      </w:pPr>
    </w:p>
    <w:p w14:paraId="708A8BFE" w14:textId="77777777" w:rsidR="00107556" w:rsidRDefault="00107556">
      <w:pPr>
        <w:rPr>
          <w:lang w:val="en-US"/>
        </w:rPr>
      </w:pPr>
      <w:r>
        <w:rPr>
          <w:lang w:val="en-US"/>
        </w:rPr>
        <w:t>But this</w:t>
      </w:r>
      <w:r w:rsidR="00E40243">
        <w:rPr>
          <w:lang w:val="en-US"/>
        </w:rPr>
        <w:t xml:space="preserve"> one</w:t>
      </w:r>
      <w:r>
        <w:rPr>
          <w:lang w:val="en-US"/>
        </w:rPr>
        <w:t xml:space="preserve"> will throw an exception </w:t>
      </w:r>
    </w:p>
    <w:p w14:paraId="6935A76E" w14:textId="77777777" w:rsidR="00B01532" w:rsidRDefault="00E40243" w:rsidP="00E40243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result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homes</w:t>
      </w:r>
    </w:p>
    <w:p w14:paraId="0E299373" w14:textId="1BCB818C" w:rsidR="00E40243" w:rsidRDefault="00E40243" w:rsidP="00B01532">
      <w:pPr>
        <w:pStyle w:val="Code"/>
        <w:framePr w:wrap="around"/>
        <w:ind w:left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 xml:space="preserve">h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CountryCode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FR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Rooms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FF8000"/>
          <w:highlight w:val="white"/>
        </w:rPr>
        <w:t>2</w:t>
      </w:r>
      <w:r>
        <w:rPr>
          <w:b/>
          <w:bCs/>
          <w:color w:val="000080"/>
          <w:highlight w:val="white"/>
        </w:rPr>
        <w:t>)</w:t>
      </w:r>
    </w:p>
    <w:p w14:paraId="6C0A6623" w14:textId="6B762548" w:rsidR="00E40243" w:rsidRDefault="00E40243" w:rsidP="00B01532">
      <w:pPr>
        <w:pStyle w:val="Code"/>
        <w:framePr w:wrap="around"/>
        <w:ind w:firstLine="708"/>
      </w:pPr>
      <w:r>
        <w:rPr>
          <w:b/>
          <w:bCs/>
          <w:color w:val="000080"/>
          <w:highlight w:val="white"/>
        </w:rPr>
        <w:t>.</w:t>
      </w:r>
      <w:r w:rsidRPr="00E40243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bookmarkEnd w:id="139"/>
    <w:p w14:paraId="57D80EC6" w14:textId="46219DFE" w:rsidR="00E40243" w:rsidRDefault="00E40243" w:rsidP="00182ACF">
      <w:pPr>
        <w:rPr>
          <w:lang w:val="en-US"/>
        </w:rPr>
      </w:pPr>
    </w:p>
    <w:p w14:paraId="5AF19E57" w14:textId="77777777" w:rsidR="00CE654C" w:rsidRDefault="00CE654C" w:rsidP="00182ACF">
      <w:pPr>
        <w:rPr>
          <w:lang w:val="en-US"/>
        </w:rPr>
      </w:pPr>
    </w:p>
    <w:p w14:paraId="16BB93C1" w14:textId="3274A140" w:rsidR="00E40243" w:rsidRDefault="00E40243" w:rsidP="00E40243">
      <w:pPr>
        <w:pStyle w:val="Paragraphedeliste"/>
        <w:numPr>
          <w:ilvl w:val="0"/>
          <w:numId w:val="6"/>
        </w:numPr>
        <w:rPr>
          <w:lang w:val="en-US"/>
        </w:rPr>
      </w:pPr>
      <w:r>
        <w:rPr>
          <w:lang w:val="en-US"/>
        </w:rPr>
        <w:lastRenderedPageBreak/>
        <w:t>In a trading system</w:t>
      </w:r>
      <w:r w:rsidR="002C5074">
        <w:rPr>
          <w:lang w:val="en-US"/>
        </w:rPr>
        <w:t>,</w:t>
      </w:r>
      <w:r>
        <w:rPr>
          <w:lang w:val="en-US"/>
        </w:rPr>
        <w:t xml:space="preserve"> we want to cache all the trades that are alive (maturity dat</w:t>
      </w:r>
      <w:r w:rsidR="00791F8C">
        <w:rPr>
          <w:lang w:val="en-US"/>
        </w:rPr>
        <w:t>e</w:t>
      </w:r>
      <w:r>
        <w:rPr>
          <w:lang w:val="en-US"/>
        </w:rPr>
        <w:t xml:space="preserve"> &gt;= today) and all the ones that have been created in the last year</w:t>
      </w:r>
      <w:r w:rsidR="00B01532">
        <w:rPr>
          <w:lang w:val="en-US"/>
        </w:rPr>
        <w:t xml:space="preserve"> </w:t>
      </w:r>
      <w:r>
        <w:rPr>
          <w:lang w:val="en-US"/>
        </w:rPr>
        <w:t xml:space="preserve">(trade date &gt; </w:t>
      </w:r>
      <w:r w:rsidR="00E71FBB">
        <w:rPr>
          <w:lang w:val="en-US"/>
        </w:rPr>
        <w:t>one year ago)</w:t>
      </w:r>
    </w:p>
    <w:p w14:paraId="35201414" w14:textId="77777777" w:rsidR="007C0B35" w:rsidRPr="00107556" w:rsidRDefault="007C0B35" w:rsidP="00F32E0E">
      <w:pPr>
        <w:rPr>
          <w:lang w:val="en-US"/>
        </w:rPr>
      </w:pPr>
    </w:p>
    <w:p w14:paraId="2AAF0940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  <w:r>
        <w:rPr>
          <w:highlight w:val="white"/>
        </w:rPr>
        <w:t xml:space="preserve">var oneYearAgo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DateTim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da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AddYears</w:t>
      </w:r>
      <w:r>
        <w:rPr>
          <w:b/>
          <w:bCs/>
          <w:color w:val="000080"/>
          <w:highlight w:val="white"/>
        </w:rPr>
        <w:t>(-</w:t>
      </w:r>
      <w:r>
        <w:rPr>
          <w:color w:val="FF8000"/>
          <w:highlight w:val="white"/>
        </w:rPr>
        <w:t>1</w:t>
      </w:r>
      <w:r>
        <w:rPr>
          <w:b/>
          <w:bCs/>
          <w:color w:val="000080"/>
          <w:highlight w:val="white"/>
        </w:rPr>
        <w:t>);</w:t>
      </w:r>
    </w:p>
    <w:p w14:paraId="1802A8C1" w14:textId="77777777" w:rsidR="007C0B35" w:rsidRDefault="007C0B35" w:rsidP="00B01532">
      <w:pPr>
        <w:pStyle w:val="Code"/>
        <w:framePr w:h="2791" w:hRule="exact" w:wrap="around" w:y="-3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var today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DateTim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day</w:t>
      </w:r>
      <w:r>
        <w:rPr>
          <w:b/>
          <w:bCs/>
          <w:color w:val="000080"/>
          <w:highlight w:val="white"/>
        </w:rPr>
        <w:t>;</w:t>
      </w:r>
    </w:p>
    <w:p w14:paraId="3910B90C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</w:p>
    <w:p w14:paraId="5197DF65" w14:textId="77777777" w:rsidR="007C0B35" w:rsidRDefault="007C0B35" w:rsidP="00B01532">
      <w:pPr>
        <w:pStyle w:val="Code"/>
        <w:framePr w:h="2791" w:hRule="exact" w:wrap="around" w:y="-3"/>
        <w:rPr>
          <w:b/>
          <w:bCs/>
          <w:color w:val="000080"/>
          <w:highlight w:val="white"/>
        </w:rPr>
      </w:pPr>
      <w:r>
        <w:rPr>
          <w:highlight w:val="white"/>
        </w:rPr>
        <w:t>trades</w:t>
      </w:r>
      <w:r>
        <w:rPr>
          <w:b/>
          <w:bCs/>
          <w:color w:val="000080"/>
          <w:highlight w:val="white"/>
        </w:rPr>
        <w:t>.</w:t>
      </w:r>
      <w:r w:rsidRPr="007C0B35">
        <w:rPr>
          <w:color w:val="FF0000"/>
          <w:highlight w:val="white"/>
        </w:rPr>
        <w:t>DeclareLoadedDomain</w:t>
      </w:r>
      <w:r>
        <w:rPr>
          <w:b/>
          <w:bCs/>
          <w:color w:val="000080"/>
          <w:highlight w:val="white"/>
        </w:rPr>
        <w:t>(</w:t>
      </w:r>
    </w:p>
    <w:p w14:paraId="4A61FDF5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>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MaturityDate </w:t>
      </w:r>
      <w:r>
        <w:rPr>
          <w:b/>
          <w:bCs/>
          <w:color w:val="000080"/>
          <w:highlight w:val="white"/>
        </w:rPr>
        <w:t>&gt;=</w:t>
      </w:r>
      <w:r>
        <w:rPr>
          <w:highlight w:val="white"/>
        </w:rPr>
        <w:t xml:space="preserve"> today </w:t>
      </w:r>
      <w:r>
        <w:rPr>
          <w:b/>
          <w:bCs/>
          <w:color w:val="000080"/>
          <w:highlight w:val="white"/>
        </w:rPr>
        <w:t>||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radeDate </w:t>
      </w:r>
      <w:r>
        <w:rPr>
          <w:b/>
          <w:bCs/>
          <w:color w:val="000080"/>
          <w:highlight w:val="white"/>
        </w:rPr>
        <w:t>&gt;</w:t>
      </w:r>
      <w:r>
        <w:rPr>
          <w:highlight w:val="white"/>
        </w:rPr>
        <w:t xml:space="preserve"> oneYearAgo</w:t>
      </w:r>
    </w:p>
    <w:p w14:paraId="2C5878CC" w14:textId="77777777" w:rsidR="007C0B35" w:rsidRDefault="007C0B35" w:rsidP="00B01532">
      <w:pPr>
        <w:pStyle w:val="Code"/>
        <w:framePr w:h="2791" w:hRule="exact" w:wrap="around" w:y="-3"/>
      </w:pPr>
      <w:r>
        <w:rPr>
          <w:b/>
          <w:bCs/>
          <w:color w:val="000080"/>
          <w:highlight w:val="white"/>
        </w:rPr>
        <w:t>);</w:t>
      </w:r>
    </w:p>
    <w:p w14:paraId="591EE6F3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</w:p>
    <w:p w14:paraId="118EE500" w14:textId="77777777" w:rsidR="007C0B35" w:rsidRDefault="007C0B35" w:rsidP="00F32E0E">
      <w:pPr>
        <w:rPr>
          <w:lang w:val="en-US"/>
        </w:rPr>
      </w:pPr>
    </w:p>
    <w:p w14:paraId="31F3F9FB" w14:textId="77777777" w:rsidR="00F32E0E" w:rsidRDefault="00F32E0E" w:rsidP="00F32E0E">
      <w:pPr>
        <w:rPr>
          <w:lang w:val="en-US"/>
        </w:rPr>
      </w:pPr>
      <w:r>
        <w:rPr>
          <w:lang w:val="en-US"/>
        </w:rPr>
        <w:t>Then this query will succeed as it is a subset of the specified domain</w:t>
      </w:r>
    </w:p>
    <w:p w14:paraId="77C9E8DF" w14:textId="77777777" w:rsidR="007C0B35" w:rsidRDefault="007C0B35" w:rsidP="007C0B35">
      <w:pPr>
        <w:pStyle w:val="Code"/>
        <w:framePr w:wrap="around"/>
      </w:pPr>
      <w:r w:rsidRPr="007C0B35">
        <w:t>var res =trades.Where(</w:t>
      </w:r>
    </w:p>
    <w:p w14:paraId="54B0B28F" w14:textId="19BEEE45" w:rsidR="00B01532" w:rsidRDefault="007C0B35" w:rsidP="007C0B35">
      <w:pPr>
        <w:pStyle w:val="Code"/>
        <w:framePr w:wrap="around"/>
      </w:pPr>
      <w:r>
        <w:t xml:space="preserve">   </w:t>
      </w:r>
      <w:r w:rsidRPr="007C0B35">
        <w:t>t</w:t>
      </w:r>
      <w:r w:rsidR="00B01532">
        <w:t xml:space="preserve"> </w:t>
      </w:r>
      <w:r w:rsidRPr="007C0B35">
        <w:t>=&gt;</w:t>
      </w:r>
      <w:r w:rsidR="00B01532">
        <w:t xml:space="preserve"> </w:t>
      </w:r>
      <w:r w:rsidR="00B01532">
        <w:tab/>
      </w:r>
      <w:r w:rsidRPr="007C0B35">
        <w:t xml:space="preserve">t.IsDestroyed == false &amp;&amp; </w:t>
      </w:r>
    </w:p>
    <w:p w14:paraId="17F7B949" w14:textId="41C599F9" w:rsidR="007C0B35" w:rsidRDefault="007C0B35" w:rsidP="00B01532">
      <w:pPr>
        <w:pStyle w:val="Code"/>
        <w:framePr w:wrap="around"/>
        <w:ind w:left="708" w:firstLine="708"/>
      </w:pPr>
      <w:r w:rsidRPr="007C0B35">
        <w:t>t.TradeDate == DateTime.Today.AddDays(-1)</w:t>
      </w:r>
    </w:p>
    <w:p w14:paraId="158BEC2E" w14:textId="77777777" w:rsidR="00F32E0E" w:rsidRDefault="007C0B35" w:rsidP="007C0B35">
      <w:pPr>
        <w:pStyle w:val="Code"/>
        <w:framePr w:wrap="around"/>
      </w:pPr>
      <w:r w:rsidRPr="007C0B35">
        <w:t>).</w:t>
      </w:r>
      <w:r w:rsidRPr="007C0B35">
        <w:rPr>
          <w:color w:val="FF0000"/>
        </w:rPr>
        <w:t>OnlyIfComplete</w:t>
      </w:r>
      <w:r w:rsidRPr="007C0B35">
        <w:t>().ToList();</w:t>
      </w:r>
    </w:p>
    <w:p w14:paraId="33F05F34" w14:textId="77777777" w:rsidR="007C0B35" w:rsidRDefault="007C0B35" w:rsidP="00F32E0E">
      <w:pPr>
        <w:rPr>
          <w:lang w:val="en-US"/>
        </w:rPr>
      </w:pPr>
    </w:p>
    <w:p w14:paraId="2781141A" w14:textId="77777777" w:rsidR="007C0B35" w:rsidRDefault="007C0B35" w:rsidP="00F32E0E">
      <w:pPr>
        <w:rPr>
          <w:lang w:val="en-US"/>
        </w:rPr>
      </w:pPr>
      <w:r>
        <w:rPr>
          <w:lang w:val="en-US"/>
        </w:rPr>
        <w:t>This one too</w:t>
      </w:r>
    </w:p>
    <w:p w14:paraId="1DECE47E" w14:textId="77777777" w:rsidR="003F15B6" w:rsidRDefault="003F15B6" w:rsidP="003F15B6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r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trade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24066E59" w14:textId="77777777" w:rsidR="003F15B6" w:rsidRDefault="008B4089" w:rsidP="003F15B6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   </w:t>
      </w:r>
      <w:r w:rsidR="003F15B6">
        <w:rPr>
          <w:highlight w:val="white"/>
        </w:rPr>
        <w:t xml:space="preserve">t </w:t>
      </w:r>
      <w:r w:rsidR="003F15B6">
        <w:rPr>
          <w:b/>
          <w:bCs/>
          <w:color w:val="000080"/>
          <w:highlight w:val="white"/>
        </w:rPr>
        <w:t>=&gt;</w:t>
      </w:r>
      <w:r w:rsidR="003F15B6">
        <w:rPr>
          <w:highlight w:val="white"/>
        </w:rPr>
        <w:t xml:space="preserve"> t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 xml:space="preserve">IsDestroyed </w:t>
      </w:r>
      <w:r w:rsidR="003F15B6">
        <w:rPr>
          <w:b/>
          <w:bCs/>
          <w:color w:val="000080"/>
          <w:highlight w:val="white"/>
        </w:rPr>
        <w:t>==</w:t>
      </w:r>
      <w:r w:rsidR="003F15B6">
        <w:rPr>
          <w:highlight w:val="white"/>
        </w:rPr>
        <w:t xml:space="preserve"> </w:t>
      </w:r>
      <w:r w:rsidR="003F15B6">
        <w:rPr>
          <w:b/>
          <w:bCs/>
          <w:color w:val="0000FF"/>
          <w:highlight w:val="white"/>
        </w:rPr>
        <w:t>false</w:t>
      </w:r>
      <w:r w:rsidR="003F15B6">
        <w:rPr>
          <w:highlight w:val="white"/>
        </w:rPr>
        <w:t xml:space="preserve"> </w:t>
      </w:r>
      <w:r w:rsidR="003F15B6">
        <w:rPr>
          <w:b/>
          <w:bCs/>
          <w:color w:val="000080"/>
          <w:highlight w:val="white"/>
        </w:rPr>
        <w:t>&amp;&amp;</w:t>
      </w:r>
      <w:r w:rsidR="003F15B6">
        <w:rPr>
          <w:highlight w:val="white"/>
        </w:rPr>
        <w:t xml:space="preserve"> t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 xml:space="preserve">MaturityDate </w:t>
      </w:r>
      <w:r w:rsidR="003F15B6">
        <w:rPr>
          <w:b/>
          <w:bCs/>
          <w:color w:val="000080"/>
          <w:highlight w:val="white"/>
        </w:rPr>
        <w:t>==</w:t>
      </w:r>
      <w:r w:rsidR="003F15B6">
        <w:rPr>
          <w:highlight w:val="white"/>
        </w:rPr>
        <w:t xml:space="preserve"> DateTime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>Today</w:t>
      </w:r>
    </w:p>
    <w:p w14:paraId="25C40521" w14:textId="77777777" w:rsidR="007C0B35" w:rsidRDefault="003F15B6" w:rsidP="003F15B6">
      <w:pPr>
        <w:pStyle w:val="Code"/>
        <w:framePr w:wrap="around"/>
      </w:pPr>
      <w:r>
        <w:rPr>
          <w:b/>
          <w:bCs/>
          <w:color w:val="000080"/>
          <w:highlight w:val="white"/>
        </w:rPr>
        <w:t>).</w:t>
      </w:r>
      <w:r w:rsidRPr="008B4089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;</w:t>
      </w:r>
    </w:p>
    <w:p w14:paraId="6C0590B0" w14:textId="77777777" w:rsidR="003F15B6" w:rsidRDefault="003F15B6" w:rsidP="00F32E0E">
      <w:pPr>
        <w:rPr>
          <w:lang w:val="en-US"/>
        </w:rPr>
      </w:pPr>
    </w:p>
    <w:p w14:paraId="2C8C97A4" w14:textId="77777777" w:rsidR="00F32E0E" w:rsidRDefault="00F32E0E" w:rsidP="00F32E0E">
      <w:pPr>
        <w:rPr>
          <w:lang w:val="en-US"/>
        </w:rPr>
      </w:pPr>
      <w:r>
        <w:rPr>
          <w:lang w:val="en-US"/>
        </w:rPr>
        <w:t xml:space="preserve">But this one will throw an exception </w:t>
      </w:r>
    </w:p>
    <w:p w14:paraId="28A2310B" w14:textId="77777777" w:rsidR="008B4089" w:rsidRDefault="008B4089" w:rsidP="008B4089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highlight w:val="white"/>
        </w:rPr>
        <w:t>trade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71402AE4" w14:textId="77777777" w:rsidR="008B4089" w:rsidRDefault="008B4089" w:rsidP="008B4089">
      <w:pPr>
        <w:pStyle w:val="Code"/>
        <w:framePr w:wrap="around"/>
        <w:rPr>
          <w:color w:val="808080"/>
          <w:highlight w:val="white"/>
        </w:rPr>
      </w:pPr>
      <w:r>
        <w:rPr>
          <w:highlight w:val="white"/>
        </w:rPr>
        <w:t xml:space="preserve">    t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IsDestroyed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false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Portfolio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SW-EUR"</w:t>
      </w:r>
    </w:p>
    <w:p w14:paraId="45BA5A00" w14:textId="77777777" w:rsidR="003F15B6" w:rsidRDefault="008B4089" w:rsidP="008B4089">
      <w:pPr>
        <w:pStyle w:val="Code"/>
        <w:framePr w:wrap="around"/>
      </w:pPr>
      <w:r>
        <w:rPr>
          <w:b/>
          <w:bCs/>
          <w:color w:val="000080"/>
          <w:highlight w:val="white"/>
        </w:rPr>
        <w:t>).</w:t>
      </w:r>
      <w:r w:rsidRPr="008B4089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p w14:paraId="191B7E81" w14:textId="77777777" w:rsidR="00F32E0E" w:rsidRDefault="00F32E0E" w:rsidP="008B4089">
      <w:pPr>
        <w:pStyle w:val="Code"/>
        <w:framePr w:wrap="around"/>
      </w:pPr>
    </w:p>
    <w:p w14:paraId="4ED0DFCC" w14:textId="0B150954" w:rsidR="00791F8C" w:rsidRDefault="00B01532" w:rsidP="00791F8C">
      <w:pPr>
        <w:rPr>
          <w:lang w:val="en-US"/>
        </w:rPr>
      </w:pPr>
      <w:bookmarkStart w:id="140" w:name="OLE_LINK93"/>
      <w:r>
        <w:rPr>
          <w:lang w:val="en-US"/>
        </w:rPr>
        <w:t xml:space="preserve">In both cases, </w:t>
      </w:r>
      <w:r w:rsidR="00A623A5">
        <w:rPr>
          <w:lang w:val="en-US"/>
        </w:rPr>
        <w:t>if</w:t>
      </w:r>
      <w:r>
        <w:rPr>
          <w:lang w:val="en-US"/>
        </w:rPr>
        <w:t xml:space="preserve"> we omit the call to </w:t>
      </w:r>
      <w:r w:rsidRPr="00E40243">
        <w:rPr>
          <w:b/>
          <w:lang w:val="en-US"/>
        </w:rPr>
        <w:t>OnlyIfComplete</w:t>
      </w:r>
      <w:r>
        <w:rPr>
          <w:b/>
          <w:lang w:val="en-US"/>
        </w:rPr>
        <w:t>,</w:t>
      </w:r>
      <w:r>
        <w:rPr>
          <w:lang w:val="en-US"/>
        </w:rPr>
        <w:t xml:space="preserve"> it will merely return the elements in the cache that match the query.</w:t>
      </w:r>
    </w:p>
    <w:p w14:paraId="4337DC69" w14:textId="77777777" w:rsidR="00B01532" w:rsidRPr="00791F8C" w:rsidRDefault="00B01532" w:rsidP="00791F8C">
      <w:pPr>
        <w:rPr>
          <w:lang w:val="en-US"/>
        </w:rPr>
      </w:pPr>
    </w:p>
    <w:p w14:paraId="641C2AB4" w14:textId="02545BE2" w:rsidR="00E40243" w:rsidRDefault="008B4089">
      <w:pPr>
        <w:rPr>
          <w:lang w:val="en-US"/>
        </w:rPr>
      </w:pPr>
      <w:r w:rsidRPr="008B4089">
        <w:rPr>
          <w:highlight w:val="yellow"/>
          <w:lang w:val="en-US"/>
        </w:rPr>
        <w:t>Domain declaration and eviction policy are</w:t>
      </w:r>
      <w:r w:rsidR="00EB6A38">
        <w:rPr>
          <w:highlight w:val="yellow"/>
          <w:lang w:val="en-US"/>
        </w:rPr>
        <w:t>,</w:t>
      </w:r>
      <w:r w:rsidRPr="008B4089">
        <w:rPr>
          <w:highlight w:val="yellow"/>
          <w:lang w:val="en-US"/>
        </w:rPr>
        <w:t xml:space="preserve"> of course</w:t>
      </w:r>
      <w:r w:rsidR="00EB6A38">
        <w:rPr>
          <w:highlight w:val="yellow"/>
          <w:lang w:val="en-US"/>
        </w:rPr>
        <w:t>,</w:t>
      </w:r>
      <w:r w:rsidRPr="008B4089">
        <w:rPr>
          <w:highlight w:val="yellow"/>
          <w:lang w:val="en-US"/>
        </w:rPr>
        <w:t xml:space="preserve"> mutually exclusive on a </w:t>
      </w:r>
      <w:r w:rsidR="00B01532">
        <w:rPr>
          <w:highlight w:val="yellow"/>
          <w:lang w:val="en-US"/>
        </w:rPr>
        <w:t>collection</w:t>
      </w:r>
      <w:r w:rsidRPr="008B4089">
        <w:rPr>
          <w:highlight w:val="yellow"/>
          <w:lang w:val="en-US"/>
        </w:rPr>
        <w:t>. Automatic eviction would make data incomplete.</w:t>
      </w:r>
      <w:bookmarkEnd w:id="140"/>
      <w:r w:rsidR="00E40243">
        <w:rPr>
          <w:lang w:val="en-US"/>
        </w:rPr>
        <w:br w:type="page"/>
      </w:r>
    </w:p>
    <w:p w14:paraId="279F3A8C" w14:textId="77777777" w:rsidR="00E40243" w:rsidRDefault="00E40243" w:rsidP="00182ACF">
      <w:pPr>
        <w:rPr>
          <w:lang w:val="en-US"/>
        </w:rPr>
      </w:pPr>
    </w:p>
    <w:p w14:paraId="2295C9B4" w14:textId="77777777" w:rsidR="00AA2F12" w:rsidRDefault="00AA2F12" w:rsidP="00FC7047">
      <w:pPr>
        <w:pStyle w:val="Titre1"/>
        <w:rPr>
          <w:lang w:val="en-US"/>
        </w:rPr>
      </w:pPr>
      <w:bookmarkStart w:id="141" w:name="_Toc152615448"/>
      <w:bookmarkStart w:id="142" w:name="OLE_LINK94"/>
      <w:r>
        <w:rPr>
          <w:lang w:val="en-US"/>
        </w:rPr>
        <w:t>What is Cachalot DB good at?</w:t>
      </w:r>
      <w:bookmarkEnd w:id="141"/>
    </w:p>
    <w:p w14:paraId="6767C4BF" w14:textId="77777777" w:rsidR="00FC7047" w:rsidRDefault="00FC7047" w:rsidP="00182ACF">
      <w:pPr>
        <w:rPr>
          <w:lang w:val="en-US"/>
        </w:rPr>
      </w:pPr>
    </w:p>
    <w:p w14:paraId="12F3C2BC" w14:textId="28DF9B3D" w:rsidR="00AA2F12" w:rsidRDefault="00EB6A38" w:rsidP="00182ACF">
      <w:pPr>
        <w:rPr>
          <w:lang w:val="en-US"/>
        </w:rPr>
      </w:pPr>
      <w:r>
        <w:rPr>
          <w:lang w:val="en-US"/>
        </w:rPr>
        <w:t xml:space="preserve">We designed </w:t>
      </w:r>
      <w:r w:rsidR="00AA2F12">
        <w:rPr>
          <w:lang w:val="en-US"/>
        </w:rPr>
        <w:t xml:space="preserve">Cachalot DB to be blazing fast and transactional. As always, there is a trade-off in terms of what it </w:t>
      </w:r>
      <w:r w:rsidR="00A623A5">
        <w:rPr>
          <w:lang w:val="en-US"/>
        </w:rPr>
        <w:t>cannot</w:t>
      </w:r>
      <w:r>
        <w:rPr>
          <w:lang w:val="en-US"/>
        </w:rPr>
        <w:t xml:space="preserve"> do</w:t>
      </w:r>
      <w:r w:rsidR="00AA2F12">
        <w:rPr>
          <w:lang w:val="en-US"/>
        </w:rPr>
        <w:t>.</w:t>
      </w:r>
    </w:p>
    <w:p w14:paraId="2C8256A1" w14:textId="37F1D4C9" w:rsidR="00AA2F12" w:rsidRDefault="00AA2F12" w:rsidP="00182ACF">
      <w:pPr>
        <w:rPr>
          <w:lang w:val="en-US"/>
        </w:rPr>
      </w:pPr>
      <w:r>
        <w:rPr>
          <w:lang w:val="en-US"/>
        </w:rPr>
        <w:t xml:space="preserve">The infamous </w:t>
      </w:r>
      <w:hyperlink r:id="rId16" w:history="1">
        <w:r w:rsidRPr="00AA2F12">
          <w:rPr>
            <w:rStyle w:val="Lienhypertexte"/>
            <w:lang w:val="en-US"/>
          </w:rPr>
          <w:t>CAP Theorem</w:t>
        </w:r>
      </w:hyperlink>
      <w:r>
        <w:rPr>
          <w:lang w:val="en-US"/>
        </w:rPr>
        <w:t xml:space="preserve"> proves that a distributed system </w:t>
      </w:r>
      <w:r w:rsidR="00E76357">
        <w:rPr>
          <w:lang w:val="en-US"/>
        </w:rPr>
        <w:t>cannot</w:t>
      </w:r>
      <w:r>
        <w:rPr>
          <w:lang w:val="en-US"/>
        </w:rPr>
        <w:t xml:space="preserve"> be </w:t>
      </w:r>
      <w:r w:rsidR="00EB6A38">
        <w:rPr>
          <w:lang w:val="en-US"/>
        </w:rPr>
        <w:t>at</w:t>
      </w:r>
      <w:r>
        <w:rPr>
          <w:lang w:val="en-US"/>
        </w:rPr>
        <w:t xml:space="preserve"> the same time fault</w:t>
      </w:r>
      <w:r w:rsidR="00EB6A38">
        <w:rPr>
          <w:lang w:val="en-US"/>
        </w:rPr>
        <w:t>-</w:t>
      </w:r>
      <w:r>
        <w:rPr>
          <w:lang w:val="en-US"/>
        </w:rPr>
        <w:t>tolerant and transactionally consistent</w:t>
      </w:r>
      <w:r w:rsidR="00B01532">
        <w:rPr>
          <w:lang w:val="en-US"/>
        </w:rPr>
        <w:t>, and w</w:t>
      </w:r>
      <w:r>
        <w:rPr>
          <w:lang w:val="en-US"/>
        </w:rPr>
        <w:t xml:space="preserve">e </w:t>
      </w:r>
      <w:r w:rsidR="00EB6A38">
        <w:rPr>
          <w:lang w:val="en-US"/>
        </w:rPr>
        <w:t>cho</w:t>
      </w:r>
      <w:r w:rsidR="00B01532">
        <w:rPr>
          <w:lang w:val="en-US"/>
        </w:rPr>
        <w:t>se</w:t>
      </w:r>
      <w:r>
        <w:rPr>
          <w:lang w:val="en-US"/>
        </w:rPr>
        <w:t xml:space="preserve"> </w:t>
      </w:r>
      <w:r w:rsidR="00E76357">
        <w:rPr>
          <w:lang w:val="en-US"/>
        </w:rPr>
        <w:t>transactional consistency</w:t>
      </w:r>
      <w:r>
        <w:rPr>
          <w:lang w:val="en-US"/>
        </w:rPr>
        <w:t>.</w:t>
      </w:r>
    </w:p>
    <w:p w14:paraId="13C9094F" w14:textId="05ECA556" w:rsidR="00B01532" w:rsidRDefault="00E76357" w:rsidP="00182ACF">
      <w:pPr>
        <w:rPr>
          <w:lang w:val="en-US"/>
        </w:rPr>
      </w:pPr>
      <w:r>
        <w:rPr>
          <w:lang w:val="en-US"/>
        </w:rPr>
        <w:t>To</w:t>
      </w:r>
      <w:r w:rsidR="00AA2F12">
        <w:rPr>
          <w:lang w:val="en-US"/>
        </w:rPr>
        <w:t xml:space="preserve"> </w:t>
      </w:r>
      <w:r w:rsidR="00B01532">
        <w:rPr>
          <w:lang w:val="en-US"/>
        </w:rPr>
        <w:t>achieve high-speed data access</w:t>
      </w:r>
      <w:r w:rsidR="00AA2F12">
        <w:rPr>
          <w:lang w:val="en-US"/>
        </w:rPr>
        <w:t xml:space="preserve">, </w:t>
      </w:r>
      <w:r w:rsidR="00B01532">
        <w:rPr>
          <w:lang w:val="en-US"/>
        </w:rPr>
        <w:t xml:space="preserve">it loads </w:t>
      </w:r>
      <w:r w:rsidR="00EB6A38">
        <w:rPr>
          <w:lang w:val="en-US"/>
        </w:rPr>
        <w:t>all data in memory</w:t>
      </w:r>
      <w:r w:rsidR="00B01532">
        <w:rPr>
          <w:lang w:val="en-US"/>
        </w:rPr>
        <w:t>.</w:t>
      </w:r>
    </w:p>
    <w:p w14:paraId="37AF8B82" w14:textId="77777777" w:rsidR="00B01532" w:rsidRDefault="00AA2F12" w:rsidP="00182ACF">
      <w:pPr>
        <w:rPr>
          <w:lang w:val="en-US"/>
        </w:rPr>
      </w:pPr>
      <w:r>
        <w:rPr>
          <w:lang w:val="en-US"/>
        </w:rPr>
        <w:t xml:space="preserve">It means you need enough memory to store all your data. </w:t>
      </w:r>
    </w:p>
    <w:p w14:paraId="47E8587B" w14:textId="44C0E4E5" w:rsidR="00B01532" w:rsidRDefault="00AA2F12" w:rsidP="00182ACF">
      <w:pPr>
        <w:rPr>
          <w:lang w:val="en-US"/>
        </w:rPr>
      </w:pPr>
      <w:r>
        <w:rPr>
          <w:lang w:val="en-US"/>
        </w:rPr>
        <w:t>Each node loads everything in memory when it starts (</w:t>
      </w:r>
      <w:r w:rsidR="00FC7047">
        <w:rPr>
          <w:lang w:val="en-US"/>
        </w:rPr>
        <w:t>Cachalot is</w:t>
      </w:r>
      <w:r>
        <w:rPr>
          <w:lang w:val="en-US"/>
        </w:rPr>
        <w:t xml:space="preserve"> a contraction of </w:t>
      </w:r>
      <w:r w:rsidR="00667770">
        <w:rPr>
          <w:lang w:val="en-US"/>
        </w:rPr>
        <w:t>"</w:t>
      </w:r>
      <w:r w:rsidR="00FC7047">
        <w:rPr>
          <w:lang w:val="en-US"/>
        </w:rPr>
        <w:t>Cache a lot</w:t>
      </w:r>
      <w:r w:rsidR="00667770">
        <w:rPr>
          <w:lang w:val="en-US"/>
        </w:rPr>
        <w:t>"</w:t>
      </w:r>
      <w:r w:rsidR="00FC7047">
        <w:rPr>
          <w:lang w:val="en-US"/>
        </w:rPr>
        <w:t xml:space="preserve"> </w:t>
      </w:r>
      <w:r w:rsidR="00FC7047" w:rsidRPr="00FC7047">
        <w:rPr>
          <w:rFonts w:ascii="Segoe UI Emoji" w:hAnsi="Segoe UI Emoji" w:cs="Segoe UI Emoji"/>
          <w:lang w:val="en-US"/>
        </w:rPr>
        <w:t>😊</w:t>
      </w:r>
      <w:r w:rsidR="00FC7047" w:rsidRPr="00FC7047">
        <w:rPr>
          <w:lang w:val="en-US"/>
        </w:rPr>
        <w:t>)</w:t>
      </w:r>
    </w:p>
    <w:p w14:paraId="45A0D7ED" w14:textId="3719F4B1" w:rsidR="00AA2F12" w:rsidRDefault="00EB6A38" w:rsidP="00182ACF">
      <w:pPr>
        <w:rPr>
          <w:lang w:val="en-US"/>
        </w:rPr>
      </w:pPr>
      <w:r>
        <w:rPr>
          <w:lang w:val="en-US"/>
        </w:rPr>
        <w:t xml:space="preserve">We have tested </w:t>
      </w:r>
      <w:r w:rsidR="00FC7047">
        <w:rPr>
          <w:lang w:val="en-US"/>
        </w:rPr>
        <w:t xml:space="preserve">up to </w:t>
      </w:r>
      <w:r w:rsidR="00B01532">
        <w:rPr>
          <w:lang w:val="en-US"/>
        </w:rPr>
        <w:t>2</w:t>
      </w:r>
      <w:r w:rsidR="00FC7047">
        <w:rPr>
          <w:lang w:val="en-US"/>
        </w:rPr>
        <w:t>00 GB of data and one hundred million</w:t>
      </w:r>
      <w:r w:rsidR="00305AE5">
        <w:rPr>
          <w:lang w:val="en-US"/>
        </w:rPr>
        <w:t xml:space="preserve"> medium</w:t>
      </w:r>
      <w:r w:rsidR="00B01532">
        <w:rPr>
          <w:lang w:val="en-US"/>
        </w:rPr>
        <w:t>-sized</w:t>
      </w:r>
      <w:r w:rsidR="00FC7047">
        <w:rPr>
          <w:lang w:val="en-US"/>
        </w:rPr>
        <w:t xml:space="preserve"> objects</w:t>
      </w:r>
      <w:r w:rsidR="00B01532">
        <w:rPr>
          <w:lang w:val="en-US"/>
        </w:rPr>
        <w:t xml:space="preserve"> per collection</w:t>
      </w:r>
      <w:r w:rsidR="00FC7047">
        <w:rPr>
          <w:lang w:val="en-US"/>
        </w:rPr>
        <w:t>. It can scale even more</w:t>
      </w:r>
      <w:r>
        <w:rPr>
          <w:lang w:val="en-US"/>
        </w:rPr>
        <w:t>,</w:t>
      </w:r>
      <w:r w:rsidR="00FC7047">
        <w:rPr>
          <w:lang w:val="en-US"/>
        </w:rPr>
        <w:t xml:space="preserve"> but i</w:t>
      </w:r>
      <w:r w:rsidR="00B01532">
        <w:rPr>
          <w:lang w:val="en-US"/>
        </w:rPr>
        <w:t>t is probably not the right technology to choose if you need to store more than 1 TB of data</w:t>
      </w:r>
      <w:r w:rsidR="00FC7047">
        <w:rPr>
          <w:lang w:val="en-US"/>
        </w:rPr>
        <w:t>.</w:t>
      </w:r>
    </w:p>
    <w:p w14:paraId="79CCF96C" w14:textId="4B6F5C40" w:rsidR="00B01532" w:rsidRDefault="00B01532" w:rsidP="00182ACF">
      <w:pPr>
        <w:rPr>
          <w:lang w:val="en-US"/>
        </w:rPr>
      </w:pPr>
      <w:r>
        <w:rPr>
          <w:lang w:val="en-US"/>
        </w:rPr>
        <w:t>We can use it as a very efficient cache for big data applications but not the golden source.</w:t>
      </w:r>
    </w:p>
    <w:p w14:paraId="468883F3" w14:textId="7C5B08D9" w:rsidR="00FC7047" w:rsidRDefault="00FC7047" w:rsidP="00182ACF">
      <w:pPr>
        <w:rPr>
          <w:lang w:val="en-US"/>
        </w:rPr>
      </w:pPr>
    </w:p>
    <w:bookmarkEnd w:id="142"/>
    <w:p w14:paraId="7E3AEDD8" w14:textId="77777777" w:rsidR="0068125B" w:rsidRDefault="0068125B">
      <w:pPr>
        <w:rPr>
          <w:lang w:val="en-US"/>
        </w:rPr>
      </w:pPr>
    </w:p>
    <w:p w14:paraId="7801C180" w14:textId="513CE2A1" w:rsidR="009D3ABF" w:rsidRPr="0076202D" w:rsidRDefault="009D3ABF" w:rsidP="00E47FB2">
      <w:pPr>
        <w:rPr>
          <w:lang w:val="en-US"/>
        </w:rPr>
      </w:pPr>
    </w:p>
    <w:sectPr w:rsidR="009D3ABF" w:rsidRPr="0076202D" w:rsidSect="007909D2">
      <w:headerReference w:type="default" r:id="rId17"/>
      <w:footerReference w:type="default" r:id="rId18"/>
      <w:pgSz w:w="11906" w:h="16838"/>
      <w:pgMar w:top="720" w:right="720" w:bottom="720" w:left="720" w:header="288" w:footer="432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418DA5" w14:textId="77777777" w:rsidR="007909D2" w:rsidRDefault="007909D2" w:rsidP="001B0512">
      <w:pPr>
        <w:spacing w:after="0" w:line="240" w:lineRule="auto"/>
      </w:pPr>
      <w:r>
        <w:separator/>
      </w:r>
    </w:p>
  </w:endnote>
  <w:endnote w:type="continuationSeparator" w:id="0">
    <w:p w14:paraId="5C502281" w14:textId="77777777" w:rsidR="007909D2" w:rsidRDefault="007909D2" w:rsidP="001B0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F6C64" w14:textId="1C0E50CF" w:rsidR="00B01532" w:rsidRPr="00B01532" w:rsidRDefault="00B01532" w:rsidP="00B0153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ab/>
      <w:t xml:space="preserve"> 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BFBAB6" w14:textId="77777777" w:rsidR="007909D2" w:rsidRDefault="007909D2" w:rsidP="001B0512">
      <w:pPr>
        <w:spacing w:after="0" w:line="240" w:lineRule="auto"/>
      </w:pPr>
      <w:r>
        <w:separator/>
      </w:r>
    </w:p>
  </w:footnote>
  <w:footnote w:type="continuationSeparator" w:id="0">
    <w:p w14:paraId="4B3BB0A3" w14:textId="77777777" w:rsidR="007909D2" w:rsidRDefault="007909D2" w:rsidP="001B05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281C0E" w14:textId="44FC3630" w:rsidR="00B01532" w:rsidRDefault="00000000">
    <w:pPr>
      <w:pStyle w:val="En-tte"/>
    </w:pPr>
    <w:r>
      <w:rPr>
        <w:noProof/>
      </w:rPr>
      <w:pict w14:anchorId="4F329E54">
        <v:rect id="Rectangle 197" o:spid="_x0000_s1027" style="position:absolute;margin-left:-.35pt;margin-top:15pt;width:453.6pt;height:24.3pt;z-index:-251658752;visibility:visible;mso-width-percent:1000;mso-height-percent:27;mso-wrap-distance-left:9.35pt;mso-wrap-distance-right:9.35pt;mso-position-horizontal-relative:margin;mso-position-vertical-relative:page;mso-width-percent:1000;mso-height-percent:27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<v:textbox style="mso-fit-shape-to-text:t">
            <w:txbxContent>
              <w:sdt>
                <w:sdtPr>
                  <w:rPr>
                    <w:caps/>
                    <w:color w:val="FFFFFF" w:themeColor="background1"/>
                    <w:lang w:val="en-US"/>
                  </w:rPr>
                  <w:alias w:val="Titre"/>
                  <w:tag w:val=""/>
                  <w:id w:val="1189017394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223BFF46" w14:textId="427F4B58" w:rsidR="00B01532" w:rsidRPr="00B01532" w:rsidRDefault="00B01532">
                    <w:pPr>
                      <w:pStyle w:val="En-tte"/>
                      <w:jc w:val="center"/>
                      <w:rPr>
                        <w:caps/>
                        <w:color w:val="FFFFFF" w:themeColor="background1"/>
                        <w:lang w:val="en-US"/>
                      </w:rPr>
                    </w:pPr>
                    <w:r>
                      <w:rPr>
                        <w:caps/>
                        <w:color w:val="FFFFFF" w:themeColor="background1"/>
                        <w:lang w:val="en-US"/>
                      </w:rPr>
                      <w:t>Cachalot DB v2 - Quick Start Guide</w:t>
                    </w:r>
                  </w:p>
                </w:sdtContent>
              </w:sdt>
            </w:txbxContent>
          </v:textbox>
          <w10:wrap type="square" anchorx="margin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E04BD6"/>
    <w:multiLevelType w:val="hybridMultilevel"/>
    <w:tmpl w:val="9D347BE0"/>
    <w:lvl w:ilvl="0" w:tplc="BF6AF6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C65709"/>
    <w:multiLevelType w:val="hybridMultilevel"/>
    <w:tmpl w:val="58F07A8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280751CA"/>
    <w:multiLevelType w:val="hybridMultilevel"/>
    <w:tmpl w:val="368CE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2E43A5"/>
    <w:multiLevelType w:val="hybridMultilevel"/>
    <w:tmpl w:val="95627ABC"/>
    <w:lvl w:ilvl="0" w:tplc="C8F26E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3A5EFB"/>
    <w:multiLevelType w:val="hybridMultilevel"/>
    <w:tmpl w:val="856283B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D69E8"/>
    <w:multiLevelType w:val="hybridMultilevel"/>
    <w:tmpl w:val="4840278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38CF1223"/>
    <w:multiLevelType w:val="hybridMultilevel"/>
    <w:tmpl w:val="FC3AFA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7057D3"/>
    <w:multiLevelType w:val="multilevel"/>
    <w:tmpl w:val="11368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0A530D"/>
    <w:multiLevelType w:val="hybridMultilevel"/>
    <w:tmpl w:val="20C229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F67337"/>
    <w:multiLevelType w:val="hybridMultilevel"/>
    <w:tmpl w:val="F59862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D879E5"/>
    <w:multiLevelType w:val="hybridMultilevel"/>
    <w:tmpl w:val="F17816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A75463"/>
    <w:multiLevelType w:val="hybridMultilevel"/>
    <w:tmpl w:val="B792F4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2433951">
    <w:abstractNumId w:val="0"/>
  </w:num>
  <w:num w:numId="2" w16cid:durableId="526329717">
    <w:abstractNumId w:val="4"/>
  </w:num>
  <w:num w:numId="3" w16cid:durableId="2100328448">
    <w:abstractNumId w:val="11"/>
  </w:num>
  <w:num w:numId="4" w16cid:durableId="867181180">
    <w:abstractNumId w:val="10"/>
  </w:num>
  <w:num w:numId="5" w16cid:durableId="1181506086">
    <w:abstractNumId w:val="8"/>
  </w:num>
  <w:num w:numId="6" w16cid:durableId="1288393858">
    <w:abstractNumId w:val="6"/>
  </w:num>
  <w:num w:numId="7" w16cid:durableId="2019693079">
    <w:abstractNumId w:val="3"/>
  </w:num>
  <w:num w:numId="8" w16cid:durableId="373316751">
    <w:abstractNumId w:val="2"/>
  </w:num>
  <w:num w:numId="9" w16cid:durableId="1008101155">
    <w:abstractNumId w:val="9"/>
  </w:num>
  <w:num w:numId="10" w16cid:durableId="1766414687">
    <w:abstractNumId w:val="7"/>
  </w:num>
  <w:num w:numId="11" w16cid:durableId="1171603034">
    <w:abstractNumId w:val="5"/>
  </w:num>
  <w:num w:numId="12" w16cid:durableId="7573355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9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NDI0MzMyMDM1NDdX0lEKTi0uzszPAykwNKwFACTVTwYtAAAA"/>
  </w:docVars>
  <w:rsids>
    <w:rsidRoot w:val="00E16356"/>
    <w:rsid w:val="0001620A"/>
    <w:rsid w:val="00052558"/>
    <w:rsid w:val="000556B9"/>
    <w:rsid w:val="00063080"/>
    <w:rsid w:val="0008030D"/>
    <w:rsid w:val="0008738D"/>
    <w:rsid w:val="000905EB"/>
    <w:rsid w:val="000A10FC"/>
    <w:rsid w:val="000A3279"/>
    <w:rsid w:val="000A6852"/>
    <w:rsid w:val="000B45D5"/>
    <w:rsid w:val="000C02AA"/>
    <w:rsid w:val="000C0766"/>
    <w:rsid w:val="000D4571"/>
    <w:rsid w:val="000D590F"/>
    <w:rsid w:val="000E5ED0"/>
    <w:rsid w:val="000F1A8D"/>
    <w:rsid w:val="000F59A6"/>
    <w:rsid w:val="000F5DEF"/>
    <w:rsid w:val="0010129B"/>
    <w:rsid w:val="00105F57"/>
    <w:rsid w:val="00107556"/>
    <w:rsid w:val="001076CF"/>
    <w:rsid w:val="00112249"/>
    <w:rsid w:val="00117C40"/>
    <w:rsid w:val="00144E49"/>
    <w:rsid w:val="0015159F"/>
    <w:rsid w:val="00152807"/>
    <w:rsid w:val="00173BF7"/>
    <w:rsid w:val="00173D4F"/>
    <w:rsid w:val="00182ACF"/>
    <w:rsid w:val="00184689"/>
    <w:rsid w:val="001947C8"/>
    <w:rsid w:val="001A62FB"/>
    <w:rsid w:val="001B0512"/>
    <w:rsid w:val="001C523A"/>
    <w:rsid w:val="001F1F65"/>
    <w:rsid w:val="0020384C"/>
    <w:rsid w:val="00205DF4"/>
    <w:rsid w:val="002061E8"/>
    <w:rsid w:val="002179B4"/>
    <w:rsid w:val="00222424"/>
    <w:rsid w:val="002605C1"/>
    <w:rsid w:val="00261E20"/>
    <w:rsid w:val="00294F71"/>
    <w:rsid w:val="002A2EC1"/>
    <w:rsid w:val="002B487B"/>
    <w:rsid w:val="002C5074"/>
    <w:rsid w:val="002C6461"/>
    <w:rsid w:val="002D135D"/>
    <w:rsid w:val="002D6C7A"/>
    <w:rsid w:val="00300B8A"/>
    <w:rsid w:val="003039C4"/>
    <w:rsid w:val="00305AE5"/>
    <w:rsid w:val="00311F1D"/>
    <w:rsid w:val="00314B3A"/>
    <w:rsid w:val="003165F7"/>
    <w:rsid w:val="00323C6F"/>
    <w:rsid w:val="0033220A"/>
    <w:rsid w:val="00334791"/>
    <w:rsid w:val="00337AC6"/>
    <w:rsid w:val="00344560"/>
    <w:rsid w:val="003530D0"/>
    <w:rsid w:val="00377723"/>
    <w:rsid w:val="003824E6"/>
    <w:rsid w:val="00382E09"/>
    <w:rsid w:val="003C06D0"/>
    <w:rsid w:val="003F1347"/>
    <w:rsid w:val="003F15B6"/>
    <w:rsid w:val="00403EBF"/>
    <w:rsid w:val="004257E9"/>
    <w:rsid w:val="004258A4"/>
    <w:rsid w:val="004279AB"/>
    <w:rsid w:val="004475EF"/>
    <w:rsid w:val="00450435"/>
    <w:rsid w:val="00454823"/>
    <w:rsid w:val="00456CA8"/>
    <w:rsid w:val="00463BCD"/>
    <w:rsid w:val="004714B1"/>
    <w:rsid w:val="00477B62"/>
    <w:rsid w:val="00477C80"/>
    <w:rsid w:val="00482714"/>
    <w:rsid w:val="00483D52"/>
    <w:rsid w:val="00493657"/>
    <w:rsid w:val="004957BD"/>
    <w:rsid w:val="004A03CF"/>
    <w:rsid w:val="004B3CD8"/>
    <w:rsid w:val="004D4736"/>
    <w:rsid w:val="004F38A4"/>
    <w:rsid w:val="004F49BD"/>
    <w:rsid w:val="005256BF"/>
    <w:rsid w:val="00531A18"/>
    <w:rsid w:val="00541C5F"/>
    <w:rsid w:val="00546121"/>
    <w:rsid w:val="00547B41"/>
    <w:rsid w:val="00552618"/>
    <w:rsid w:val="0055386E"/>
    <w:rsid w:val="005539CA"/>
    <w:rsid w:val="00571CDC"/>
    <w:rsid w:val="0057579E"/>
    <w:rsid w:val="00575CF4"/>
    <w:rsid w:val="00584058"/>
    <w:rsid w:val="00591279"/>
    <w:rsid w:val="005A5B88"/>
    <w:rsid w:val="005B0169"/>
    <w:rsid w:val="005B4C02"/>
    <w:rsid w:val="005C0996"/>
    <w:rsid w:val="005C1288"/>
    <w:rsid w:val="005C4A74"/>
    <w:rsid w:val="005D3732"/>
    <w:rsid w:val="005F3348"/>
    <w:rsid w:val="00601C5A"/>
    <w:rsid w:val="0060272C"/>
    <w:rsid w:val="0060278F"/>
    <w:rsid w:val="00603429"/>
    <w:rsid w:val="00624AC4"/>
    <w:rsid w:val="0063257F"/>
    <w:rsid w:val="006343CC"/>
    <w:rsid w:val="0065377A"/>
    <w:rsid w:val="00667770"/>
    <w:rsid w:val="0068125B"/>
    <w:rsid w:val="006851B8"/>
    <w:rsid w:val="006B6308"/>
    <w:rsid w:val="006C579B"/>
    <w:rsid w:val="006D10AC"/>
    <w:rsid w:val="006D1E90"/>
    <w:rsid w:val="006E0B4F"/>
    <w:rsid w:val="006E45D4"/>
    <w:rsid w:val="006E5A7F"/>
    <w:rsid w:val="006E64DF"/>
    <w:rsid w:val="006F26B0"/>
    <w:rsid w:val="00700EB6"/>
    <w:rsid w:val="0070715E"/>
    <w:rsid w:val="00717C3A"/>
    <w:rsid w:val="0072525E"/>
    <w:rsid w:val="0074160D"/>
    <w:rsid w:val="0074246B"/>
    <w:rsid w:val="00747E6C"/>
    <w:rsid w:val="007546D9"/>
    <w:rsid w:val="0076202D"/>
    <w:rsid w:val="007909D2"/>
    <w:rsid w:val="00791F8C"/>
    <w:rsid w:val="00797AA7"/>
    <w:rsid w:val="007A2861"/>
    <w:rsid w:val="007A7F9A"/>
    <w:rsid w:val="007B1D62"/>
    <w:rsid w:val="007B2B83"/>
    <w:rsid w:val="007B54AD"/>
    <w:rsid w:val="007C0B35"/>
    <w:rsid w:val="007C0D4F"/>
    <w:rsid w:val="007C1568"/>
    <w:rsid w:val="007C4951"/>
    <w:rsid w:val="007D264E"/>
    <w:rsid w:val="007D2F23"/>
    <w:rsid w:val="007D4EDE"/>
    <w:rsid w:val="007E7461"/>
    <w:rsid w:val="0086563A"/>
    <w:rsid w:val="008665DD"/>
    <w:rsid w:val="00870852"/>
    <w:rsid w:val="00877F56"/>
    <w:rsid w:val="00882E70"/>
    <w:rsid w:val="00885C5E"/>
    <w:rsid w:val="0089423F"/>
    <w:rsid w:val="008A1E45"/>
    <w:rsid w:val="008B4089"/>
    <w:rsid w:val="008E0C95"/>
    <w:rsid w:val="009116ED"/>
    <w:rsid w:val="0092194C"/>
    <w:rsid w:val="00922408"/>
    <w:rsid w:val="00935BEF"/>
    <w:rsid w:val="0094494C"/>
    <w:rsid w:val="00945098"/>
    <w:rsid w:val="009630C9"/>
    <w:rsid w:val="00971EEF"/>
    <w:rsid w:val="00977027"/>
    <w:rsid w:val="00990B1D"/>
    <w:rsid w:val="00995494"/>
    <w:rsid w:val="009A2C7C"/>
    <w:rsid w:val="009B053F"/>
    <w:rsid w:val="009B3111"/>
    <w:rsid w:val="009B3D80"/>
    <w:rsid w:val="009B55DE"/>
    <w:rsid w:val="009D3ABF"/>
    <w:rsid w:val="009D473D"/>
    <w:rsid w:val="009E333B"/>
    <w:rsid w:val="009E7CA8"/>
    <w:rsid w:val="009F2D97"/>
    <w:rsid w:val="00A01D78"/>
    <w:rsid w:val="00A03289"/>
    <w:rsid w:val="00A06DC4"/>
    <w:rsid w:val="00A07AE3"/>
    <w:rsid w:val="00A11BAC"/>
    <w:rsid w:val="00A12C49"/>
    <w:rsid w:val="00A31271"/>
    <w:rsid w:val="00A40849"/>
    <w:rsid w:val="00A57129"/>
    <w:rsid w:val="00A623A5"/>
    <w:rsid w:val="00A90ACA"/>
    <w:rsid w:val="00A92794"/>
    <w:rsid w:val="00A93E23"/>
    <w:rsid w:val="00A9694B"/>
    <w:rsid w:val="00AA2F12"/>
    <w:rsid w:val="00AB35A3"/>
    <w:rsid w:val="00AB42C7"/>
    <w:rsid w:val="00AC051F"/>
    <w:rsid w:val="00AC0847"/>
    <w:rsid w:val="00AC2796"/>
    <w:rsid w:val="00AC2C02"/>
    <w:rsid w:val="00AC637F"/>
    <w:rsid w:val="00AD37D4"/>
    <w:rsid w:val="00AE1F4E"/>
    <w:rsid w:val="00B01532"/>
    <w:rsid w:val="00B03759"/>
    <w:rsid w:val="00B10D93"/>
    <w:rsid w:val="00B14074"/>
    <w:rsid w:val="00B21E6B"/>
    <w:rsid w:val="00B258A2"/>
    <w:rsid w:val="00B3534B"/>
    <w:rsid w:val="00B367D9"/>
    <w:rsid w:val="00B76931"/>
    <w:rsid w:val="00BA59D3"/>
    <w:rsid w:val="00BB3DD4"/>
    <w:rsid w:val="00BC4C28"/>
    <w:rsid w:val="00BF7B9D"/>
    <w:rsid w:val="00C076DC"/>
    <w:rsid w:val="00C13BE4"/>
    <w:rsid w:val="00C17288"/>
    <w:rsid w:val="00C25750"/>
    <w:rsid w:val="00C322AB"/>
    <w:rsid w:val="00C34246"/>
    <w:rsid w:val="00C346CA"/>
    <w:rsid w:val="00C50FFD"/>
    <w:rsid w:val="00C5779E"/>
    <w:rsid w:val="00C655C0"/>
    <w:rsid w:val="00C720B6"/>
    <w:rsid w:val="00C72FC7"/>
    <w:rsid w:val="00C828B9"/>
    <w:rsid w:val="00C84888"/>
    <w:rsid w:val="00CA1774"/>
    <w:rsid w:val="00CC19D9"/>
    <w:rsid w:val="00CD6D81"/>
    <w:rsid w:val="00CE0589"/>
    <w:rsid w:val="00CE654C"/>
    <w:rsid w:val="00CF5E0C"/>
    <w:rsid w:val="00D01544"/>
    <w:rsid w:val="00D04B36"/>
    <w:rsid w:val="00D1255C"/>
    <w:rsid w:val="00D226BF"/>
    <w:rsid w:val="00D26407"/>
    <w:rsid w:val="00D31A14"/>
    <w:rsid w:val="00D46E6E"/>
    <w:rsid w:val="00D5728B"/>
    <w:rsid w:val="00D7597D"/>
    <w:rsid w:val="00D93532"/>
    <w:rsid w:val="00DA63DF"/>
    <w:rsid w:val="00DA6A46"/>
    <w:rsid w:val="00DA7FF3"/>
    <w:rsid w:val="00DB07F2"/>
    <w:rsid w:val="00DB2EC6"/>
    <w:rsid w:val="00DB400C"/>
    <w:rsid w:val="00DC1CCF"/>
    <w:rsid w:val="00DC59D6"/>
    <w:rsid w:val="00DD2912"/>
    <w:rsid w:val="00DE01D2"/>
    <w:rsid w:val="00DF245B"/>
    <w:rsid w:val="00E0726B"/>
    <w:rsid w:val="00E103D1"/>
    <w:rsid w:val="00E14D9F"/>
    <w:rsid w:val="00E16356"/>
    <w:rsid w:val="00E34F4A"/>
    <w:rsid w:val="00E40243"/>
    <w:rsid w:val="00E47FB2"/>
    <w:rsid w:val="00E67437"/>
    <w:rsid w:val="00E71FBB"/>
    <w:rsid w:val="00E76357"/>
    <w:rsid w:val="00E76B97"/>
    <w:rsid w:val="00E91840"/>
    <w:rsid w:val="00E97953"/>
    <w:rsid w:val="00EA46D3"/>
    <w:rsid w:val="00EB2F53"/>
    <w:rsid w:val="00EB6A38"/>
    <w:rsid w:val="00ED1DE8"/>
    <w:rsid w:val="00ED206B"/>
    <w:rsid w:val="00EE21F8"/>
    <w:rsid w:val="00F13E0B"/>
    <w:rsid w:val="00F157C8"/>
    <w:rsid w:val="00F32E0E"/>
    <w:rsid w:val="00F47A2E"/>
    <w:rsid w:val="00F51F5E"/>
    <w:rsid w:val="00F5722D"/>
    <w:rsid w:val="00F604BD"/>
    <w:rsid w:val="00F70C03"/>
    <w:rsid w:val="00F870BC"/>
    <w:rsid w:val="00FA1363"/>
    <w:rsid w:val="00FA1F5E"/>
    <w:rsid w:val="00FA3539"/>
    <w:rsid w:val="00FB2E2D"/>
    <w:rsid w:val="00FC2FCB"/>
    <w:rsid w:val="00FC48F3"/>
    <w:rsid w:val="00FC5ED9"/>
    <w:rsid w:val="00FC7047"/>
    <w:rsid w:val="00FD5B0F"/>
    <w:rsid w:val="00FE200B"/>
    <w:rsid w:val="00FE2FFE"/>
    <w:rsid w:val="00FF43A3"/>
    <w:rsid w:val="00FF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1"/>
    <o:shapelayout v:ext="edit">
      <o:idmap v:ext="edit" data="2"/>
      <o:rules v:ext="edit">
        <o:r id="V:Rule1" type="connector" idref="#Connecteur droit avec flèche 13"/>
        <o:r id="V:Rule2" type="connector" idref="#Connecteur droit avec flèche 12"/>
        <o:r id="V:Rule3" type="connector" idref="#Connecteur droit avec flèche 11"/>
        <o:r id="V:Rule4" type="connector" idref="#Connecteur droit avec flèche 14"/>
      </o:rules>
    </o:shapelayout>
  </w:shapeDefaults>
  <w:decimalSymbol w:val="."/>
  <w:listSeparator w:val=","/>
  <w14:docId w14:val="7AFABD48"/>
  <w15:docId w15:val="{ACBAAF94-554E-406C-B5BA-28CF9FF9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080"/>
    <w:rPr>
      <w:sz w:val="28"/>
    </w:rPr>
  </w:style>
  <w:style w:type="paragraph" w:styleId="Titre1">
    <w:name w:val="heading 1"/>
    <w:basedOn w:val="Normal"/>
    <w:next w:val="Normal"/>
    <w:link w:val="Titre1Car"/>
    <w:uiPriority w:val="9"/>
    <w:qFormat/>
    <w:rsid w:val="00463B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D1D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403E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2C50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463B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3445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3445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ode">
    <w:name w:val="Code"/>
    <w:basedOn w:val="Normal"/>
    <w:next w:val="Normal"/>
    <w:link w:val="CodeCar"/>
    <w:qFormat/>
    <w:rsid w:val="00667770"/>
    <w:pPr>
      <w:framePr w:wrap="around" w:vAnchor="text" w:hAnchor="text" w:y="1"/>
      <w:spacing w:line="240" w:lineRule="auto"/>
    </w:pPr>
    <w:rPr>
      <w:rFonts w:ascii="Courier New" w:hAnsi="Courier New"/>
      <w:noProof/>
      <w:sz w:val="24"/>
      <w:lang w:val="en-US"/>
    </w:rPr>
  </w:style>
  <w:style w:type="paragraph" w:styleId="Paragraphedeliste">
    <w:name w:val="List Paragraph"/>
    <w:basedOn w:val="Normal"/>
    <w:uiPriority w:val="34"/>
    <w:qFormat/>
    <w:rsid w:val="00995494"/>
    <w:pPr>
      <w:ind w:left="720"/>
      <w:contextualSpacing/>
    </w:pPr>
  </w:style>
  <w:style w:type="character" w:customStyle="1" w:styleId="CodeCar">
    <w:name w:val="Code Car"/>
    <w:basedOn w:val="Policepardfaut"/>
    <w:link w:val="Code"/>
    <w:rsid w:val="00667770"/>
    <w:rPr>
      <w:rFonts w:ascii="Courier New" w:hAnsi="Courier New"/>
      <w:noProof/>
      <w:sz w:val="24"/>
      <w:lang w:val="en-US"/>
    </w:rPr>
  </w:style>
  <w:style w:type="character" w:customStyle="1" w:styleId="Titre2Car">
    <w:name w:val="Titre 2 Car"/>
    <w:basedOn w:val="Policepardfaut"/>
    <w:link w:val="Titre2"/>
    <w:uiPriority w:val="9"/>
    <w:rsid w:val="00ED1D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En-tte">
    <w:name w:val="header"/>
    <w:basedOn w:val="Normal"/>
    <w:link w:val="En-tteCar"/>
    <w:uiPriority w:val="99"/>
    <w:unhideWhenUsed/>
    <w:rsid w:val="001B0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B0512"/>
  </w:style>
  <w:style w:type="paragraph" w:styleId="Pieddepage">
    <w:name w:val="footer"/>
    <w:basedOn w:val="Normal"/>
    <w:link w:val="PieddepageCar"/>
    <w:uiPriority w:val="99"/>
    <w:unhideWhenUsed/>
    <w:rsid w:val="001B0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B0512"/>
  </w:style>
  <w:style w:type="character" w:styleId="Marquedecommentaire">
    <w:name w:val="annotation reference"/>
    <w:basedOn w:val="Policepardfaut"/>
    <w:uiPriority w:val="99"/>
    <w:semiHidden/>
    <w:unhideWhenUsed/>
    <w:rsid w:val="00A07AE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07AE3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07AE3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07AE3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07AE3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07A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07AE3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AA2F12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AA2F12"/>
    <w:rPr>
      <w:color w:val="605E5C"/>
      <w:shd w:val="clear" w:color="auto" w:fill="E1DFDD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B76931"/>
    <w:pPr>
      <w:outlineLvl w:val="9"/>
    </w:pPr>
    <w:rPr>
      <w:lang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B76931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B76931"/>
    <w:pPr>
      <w:spacing w:after="100"/>
      <w:ind w:left="220"/>
    </w:pPr>
  </w:style>
  <w:style w:type="character" w:customStyle="1" w:styleId="Titre3Car">
    <w:name w:val="Titre 3 Car"/>
    <w:basedOn w:val="Policepardfaut"/>
    <w:link w:val="Titre3"/>
    <w:uiPriority w:val="9"/>
    <w:rsid w:val="00403EB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M3">
    <w:name w:val="toc 3"/>
    <w:basedOn w:val="Normal"/>
    <w:next w:val="Normal"/>
    <w:autoRedefine/>
    <w:uiPriority w:val="39"/>
    <w:unhideWhenUsed/>
    <w:rsid w:val="00ED206B"/>
    <w:pPr>
      <w:spacing w:after="100"/>
      <w:ind w:left="440"/>
    </w:pPr>
  </w:style>
  <w:style w:type="character" w:styleId="Mentionnonrsolue">
    <w:name w:val="Unresolved Mention"/>
    <w:basedOn w:val="Policepardfaut"/>
    <w:uiPriority w:val="99"/>
    <w:semiHidden/>
    <w:unhideWhenUsed/>
    <w:rsid w:val="00294F7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71C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Lienhypertextesuivivisit">
    <w:name w:val="FollowedHyperlink"/>
    <w:basedOn w:val="Policepardfaut"/>
    <w:uiPriority w:val="99"/>
    <w:semiHidden/>
    <w:unhideWhenUsed/>
    <w:rsid w:val="00DB2EC6"/>
    <w:rPr>
      <w:color w:val="954F72" w:themeColor="followedHyperlink"/>
      <w:u w:val="singl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06308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063080"/>
    <w:rPr>
      <w:rFonts w:eastAsiaTheme="minorEastAsia"/>
      <w:color w:val="5A5A5A" w:themeColor="text1" w:themeTint="A5"/>
      <w:spacing w:val="15"/>
      <w:sz w:val="28"/>
    </w:rPr>
  </w:style>
  <w:style w:type="character" w:customStyle="1" w:styleId="Titre4Car">
    <w:name w:val="Titre 4 Car"/>
    <w:basedOn w:val="Policepardfaut"/>
    <w:link w:val="Titre4"/>
    <w:uiPriority w:val="9"/>
    <w:rsid w:val="002C5074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styleId="lev">
    <w:name w:val="Strong"/>
    <w:basedOn w:val="Policepardfaut"/>
    <w:uiPriority w:val="22"/>
    <w:qFormat/>
    <w:rsid w:val="009B053F"/>
    <w:rPr>
      <w:b/>
      <w:bCs/>
    </w:rPr>
  </w:style>
  <w:style w:type="table" w:styleId="Grilledutableau">
    <w:name w:val="Table Grid"/>
    <w:basedOn w:val="TableauNormal"/>
    <w:uiPriority w:val="39"/>
    <w:rsid w:val="009B0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5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2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CAP_theore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cachalot-db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achalot-db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5BB00-BB88-4A8E-AF69-D28E6032A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82</TotalTime>
  <Pages>40</Pages>
  <Words>4637</Words>
  <Characters>26433</Characters>
  <Application>Microsoft Office Word</Application>
  <DocSecurity>0</DocSecurity>
  <Lines>220</Lines>
  <Paragraphs>6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chalot DB v2 - Quick Start Guide</vt:lpstr>
      <vt:lpstr/>
    </vt:vector>
  </TitlesOfParts>
  <Company/>
  <LinksUpToDate>false</LinksUpToDate>
  <CharactersWithSpaces>3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halot DB v2 - Quick Start Guide</dc:title>
  <dc:subject/>
  <dc:creator>dan.ionescu@usinesoft.com</dc:creator>
  <cp:keywords/>
  <dc:description/>
  <cp:lastModifiedBy>dan ionescu</cp:lastModifiedBy>
  <cp:revision>4</cp:revision>
  <cp:lastPrinted>2021-10-31T09:11:00Z</cp:lastPrinted>
  <dcterms:created xsi:type="dcterms:W3CDTF">2018-08-24T06:01:00Z</dcterms:created>
  <dcterms:modified xsi:type="dcterms:W3CDTF">2024-05-06T18:34:00Z</dcterms:modified>
</cp:coreProperties>
</file>